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jc w:val="center"/>
        <w:tblLook w:val="0000" w:firstRow="0" w:lastRow="0" w:firstColumn="0" w:lastColumn="0" w:noHBand="0" w:noVBand="0"/>
      </w:tblPr>
      <w:tblGrid>
        <w:gridCol w:w="1224"/>
        <w:gridCol w:w="7003"/>
      </w:tblGrid>
      <w:tr w:rsidR="00177A5D" w14:paraId="42B9795E" w14:textId="77777777" w:rsidTr="00633B2F">
        <w:trPr>
          <w:jc w:val="center"/>
        </w:trPr>
        <w:tc>
          <w:tcPr>
            <w:tcW w:w="1224" w:type="dxa"/>
            <w:vAlign w:val="center"/>
          </w:tcPr>
          <w:p w14:paraId="22BD2D98" w14:textId="77777777" w:rsidR="00177A5D" w:rsidRDefault="00177A5D" w:rsidP="00633B2F">
            <w:pPr>
              <w:jc w:val="center"/>
              <w:rPr>
                <w:rFonts w:ascii="Calibri" w:hAnsi="Calibri" w:cs="Calibri"/>
                <w:b/>
                <w:sz w:val="36"/>
                <w:szCs w:val="36"/>
              </w:rPr>
            </w:pPr>
            <w:r>
              <w:rPr>
                <w:noProof/>
                <w:lang w:bidi="si-LK"/>
              </w:rPr>
              <w:drawing>
                <wp:inline distT="0" distB="0" distL="0" distR="0" wp14:anchorId="50B5C1C9" wp14:editId="67D81AA7">
                  <wp:extent cx="571500" cy="6953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srcRect/>
                          <a:stretch>
                            <a:fillRect/>
                          </a:stretch>
                        </pic:blipFill>
                        <pic:spPr bwMode="auto">
                          <a:xfrm>
                            <a:off x="0" y="0"/>
                            <a:ext cx="571500" cy="695325"/>
                          </a:xfrm>
                          <a:prstGeom prst="rect">
                            <a:avLst/>
                          </a:prstGeom>
                          <a:noFill/>
                          <a:ln w="9525">
                            <a:noFill/>
                            <a:miter lim="800000"/>
                            <a:headEnd/>
                            <a:tailEnd/>
                          </a:ln>
                        </pic:spPr>
                      </pic:pic>
                    </a:graphicData>
                  </a:graphic>
                </wp:inline>
              </w:drawing>
            </w:r>
          </w:p>
        </w:tc>
        <w:tc>
          <w:tcPr>
            <w:tcW w:w="7003" w:type="dxa"/>
            <w:vAlign w:val="center"/>
          </w:tcPr>
          <w:p w14:paraId="4E8AED2B" w14:textId="4D9AFA16" w:rsidR="00177A5D" w:rsidRPr="00007C14" w:rsidRDefault="00AE3730" w:rsidP="00633B2F">
            <w:pPr>
              <w:jc w:val="center"/>
              <w:rPr>
                <w:rFonts w:ascii="Calibri" w:hAnsi="Calibri" w:cs="Calibri"/>
                <w:b/>
                <w:sz w:val="32"/>
                <w:szCs w:val="32"/>
              </w:rPr>
            </w:pPr>
            <w:r>
              <w:rPr>
                <w:noProof/>
                <w:sz w:val="28"/>
                <w:szCs w:val="28"/>
                <w:u w:val="single"/>
                <w:lang w:bidi="si-LK"/>
              </w:rPr>
              <mc:AlternateContent>
                <mc:Choice Requires="wps">
                  <w:drawing>
                    <wp:anchor distT="0" distB="0" distL="114300" distR="114300" simplePos="0" relativeHeight="251658244" behindDoc="0" locked="0" layoutInCell="1" allowOverlap="1" wp14:anchorId="2F52C657" wp14:editId="47E299D5">
                      <wp:simplePos x="0" y="0"/>
                      <wp:positionH relativeFrom="column">
                        <wp:posOffset>2434590</wp:posOffset>
                      </wp:positionH>
                      <wp:positionV relativeFrom="paragraph">
                        <wp:posOffset>-547370</wp:posOffset>
                      </wp:positionV>
                      <wp:extent cx="2214245" cy="471170"/>
                      <wp:effectExtent l="0" t="0" r="14605" b="24130"/>
                      <wp:wrapNone/>
                      <wp:docPr id="10" name="Rectangle 10"/>
                      <wp:cNvGraphicFramePr/>
                      <a:graphic xmlns:a="http://schemas.openxmlformats.org/drawingml/2006/main">
                        <a:graphicData uri="http://schemas.microsoft.com/office/word/2010/wordprocessingShape">
                          <wps:wsp>
                            <wps:cNvSpPr/>
                            <wps:spPr>
                              <a:xfrm>
                                <a:off x="0" y="0"/>
                                <a:ext cx="2214245" cy="47117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54D1F33" w14:textId="2F6A54F7" w:rsidR="00221D8C" w:rsidRPr="00A960A0" w:rsidRDefault="00AE3730" w:rsidP="00A960A0">
                                  <w:pPr>
                                    <w:pStyle w:val="Subtitle"/>
                                  </w:pPr>
                                  <w:r w:rsidRPr="00A960A0">
                                    <w:t>Temporary ID</w:t>
                                  </w:r>
                                  <w:r w:rsidR="00576193">
                                    <w:t xml:space="preserve">: </w:t>
                                  </w:r>
                                  <w:r w:rsidR="00961713" w:rsidRPr="00576193">
                                    <w:rPr>
                                      <w:rFonts w:ascii="Calibri" w:eastAsia="Times New Roman" w:hAnsi="Calibri" w:cs="Calibri"/>
                                      <w:color w:val="000000"/>
                                      <w:sz w:val="24"/>
                                      <w:szCs w:val="24"/>
                                      <w:lang w:bidi="ar-SA"/>
                                    </w:rPr>
                                    <w:t>TMP-22-102</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431421E9">
                    <v:rect id="Rectangle 10" style="position:absolute;left:0;text-align:left;margin-left:191.7pt;margin-top:-43.1pt;width:174.35pt;height:37.1pt;z-index:2516582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12]" strokecolor="black [3213]" strokeweight="2pt" w14:anchorId="2F52C6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">
                      <v:textbox>
                        <w:txbxContent>
                          <w:p w:rsidRPr="00A960A0" w:rsidR="00221D8C" w:rsidP="00A960A0" w:rsidRDefault="00AE3730" w14:paraId="09B32055" w14:textId="2F6A54F7">
                            <w:pPr>
                              <w:pStyle w:val="Subtitle"/>
                            </w:pPr>
                            <w:r w:rsidRPr="00A960A0">
                              <w:t>Temporary ID</w:t>
                            </w:r>
                            <w:r w:rsidR="00576193">
                              <w:t xml:space="preserve">: </w:t>
                            </w:r>
                            <w:r w:rsidRPr="00576193" w:rsidR="00961713">
                              <w:rPr>
                                <w:rFonts w:ascii="Calibri" w:hAnsi="Calibri" w:eastAsia="Times New Roman" w:cs="Calibri"/>
                                <w:color w:val="000000"/>
                                <w:sz w:val="24"/>
                                <w:szCs w:val="24"/>
                                <w:lang w:bidi="ar-SA"/>
                              </w:rPr>
                              <w:t>TMP-22-102</w:t>
                            </w:r>
                          </w:p>
                        </w:txbxContent>
                      </v:textbox>
                    </v:rect>
                  </w:pict>
                </mc:Fallback>
              </mc:AlternateContent>
            </w:r>
            <w:r w:rsidR="00177A5D" w:rsidRPr="00007C14">
              <w:rPr>
                <w:rFonts w:ascii="Calibri" w:hAnsi="Calibri" w:cs="Calibri"/>
                <w:b/>
                <w:sz w:val="32"/>
                <w:szCs w:val="32"/>
              </w:rPr>
              <w:t>Sri Lanka Institute of Information Technology</w:t>
            </w:r>
          </w:p>
        </w:tc>
      </w:tr>
    </w:tbl>
    <w:p w14:paraId="6071D075" w14:textId="1EE5DC93" w:rsidR="00943C33" w:rsidRDefault="00CA5E33" w:rsidP="00F53959">
      <w:pPr>
        <w:ind w:left="2160" w:firstLine="720"/>
        <w:rPr>
          <w:sz w:val="28"/>
          <w:szCs w:val="28"/>
          <w:u w:val="single"/>
        </w:rPr>
      </w:pPr>
      <w:r>
        <w:rPr>
          <w:sz w:val="28"/>
          <w:szCs w:val="28"/>
          <w:u w:val="single"/>
        </w:rPr>
        <w:t xml:space="preserve">Project Topic Assessment – </w:t>
      </w:r>
      <w:r w:rsidR="006A0360">
        <w:rPr>
          <w:sz w:val="28"/>
          <w:szCs w:val="28"/>
          <w:u w:val="single"/>
        </w:rPr>
        <w:t>2022 (Regular)</w:t>
      </w:r>
    </w:p>
    <w:p w14:paraId="49313F76" w14:textId="4815D16B" w:rsidR="0027165B" w:rsidRDefault="0027165B" w:rsidP="0027165B">
      <w:pPr>
        <w:rPr>
          <w:sz w:val="28"/>
          <w:szCs w:val="28"/>
        </w:rPr>
      </w:pPr>
      <w:r>
        <w:rPr>
          <w:noProof/>
          <w:lang w:bidi="si-LK"/>
        </w:rPr>
        <mc:AlternateContent>
          <mc:Choice Requires="wps">
            <w:drawing>
              <wp:anchor distT="0" distB="0" distL="114300" distR="114300" simplePos="0" relativeHeight="251658246" behindDoc="0" locked="0" layoutInCell="1" allowOverlap="1" wp14:anchorId="521001C9" wp14:editId="7B7BE853">
                <wp:simplePos x="0" y="0"/>
                <wp:positionH relativeFrom="column">
                  <wp:posOffset>0</wp:posOffset>
                </wp:positionH>
                <wp:positionV relativeFrom="paragraph">
                  <wp:posOffset>281940</wp:posOffset>
                </wp:positionV>
                <wp:extent cx="5819775" cy="548640"/>
                <wp:effectExtent l="0" t="0" r="28575" b="22860"/>
                <wp:wrapNone/>
                <wp:docPr id="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548640"/>
                        </a:xfrm>
                        <a:prstGeom prst="rect">
                          <a:avLst/>
                        </a:prstGeom>
                        <a:solidFill>
                          <a:srgbClr val="FFFFFF"/>
                        </a:solidFill>
                        <a:ln w="9525">
                          <a:solidFill>
                            <a:schemeClr val="tx2">
                              <a:lumMod val="60000"/>
                              <a:lumOff val="40000"/>
                            </a:schemeClr>
                          </a:solidFill>
                          <a:miter lim="800000"/>
                          <a:headEnd/>
                          <a:tailEnd/>
                        </a:ln>
                      </wps:spPr>
                      <wps:txbx>
                        <w:txbxContent>
                          <w:p w14:paraId="3C2238F4" w14:textId="15CBB018" w:rsidR="004D1C5B" w:rsidRPr="004D1C5B" w:rsidRDefault="00CD4A88" w:rsidP="0027165B">
                            <w:pPr>
                              <w:rPr>
                                <w:rFonts w:eastAsia="Times New Roman" w:cs="Arial"/>
                                <w:color w:val="000000" w:themeColor="text1"/>
                                <w:spacing w:val="15"/>
                                <w:sz w:val="24"/>
                              </w:rPr>
                            </w:pPr>
                            <w:r w:rsidRPr="00CD4A88">
                              <w:rPr>
                                <w:rFonts w:eastAsia="Times New Roman" w:cs="Arial"/>
                                <w:color w:val="000000" w:themeColor="text1"/>
                                <w:spacing w:val="15"/>
                                <w:sz w:val="24"/>
                              </w:rPr>
                              <w:t>Sinhala-English code-switching conversational AI with enhanced NLP pipeline components, XAI, and Performance Evaluation.</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1BA1ECA8">
              <v:shapetype id="_x0000_t202" coordsize="21600,21600" o:spt="202" path="m,l,21600r21600,l21600,xe" w14:anchorId="521001C9">
                <v:stroke joinstyle="miter"/>
                <v:path gradientshapeok="t" o:connecttype="rect"/>
              </v:shapetype>
              <v:shape id="Text Box 2" style="position:absolute;margin-left:0;margin-top:22.2pt;width:458.25pt;height:43.2pt;z-index:25165824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7" strokecolor="#548dd4 [1951]"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">
                <v:textbox>
                  <w:txbxContent>
                    <w:p w:rsidRPr="004D1C5B" w:rsidR="004D1C5B" w:rsidP="0027165B" w:rsidRDefault="00CD4A88" w14:paraId="11B1889D" w14:textId="15CBB018">
                      <w:pPr>
                        <w:rPr>
                          <w:rFonts w:eastAsia="Times New Roman" w:cs="Arial"/>
                          <w:color w:val="000000" w:themeColor="text1"/>
                          <w:spacing w:val="15"/>
                          <w:sz w:val="24"/>
                        </w:rPr>
                      </w:pPr>
                      <w:r w:rsidRPr="00CD4A88">
                        <w:rPr>
                          <w:rFonts w:eastAsia="Times New Roman" w:cs="Arial"/>
                          <w:color w:val="000000" w:themeColor="text1"/>
                          <w:spacing w:val="15"/>
                          <w:sz w:val="24"/>
                        </w:rPr>
                        <w:t>Sinhala-English code-switching conversational AI with enhanced NLP pipeline components, XAI, and Performance Evaluation.</w:t>
                      </w:r>
                    </w:p>
                  </w:txbxContent>
                </v:textbox>
              </v:shape>
            </w:pict>
          </mc:Fallback>
        </mc:AlternateContent>
      </w:r>
      <w:r w:rsidRPr="0027165B">
        <w:rPr>
          <w:sz w:val="28"/>
          <w:szCs w:val="28"/>
        </w:rPr>
        <w:t>Topic</w:t>
      </w:r>
    </w:p>
    <w:p w14:paraId="6B22464A" w14:textId="77991DB6" w:rsidR="0027165B" w:rsidRPr="0027165B" w:rsidRDefault="0027165B" w:rsidP="0027165B">
      <w:pPr>
        <w:rPr>
          <w:sz w:val="28"/>
          <w:szCs w:val="28"/>
        </w:rPr>
      </w:pPr>
    </w:p>
    <w:p w14:paraId="4232B9AA" w14:textId="77777777" w:rsidR="004D1C5B" w:rsidRDefault="004D1C5B" w:rsidP="0022133C">
      <w:pPr>
        <w:rPr>
          <w:sz w:val="26"/>
          <w:szCs w:val="26"/>
        </w:rPr>
      </w:pPr>
    </w:p>
    <w:p w14:paraId="6EC6E1E1" w14:textId="5B8CC371" w:rsidR="0022133C" w:rsidRPr="00177A5D" w:rsidRDefault="0022133C" w:rsidP="0022133C">
      <w:pPr>
        <w:rPr>
          <w:sz w:val="26"/>
          <w:szCs w:val="26"/>
        </w:rPr>
      </w:pPr>
      <w:r>
        <w:rPr>
          <w:sz w:val="26"/>
          <w:szCs w:val="26"/>
        </w:rPr>
        <w:t>Abstract (200 Words Max):</w:t>
      </w:r>
    </w:p>
    <w:p w14:paraId="5ED45E29" w14:textId="77777777" w:rsidR="0022133C" w:rsidRDefault="0022133C" w:rsidP="0022133C">
      <w:r>
        <w:rPr>
          <w:noProof/>
          <w:lang w:bidi="si-LK"/>
        </w:rPr>
        <mc:AlternateContent>
          <mc:Choice Requires="wps">
            <w:drawing>
              <wp:anchor distT="0" distB="0" distL="114300" distR="114300" simplePos="0" relativeHeight="251658242" behindDoc="0" locked="0" layoutInCell="1" allowOverlap="1" wp14:anchorId="1B6B8BB5" wp14:editId="20F21255">
                <wp:simplePos x="0" y="0"/>
                <wp:positionH relativeFrom="column">
                  <wp:posOffset>14288</wp:posOffset>
                </wp:positionH>
                <wp:positionV relativeFrom="paragraph">
                  <wp:posOffset>4445</wp:posOffset>
                </wp:positionV>
                <wp:extent cx="5819775" cy="3724275"/>
                <wp:effectExtent l="0" t="0" r="28575" b="28575"/>
                <wp:wrapNone/>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3724275"/>
                        </a:xfrm>
                        <a:prstGeom prst="rect">
                          <a:avLst/>
                        </a:prstGeom>
                        <a:solidFill>
                          <a:srgbClr val="FFFFFF"/>
                        </a:solidFill>
                        <a:ln w="9525">
                          <a:solidFill>
                            <a:schemeClr val="tx2">
                              <a:lumMod val="60000"/>
                              <a:lumOff val="40000"/>
                            </a:schemeClr>
                          </a:solidFill>
                          <a:miter lim="800000"/>
                          <a:headEnd/>
                          <a:tailEnd/>
                        </a:ln>
                      </wps:spPr>
                      <wps:txbx>
                        <w:txbxContent>
                          <w:p w14:paraId="7719E6AB" w14:textId="7DE5CF86" w:rsidR="00414DAA" w:rsidRDefault="003102B4" w:rsidP="0050361A">
                            <w:pPr>
                              <w:jc w:val="both"/>
                              <w:rPr>
                                <w:rFonts w:cs="Arial"/>
                                <w:color w:val="000000" w:themeColor="text1"/>
                              </w:rPr>
                            </w:pPr>
                            <w:r w:rsidRPr="003102B4">
                              <w:rPr>
                                <w:rFonts w:cs="Arial"/>
                                <w:color w:val="000000" w:themeColor="text1"/>
                              </w:rPr>
                              <w:t xml:space="preserve">There is a considerable amount of research conducted focusing on high-resource languages. Because of that, there are only a handful of NLP tools and datasets for low-resource natural languages. Building NLP tools around low-resource languages tend to be challenging since they require a large, dialect-rich text corpus in the interested language. Moreover, the increment of code-switching (usage of a mix of multiple languages among monolingual speakers) has become another major issue in handling textual data in NLP as it requires processing two or more languages simultaneously. This research focuses on developing NLP tools from scratch, </w:t>
                            </w:r>
                            <w:r w:rsidR="00670646" w:rsidRPr="003102B4">
                              <w:rPr>
                                <w:rFonts w:cs="Arial"/>
                                <w:color w:val="000000" w:themeColor="text1"/>
                              </w:rPr>
                              <w:t>enhancing,</w:t>
                            </w:r>
                            <w:r w:rsidRPr="003102B4">
                              <w:rPr>
                                <w:rFonts w:cs="Arial"/>
                                <w:color w:val="000000" w:themeColor="text1"/>
                              </w:rPr>
                              <w:t xml:space="preserve"> and optimizing them for Sinhala-English code-switched textual data where the number of resources available is considerably low. The developed models and tools will then get attached as NLU pipeline components to a domain-specific conversational AI designed using RASA with Explainable AI techniques and performance evaluation visualizations for a higher level of human interpretability.</w:t>
                            </w:r>
                          </w:p>
                          <w:p w14:paraId="6C44E317" w14:textId="77777777" w:rsidR="00414DAA" w:rsidRPr="00E97CE0" w:rsidRDefault="00414DAA" w:rsidP="0050361A">
                            <w:pPr>
                              <w:jc w:val="both"/>
                              <w:rPr>
                                <w:rFonts w:cs="Arial"/>
                                <w:color w:val="000000" w:themeColor="text1"/>
                                <w:sz w:val="24"/>
                                <w:szCs w:val="24"/>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2E8E5581">
              <v:shape id="_x0000_s1028" style="position:absolute;margin-left:1.15pt;margin-top:.35pt;width:458.25pt;height:293.25pt;z-index:25165824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strokecolor="#548dd4 [1951]"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" w14:anchorId="1B6B8BB5">
                <v:textbox>
                  <w:txbxContent>
                    <w:p w:rsidR="00414DAA" w:rsidP="0050361A" w:rsidRDefault="003102B4" w14:paraId="121EEC04" w14:textId="7DE5CF86">
                      <w:pPr>
                        <w:jc w:val="both"/>
                        <w:rPr>
                          <w:rFonts w:cs="Arial"/>
                          <w:color w:val="000000" w:themeColor="text1"/>
                        </w:rPr>
                      </w:pPr>
                      <w:r w:rsidRPr="003102B4">
                        <w:rPr>
                          <w:rFonts w:cs="Arial"/>
                          <w:color w:val="000000" w:themeColor="text1"/>
                        </w:rPr>
                        <w:t xml:space="preserve">There is a considerable amount of research conducted focusing on high-resource languages. Because of that, there are only a handful of NLP tools and datasets for low-resource natural languages. Building NLP tools around low-resource languages tend to be challenging since they require a large, dialect-rich text corpus in the interested language. Moreover, the increment of code-switching (usage of a mix of multiple languages among monolingual speakers) has become another major issue in handling textual data in NLP as it requires processing two or more languages simultaneously. This research focuses on developing NLP tools from scratch, </w:t>
                      </w:r>
                      <w:r w:rsidRPr="003102B4" w:rsidR="00670646">
                        <w:rPr>
                          <w:rFonts w:cs="Arial"/>
                          <w:color w:val="000000" w:themeColor="text1"/>
                        </w:rPr>
                        <w:t>enhancing,</w:t>
                      </w:r>
                      <w:r w:rsidRPr="003102B4">
                        <w:rPr>
                          <w:rFonts w:cs="Arial"/>
                          <w:color w:val="000000" w:themeColor="text1"/>
                        </w:rPr>
                        <w:t xml:space="preserve"> and optimizing them for Sinhala-English code-switched textual data where the number of resources available is considerably low. The developed models and tools will then get attached as NLU pipeline components to a domain-specific conversational AI designed using RASA with Explainable AI techniques and performance evaluation visualizations for a higher level of human interpretability.</w:t>
                      </w:r>
                    </w:p>
                    <w:p w:rsidRPr="00E97CE0" w:rsidR="00414DAA" w:rsidP="0050361A" w:rsidRDefault="00414DAA" w14:paraId="672A6659" w14:textId="77777777">
                      <w:pPr>
                        <w:jc w:val="both"/>
                        <w:rPr>
                          <w:rFonts w:cs="Arial"/>
                          <w:color w:val="000000" w:themeColor="text1"/>
                          <w:sz w:val="24"/>
                          <w:szCs w:val="24"/>
                        </w:rPr>
                      </w:pPr>
                    </w:p>
                  </w:txbxContent>
                </v:textbox>
              </v:shape>
            </w:pict>
          </mc:Fallback>
        </mc:AlternateContent>
      </w:r>
    </w:p>
    <w:p w14:paraId="142D3A9E" w14:textId="77777777" w:rsidR="0022133C" w:rsidRPr="00943C33" w:rsidRDefault="0022133C" w:rsidP="0022133C"/>
    <w:p w14:paraId="262E6C35" w14:textId="77777777" w:rsidR="0022133C" w:rsidRPr="00943C33" w:rsidRDefault="0022133C" w:rsidP="0022133C"/>
    <w:p w14:paraId="5DF9F88E" w14:textId="77777777" w:rsidR="0022133C" w:rsidRPr="00943C33" w:rsidRDefault="0022133C" w:rsidP="0022133C"/>
    <w:p w14:paraId="59C14E7B" w14:textId="77777777" w:rsidR="0022133C" w:rsidRPr="00943C33" w:rsidRDefault="0022133C" w:rsidP="0022133C"/>
    <w:p w14:paraId="67EC97ED" w14:textId="77777777" w:rsidR="0022133C" w:rsidRPr="00943C33" w:rsidRDefault="0022133C" w:rsidP="0022133C"/>
    <w:p w14:paraId="7A8D57BB" w14:textId="77777777" w:rsidR="0022133C" w:rsidRPr="00943C33" w:rsidRDefault="0022133C" w:rsidP="0022133C"/>
    <w:p w14:paraId="1D4F86D3" w14:textId="77777777" w:rsidR="0022133C" w:rsidRDefault="0022133C">
      <w:pPr>
        <w:rPr>
          <w:sz w:val="26"/>
          <w:szCs w:val="26"/>
        </w:rPr>
      </w:pPr>
    </w:p>
    <w:p w14:paraId="43E36A92" w14:textId="77777777" w:rsidR="0022133C" w:rsidRDefault="0022133C">
      <w:pPr>
        <w:rPr>
          <w:sz w:val="26"/>
          <w:szCs w:val="26"/>
        </w:rPr>
      </w:pPr>
    </w:p>
    <w:p w14:paraId="6812CB94" w14:textId="77777777" w:rsidR="0022133C" w:rsidRDefault="0022133C">
      <w:pPr>
        <w:rPr>
          <w:sz w:val="26"/>
          <w:szCs w:val="26"/>
        </w:rPr>
      </w:pPr>
    </w:p>
    <w:p w14:paraId="3A450368" w14:textId="77777777" w:rsidR="0022133C" w:rsidRDefault="0022133C">
      <w:pPr>
        <w:rPr>
          <w:sz w:val="26"/>
          <w:szCs w:val="26"/>
        </w:rPr>
      </w:pPr>
    </w:p>
    <w:p w14:paraId="1B5F6A33" w14:textId="77777777" w:rsidR="0022133C" w:rsidRDefault="0022133C">
      <w:pPr>
        <w:rPr>
          <w:sz w:val="26"/>
          <w:szCs w:val="26"/>
        </w:rPr>
      </w:pPr>
    </w:p>
    <w:p w14:paraId="066AA647" w14:textId="77777777" w:rsidR="0074609A" w:rsidRDefault="0074609A">
      <w:pPr>
        <w:rPr>
          <w:sz w:val="26"/>
          <w:szCs w:val="26"/>
        </w:rPr>
      </w:pPr>
      <w:r>
        <w:rPr>
          <w:sz w:val="26"/>
          <w:szCs w:val="26"/>
        </w:rPr>
        <w:br w:type="page"/>
      </w:r>
    </w:p>
    <w:p w14:paraId="7A581E8F" w14:textId="0B885733" w:rsidR="0022133C" w:rsidRPr="00943C33" w:rsidRDefault="0022133C" w:rsidP="0022133C">
      <w:pPr>
        <w:rPr>
          <w:sz w:val="26"/>
          <w:szCs w:val="26"/>
        </w:rPr>
      </w:pPr>
      <w:r>
        <w:rPr>
          <w:noProof/>
          <w:sz w:val="26"/>
          <w:szCs w:val="26"/>
          <w:lang w:bidi="si-LK"/>
        </w:rPr>
        <w:lastRenderedPageBreak/>
        <mc:AlternateContent>
          <mc:Choice Requires="wps">
            <w:drawing>
              <wp:anchor distT="0" distB="0" distL="114300" distR="114300" simplePos="0" relativeHeight="251658243" behindDoc="0" locked="0" layoutInCell="1" allowOverlap="1" wp14:anchorId="5EA8B0BE" wp14:editId="3BFBC887">
                <wp:simplePos x="0" y="0"/>
                <wp:positionH relativeFrom="column">
                  <wp:posOffset>13970</wp:posOffset>
                </wp:positionH>
                <wp:positionV relativeFrom="paragraph">
                  <wp:posOffset>474027</wp:posOffset>
                </wp:positionV>
                <wp:extent cx="5819775" cy="719137"/>
                <wp:effectExtent l="0" t="0" r="28575" b="24130"/>
                <wp:wrapNone/>
                <wp:docPr id="7"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719137"/>
                        </a:xfrm>
                        <a:prstGeom prst="rect">
                          <a:avLst/>
                        </a:prstGeom>
                        <a:solidFill>
                          <a:srgbClr val="FFFFFF"/>
                        </a:solidFill>
                        <a:ln w="9525">
                          <a:solidFill>
                            <a:schemeClr val="tx2">
                              <a:lumMod val="60000"/>
                              <a:lumOff val="40000"/>
                            </a:schemeClr>
                          </a:solidFill>
                          <a:miter lim="800000"/>
                          <a:headEnd/>
                          <a:tailEnd/>
                        </a:ln>
                      </wps:spPr>
                      <wps:txbx>
                        <w:txbxContent>
                          <w:p w14:paraId="27B7962B" w14:textId="2780B0DD" w:rsidR="00157923" w:rsidRDefault="00FA4B8F" w:rsidP="0022133C">
                            <w:sdt>
                              <w:sdtPr>
                                <w:rPr>
                                  <w:rStyle w:val="Strong"/>
                                </w:rPr>
                                <w:id w:val="-1944753330"/>
                                <w:lock w:val="sdtLocked"/>
                                <w:placeholder>
                                  <w:docPart w:val="DefaultPlaceholder_-1854013438"/>
                                </w:placeholder>
                                <w:comboBox>
                                  <w:listItem w:displayText="Autonomous Intelligent Machines and Systems (AIMS)" w:value="Autonomous Intelligent Machines and Systems (AIMS)"/>
                                  <w:listItem w:displayText="Machine Learning and Soft Computing (MLSC)" w:value="Machine Learning and Soft Computing (MLSC)"/>
                                  <w:listItem w:displayText="Knowledge Inspired Computing (KIC)" w:value="Knowledge Inspired Computing (KIC)"/>
                                  <w:listItem w:displayText="Computing for Inclusive and Equitable Society (CIEC)" w:value="Computing for Inclusive and Equitable Society (CIEC)"/>
                                  <w:listItem w:displayText="Computing Infrastructure and Security (CIS)" w:value="Computing Infrastructure and Security (CIS)"/>
                                  <w:listItem w:displayText="Software Systems &amp; Technologies (SST)" w:value="Software Systems &amp; Technologies (SST)"/>
                                </w:comboBox>
                              </w:sdtPr>
                              <w:sdtEndPr>
                                <w:rPr>
                                  <w:rStyle w:val="Strong"/>
                                </w:rPr>
                              </w:sdtEndPr>
                              <w:sdtContent>
                                <w:r w:rsidR="00301DE6">
                                  <w:rPr>
                                    <w:rStyle w:val="Strong"/>
                                  </w:rPr>
                                  <w:t>Knowledge Inspired Computing (KIC)</w:t>
                                </w:r>
                              </w:sdtContent>
                            </w:sdt>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7F5BF512">
              <v:shape id="Text Box 3" style="position:absolute;margin-left:1.1pt;margin-top:37.3pt;width:458.25pt;height:56.6pt;z-index:25165824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29" strokecolor="#548dd4 [1951]"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" w14:anchorId="5EA8B0BE">
                <v:textbox>
                  <w:txbxContent>
                    <w:p w:rsidR="00157923" w:rsidP="0022133C" w:rsidRDefault="00CA585D" w14:paraId="0136D6A2" w14:textId="2780B0DD">
                      <w:sdt>
                        <w:sdtPr>
                          <w:id w:val="1816670185"/>
                          <w:rPr>
                            <w:rStyle w:val="Strong"/>
                          </w:rPr>
                          <w:id w:val="-1944753330"/>
                          <w:lock w:val="sdtLocked"/>
                          <w:placeholder>
                            <w:docPart w:val="DefaultPlaceholder_-1854013438"/>
                          </w:placeholder>
                          <w:comboBox>
                            <w:listItem w:displayText="Autonomous Intelligent Machines and Systems (AIMS)" w:value="Autonomous Intelligent Machines and Systems (AIMS)"/>
                            <w:listItem w:displayText="Machine Learning and Soft Computing (MLSC)" w:value="Machine Learning and Soft Computing (MLSC)"/>
                            <w:listItem w:displayText="Knowledge Inspired Computing (KIC)" w:value="Knowledge Inspired Computing (KIC)"/>
                            <w:listItem w:displayText="Computing for Inclusive and Equitable Society (CIEC)" w:value="Computing for Inclusive and Equitable Society (CIEC)"/>
                            <w:listItem w:displayText="Computing Infrastructure and Security (CIS)" w:value="Computing Infrastructure and Security (CIS)"/>
                            <w:listItem w:displayText="Software Systems &amp; Technologies (SST)" w:value="Software Systems &amp; Technologies (SST)"/>
                          </w:comboBox>
                        </w:sdtPr>
                        <w:sdtContent>
                          <w:r w:rsidR="00301DE6">
                            <w:rPr>
                              <w:rStyle w:val="Strong"/>
                            </w:rPr>
                            <w:t>Knowledge Inspired Computing (KIC)</w:t>
                          </w:r>
                        </w:sdtContent>
                      </w:sdt>
                    </w:p>
                  </w:txbxContent>
                </v:textbox>
              </v:shape>
            </w:pict>
          </mc:Fallback>
        </mc:AlternateContent>
      </w:r>
      <w:r w:rsidRPr="00943C33">
        <w:rPr>
          <w:sz w:val="26"/>
          <w:szCs w:val="26"/>
        </w:rPr>
        <w:t xml:space="preserve">Research </w:t>
      </w:r>
      <w:r w:rsidR="003C40BB">
        <w:rPr>
          <w:sz w:val="26"/>
          <w:szCs w:val="26"/>
        </w:rPr>
        <w:t>Group</w:t>
      </w:r>
      <w:r w:rsidR="00B70C28">
        <w:rPr>
          <w:sz w:val="26"/>
          <w:szCs w:val="26"/>
        </w:rPr>
        <w:t>/Area</w:t>
      </w:r>
      <w:r>
        <w:rPr>
          <w:sz w:val="26"/>
          <w:szCs w:val="26"/>
        </w:rPr>
        <w:t xml:space="preserve">: Select the area by referring to the document uploaded to the </w:t>
      </w:r>
      <w:r w:rsidR="00A960A0">
        <w:rPr>
          <w:sz w:val="26"/>
          <w:szCs w:val="26"/>
        </w:rPr>
        <w:t>C</w:t>
      </w:r>
      <w:r>
        <w:rPr>
          <w:sz w:val="26"/>
          <w:szCs w:val="26"/>
        </w:rPr>
        <w:t>ourse</w:t>
      </w:r>
      <w:r w:rsidR="00B70C28">
        <w:rPr>
          <w:sz w:val="26"/>
          <w:szCs w:val="26"/>
        </w:rPr>
        <w:t xml:space="preserve"> W</w:t>
      </w:r>
      <w:r>
        <w:rPr>
          <w:sz w:val="26"/>
          <w:szCs w:val="26"/>
        </w:rPr>
        <w:t>eb</w:t>
      </w:r>
    </w:p>
    <w:p w14:paraId="21995ABF" w14:textId="77777777" w:rsidR="0022133C" w:rsidRDefault="0022133C" w:rsidP="0022133C"/>
    <w:p w14:paraId="31B12DFD" w14:textId="4A86B673" w:rsidR="00BB668E" w:rsidRDefault="00BB668E" w:rsidP="00934B8A">
      <w:pPr>
        <w:rPr>
          <w:sz w:val="26"/>
          <w:szCs w:val="26"/>
        </w:rPr>
      </w:pPr>
    </w:p>
    <w:p w14:paraId="0CF5C82C" w14:textId="36B3DE23" w:rsidR="00B70C28" w:rsidRDefault="00B70C28" w:rsidP="00934B8A">
      <w:pPr>
        <w:rPr>
          <w:sz w:val="26"/>
          <w:szCs w:val="26"/>
        </w:rPr>
      </w:pPr>
      <w:r>
        <w:rPr>
          <w:noProof/>
          <w:sz w:val="26"/>
          <w:szCs w:val="26"/>
          <w:lang w:bidi="si-LK"/>
        </w:rPr>
        <mc:AlternateContent>
          <mc:Choice Requires="wps">
            <w:drawing>
              <wp:anchor distT="0" distB="0" distL="114300" distR="114300" simplePos="0" relativeHeight="251658260" behindDoc="0" locked="0" layoutInCell="1" allowOverlap="1" wp14:anchorId="2D5DBA82" wp14:editId="5F3EAD14">
                <wp:simplePos x="0" y="0"/>
                <wp:positionH relativeFrom="column">
                  <wp:posOffset>0</wp:posOffset>
                </wp:positionH>
                <wp:positionV relativeFrom="paragraph">
                  <wp:posOffset>-635</wp:posOffset>
                </wp:positionV>
                <wp:extent cx="5819775" cy="719137"/>
                <wp:effectExtent l="0" t="0" r="28575" b="24130"/>
                <wp:wrapNone/>
                <wp:docPr id="24"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19775" cy="719137"/>
                        </a:xfrm>
                        <a:prstGeom prst="rect">
                          <a:avLst/>
                        </a:prstGeom>
                        <a:solidFill>
                          <a:srgbClr val="FFFFFF"/>
                        </a:solidFill>
                        <a:ln w="9525">
                          <a:solidFill>
                            <a:schemeClr val="tx2">
                              <a:lumMod val="60000"/>
                              <a:lumOff val="40000"/>
                            </a:schemeClr>
                          </a:solidFill>
                          <a:miter lim="800000"/>
                          <a:headEnd/>
                          <a:tailEnd/>
                        </a:ln>
                      </wps:spPr>
                      <wps:txbx>
                        <w:txbxContent>
                          <w:p w14:paraId="4B5F3094" w14:textId="7F5BB960" w:rsidR="00FF6EF5" w:rsidRPr="00FF6EF5" w:rsidRDefault="00FA4B8F" w:rsidP="00B70C28">
                            <w:pPr>
                              <w:rPr>
                                <w:b/>
                                <w:bCs/>
                              </w:rPr>
                            </w:pPr>
                            <w:sdt>
                              <w:sdtPr>
                                <w:rPr>
                                  <w:rStyle w:val="Strong"/>
                                </w:rPr>
                                <w:id w:val="-1755497705"/>
                                <w:comboBox>
                                  <w:listItem w:displayText="Artificial Intelligence (AI)" w:value="Artificial Intelligence (AI)"/>
                                  <w:listItem w:displayText="Robotics (R)" w:value="Robotics (R)"/>
                                  <w:listItem w:displayText="Internet of Things (IoT)" w:value="Internet of Things (IoT)"/>
                                  <w:listItem w:displayText="Embedded Systems (ES)" w:value="Embedded Systems (ES)"/>
                                  <w:listItem w:displayText="Smart Systems (SS)" w:value="Smart Systems (SS)"/>
                                  <w:listItem w:displayText="Machine Learning (ML)" w:value="Machine Learning (ML)"/>
                                  <w:listItem w:displayText=" Soft Computing (SC)" w:value=" Soft Computing (SC)"/>
                                  <w:listItem w:displayText="Image Processing (IP)" w:value="Image Processing (IP)"/>
                                  <w:listItem w:displayText="Natural Language Processing (NLP)" w:value="Natural Language Processing (NLP)"/>
                                  <w:listItem w:displayText="Computational Linguistics (CL" w:value="Computational Linguistics (CL"/>
                                  <w:listItem w:displayText="Data Science (DS)" w:value="Data Science (DS)"/>
                                  <w:listItem w:displayText="Business Intelligence and Analytics (BIA)" w:value="Business Intelligence and Analytics (BIA)"/>
                                  <w:listItem w:displayText="Knowledge Management (KM)" w:value="Knowledge Management (KM)"/>
                                  <w:listItem w:displayText="Big Data (BD)" w:value="Big Data (BD)"/>
                                  <w:listItem w:displayText="ICT for Development (ICTD)" w:value="ICT for Development (ICTD)"/>
                                  <w:listItem w:displayText="E-learning and Education (ELE)" w:value="E-learning and Education (ELE)"/>
                                  <w:listItem w:displayText="Assistive Technology (AT)" w:value="Assistive Technology (AT)"/>
                                  <w:listItem w:displayText="E-Governance (E-Gov)" w:value="E-Governance (E-Gov)"/>
                                  <w:listItem w:displayText="Bio-Medical and Health Informatics (HI)" w:value="Bio-Medical and Health Informatics (HI)"/>
                                  <w:listItem w:displayText="Human Computer Interaction (HCI)" w:value="Human Computer Interaction (HCI)"/>
                                  <w:listItem w:displayText="Cyber Security (CS)" w:value="Cyber Security (CS)"/>
                                  <w:listItem w:displayText="Information Security (IS)" w:value="Information Security (IS)"/>
                                  <w:listItem w:displayText="Computer Networks (CN)" w:value="Computer Networks (CN)"/>
                                  <w:listItem w:displayText="Software-Defined Networks (SDN)" w:value="Software-Defined Networks (SDN)"/>
                                  <w:listItem w:displayText="Computer Governance (CG)" w:value="Computer Governance (CG)"/>
                                  <w:listItem w:displayText="Information Systems Auditing (ISA)" w:value="Information Systems Auditing (ISA)"/>
                                  <w:listItem w:displayText="Cloud Computing (CC)" w:value="Cloud Computing (CC)"/>
                                  <w:listItem w:displayText="Software Engineering (SE)" w:value="Software Engineering (SE)"/>
                                  <w:listItem w:displayText="High Performance Computing (HPC)" w:value="High Performance Computing (HPC)"/>
                                  <w:listItem w:displayText="Parallel Computing (PC)" w:value="Parallel Computing (PC)"/>
                                  <w:listItem w:displayText="Programming Languages (PL)" w:value="Programming Languages (PL)"/>
                                  <w:listItem w:displayText="Algorithms Design and Development (ADD)" w:value="Algorithms Design and Development (ADD)"/>
                                  <w:listItem w:displayText="Mobile Computing (MC)" w:value="Mobile Computing (MC)"/>
                                  <w:listItem w:displayText="Augmented/Virtual Reality (A/VR)" w:value="Augmented/Virtual Reality (A/VR)"/>
                                  <w:listItem w:displayText="Rich web-based Applications and their Architectures and Designing (RAAD)" w:value="Rich web-based Applications and their Architectures and Designing (RAAD)"/>
                                </w:comboBox>
                              </w:sdtPr>
                              <w:sdtEndPr>
                                <w:rPr>
                                  <w:rStyle w:val="Strong"/>
                                </w:rPr>
                              </w:sdtEndPr>
                              <w:sdtContent>
                                <w:r w:rsidR="00355403">
                                  <w:rPr>
                                    <w:rStyle w:val="Strong"/>
                                  </w:rPr>
                                  <w:t>Natural Language Processing (NLP)</w:t>
                                </w:r>
                              </w:sdtContent>
                            </w:sdt>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6E54F384">
              <v:shape id="_x0000_s1030" style="position:absolute;margin-left:0;margin-top:-.05pt;width:458.25pt;height:56.6pt;z-index:2516582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strokecolor="#548dd4 [1951]"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" w14:anchorId="2D5DBA82">
                <v:textbox>
                  <w:txbxContent>
                    <w:p w:rsidRPr="00FF6EF5" w:rsidR="00FF6EF5" w:rsidP="00B70C28" w:rsidRDefault="00CA585D" w14:paraId="1D50699A" w14:textId="7F5BB960">
                      <w:pPr>
                        <w:rPr>
                          <w:b/>
                          <w:bCs/>
                        </w:rPr>
                      </w:pPr>
                      <w:sdt>
                        <w:sdtPr>
                          <w:id w:val="2061728778"/>
                          <w:rPr>
                            <w:rStyle w:val="Strong"/>
                          </w:rPr>
                          <w:id w:val="-1755497705"/>
                          <w:comboBox>
                            <w:listItem w:displayText="Artificial Intelligence (AI)" w:value="Artificial Intelligence (AI)"/>
                            <w:listItem w:displayText="Robotics (R)" w:value="Robotics (R)"/>
                            <w:listItem w:displayText="Internet of Things (IoT)" w:value="Internet of Things (IoT)"/>
                            <w:listItem w:displayText="Embedded Systems (ES)" w:value="Embedded Systems (ES)"/>
                            <w:listItem w:displayText="Smart Systems (SS)" w:value="Smart Systems (SS)"/>
                            <w:listItem w:displayText="Machine Learning (ML)" w:value="Machine Learning (ML)"/>
                            <w:listItem w:displayText=" Soft Computing (SC)" w:value=" Soft Computing (SC)"/>
                            <w:listItem w:displayText="Image Processing (IP)" w:value="Image Processing (IP)"/>
                            <w:listItem w:displayText="Natural Language Processing (NLP)" w:value="Natural Language Processing (NLP)"/>
                            <w:listItem w:displayText="Computational Linguistics (CL" w:value="Computational Linguistics (CL"/>
                            <w:listItem w:displayText="Data Science (DS)" w:value="Data Science (DS)"/>
                            <w:listItem w:displayText="Business Intelligence and Analytics (BIA)" w:value="Business Intelligence and Analytics (BIA)"/>
                            <w:listItem w:displayText="Knowledge Management (KM)" w:value="Knowledge Management (KM)"/>
                            <w:listItem w:displayText="Big Data (BD)" w:value="Big Data (BD)"/>
                            <w:listItem w:displayText="ICT for Development (ICTD)" w:value="ICT for Development (ICTD)"/>
                            <w:listItem w:displayText="E-learning and Education (ELE)" w:value="E-learning and Education (ELE)"/>
                            <w:listItem w:displayText="Assistive Technology (AT)" w:value="Assistive Technology (AT)"/>
                            <w:listItem w:displayText="E-Governance (E-Gov)" w:value="E-Governance (E-Gov)"/>
                            <w:listItem w:displayText="Bio-Medical and Health Informatics (HI)" w:value="Bio-Medical and Health Informatics (HI)"/>
                            <w:listItem w:displayText="Human Computer Interaction (HCI)" w:value="Human Computer Interaction (HCI)"/>
                            <w:listItem w:displayText="Cyber Security (CS)" w:value="Cyber Security (CS)"/>
                            <w:listItem w:displayText="Information Security (IS)" w:value="Information Security (IS)"/>
                            <w:listItem w:displayText="Computer Networks (CN)" w:value="Computer Networks (CN)"/>
                            <w:listItem w:displayText="Software-Defined Networks (SDN)" w:value="Software-Defined Networks (SDN)"/>
                            <w:listItem w:displayText="Computer Governance (CG)" w:value="Computer Governance (CG)"/>
                            <w:listItem w:displayText="Information Systems Auditing (ISA)" w:value="Information Systems Auditing (ISA)"/>
                            <w:listItem w:displayText="Cloud Computing (CC)" w:value="Cloud Computing (CC)"/>
                            <w:listItem w:displayText="Software Engineering (SE)" w:value="Software Engineering (SE)"/>
                            <w:listItem w:displayText="High Performance Computing (HPC)" w:value="High Performance Computing (HPC)"/>
                            <w:listItem w:displayText="Parallel Computing (PC)" w:value="Parallel Computing (PC)"/>
                            <w:listItem w:displayText="Programming Languages (PL)" w:value="Programming Languages (PL)"/>
                            <w:listItem w:displayText="Algorithms Design and Development (ADD)" w:value="Algorithms Design and Development (ADD)"/>
                            <w:listItem w:displayText="Mobile Computing (MC)" w:value="Mobile Computing (MC)"/>
                            <w:listItem w:displayText="Augmented/Virtual Reality (A/VR)" w:value="Augmented/Virtual Reality (A/VR)"/>
                            <w:listItem w:displayText="Rich web-based Applications and their Architectures and Designing (RAAD)" w:value="Rich web-based Applications and their Architectures and Designing (RAAD)"/>
                          </w:comboBox>
                        </w:sdtPr>
                        <w:sdtContent>
                          <w:r w:rsidR="00355403">
                            <w:rPr>
                              <w:rStyle w:val="Strong"/>
                            </w:rPr>
                            <w:t>Natural Language Processing (NLP)</w:t>
                          </w:r>
                        </w:sdtContent>
                      </w:sdt>
                    </w:p>
                  </w:txbxContent>
                </v:textbox>
              </v:shape>
            </w:pict>
          </mc:Fallback>
        </mc:AlternateContent>
      </w:r>
    </w:p>
    <w:p w14:paraId="28BF3DB6" w14:textId="77777777" w:rsidR="00B70C28" w:rsidRDefault="00B70C28" w:rsidP="00934B8A">
      <w:pPr>
        <w:rPr>
          <w:sz w:val="26"/>
          <w:szCs w:val="26"/>
        </w:rPr>
      </w:pPr>
    </w:p>
    <w:p w14:paraId="4EA1F1A1" w14:textId="4C0CF927" w:rsidR="001F14CB" w:rsidRDefault="00756CA6" w:rsidP="00934B8A">
      <w:pPr>
        <w:rPr>
          <w:sz w:val="26"/>
          <w:szCs w:val="26"/>
        </w:rPr>
      </w:pPr>
      <w:r w:rsidRPr="00AC0006">
        <w:rPr>
          <w:noProof/>
          <w:sz w:val="12"/>
          <w:szCs w:val="12"/>
          <w:lang w:bidi="si-LK"/>
        </w:rPr>
        <mc:AlternateContent>
          <mc:Choice Requires="wps">
            <w:drawing>
              <wp:anchor distT="0" distB="0" distL="114300" distR="114300" simplePos="0" relativeHeight="251658253" behindDoc="0" locked="0" layoutInCell="1" allowOverlap="1" wp14:anchorId="50F31094" wp14:editId="5DF86CD5">
                <wp:simplePos x="0" y="0"/>
                <wp:positionH relativeFrom="column">
                  <wp:posOffset>307340</wp:posOffset>
                </wp:positionH>
                <wp:positionV relativeFrom="paragraph">
                  <wp:posOffset>319088</wp:posOffset>
                </wp:positionV>
                <wp:extent cx="2656205" cy="292735"/>
                <wp:effectExtent l="0" t="0" r="10795" b="12065"/>
                <wp:wrapNone/>
                <wp:docPr id="19" name="Rectangle 19"/>
                <wp:cNvGraphicFramePr/>
                <a:graphic xmlns:a="http://schemas.openxmlformats.org/drawingml/2006/main">
                  <a:graphicData uri="http://schemas.microsoft.com/office/word/2010/wordprocessingShape">
                    <wps:wsp>
                      <wps:cNvSpPr/>
                      <wps:spPr>
                        <a:xfrm>
                          <a:off x="0" y="0"/>
                          <a:ext cx="2656205" cy="29273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14:paraId="60899B18" w14:textId="77777777" w:rsidR="00AC0006" w:rsidRPr="00984DD2" w:rsidRDefault="00AC0006" w:rsidP="00AC0006">
                            <w:pPr>
                              <w:jc w:val="center"/>
                              <w:rPr>
                                <w:b/>
                                <w:bCs/>
                                <w:color w:val="000000" w:themeColor="text1"/>
                                <w14:textOutline w14:w="0" w14:cap="flat" w14:cmpd="sng" w14:algn="ctr">
                                  <w14:noFill/>
                                  <w14:prstDash w14:val="solid"/>
                                  <w14:round/>
                                </w14:textOutline>
                              </w:rPr>
                            </w:pPr>
                            <w:r w:rsidRPr="00984DD2">
                              <w:rPr>
                                <w:b/>
                                <w:bCs/>
                                <w:color w:val="000000" w:themeColor="text1"/>
                                <w14:textOutline w14:w="0" w14:cap="flat" w14:cmpd="sng" w14:algn="ctr">
                                  <w14:noFill/>
                                  <w14:prstDash w14:val="solid"/>
                                  <w14:round/>
                                </w14:textOutline>
                              </w:rPr>
                              <w:t>Supervisor should fill this p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3D01944F">
              <v:rect id="Rectangle 19" style="position:absolute;margin-left:24.2pt;margin-top:25.15pt;width:209.15pt;height:23.05pt;z-index:251658253;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1" fillcolor="white [3212]" strokecolor="#243f60 [1604]" strokeweight="2pt" w14:anchorId="50F3109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">
                <v:textbox>
                  <w:txbxContent>
                    <w:p w:rsidRPr="00984DD2" w:rsidR="00AC0006" w:rsidP="00AC0006" w:rsidRDefault="00AC0006" w14:paraId="3E9F68CE" w14:textId="77777777">
                      <w:pPr>
                        <w:jc w:val="center"/>
                        <w:rPr>
                          <w:b/>
                          <w:bCs/>
                          <w:color w:val="000000" w:themeColor="text1"/>
                          <w14:textOutline w14:w="0" w14:cap="flat" w14:cmpd="sng" w14:algn="ctr">
                            <w14:noFill/>
                            <w14:prstDash w14:val="solid"/>
                            <w14:round/>
                          </w14:textOutline>
                        </w:rPr>
                      </w:pPr>
                      <w:r w:rsidRPr="00984DD2">
                        <w:rPr>
                          <w:b/>
                          <w:bCs/>
                          <w:color w:val="000000" w:themeColor="text1"/>
                          <w14:textOutline w14:w="0" w14:cap="flat" w14:cmpd="sng" w14:algn="ctr">
                            <w14:noFill/>
                            <w14:prstDash w14:val="solid"/>
                            <w14:round/>
                          </w14:textOutline>
                        </w:rPr>
                        <w:t>Supervisor should fill this part</w:t>
                      </w:r>
                    </w:p>
                  </w:txbxContent>
                </v:textbox>
              </v:rect>
            </w:pict>
          </mc:Fallback>
        </mc:AlternateContent>
      </w:r>
    </w:p>
    <w:p w14:paraId="6B4C7A8A" w14:textId="483E85AC" w:rsidR="00756CA6" w:rsidRDefault="006E2090" w:rsidP="00AC0006">
      <w:pPr>
        <w:tabs>
          <w:tab w:val="left" w:pos="3085"/>
        </w:tabs>
        <w:rPr>
          <w:sz w:val="26"/>
          <w:szCs w:val="26"/>
        </w:rPr>
      </w:pPr>
      <w:r w:rsidRPr="00AC0006">
        <w:rPr>
          <w:noProof/>
          <w:sz w:val="12"/>
          <w:szCs w:val="12"/>
          <w:lang w:bidi="si-LK"/>
        </w:rPr>
        <mc:AlternateContent>
          <mc:Choice Requires="wps">
            <w:drawing>
              <wp:anchor distT="0" distB="0" distL="114300" distR="114300" simplePos="0" relativeHeight="251658252" behindDoc="1" locked="0" layoutInCell="1" allowOverlap="1" wp14:anchorId="251F6B11" wp14:editId="37C5DB77">
                <wp:simplePos x="0" y="0"/>
                <wp:positionH relativeFrom="column">
                  <wp:posOffset>-50800</wp:posOffset>
                </wp:positionH>
                <wp:positionV relativeFrom="paragraph">
                  <wp:posOffset>124460</wp:posOffset>
                </wp:positionV>
                <wp:extent cx="5732145" cy="3879850"/>
                <wp:effectExtent l="0" t="0" r="20955" b="25400"/>
                <wp:wrapNone/>
                <wp:docPr id="18" name="Rectangle 18"/>
                <wp:cNvGraphicFramePr/>
                <a:graphic xmlns:a="http://schemas.openxmlformats.org/drawingml/2006/main">
                  <a:graphicData uri="http://schemas.microsoft.com/office/word/2010/wordprocessingShape">
                    <wps:wsp>
                      <wps:cNvSpPr/>
                      <wps:spPr>
                        <a:xfrm>
                          <a:off x="0" y="0"/>
                          <a:ext cx="5732145" cy="3879850"/>
                        </a:xfrm>
                        <a:prstGeom prst="rect">
                          <a:avLst/>
                        </a:prstGeom>
                        <a:solidFill>
                          <a:schemeClr val="tx1">
                            <a:lumMod val="50000"/>
                            <a:lumOff val="50000"/>
                            <a:alpha val="21000"/>
                          </a:schemeClr>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621DCCFB" w14:textId="3BC84868" w:rsidR="00594AF1" w:rsidRDefault="00756CA6" w:rsidP="00594AF1">
                            <w:pPr>
                              <w:jc w:val="center"/>
                              <w:rPr>
                                <w:noProof/>
                                <w:sz w:val="12"/>
                                <w:szCs w:val="12"/>
                                <w:lang w:bidi="si-LK"/>
                              </w:rPr>
                            </w:pPr>
                            <w:r>
                              <w:rPr>
                                <w:noProof/>
                                <w:sz w:val="12"/>
                                <w:szCs w:val="12"/>
                                <w:lang w:bidi="si-LK"/>
                              </w:rPr>
                              <w:t xml:space="preserve">                                                                                                                                                              </w:t>
                            </w:r>
                          </w:p>
                          <w:p w14:paraId="0D8E8E8F" w14:textId="77777777" w:rsidR="00594AF1" w:rsidRPr="00594AF1" w:rsidRDefault="00594AF1" w:rsidP="00594AF1">
                            <w:pPr>
                              <w:jc w:val="center"/>
                              <w:rPr>
                                <w:noProof/>
                                <w:sz w:val="12"/>
                                <w:szCs w:val="12"/>
                                <w:lang w:bidi="si-LK"/>
                              </w:rPr>
                            </w:pPr>
                          </w:p>
                          <w:p w14:paraId="2C4DB292" w14:textId="77777777" w:rsidR="00594AF1" w:rsidRDefault="00594AF1" w:rsidP="00594AF1">
                            <w:pPr>
                              <w:tabs>
                                <w:tab w:val="left" w:pos="3085"/>
                              </w:tabs>
                              <w:rPr>
                                <w:color w:val="000000" w:themeColor="text1"/>
                                <w:sz w:val="26"/>
                                <w:szCs w:val="26"/>
                              </w:rPr>
                            </w:pPr>
                          </w:p>
                          <w:p w14:paraId="632E0F2D" w14:textId="3FAA6007" w:rsidR="00594AF1" w:rsidRPr="006E2090" w:rsidRDefault="003F1869" w:rsidP="006E2090">
                            <w:pPr>
                              <w:tabs>
                                <w:tab w:val="left" w:pos="3085"/>
                              </w:tabs>
                              <w:rPr>
                                <w:color w:val="000000" w:themeColor="text1"/>
                                <w:sz w:val="26"/>
                                <w:szCs w:val="26"/>
                              </w:rPr>
                            </w:pPr>
                            <w:r>
                              <w:rPr>
                                <w:color w:val="000000" w:themeColor="text1"/>
                                <w:sz w:val="26"/>
                                <w:szCs w:val="26"/>
                              </w:rPr>
                              <w:t xml:space="preserve"> </w:t>
                            </w:r>
                            <w:r w:rsidR="00594AF1" w:rsidRPr="00594AF1">
                              <w:rPr>
                                <w:color w:val="000000" w:themeColor="text1"/>
                                <w:sz w:val="26"/>
                                <w:szCs w:val="26"/>
                              </w:rPr>
                              <w:t xml:space="preserve">Continuation of Previous Year Project? </w:t>
                            </w:r>
                            <w:sdt>
                              <w:sdtPr>
                                <w:rPr>
                                  <w:color w:val="000000" w:themeColor="text1"/>
                                  <w:sz w:val="26"/>
                                  <w:szCs w:val="26"/>
                                </w:rPr>
                                <w:id w:val="-2013974640"/>
                                <w14:checkbox>
                                  <w14:checked w14:val="0"/>
                                  <w14:checkedState w14:val="2612" w14:font="MS Gothic"/>
                                  <w14:uncheckedState w14:val="2610" w14:font="MS Gothic"/>
                                </w14:checkbox>
                              </w:sdtPr>
                              <w:sdtEndPr/>
                              <w:sdtContent>
                                <w:r w:rsidR="00A21773">
                                  <w:rPr>
                                    <w:rFonts w:ascii="MS Gothic" w:eastAsia="MS Gothic" w:hAnsi="MS Gothic" w:hint="eastAsia"/>
                                    <w:color w:val="000000" w:themeColor="text1"/>
                                    <w:sz w:val="26"/>
                                    <w:szCs w:val="26"/>
                                  </w:rPr>
                                  <w:t>☐</w:t>
                                </w:r>
                              </w:sdtContent>
                            </w:sdt>
                            <w:r w:rsidR="00594AF1" w:rsidRPr="00594AF1">
                              <w:rPr>
                                <w:color w:val="000000" w:themeColor="text1"/>
                                <w:sz w:val="26"/>
                                <w:szCs w:val="26"/>
                              </w:rPr>
                              <w:t xml:space="preserve"> </w:t>
                            </w:r>
                          </w:p>
                          <w:p w14:paraId="64EB48DC" w14:textId="7B131560" w:rsidR="00756CA6" w:rsidRDefault="00756CA6" w:rsidP="00756CA6">
                            <w:pPr>
                              <w:jc w:val="center"/>
                              <w:rPr>
                                <w:noProof/>
                                <w:sz w:val="12"/>
                                <w:szCs w:val="12"/>
                                <w:lang w:bidi="si-LK"/>
                              </w:rPr>
                            </w:pPr>
                            <w:r>
                              <w:rPr>
                                <w:noProof/>
                                <w:sz w:val="12"/>
                                <w:szCs w:val="12"/>
                                <w:lang w:bidi="si-LK"/>
                              </w:rPr>
                              <w:t xml:space="preserve">                                                           </w:t>
                            </w:r>
                          </w:p>
                          <w:p w14:paraId="315719E8" w14:textId="77777777" w:rsidR="00756CA6" w:rsidRDefault="00756CA6" w:rsidP="00756CA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332F85B0">
              <v:rect id="Rectangle 18" style="position:absolute;margin-left:-4pt;margin-top:9.8pt;width:451.35pt;height:305.5pt;z-index:-2516582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2" fillcolor="gray [1629]" strokecolor="black [3213]" strokeweight="2pt" w14:anchorId="251F6B1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">
                <v:fill opacity="13878f"/>
                <v:textbox>
                  <w:txbxContent>
                    <w:p w:rsidR="00594AF1" w:rsidP="00594AF1" w:rsidRDefault="00756CA6" w14:paraId="4685DC1F" w14:textId="3BC84868">
                      <w:pPr>
                        <w:jc w:val="center"/>
                        <w:rPr>
                          <w:noProof/>
                          <w:sz w:val="12"/>
                          <w:szCs w:val="12"/>
                          <w:lang w:bidi="si-LK"/>
                        </w:rPr>
                      </w:pPr>
                      <w:r>
                        <w:rPr>
                          <w:noProof/>
                          <w:sz w:val="12"/>
                          <w:szCs w:val="12"/>
                          <w:lang w:bidi="si-LK"/>
                        </w:rPr>
                        <w:t xml:space="preserve">                                                                                                                                                              </w:t>
                      </w:r>
                    </w:p>
                    <w:p w:rsidRPr="00594AF1" w:rsidR="00594AF1" w:rsidP="00594AF1" w:rsidRDefault="00594AF1" w14:paraId="0A37501D" w14:textId="77777777">
                      <w:pPr>
                        <w:jc w:val="center"/>
                        <w:rPr>
                          <w:noProof/>
                          <w:sz w:val="12"/>
                          <w:szCs w:val="12"/>
                          <w:lang w:bidi="si-LK"/>
                        </w:rPr>
                      </w:pPr>
                    </w:p>
                    <w:p w:rsidR="00594AF1" w:rsidP="00594AF1" w:rsidRDefault="00594AF1" w14:paraId="5DAB6C7B" w14:textId="77777777">
                      <w:pPr>
                        <w:tabs>
                          <w:tab w:val="left" w:pos="3085"/>
                        </w:tabs>
                        <w:rPr>
                          <w:color w:val="000000" w:themeColor="text1"/>
                          <w:sz w:val="26"/>
                          <w:szCs w:val="26"/>
                        </w:rPr>
                      </w:pPr>
                    </w:p>
                    <w:p w:rsidRPr="006E2090" w:rsidR="00594AF1" w:rsidP="006E2090" w:rsidRDefault="003F1869" w14:paraId="61CDFAA5" w14:textId="3FAA6007">
                      <w:pPr>
                        <w:tabs>
                          <w:tab w:val="left" w:pos="3085"/>
                        </w:tabs>
                        <w:rPr>
                          <w:color w:val="000000" w:themeColor="text1"/>
                          <w:sz w:val="26"/>
                          <w:szCs w:val="26"/>
                        </w:rPr>
                      </w:pPr>
                      <w:r>
                        <w:rPr>
                          <w:color w:val="000000" w:themeColor="text1"/>
                          <w:sz w:val="26"/>
                          <w:szCs w:val="26"/>
                        </w:rPr>
                        <w:t xml:space="preserve"> </w:t>
                      </w:r>
                      <w:r w:rsidRPr="00594AF1" w:rsidR="00594AF1">
                        <w:rPr>
                          <w:color w:val="000000" w:themeColor="text1"/>
                          <w:sz w:val="26"/>
                          <w:szCs w:val="26"/>
                        </w:rPr>
                        <w:t xml:space="preserve">Continuation of Previous Year Project? </w:t>
                      </w:r>
                      <w:sdt>
                        <w:sdtPr>
                          <w:id w:val="552626728"/>
                          <w:rPr>
                            <w:color w:val="000000" w:themeColor="text1"/>
                            <w:sz w:val="26"/>
                            <w:szCs w:val="26"/>
                          </w:rPr>
                          <w:id w:val="-2013974640"/>
                          <w14:checkbox>
                            <w14:checked w14:val="0"/>
                            <w14:checkedState w14:val="2612" w14:font="MS Gothic"/>
                            <w14:uncheckedState w14:val="2610" w14:font="MS Gothic"/>
                          </w14:checkbox>
                        </w:sdtPr>
                        <w:sdtContent>
                          <w:r w:rsidR="00A21773">
                            <w:rPr>
                              <w:rFonts w:hint="eastAsia" w:ascii="MS Gothic" w:hAnsi="MS Gothic" w:eastAsia="MS Gothic"/>
                              <w:color w:val="000000" w:themeColor="text1"/>
                              <w:sz w:val="26"/>
                              <w:szCs w:val="26"/>
                            </w:rPr>
                            <w:t>☐</w:t>
                          </w:r>
                        </w:sdtContent>
                      </w:sdt>
                      <w:r w:rsidRPr="00594AF1" w:rsidR="00594AF1">
                        <w:rPr>
                          <w:color w:val="000000" w:themeColor="text1"/>
                          <w:sz w:val="26"/>
                          <w:szCs w:val="26"/>
                        </w:rPr>
                        <w:t xml:space="preserve"> </w:t>
                      </w:r>
                    </w:p>
                    <w:p w:rsidR="00756CA6" w:rsidP="00756CA6" w:rsidRDefault="00756CA6" w14:paraId="05819909" w14:textId="7B131560">
                      <w:pPr>
                        <w:jc w:val="center"/>
                        <w:rPr>
                          <w:noProof/>
                          <w:sz w:val="12"/>
                          <w:szCs w:val="12"/>
                          <w:lang w:bidi="si-LK"/>
                        </w:rPr>
                      </w:pPr>
                      <w:r>
                        <w:rPr>
                          <w:noProof/>
                          <w:sz w:val="12"/>
                          <w:szCs w:val="12"/>
                          <w:lang w:bidi="si-LK"/>
                        </w:rPr>
                        <w:t xml:space="preserve">                                                           </w:t>
                      </w:r>
                    </w:p>
                    <w:p w:rsidR="00756CA6" w:rsidP="00756CA6" w:rsidRDefault="00756CA6" w14:paraId="02EB378F" w14:textId="77777777">
                      <w:pPr>
                        <w:jc w:val="center"/>
                      </w:pPr>
                    </w:p>
                  </w:txbxContent>
                </v:textbox>
              </v:rect>
            </w:pict>
          </mc:Fallback>
        </mc:AlternateContent>
      </w:r>
    </w:p>
    <w:p w14:paraId="610D8864" w14:textId="0F4ABC6B" w:rsidR="006E2090" w:rsidRDefault="006E2090" w:rsidP="005F1AE0">
      <w:pPr>
        <w:tabs>
          <w:tab w:val="left" w:pos="3085"/>
        </w:tabs>
        <w:rPr>
          <w:sz w:val="26"/>
          <w:szCs w:val="26"/>
        </w:rPr>
      </w:pPr>
      <w:r w:rsidRPr="00AC0006">
        <w:rPr>
          <w:noProof/>
          <w:sz w:val="12"/>
          <w:szCs w:val="12"/>
          <w:lang w:bidi="si-LK"/>
        </w:rPr>
        <w:drawing>
          <wp:anchor distT="0" distB="0" distL="114300" distR="114300" simplePos="0" relativeHeight="251658259" behindDoc="1" locked="0" layoutInCell="1" allowOverlap="1" wp14:anchorId="1F287C28" wp14:editId="4333C8E1">
            <wp:simplePos x="0" y="0"/>
            <wp:positionH relativeFrom="column">
              <wp:posOffset>3771582</wp:posOffset>
            </wp:positionH>
            <wp:positionV relativeFrom="paragraph">
              <wp:posOffset>659765</wp:posOffset>
            </wp:positionV>
            <wp:extent cx="1779905" cy="411480"/>
            <wp:effectExtent l="0" t="0" r="0" b="762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779905" cy="411480"/>
                    </a:xfrm>
                    <a:prstGeom prst="rect">
                      <a:avLst/>
                    </a:prstGeom>
                    <a:noFill/>
                    <a:ln>
                      <a:noFill/>
                    </a:ln>
                  </pic:spPr>
                </pic:pic>
              </a:graphicData>
            </a:graphic>
            <wp14:sizeRelH relativeFrom="margin">
              <wp14:pctWidth>0</wp14:pctWidth>
            </wp14:sizeRelH>
            <wp14:sizeRelV relativeFrom="margin">
              <wp14:pctHeight>0</wp14:pctHeight>
            </wp14:sizeRelV>
          </wp:anchor>
        </w:drawing>
      </w:r>
      <w:r>
        <w:rPr>
          <w:rFonts w:cs="Iskoola Pota"/>
          <w:sz w:val="24"/>
          <w:szCs w:val="24"/>
          <w:lang w:bidi="si-LK"/>
        </w:rPr>
        <w:t>Supervisor</w:t>
      </w:r>
      <w:r w:rsidR="00C41FC9">
        <w:rPr>
          <w:rFonts w:cs="Iskoola Pota"/>
          <w:sz w:val="24"/>
          <w:szCs w:val="24"/>
          <w:lang w:bidi="si-LK"/>
        </w:rPr>
        <w:t xml:space="preserve"> and Co-Supervisor endorse the proposed project, and hence, guide</w:t>
      </w:r>
      <w:r>
        <w:rPr>
          <w:rFonts w:cs="Iskoola Pota"/>
          <w:sz w:val="24"/>
          <w:szCs w:val="24"/>
          <w:lang w:bidi="si-LK"/>
        </w:rPr>
        <w:t xml:space="preserve"> th</w:t>
      </w:r>
      <w:r w:rsidR="00C41FC9">
        <w:rPr>
          <w:rFonts w:cs="Iskoola Pota"/>
          <w:sz w:val="24"/>
          <w:szCs w:val="24"/>
          <w:lang w:bidi="si-LK"/>
        </w:rPr>
        <w:t>e</w:t>
      </w:r>
      <w:r>
        <w:rPr>
          <w:rFonts w:cs="Iskoola Pota"/>
          <w:sz w:val="24"/>
          <w:szCs w:val="24"/>
          <w:lang w:bidi="si-LK"/>
        </w:rPr>
        <w:t xml:space="preserve"> students to acquire required knowledge skills pertaining to above sub domains of </w:t>
      </w:r>
      <w:r w:rsidR="00C41FC9">
        <w:rPr>
          <w:rFonts w:cs="Iskoola Pota"/>
          <w:sz w:val="24"/>
          <w:szCs w:val="24"/>
          <w:lang w:bidi="si-LK"/>
        </w:rPr>
        <w:t>their</w:t>
      </w:r>
      <w:r>
        <w:rPr>
          <w:rFonts w:cs="Iskoola Pota"/>
          <w:sz w:val="24"/>
          <w:szCs w:val="24"/>
          <w:lang w:bidi="si-LK"/>
        </w:rPr>
        <w:t xml:space="preserve"> specialization</w:t>
      </w:r>
      <w:r w:rsidR="00C41FC9">
        <w:rPr>
          <w:rFonts w:cs="Iskoola Pota"/>
          <w:sz w:val="24"/>
          <w:szCs w:val="24"/>
          <w:lang w:bidi="si-LK"/>
        </w:rPr>
        <w:t>s</w:t>
      </w:r>
      <w:r>
        <w:rPr>
          <w:rFonts w:cs="Iskoola Pota"/>
          <w:sz w:val="24"/>
          <w:szCs w:val="24"/>
          <w:lang w:bidi="si-LK"/>
        </w:rPr>
        <w:t>.</w:t>
      </w:r>
      <w:r>
        <w:rPr>
          <w:sz w:val="26"/>
          <w:szCs w:val="26"/>
        </w:rPr>
        <w:t xml:space="preserve"> </w:t>
      </w:r>
    </w:p>
    <w:p w14:paraId="129240AB" w14:textId="79CEF8A8" w:rsidR="005F1AE0" w:rsidRDefault="00C41FC9" w:rsidP="005F1AE0">
      <w:pPr>
        <w:tabs>
          <w:tab w:val="left" w:pos="3085"/>
        </w:tabs>
        <w:rPr>
          <w:sz w:val="26"/>
          <w:szCs w:val="26"/>
        </w:rPr>
      </w:pPr>
      <w:r>
        <w:rPr>
          <w:sz w:val="26"/>
          <w:szCs w:val="26"/>
        </w:rPr>
        <w:t xml:space="preserve">   </w:t>
      </w:r>
      <w:r w:rsidR="00934B8A">
        <w:rPr>
          <w:sz w:val="26"/>
          <w:szCs w:val="26"/>
        </w:rPr>
        <w:t>Supervisor:</w:t>
      </w:r>
      <w:r w:rsidR="006D481F">
        <w:rPr>
          <w:sz w:val="26"/>
          <w:szCs w:val="26"/>
        </w:rPr>
        <w:t xml:space="preserve"> </w:t>
      </w:r>
      <w:sdt>
        <w:sdtPr>
          <w:rPr>
            <w:rStyle w:val="Strong"/>
          </w:rPr>
          <w:id w:val="-205805471"/>
          <w:lock w:val="sdtLocked"/>
          <w:placeholder>
            <w:docPart w:val="DefaultPlaceholder_-1854013438"/>
          </w:placeholder>
          <w:comboBox>
            <w:listItem w:displayText="Prof. Chandimal S. Jayawardena" w:value="Prof. Chandimal S. Jayawardena"/>
            <w:listItem w:displayText="Prof. Koliya Pulasinghe" w:value="Prof. Koliya Pulasinghe"/>
            <w:listItem w:displayText="Prof. Mahesha Kapurubandara" w:value="Prof. Mahesha Kapurubandara"/>
            <w:listItem w:displayText="Prof. Samantha Thelijjagoda" w:value="Prof. Samantha Thelijjagoda"/>
            <w:listItem w:displayText="Dr. Malitha Wijesundara" w:value="Dr. Malitha Wijesundara"/>
            <w:listItem w:displayText="Dr. Pradeepa Samarasinghe" w:value="Dr. Pradeepa Samarasinghe"/>
            <w:listItem w:displayText="Dr. Nuwan Kodagoda" w:value="Dr. Nuwan Kodagoda"/>
            <w:listItem w:displayText="Dr. Janaka Wijekoon" w:value="Dr. Janaka Wijekoon"/>
            <w:listItem w:displayText="Dr. Jayantha Amararachchi" w:value="Dr. Jayantha Amararachchi"/>
            <w:listItem w:displayText="Dr. Jeewani Bamunusinghe" w:value="Dr. Jeewani Bamunusinghe"/>
            <w:listItem w:displayText="Dr. Dharshana Kasthurirathne" w:value="Dr. Dharshana Kasthurirathne"/>
            <w:listItem w:displayText="Dr. Anuradha Karunasena" w:value="Dr. Anuradha Karunasena"/>
            <w:listItem w:displayText="Mr. Yashas Mallawaarachchi" w:value="Mr. Yashas Mallawaarachchi"/>
            <w:listItem w:displayText="Dr. Windhaya Rankothge" w:value="Dr. Windhaya Rankothge"/>
            <w:listItem w:displayText="Dr. Dasuni Nawinna" w:value="Dr. Dasuni Nawinna"/>
            <w:listItem w:displayText="Dr. Anuradha Jayakody" w:value="Dr. Anuradha Jayakody"/>
            <w:listItem w:displayText="Dr. Lakmal Rupasinghe" w:value="Dr. Lakmal Rupasinghe"/>
            <w:listItem w:displayText="Dr. Shyam Mehraaj" w:value="Dr. Shyam Mehraaj"/>
            <w:listItem w:displayText="Dr. Kalpani Manathunge" w:value="Dr. Kalpani Manathunge"/>
            <w:listItem w:displayText="Ms. Namalie Walagampaya" w:value="Ms. Namalie Walagampaya"/>
            <w:listItem w:displayText="Mr. Jagath Wickramarathne" w:value="Mr. Jagath Wickramarathne"/>
            <w:listItem w:displayText="Dr. Muditha Tissera" w:value="Dr. Muditha Tissera"/>
            <w:listItem w:displayText="Mr. Dilshan de Silva" w:value="Mr. Dilshan de Silva"/>
            <w:listItem w:displayText="Ms. Uthpala Samarakoon" w:value="Ms. Uthpala Samarakoon"/>
            <w:listItem w:displayText="Mr. Amila Senarathne" w:value="Mr. Amila Senarathne"/>
            <w:listItem w:displayText="Ms. Sanjeevi Chandrasiri" w:value="Ms. Sanjeevi Chandrasiri"/>
            <w:listItem w:displayText="Ms. Shashika Lokuliyana" w:value="Ms. Shashika Lokuliyana"/>
            <w:listItem w:displayText="Mr. Nalaka Dissanayake" w:value="Mr. Nalaka Dissanayake"/>
            <w:listItem w:displayText="Mr. Prasanna Sumathipala" w:value="Mr. Prasanna Sumathipala"/>
            <w:listItem w:displayText="Mr. Samantha Rajapakshe" w:value="Mr. Samantha Rajapakshe"/>
            <w:listItem w:displayText="Ms. Anjali Gamage" w:value="Ms. Anjali Gamage"/>
            <w:listItem w:displayText="Mr. Dammika De Silva" w:value="Mr. Dammika De Silva"/>
            <w:listItem w:displayText="Ms. Geethanjalie Wimalaratne" w:value="Ms. Geethanjalie Wimalaratne"/>
            <w:listItem w:displayText="Ms. Manori Gamage" w:value="Ms. Manori Gamage"/>
            <w:listItem w:displayText="Dr. Charika Weerasiriwardhane" w:value="Dr. Charika Weerasiriwardhane"/>
            <w:listItem w:displayText="Mr. Ishara Gamage" w:value="Mr. Ishara Gamage"/>
            <w:listItem w:displayText="Ms. Chathurangika Kahandawarachchi" w:value="Ms. Chathurangika Kahandawarachchi"/>
            <w:listItem w:displayText="Ms. Dinuka Wijendra" w:value="Ms. Dinuka Wijendra"/>
            <w:listItem w:displayText="Mr. Kavinga Yapa Abeywardene" w:value="Mr. Kavinga Yapa Abeywardene"/>
            <w:listItem w:displayText="Ms. Hansika Mahaadikara" w:value="Ms. Hansika Mahaadikara"/>
            <w:listItem w:displayText="Ms. Pradeepa Senani Bandara " w:value="Ms. Pradeepa Senani Bandara "/>
            <w:listItem w:displayText="Mr. Udara Samarathunga" w:value="Mr. Udara Samarathunga"/>
            <w:listItem w:displayText="Ms. K. M. Lokesha Prasadini" w:value="Ms. K. M. Lokesha Prasadini"/>
            <w:listItem w:displayText="Ms. Kushnara Suriyawansa " w:value="Ms. Kushnara Suriyawansa "/>
            <w:listItem w:displayText="Ms. Pasangi Rathnayake" w:value="Ms. Pasangi Rathnayake"/>
            <w:listItem w:displayText="Ms. Dilani Lunugalage" w:value="Ms. Dilani Lunugalage"/>
            <w:listItem w:displayText="Ms. Disni Charuka Sriyarathna" w:value="Ms. Disni Charuka Sriyarathna"/>
            <w:listItem w:displayText="Ms. Samanthi Eranga Siriwardene" w:value="Ms. Samanthi Eranga Siriwardene"/>
            <w:listItem w:displayText="Ms. Gaya Thamali Dassanayake" w:value="Ms. Gaya Thamali Dassanayake"/>
            <w:listItem w:displayText="Mr. Oshadha Seneweera" w:value="Mr. Oshadha Seneweera"/>
            <w:listItem w:displayText="Mr. Adeepa Gunarathna" w:value="Mr. Adeepa Gunarathna"/>
            <w:listItem w:displayText="Mr. Kanishka Yapa" w:value="Mr. Kanishka Yapa"/>
            <w:listItem w:displayText="Mr. Nelum Amarasena" w:value="Mr. Nelum Amarasena"/>
            <w:listItem w:displayText="Ms. Nadeesa Pemadasa" w:value="Ms. Nadeesa Pemadasa"/>
            <w:listItem w:displayText="Ms. Suranjini Silva" w:value="Ms. Suranjini Silva"/>
            <w:listItem w:displayText="Ms. Mihiri Chethana" w:value="Ms. Mihiri Chethana"/>
            <w:listItem w:displayText="Mr. S. M. B. Harshanath" w:value="Mr. S. M. B. Harshanath"/>
            <w:listItem w:displayText="Ms. K. B. A. Bhagyanie Chathurika" w:value="Ms. K. B. A. Bhagyanie Chathurika"/>
            <w:listItem w:displayText="Mr. Ravi Supunya" w:value="Mr. Ravi Supunya"/>
            <w:listItem w:displayText="Ms. P. K. Suriya Kumari" w:value="Ms. P. K. Suriya Kumari"/>
            <w:listItem w:displayText="Dr. Lakmini Abeywardhana" w:value="Dr. Lakmini Abeywardhana"/>
            <w:listItem w:displayText="Ms. Sanvitha Kasthuriarachchi" w:value="Ms. Sanvitha Kasthuriarachchi"/>
            <w:listItem w:displayText="Mr. Thusithanjana Thilekeratne" w:value="Mr. Thusithanjana Thilekeratne"/>
            <w:listItem w:displayText="Ms. Aarchana Kugathasan" w:value="Ms. Aarchana Kugathasan"/>
            <w:listItem w:displayText="Ms. Devanshi Ganegoda" w:value="Ms. Devanshi Ganegoda"/>
            <w:listItem w:displayText="Ms. Hansi De Silva" w:value="Ms. Hansi De Silva"/>
            <w:listItem w:displayText="Dr. Jeewaka Perera" w:value="Dr. Jeewaka Perera"/>
            <w:listItem w:displayText="Ms. Rrubaa Panchendrarajan" w:value="Ms. Rrubaa Panchendrarajan"/>
          </w:comboBox>
        </w:sdtPr>
        <w:sdtEndPr>
          <w:rPr>
            <w:rStyle w:val="Strong"/>
          </w:rPr>
        </w:sdtEndPr>
        <w:sdtContent>
          <w:r w:rsidR="00C61649">
            <w:rPr>
              <w:rStyle w:val="Strong"/>
            </w:rPr>
            <w:t xml:space="preserve">Dr. </w:t>
          </w:r>
          <w:proofErr w:type="spellStart"/>
          <w:r w:rsidR="00C61649">
            <w:rPr>
              <w:rStyle w:val="Strong"/>
            </w:rPr>
            <w:t>Lakmini</w:t>
          </w:r>
          <w:proofErr w:type="spellEnd"/>
          <w:r w:rsidR="00C61649">
            <w:rPr>
              <w:rStyle w:val="Strong"/>
            </w:rPr>
            <w:t xml:space="preserve"> </w:t>
          </w:r>
          <w:proofErr w:type="spellStart"/>
          <w:r w:rsidR="00C61649">
            <w:rPr>
              <w:rStyle w:val="Strong"/>
            </w:rPr>
            <w:t>Abeywardhana</w:t>
          </w:r>
          <w:proofErr w:type="spellEnd"/>
        </w:sdtContent>
      </w:sdt>
      <w:r w:rsidR="00FD256D">
        <w:rPr>
          <w:rStyle w:val="Strong"/>
        </w:rPr>
        <w:tab/>
      </w:r>
      <w:r w:rsidR="00756CA6">
        <w:rPr>
          <w:rStyle w:val="Strong"/>
        </w:rPr>
        <w:t xml:space="preserve">               </w:t>
      </w:r>
      <w:r w:rsidR="005F1AE0">
        <w:rPr>
          <w:rStyle w:val="Strong"/>
        </w:rPr>
        <w:t xml:space="preserve">                            </w:t>
      </w:r>
      <w:r w:rsidR="00756CA6">
        <w:rPr>
          <w:rStyle w:val="Strong"/>
        </w:rPr>
        <w:t xml:space="preserve">  </w:t>
      </w:r>
      <w:r w:rsidR="005F1AE0">
        <w:rPr>
          <w:rStyle w:val="Strong"/>
        </w:rPr>
        <w:t xml:space="preserve">                      </w:t>
      </w:r>
      <w:r w:rsidR="00756CA6">
        <w:rPr>
          <w:rStyle w:val="Strong"/>
        </w:rPr>
        <w:t xml:space="preserve">                                         </w:t>
      </w:r>
      <w:r w:rsidR="00AC0006">
        <w:rPr>
          <w:rStyle w:val="Strong"/>
        </w:rPr>
        <w:t xml:space="preserve">                                       </w:t>
      </w:r>
      <w:r w:rsidR="001F14CB">
        <w:rPr>
          <w:sz w:val="26"/>
          <w:szCs w:val="26"/>
        </w:rPr>
        <w:tab/>
      </w:r>
      <w:r w:rsidR="001F14CB">
        <w:rPr>
          <w:sz w:val="26"/>
          <w:szCs w:val="26"/>
        </w:rPr>
        <w:tab/>
      </w:r>
      <w:r w:rsidR="001F14CB">
        <w:rPr>
          <w:sz w:val="26"/>
          <w:szCs w:val="26"/>
        </w:rPr>
        <w:tab/>
      </w:r>
      <w:r w:rsidR="005F1AE0">
        <w:rPr>
          <w:sz w:val="26"/>
          <w:szCs w:val="26"/>
        </w:rPr>
        <w:t xml:space="preserve">   </w:t>
      </w:r>
    </w:p>
    <w:p w14:paraId="62C081D1" w14:textId="77777777" w:rsidR="005F1AE0" w:rsidRDefault="005F1AE0" w:rsidP="005F1AE0">
      <w:pPr>
        <w:tabs>
          <w:tab w:val="left" w:pos="3085"/>
        </w:tabs>
        <w:rPr>
          <w:sz w:val="26"/>
          <w:szCs w:val="26"/>
        </w:rPr>
      </w:pPr>
    </w:p>
    <w:p w14:paraId="5A30E05B" w14:textId="77777777" w:rsidR="005F1AE0" w:rsidRDefault="005F1AE0" w:rsidP="005F1AE0">
      <w:pPr>
        <w:rPr>
          <w:sz w:val="26"/>
          <w:szCs w:val="26"/>
        </w:rPr>
      </w:pPr>
    </w:p>
    <w:p w14:paraId="599E0236" w14:textId="46BA060A" w:rsidR="005F1AE0" w:rsidRDefault="005F1AE0" w:rsidP="003F1869">
      <w:pPr>
        <w:tabs>
          <w:tab w:val="left" w:pos="270"/>
        </w:tabs>
      </w:pPr>
      <w:r>
        <w:rPr>
          <w:noProof/>
          <w:sz w:val="26"/>
          <w:szCs w:val="26"/>
          <w:lang w:bidi="si-LK"/>
        </w:rPr>
        <mc:AlternateContent>
          <mc:Choice Requires="wps">
            <w:drawing>
              <wp:anchor distT="0" distB="0" distL="114300" distR="114300" simplePos="0" relativeHeight="251658255" behindDoc="0" locked="0" layoutInCell="1" allowOverlap="1" wp14:anchorId="2603D89A" wp14:editId="69D49167">
                <wp:simplePos x="0" y="0"/>
                <wp:positionH relativeFrom="column">
                  <wp:posOffset>3817302</wp:posOffset>
                </wp:positionH>
                <wp:positionV relativeFrom="paragraph">
                  <wp:posOffset>51435</wp:posOffset>
                </wp:positionV>
                <wp:extent cx="1691640" cy="245444"/>
                <wp:effectExtent l="0" t="0" r="22860" b="21590"/>
                <wp:wrapNone/>
                <wp:docPr id="14" name="Rectangle 14"/>
                <wp:cNvGraphicFramePr/>
                <a:graphic xmlns:a="http://schemas.openxmlformats.org/drawingml/2006/main">
                  <a:graphicData uri="http://schemas.microsoft.com/office/word/2010/wordprocessingShape">
                    <wps:wsp>
                      <wps:cNvSpPr/>
                      <wps:spPr>
                        <a:xfrm>
                          <a:off x="0" y="0"/>
                          <a:ext cx="1691640" cy="245444"/>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0DF1D76E">
              <v:rect id="Rectangle 14" style="position:absolute;margin-left:300.55pt;margin-top:4.05pt;width:133.2pt;height:19.35pt;z-index:25165825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26" fillcolor="white [3201]" strokecolor="black [3200]" strokeweight="2pt" w14:anchorId="3A76C58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"/>
            </w:pict>
          </mc:Fallback>
        </mc:AlternateContent>
      </w:r>
      <w:r w:rsidR="003F1869">
        <w:rPr>
          <w:sz w:val="26"/>
          <w:szCs w:val="26"/>
        </w:rPr>
        <w:t xml:space="preserve">   </w:t>
      </w:r>
      <w:r w:rsidR="00594AF1">
        <w:rPr>
          <w:sz w:val="26"/>
          <w:szCs w:val="26"/>
        </w:rPr>
        <w:t xml:space="preserve">If yes, state the Project ID                       </w:t>
      </w:r>
    </w:p>
    <w:p w14:paraId="24C411D5" w14:textId="4D47127D" w:rsidR="005F1AE0" w:rsidRDefault="005F1AE0" w:rsidP="005F1AE0">
      <w:r>
        <w:rPr>
          <w:noProof/>
          <w:sz w:val="26"/>
          <w:szCs w:val="26"/>
          <w:lang w:bidi="si-LK"/>
        </w:rPr>
        <mc:AlternateContent>
          <mc:Choice Requires="wps">
            <w:drawing>
              <wp:anchor distT="0" distB="0" distL="114300" distR="114300" simplePos="0" relativeHeight="251658254" behindDoc="0" locked="0" layoutInCell="1" allowOverlap="1" wp14:anchorId="10ECD78C" wp14:editId="360E9E1D">
                <wp:simplePos x="0" y="0"/>
                <wp:positionH relativeFrom="column">
                  <wp:posOffset>3817302</wp:posOffset>
                </wp:positionH>
                <wp:positionV relativeFrom="paragraph">
                  <wp:posOffset>66040</wp:posOffset>
                </wp:positionV>
                <wp:extent cx="1691640" cy="245444"/>
                <wp:effectExtent l="0" t="0" r="22860" b="21590"/>
                <wp:wrapNone/>
                <wp:docPr id="16" name="Rectangle 16"/>
                <wp:cNvGraphicFramePr/>
                <a:graphic xmlns:a="http://schemas.openxmlformats.org/drawingml/2006/main">
                  <a:graphicData uri="http://schemas.microsoft.com/office/word/2010/wordprocessingShape">
                    <wps:wsp>
                      <wps:cNvSpPr/>
                      <wps:spPr>
                        <a:xfrm>
                          <a:off x="0" y="0"/>
                          <a:ext cx="1691640" cy="245444"/>
                        </a:xfrm>
                        <a:prstGeom prst="rect">
                          <a:avLst/>
                        </a:prstGeom>
                      </wps:spPr>
                      <wps:style>
                        <a:lnRef idx="2">
                          <a:schemeClr val="dk1"/>
                        </a:lnRef>
                        <a:fillRef idx="1">
                          <a:schemeClr val="lt1"/>
                        </a:fillRef>
                        <a:effectRef idx="0">
                          <a:schemeClr val="dk1"/>
                        </a:effectRef>
                        <a:fontRef idx="minor">
                          <a:schemeClr val="dk1"/>
                        </a:fontRef>
                      </wps:style>
                      <wps:txbx>
                        <w:txbxContent>
                          <w:p w14:paraId="531C1481" w14:textId="77777777" w:rsidR="005F1AE0" w:rsidRDefault="005F1AE0" w:rsidP="005F1AE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19A1D48A">
              <v:rect id="Rectangle 16" style="position:absolute;margin-left:300.55pt;margin-top:5.2pt;width:133.2pt;height:19.35pt;z-index:25165825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spid="_x0000_s1033" fillcolor="white [3201]" strokecolor="black [3200]" strokeweight="2pt" w14:anchorId="10ECD78C"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">
                <v:textbox>
                  <w:txbxContent>
                    <w:p w:rsidR="005F1AE0" w:rsidP="005F1AE0" w:rsidRDefault="005F1AE0" w14:paraId="6A05A809" w14:textId="77777777">
                      <w:pPr>
                        <w:jc w:val="center"/>
                      </w:pPr>
                    </w:p>
                  </w:txbxContent>
                </v:textbox>
              </v:rect>
            </w:pict>
          </mc:Fallback>
        </mc:AlternateContent>
      </w:r>
      <w:r w:rsidR="003F1869">
        <w:rPr>
          <w:sz w:val="26"/>
          <w:szCs w:val="26"/>
        </w:rPr>
        <w:t xml:space="preserve">   </w:t>
      </w:r>
      <w:r>
        <w:rPr>
          <w:sz w:val="26"/>
          <w:szCs w:val="26"/>
        </w:rPr>
        <w:t xml:space="preserve">and year  </w:t>
      </w:r>
    </w:p>
    <w:p w14:paraId="71D9C6E3" w14:textId="77777777" w:rsidR="00BB6CCE" w:rsidRDefault="0021117A" w:rsidP="00BB6CCE">
      <w:pPr>
        <w:tabs>
          <w:tab w:val="left" w:pos="3085"/>
        </w:tabs>
        <w:rPr>
          <w:sz w:val="26"/>
          <w:szCs w:val="26"/>
        </w:rPr>
      </w:pPr>
      <w:r>
        <w:rPr>
          <w:noProof/>
          <w:sz w:val="26"/>
          <w:szCs w:val="26"/>
          <w:lang w:bidi="si-LK"/>
        </w:rPr>
        <mc:AlternateContent>
          <mc:Choice Requires="wps">
            <w:drawing>
              <wp:anchor distT="0" distB="0" distL="114300" distR="114300" simplePos="0" relativeHeight="251658250" behindDoc="0" locked="0" layoutInCell="1" allowOverlap="1" wp14:anchorId="7FB834B4" wp14:editId="1ADB1894">
                <wp:simplePos x="0" y="0"/>
                <wp:positionH relativeFrom="column">
                  <wp:posOffset>3804602</wp:posOffset>
                </wp:positionH>
                <wp:positionV relativeFrom="paragraph">
                  <wp:posOffset>199390</wp:posOffset>
                </wp:positionV>
                <wp:extent cx="1714500" cy="437698"/>
                <wp:effectExtent l="0" t="0" r="19050" b="19685"/>
                <wp:wrapNone/>
                <wp:docPr id="15" name="Rectangle 15"/>
                <wp:cNvGraphicFramePr/>
                <a:graphic xmlns:a="http://schemas.openxmlformats.org/drawingml/2006/main">
                  <a:graphicData uri="http://schemas.microsoft.com/office/word/2010/wordprocessingShape">
                    <wps:wsp>
                      <wps:cNvSpPr/>
                      <wps:spPr>
                        <a:xfrm>
                          <a:off x="0" y="0"/>
                          <a:ext cx="1714500" cy="437698"/>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w14:anchorId="6FDF7E4B">
              <v:rect id="Rectangle 15" style="position:absolute;margin-left:299.55pt;margin-top:15.7pt;width:135pt;height:34.45pt;z-index:25165825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hite [3201]" strokecolor="black [3200]" strokeweight="2pt" w14:anchorId="4DE27A5B"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"/>
            </w:pict>
          </mc:Fallback>
        </mc:AlternateContent>
      </w:r>
      <w:r w:rsidR="00594AF1">
        <w:rPr>
          <w:sz w:val="26"/>
          <w:szCs w:val="26"/>
        </w:rPr>
        <w:t xml:space="preserve">                  </w:t>
      </w:r>
      <w:r w:rsidR="001F14CB">
        <w:rPr>
          <w:sz w:val="26"/>
          <w:szCs w:val="26"/>
        </w:rPr>
        <w:tab/>
      </w:r>
      <w:r w:rsidR="001F14CB">
        <w:rPr>
          <w:sz w:val="26"/>
          <w:szCs w:val="26"/>
        </w:rPr>
        <w:tab/>
        <w:t xml:space="preserve"> </w:t>
      </w:r>
    </w:p>
    <w:p w14:paraId="760C5216" w14:textId="18388335" w:rsidR="005F1AE0" w:rsidRPr="0021117A" w:rsidRDefault="006E5E4E" w:rsidP="00BB6CCE">
      <w:pPr>
        <w:tabs>
          <w:tab w:val="left" w:pos="3085"/>
        </w:tabs>
        <w:rPr>
          <w:sz w:val="26"/>
          <w:szCs w:val="26"/>
        </w:rPr>
      </w:pPr>
      <w:r>
        <w:rPr>
          <w:noProof/>
          <w:sz w:val="26"/>
          <w:szCs w:val="26"/>
          <w:lang w:bidi="si-LK"/>
        </w:rPr>
        <mc:AlternateContent>
          <mc:Choice Requires="wps">
            <w:drawing>
              <wp:anchor distT="0" distB="0" distL="114300" distR="114300" simplePos="0" relativeHeight="251658251" behindDoc="0" locked="0" layoutInCell="1" allowOverlap="1" wp14:anchorId="343EB1AA" wp14:editId="16A4A478">
                <wp:simplePos x="0" y="0"/>
                <wp:positionH relativeFrom="column">
                  <wp:posOffset>4457383</wp:posOffset>
                </wp:positionH>
                <wp:positionV relativeFrom="paragraph">
                  <wp:posOffset>91440</wp:posOffset>
                </wp:positionV>
                <wp:extent cx="546040" cy="198611"/>
                <wp:effectExtent l="0" t="0" r="0" b="0"/>
                <wp:wrapNone/>
                <wp:docPr id="17" name="Text Box 17"/>
                <wp:cNvGraphicFramePr/>
                <a:graphic xmlns:a="http://schemas.openxmlformats.org/drawingml/2006/main">
                  <a:graphicData uri="http://schemas.microsoft.com/office/word/2010/wordprocessingShape">
                    <wps:wsp>
                      <wps:cNvSpPr txBox="1"/>
                      <wps:spPr>
                        <a:xfrm>
                          <a:off x="0" y="0"/>
                          <a:ext cx="546040" cy="198611"/>
                        </a:xfrm>
                        <a:prstGeom prst="rect">
                          <a:avLst/>
                        </a:prstGeom>
                        <a:noFill/>
                        <a:ln w="6350">
                          <a:noFill/>
                        </a:ln>
                      </wps:spPr>
                      <wps:txbx>
                        <w:txbxContent>
                          <w:p w14:paraId="3FCFE412" w14:textId="0DFC5976" w:rsidR="006E5E4E" w:rsidRPr="006E5E4E" w:rsidRDefault="004F5D07" w:rsidP="006E5E4E">
                            <w:pPr>
                              <w:jc w:val="right"/>
                              <w:rPr>
                                <w:sz w:val="12"/>
                                <w:szCs w:val="12"/>
                              </w:rPr>
                            </w:pPr>
                            <w:r>
                              <w:rPr>
                                <w:sz w:val="12"/>
                                <w:szCs w:val="12"/>
                              </w:rPr>
                              <w:t xml:space="preserve"> </w:t>
                            </w:r>
                            <w:r w:rsidR="006E5E4E" w:rsidRPr="006E5E4E">
                              <w:rPr>
                                <w:sz w:val="12"/>
                                <w:szCs w:val="12"/>
                              </w:rPr>
                              <w:t>Signature</w:t>
                            </w:r>
                          </w:p>
                          <w:p w14:paraId="256D4D33" w14:textId="77777777" w:rsidR="006E5E4E" w:rsidRDefault="006E5E4E"/>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69DEF99B">
              <v:shape id="Text Box 17" style="position:absolute;margin-left:351pt;margin-top:7.2pt;width:43pt;height:15.65pt;z-index:251658251;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4"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" w14:anchorId="343EB1AA">
                <v:textbox>
                  <w:txbxContent>
                    <w:p w:rsidRPr="006E5E4E" w:rsidR="006E5E4E" w:rsidP="006E5E4E" w:rsidRDefault="004F5D07" w14:paraId="746B9D1A" w14:textId="0DFC5976">
                      <w:pPr>
                        <w:jc w:val="right"/>
                        <w:rPr>
                          <w:sz w:val="12"/>
                          <w:szCs w:val="12"/>
                        </w:rPr>
                      </w:pPr>
                      <w:r>
                        <w:rPr>
                          <w:sz w:val="12"/>
                          <w:szCs w:val="12"/>
                        </w:rPr>
                        <w:t xml:space="preserve"> </w:t>
                      </w:r>
                      <w:r w:rsidRPr="006E5E4E" w:rsidR="006E5E4E">
                        <w:rPr>
                          <w:sz w:val="12"/>
                          <w:szCs w:val="12"/>
                        </w:rPr>
                        <w:t>Signature</w:t>
                      </w:r>
                    </w:p>
                    <w:p w:rsidR="006E5E4E" w:rsidRDefault="006E5E4E" w14:paraId="5A39BBE3" w14:textId="77777777"/>
                  </w:txbxContent>
                </v:textbox>
              </v:shape>
            </w:pict>
          </mc:Fallback>
        </mc:AlternateContent>
      </w:r>
      <w:r w:rsidR="006D481F">
        <w:rPr>
          <w:sz w:val="26"/>
          <w:szCs w:val="26"/>
        </w:rPr>
        <w:t>Co-Supervisor:</w:t>
      </w:r>
      <w:r w:rsidR="00BB6CCE">
        <w:rPr>
          <w:sz w:val="26"/>
          <w:szCs w:val="26"/>
        </w:rPr>
        <w:t xml:space="preserve"> </w:t>
      </w:r>
      <w:sdt>
        <w:sdtPr>
          <w:rPr>
            <w:rStyle w:val="Strong"/>
          </w:rPr>
          <w:id w:val="1155723861"/>
          <w:lock w:val="sdtLocked"/>
          <w:placeholder>
            <w:docPart w:val="EEA3CE78126949428E9D5123AA6C7072"/>
          </w:placeholder>
          <w:comboBox>
            <w:listItem w:displayText="Prof. Chandimal S. Jayawardena" w:value="Prof. Chandimal S. Jayawardena"/>
            <w:listItem w:displayText="Prof. Koliya Pulasinghe" w:value="Prof. Koliya Pulasinghe"/>
            <w:listItem w:displayText="Prof. Mahesha Kapurubandara" w:value="Prof. Mahesha Kapurubandara"/>
            <w:listItem w:displayText="Prof. Samantha Thelijjagoda" w:value="Prof. Samantha Thelijjagoda"/>
            <w:listItem w:displayText="Dr. Malitha Wijesundara" w:value="Dr. Malitha Wijesundara"/>
            <w:listItem w:displayText="Dr. Pradeepa Samarasinghe" w:value="Dr. Pradeepa Samarasinghe"/>
            <w:listItem w:displayText="Dr. Nuwan Kodagoda" w:value="Dr. Nuwan Kodagoda"/>
            <w:listItem w:displayText="Dr. Janaka Wijekoon" w:value="Dr. Janaka Wijekoon"/>
            <w:listItem w:displayText="Dr. Jayantha Amararachchi" w:value="Dr. Jayantha Amararachchi"/>
            <w:listItem w:displayText="Dr. Jeewani Bamunusinghe" w:value="Dr. Jeewani Bamunusinghe"/>
            <w:listItem w:displayText="Dr. Dharshana Kasthurirathne" w:value="Dr. Dharshana Kasthurirathne"/>
            <w:listItem w:displayText="Dr. Anuradha Karunasena" w:value="Dr. Anuradha Karunasena"/>
            <w:listItem w:displayText="Mr. Yashas Mallawaarachchi" w:value="Mr. Yashas Mallawaarachchi"/>
            <w:listItem w:displayText="Dr. Windhaya Rankothge" w:value="Dr. Windhaya Rankothge"/>
            <w:listItem w:displayText="Dr. Dasuni Nawinna" w:value="Dr. Dasuni Nawinna"/>
            <w:listItem w:displayText="Dr. Anuradha Jayakody" w:value="Dr. Anuradha Jayakody"/>
            <w:listItem w:displayText="Dr. Lakmal Rupasinghe" w:value="Dr. Lakmal Rupasinghe"/>
            <w:listItem w:displayText="Dr. Shyam Mehraaj" w:value="Dr. Shyam Mehraaj"/>
            <w:listItem w:displayText="Dr. Kalpani Manathunge" w:value="Dr. Kalpani Manathunge"/>
            <w:listItem w:displayText="Ms. Namalie Walagampaya" w:value="Ms. Namalie Walagampaya"/>
            <w:listItem w:displayText="Mr. Jagath Wickramarathne" w:value="Mr. Jagath Wickramarathne"/>
            <w:listItem w:displayText="Dr. Muditha Tissera" w:value="Dr. Muditha Tissera"/>
            <w:listItem w:displayText="Mr. Dilshan de Silva" w:value="Mr. Dilshan de Silva"/>
            <w:listItem w:displayText="Ms. Uthpala Samarakoon" w:value="Ms. Uthpala Samarakoon"/>
            <w:listItem w:displayText="Mr. Amila Senarathne" w:value="Mr. Amila Senarathne"/>
            <w:listItem w:displayText="Ms. Sanjeevi Chandrasiri" w:value="Ms. Sanjeevi Chandrasiri"/>
            <w:listItem w:displayText="Ms. Shashika Lokuliyana" w:value="Ms. Shashika Lokuliyana"/>
            <w:listItem w:displayText="Mr. Nalaka Dissanayake" w:value="Mr. Nalaka Dissanayake"/>
            <w:listItem w:displayText="Mr. Prasanna Sumathipala" w:value="Mr. Prasanna Sumathipala"/>
            <w:listItem w:displayText="Mr. Samantha Rajapakshe" w:value="Mr. Samantha Rajapakshe"/>
            <w:listItem w:displayText="Ms. Anjali Gamage" w:value="Ms. Anjali Gamage"/>
            <w:listItem w:displayText="Mr. Dammika De Silva" w:value="Mr. Dammika De Silva"/>
            <w:listItem w:displayText="Ms. Geethanjalie Wimalaratne" w:value="Ms. Geethanjalie Wimalaratne"/>
            <w:listItem w:displayText="Ms. Manori Gamage" w:value="Ms. Manori Gamage"/>
            <w:listItem w:displayText="Dr. Charika Weerasiriwardhane" w:value="Dr. Charika Weerasiriwardhane"/>
            <w:listItem w:displayText="Mr. Ishara Gamage" w:value="Mr. Ishara Gamage"/>
            <w:listItem w:displayText="Ms. Chathurangika Kahandawarachchi" w:value="Ms. Chathurangika Kahandawarachchi"/>
            <w:listItem w:displayText="Ms. Dinuka Wijendra" w:value="Ms. Dinuka Wijendra"/>
            <w:listItem w:displayText="Mr. Kavinga Yapa Abeywardene" w:value="Mr. Kavinga Yapa Abeywardene"/>
            <w:listItem w:displayText="Ms. Hansika Mahaadikara" w:value="Ms. Hansika Mahaadikara"/>
            <w:listItem w:displayText="Ms. Pradeepa Senani Bandara " w:value="Ms. Pradeepa Senani Bandara "/>
            <w:listItem w:displayText="Mr. Udara Samarathunga" w:value="Mr. Udara Samarathunga"/>
            <w:listItem w:displayText="Ms. K. M. Lokesha Prasadini" w:value="Ms. K. M. Lokesha Prasadini"/>
            <w:listItem w:displayText="Ms. Kushnara Suriyawansa " w:value="Ms. Kushnara Suriyawansa "/>
            <w:listItem w:displayText="Ms. Pasangi Rathnayake" w:value="Ms. Pasangi Rathnayake"/>
            <w:listItem w:displayText="Ms. Dilani Lunugalage" w:value="Ms. Dilani Lunugalage"/>
            <w:listItem w:displayText="Ms. Disni Charuka Sriyarathna" w:value="Ms. Disni Charuka Sriyarathna"/>
            <w:listItem w:displayText="Ms. Samanthi Eranga Siriwardene" w:value="Ms. Samanthi Eranga Siriwardene"/>
            <w:listItem w:displayText="Ms. Gaya Thamali Dassanayake" w:value="Ms. Gaya Thamali Dassanayake"/>
            <w:listItem w:displayText="Mr. Oshadha Seneweera" w:value="Mr. Oshadha Seneweera"/>
            <w:listItem w:displayText="Mr. Adeepa Gunarathna" w:value="Mr. Adeepa Gunarathna"/>
            <w:listItem w:displayText="Mr. Kanishka Yapa" w:value="Mr. Kanishka Yapa"/>
            <w:listItem w:displayText="Mr. Nelum Amarasena" w:value="Mr. Nelum Amarasena"/>
            <w:listItem w:displayText="Ms. Nadeesa Pemadasa" w:value="Ms. Nadeesa Pemadasa"/>
            <w:listItem w:displayText="Ms. Suranjini Silva" w:value="Ms. Suranjini Silva"/>
            <w:listItem w:displayText="Ms. Mihiri Chethana" w:value="Ms. Mihiri Chethana"/>
            <w:listItem w:displayText="Mr. S. M. B. Harshanath" w:value="Mr. S. M. B. Harshanath"/>
            <w:listItem w:displayText="Ms. K. B. A. Bhagyanie Chathurika" w:value="Ms. K. B. A. Bhagyanie Chathurika"/>
            <w:listItem w:displayText="Mr. Ravi Supunya" w:value="Mr. Ravi Supunya"/>
            <w:listItem w:displayText="Ms. P. K. Suriya Kumari" w:value="Ms. P. K. Suriya Kumari"/>
            <w:listItem w:displayText="Dr. Lakmini Abeywardhana" w:value="Dr. Lakmini Abeywardhana"/>
            <w:listItem w:displayText="Ms. Sanvitha Kasthuriarachchi" w:value="Ms. Sanvitha Kasthuriarachchi"/>
            <w:listItem w:displayText="Mr. Thusithanjana Thilekeratne" w:value="Mr. Thusithanjana Thilekeratne"/>
            <w:listItem w:displayText="Ms. Aarchana Kugathasan" w:value="Ms. Aarchana Kugathasan"/>
            <w:listItem w:displayText="Ms. Devanshi Ganegoda" w:value="Ms. Devanshi Ganegoda"/>
            <w:listItem w:displayText="Ms. Hansi De Silva" w:value="Ms. Hansi De Silva"/>
            <w:listItem w:displayText="Dr. Jeewaka Perera" w:value="Dr. Jeewaka Perera"/>
            <w:listItem w:displayText="Ms. Rrubaa Panchendrarajan" w:value="Ms. Rrubaa Panchendrarajan"/>
            <w:listItem w:displayText="Ms. Shalini Rupasinghe" w:value="Ms. Shalini Rupasinghe"/>
            <w:listItem w:displayText="Ms. Narmadha Gamage" w:value="Ms. Narmadha Gamage"/>
            <w:listItem w:displayText="Ms. Vijani Piyawardana" w:value="Ms. Vijani Piyawardana"/>
            <w:listItem w:displayText="Ms. Amali Upeka Gunasinghe" w:value="Ms. Amali Upeka Gunasinghe"/>
            <w:listItem w:displayText="Ms. Thilini Jayalath" w:value="Ms. Thilini Jayalath"/>
            <w:listItem w:displayText="Ms. Buddhima Attanayake" w:value="Ms. Buddhima Attanayake"/>
            <w:listItem w:displayText="Ms. Sasini Wellaalage" w:value="Ms. Sasini Wellaalage"/>
            <w:listItem w:displayText="Ms. Madhuka Nadeeshani" w:value="Ms. Madhuka Nadeeshani"/>
            <w:listItem w:displayText="Ms. Laneesha Rukgahakotuwa" w:value="Ms. Laneesha Rukgahakotuwa"/>
            <w:listItem w:displayText="Ms. Erandika Gamage" w:value="Ms. Erandika Gamage"/>
            <w:listItem w:displayText="Ms. Pipuni Madhuhansi Wijesiri" w:value="Ms. Pipuni Madhuhansi Wijesiri"/>
          </w:comboBox>
        </w:sdtPr>
        <w:sdtEndPr>
          <w:rPr>
            <w:rStyle w:val="Strong"/>
          </w:rPr>
        </w:sdtEndPr>
        <w:sdtContent>
          <w:r w:rsidR="00C61649">
            <w:rPr>
              <w:rStyle w:val="Strong"/>
            </w:rPr>
            <w:t xml:space="preserve">Ms. </w:t>
          </w:r>
          <w:proofErr w:type="spellStart"/>
          <w:r w:rsidR="00C61649">
            <w:rPr>
              <w:rStyle w:val="Strong"/>
            </w:rPr>
            <w:t>Dinuka</w:t>
          </w:r>
          <w:proofErr w:type="spellEnd"/>
          <w:r w:rsidR="00C61649">
            <w:rPr>
              <w:rStyle w:val="Strong"/>
            </w:rPr>
            <w:t xml:space="preserve"> </w:t>
          </w:r>
          <w:proofErr w:type="spellStart"/>
          <w:r w:rsidR="00C61649">
            <w:rPr>
              <w:rStyle w:val="Strong"/>
            </w:rPr>
            <w:t>Wijendra</w:t>
          </w:r>
          <w:proofErr w:type="spellEnd"/>
        </w:sdtContent>
      </w:sdt>
      <w:r w:rsidR="001F14CB">
        <w:rPr>
          <w:sz w:val="26"/>
          <w:szCs w:val="26"/>
        </w:rPr>
        <w:tab/>
      </w:r>
      <w:r w:rsidR="001F14CB">
        <w:rPr>
          <w:sz w:val="26"/>
          <w:szCs w:val="26"/>
        </w:rPr>
        <w:tab/>
      </w:r>
      <w:r w:rsidR="001F14CB">
        <w:rPr>
          <w:sz w:val="26"/>
          <w:szCs w:val="26"/>
        </w:rPr>
        <w:tab/>
      </w:r>
      <w:r w:rsidR="001F14CB">
        <w:rPr>
          <w:sz w:val="26"/>
          <w:szCs w:val="26"/>
        </w:rPr>
        <w:tab/>
      </w:r>
    </w:p>
    <w:p w14:paraId="7161C754" w14:textId="363B895B" w:rsidR="0021117A" w:rsidRDefault="006E2090" w:rsidP="0074609A">
      <w:pPr>
        <w:rPr>
          <w:rFonts w:cs="Iskoola Pota"/>
          <w:sz w:val="26"/>
          <w:szCs w:val="26"/>
          <w:lang w:bidi="si-LK"/>
        </w:rPr>
      </w:pPr>
      <w:r>
        <w:rPr>
          <w:noProof/>
          <w:sz w:val="26"/>
          <w:szCs w:val="26"/>
          <w:lang w:bidi="si-LK"/>
        </w:rPr>
        <mc:AlternateContent>
          <mc:Choice Requires="wps">
            <w:drawing>
              <wp:anchor distT="0" distB="0" distL="114300" distR="114300" simplePos="0" relativeHeight="251658257" behindDoc="0" locked="0" layoutInCell="1" allowOverlap="1" wp14:anchorId="695AD94E" wp14:editId="624A986A">
                <wp:simplePos x="0" y="0"/>
                <wp:positionH relativeFrom="column">
                  <wp:posOffset>3803332</wp:posOffset>
                </wp:positionH>
                <wp:positionV relativeFrom="paragraph">
                  <wp:posOffset>221615</wp:posOffset>
                </wp:positionV>
                <wp:extent cx="1714500" cy="437698"/>
                <wp:effectExtent l="0" t="0" r="19050" b="19685"/>
                <wp:wrapNone/>
                <wp:docPr id="20" name="Rectangle 20"/>
                <wp:cNvGraphicFramePr/>
                <a:graphic xmlns:a="http://schemas.openxmlformats.org/drawingml/2006/main">
                  <a:graphicData uri="http://schemas.microsoft.com/office/word/2010/wordprocessingShape">
                    <wps:wsp>
                      <wps:cNvSpPr/>
                      <wps:spPr>
                        <a:xfrm>
                          <a:off x="0" y="0"/>
                          <a:ext cx="1714500" cy="437698"/>
                        </a:xfrm>
                        <a:prstGeom prst="rect">
                          <a:avLst/>
                        </a:prstGeom>
                      </wps:spPr>
                      <wps:style>
                        <a:lnRef idx="2">
                          <a:schemeClr val="dk1"/>
                        </a:lnRef>
                        <a:fillRef idx="1">
                          <a:schemeClr val="lt1"/>
                        </a:fillRef>
                        <a:effectRef idx="0">
                          <a:schemeClr val="dk1"/>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a14="http://schemas.microsoft.com/office/drawing/2010/main" xmlns:pic="http://schemas.openxmlformats.org/drawingml/2006/picture" xmlns:a="http://schemas.openxmlformats.org/drawingml/2006/main">
            <w:pict w14:anchorId="4C00BD8C">
              <v:rect id="Rectangle 20" style="position:absolute;margin-left:299.45pt;margin-top:17.45pt;width:135pt;height:34.45pt;z-index:251658257;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spid="_x0000_s1026" fillcolor="white [3201]" strokecolor="black [3200]" strokeweight="2pt" w14:anchorId="22728B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"/>
            </w:pict>
          </mc:Fallback>
        </mc:AlternateContent>
      </w:r>
    </w:p>
    <w:p w14:paraId="18B5542D" w14:textId="251149FE" w:rsidR="006E2090" w:rsidRDefault="006E2090" w:rsidP="0074609A">
      <w:pPr>
        <w:rPr>
          <w:rFonts w:cs="Iskoola Pota"/>
          <w:sz w:val="26"/>
          <w:szCs w:val="26"/>
          <w:lang w:bidi="si-LK"/>
        </w:rPr>
      </w:pPr>
      <w:r>
        <w:rPr>
          <w:noProof/>
          <w:sz w:val="26"/>
          <w:szCs w:val="26"/>
          <w:lang w:bidi="si-LK"/>
        </w:rPr>
        <mc:AlternateContent>
          <mc:Choice Requires="wps">
            <w:drawing>
              <wp:anchor distT="0" distB="0" distL="114300" distR="114300" simplePos="0" relativeHeight="251658258" behindDoc="0" locked="0" layoutInCell="1" allowOverlap="1" wp14:anchorId="766DE2C7" wp14:editId="2CC6F37A">
                <wp:simplePos x="0" y="0"/>
                <wp:positionH relativeFrom="column">
                  <wp:posOffset>4413885</wp:posOffset>
                </wp:positionH>
                <wp:positionV relativeFrom="paragraph">
                  <wp:posOffset>116522</wp:posOffset>
                </wp:positionV>
                <wp:extent cx="546040" cy="198611"/>
                <wp:effectExtent l="0" t="0" r="0" b="0"/>
                <wp:wrapNone/>
                <wp:docPr id="22" name="Text Box 22"/>
                <wp:cNvGraphicFramePr/>
                <a:graphic xmlns:a="http://schemas.openxmlformats.org/drawingml/2006/main">
                  <a:graphicData uri="http://schemas.microsoft.com/office/word/2010/wordprocessingShape">
                    <wps:wsp>
                      <wps:cNvSpPr txBox="1"/>
                      <wps:spPr>
                        <a:xfrm>
                          <a:off x="0" y="0"/>
                          <a:ext cx="546040" cy="198611"/>
                        </a:xfrm>
                        <a:prstGeom prst="rect">
                          <a:avLst/>
                        </a:prstGeom>
                        <a:noFill/>
                        <a:ln w="6350">
                          <a:noFill/>
                        </a:ln>
                      </wps:spPr>
                      <wps:txbx>
                        <w:txbxContent>
                          <w:p w14:paraId="2644BE49" w14:textId="10C941BC" w:rsidR="006E2090" w:rsidRPr="006E5E4E" w:rsidRDefault="006E2090" w:rsidP="006E5E4E">
                            <w:pPr>
                              <w:jc w:val="right"/>
                              <w:rPr>
                                <w:sz w:val="12"/>
                                <w:szCs w:val="12"/>
                              </w:rPr>
                            </w:pPr>
                            <w:r>
                              <w:rPr>
                                <w:sz w:val="12"/>
                                <w:szCs w:val="12"/>
                              </w:rPr>
                              <w:t xml:space="preserve"> Name</w:t>
                            </w:r>
                          </w:p>
                          <w:p w14:paraId="3644B4C9" w14:textId="77777777" w:rsidR="006E2090" w:rsidRDefault="006E2090"/>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7DDCAF3C">
              <v:shape id="Text Box 22" style="position:absolute;margin-left:347.55pt;margin-top:9.15pt;width:43pt;height:15.65pt;z-index:25165825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spid="_x0000_s1035" filled="f" stroked="f" strokeweight=".5pt"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" w14:anchorId="766DE2C7">
                <v:textbox>
                  <w:txbxContent>
                    <w:p w:rsidRPr="006E5E4E" w:rsidR="006E2090" w:rsidP="006E5E4E" w:rsidRDefault="006E2090" w14:paraId="17C1D685" w14:textId="10C941BC">
                      <w:pPr>
                        <w:jc w:val="right"/>
                        <w:rPr>
                          <w:sz w:val="12"/>
                          <w:szCs w:val="12"/>
                        </w:rPr>
                      </w:pPr>
                      <w:r>
                        <w:rPr>
                          <w:sz w:val="12"/>
                          <w:szCs w:val="12"/>
                        </w:rPr>
                        <w:t xml:space="preserve"> Name</w:t>
                      </w:r>
                    </w:p>
                    <w:p w:rsidR="006E2090" w:rsidRDefault="006E2090" w14:paraId="41C8F396" w14:textId="77777777"/>
                  </w:txbxContent>
                </v:textbox>
              </v:shape>
            </w:pict>
          </mc:Fallback>
        </mc:AlternateContent>
      </w:r>
      <w:r>
        <w:rPr>
          <w:rFonts w:cs="Iskoola Pota"/>
          <w:sz w:val="26"/>
          <w:szCs w:val="26"/>
          <w:lang w:bidi="si-LK"/>
        </w:rPr>
        <w:t xml:space="preserve">External Supervisor </w:t>
      </w:r>
    </w:p>
    <w:p w14:paraId="18AF9EE7" w14:textId="77777777" w:rsidR="007A65FE" w:rsidRDefault="007A65FE" w:rsidP="0074609A">
      <w:pPr>
        <w:rPr>
          <w:rFonts w:cs="Iskoola Pota"/>
          <w:sz w:val="26"/>
          <w:szCs w:val="26"/>
          <w:lang w:bidi="si-LK"/>
        </w:rPr>
      </w:pPr>
    </w:p>
    <w:p w14:paraId="701FE9BA" w14:textId="77777777" w:rsidR="007A65FE" w:rsidRDefault="007A65FE" w:rsidP="0074609A">
      <w:pPr>
        <w:rPr>
          <w:rFonts w:cs="Iskoola Pota"/>
          <w:sz w:val="26"/>
          <w:szCs w:val="26"/>
          <w:lang w:bidi="si-LK"/>
        </w:rPr>
      </w:pPr>
    </w:p>
    <w:p w14:paraId="77A0E393" w14:textId="77777777" w:rsidR="007A65FE" w:rsidRDefault="007A65FE" w:rsidP="0074609A">
      <w:pPr>
        <w:rPr>
          <w:rFonts w:cs="Iskoola Pota"/>
          <w:sz w:val="26"/>
          <w:szCs w:val="26"/>
          <w:lang w:bidi="si-LK"/>
        </w:rPr>
      </w:pPr>
    </w:p>
    <w:p w14:paraId="3B5AF76F" w14:textId="77777777" w:rsidR="007A65FE" w:rsidRDefault="007A65FE" w:rsidP="0074609A">
      <w:pPr>
        <w:rPr>
          <w:rFonts w:cs="Iskoola Pota"/>
          <w:sz w:val="26"/>
          <w:szCs w:val="26"/>
          <w:lang w:bidi="si-LK"/>
        </w:rPr>
      </w:pPr>
    </w:p>
    <w:p w14:paraId="5F93A7F7" w14:textId="77777777" w:rsidR="007A65FE" w:rsidRDefault="007A65FE" w:rsidP="0074609A">
      <w:pPr>
        <w:rPr>
          <w:rFonts w:cs="Iskoola Pota"/>
          <w:sz w:val="26"/>
          <w:szCs w:val="26"/>
          <w:lang w:bidi="si-LK"/>
        </w:rPr>
      </w:pPr>
    </w:p>
    <w:p w14:paraId="0B0D4648" w14:textId="77777777" w:rsidR="007A65FE" w:rsidRDefault="007A65FE" w:rsidP="0074609A">
      <w:pPr>
        <w:rPr>
          <w:rFonts w:cs="Iskoola Pota"/>
          <w:sz w:val="26"/>
          <w:szCs w:val="26"/>
          <w:lang w:bidi="si-LK"/>
        </w:rPr>
      </w:pPr>
    </w:p>
    <w:p w14:paraId="0247CA65" w14:textId="3E9F9469" w:rsidR="0074609A" w:rsidRDefault="0074609A" w:rsidP="0074609A">
      <w:pPr>
        <w:rPr>
          <w:rFonts w:cs="Iskoola Pota"/>
          <w:sz w:val="26"/>
          <w:szCs w:val="26"/>
          <w:lang w:bidi="si-LK"/>
        </w:rPr>
      </w:pPr>
      <w:r>
        <w:rPr>
          <w:rFonts w:cs="Iskoola Pota"/>
          <w:sz w:val="26"/>
          <w:szCs w:val="26"/>
          <w:lang w:bidi="si-LK"/>
        </w:rPr>
        <w:lastRenderedPageBreak/>
        <w:t>Team Members:</w:t>
      </w:r>
    </w:p>
    <w:tbl>
      <w:tblPr>
        <w:tblStyle w:val="LightShading-Accent1"/>
        <w:tblW w:w="8909" w:type="dxa"/>
        <w:tblInd w:w="1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193"/>
        <w:gridCol w:w="2480"/>
        <w:gridCol w:w="2236"/>
      </w:tblGrid>
      <w:tr w:rsidR="0074609A" w14:paraId="6664216F" w14:textId="77777777" w:rsidTr="00633B2F">
        <w:trPr>
          <w:cnfStyle w:val="100000000000" w:firstRow="1" w:lastRow="0" w:firstColumn="0" w:lastColumn="0" w:oddVBand="0" w:evenVBand="0" w:oddHBand="0" w:evenHBand="0" w:firstRowFirstColumn="0" w:firstRowLastColumn="0" w:lastRowFirstColumn="0" w:lastRowLastColumn="0"/>
          <w:trHeight w:val="350"/>
        </w:trPr>
        <w:tc>
          <w:tcPr>
            <w:cnfStyle w:val="001000000000" w:firstRow="0" w:lastRow="0" w:firstColumn="1" w:lastColumn="0" w:oddVBand="0" w:evenVBand="0" w:oddHBand="0" w:evenHBand="0" w:firstRowFirstColumn="0" w:firstRowLastColumn="0" w:lastRowFirstColumn="0" w:lastRowLastColumn="0"/>
            <w:tcW w:w="4193" w:type="dxa"/>
            <w:tcBorders>
              <w:top w:val="none" w:sz="0" w:space="0" w:color="auto"/>
              <w:left w:val="none" w:sz="0" w:space="0" w:color="auto"/>
              <w:bottom w:val="none" w:sz="0" w:space="0" w:color="auto"/>
              <w:right w:val="none" w:sz="0" w:space="0" w:color="auto"/>
            </w:tcBorders>
          </w:tcPr>
          <w:p w14:paraId="172C2537" w14:textId="77777777" w:rsidR="0074609A" w:rsidRPr="009B6981" w:rsidRDefault="0074609A" w:rsidP="00633B2F">
            <w:pPr>
              <w:jc w:val="center"/>
              <w:rPr>
                <w:rFonts w:cs="Iskoola Pota"/>
                <w:color w:val="000000" w:themeColor="text1"/>
                <w:sz w:val="24"/>
                <w:szCs w:val="24"/>
                <w:lang w:bidi="si-LK"/>
              </w:rPr>
            </w:pPr>
            <w:r w:rsidRPr="009B6981">
              <w:rPr>
                <w:rFonts w:cs="Iskoola Pota"/>
                <w:color w:val="000000" w:themeColor="text1"/>
                <w:sz w:val="24"/>
                <w:szCs w:val="24"/>
                <w:lang w:bidi="si-LK"/>
              </w:rPr>
              <w:t>Student Name</w:t>
            </w:r>
          </w:p>
        </w:tc>
        <w:tc>
          <w:tcPr>
            <w:tcW w:w="2480" w:type="dxa"/>
            <w:tcBorders>
              <w:top w:val="none" w:sz="0" w:space="0" w:color="auto"/>
              <w:left w:val="none" w:sz="0" w:space="0" w:color="auto"/>
              <w:bottom w:val="none" w:sz="0" w:space="0" w:color="auto"/>
              <w:right w:val="none" w:sz="0" w:space="0" w:color="auto"/>
            </w:tcBorders>
          </w:tcPr>
          <w:p w14:paraId="139C5C05" w14:textId="77777777" w:rsidR="0074609A" w:rsidRPr="009B6981" w:rsidRDefault="0074609A" w:rsidP="00633B2F">
            <w:pPr>
              <w:jc w:val="center"/>
              <w:cnfStyle w:val="100000000000" w:firstRow="1" w:lastRow="0" w:firstColumn="0" w:lastColumn="0" w:oddVBand="0" w:evenVBand="0" w:oddHBand="0" w:evenHBand="0" w:firstRowFirstColumn="0" w:firstRowLastColumn="0" w:lastRowFirstColumn="0" w:lastRowLastColumn="0"/>
              <w:rPr>
                <w:rFonts w:cs="Iskoola Pota"/>
                <w:color w:val="000000" w:themeColor="text1"/>
                <w:sz w:val="24"/>
                <w:szCs w:val="24"/>
                <w:lang w:bidi="si-LK"/>
              </w:rPr>
            </w:pPr>
            <w:r w:rsidRPr="009B6981">
              <w:rPr>
                <w:rFonts w:cs="Iskoola Pota"/>
                <w:color w:val="000000" w:themeColor="text1"/>
                <w:sz w:val="24"/>
                <w:szCs w:val="24"/>
                <w:lang w:bidi="si-LK"/>
              </w:rPr>
              <w:t>Student ID</w:t>
            </w:r>
          </w:p>
        </w:tc>
        <w:tc>
          <w:tcPr>
            <w:tcW w:w="2236" w:type="dxa"/>
            <w:tcBorders>
              <w:top w:val="none" w:sz="0" w:space="0" w:color="auto"/>
              <w:left w:val="none" w:sz="0" w:space="0" w:color="auto"/>
              <w:bottom w:val="none" w:sz="0" w:space="0" w:color="auto"/>
              <w:right w:val="none" w:sz="0" w:space="0" w:color="auto"/>
            </w:tcBorders>
          </w:tcPr>
          <w:p w14:paraId="7082D64C" w14:textId="77777777" w:rsidR="0074609A" w:rsidRPr="009B6981" w:rsidRDefault="0074609A" w:rsidP="00633B2F">
            <w:pPr>
              <w:jc w:val="center"/>
              <w:cnfStyle w:val="100000000000" w:firstRow="1" w:lastRow="0" w:firstColumn="0" w:lastColumn="0" w:oddVBand="0" w:evenVBand="0" w:oddHBand="0" w:evenHBand="0" w:firstRowFirstColumn="0" w:firstRowLastColumn="0" w:lastRowFirstColumn="0" w:lastRowLastColumn="0"/>
              <w:rPr>
                <w:rFonts w:cs="Iskoola Pota"/>
                <w:color w:val="000000" w:themeColor="text1"/>
                <w:sz w:val="24"/>
                <w:szCs w:val="24"/>
                <w:lang w:bidi="si-LK"/>
              </w:rPr>
            </w:pPr>
            <w:r w:rsidRPr="009B6981">
              <w:rPr>
                <w:rFonts w:cs="Iskoola Pota"/>
                <w:color w:val="000000" w:themeColor="text1"/>
                <w:sz w:val="24"/>
                <w:szCs w:val="24"/>
                <w:lang w:bidi="si-LK"/>
              </w:rPr>
              <w:t>Specialization</w:t>
            </w:r>
          </w:p>
        </w:tc>
      </w:tr>
      <w:tr w:rsidR="0074609A" w14:paraId="09230513" w14:textId="77777777" w:rsidTr="00633B2F">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4193" w:type="dxa"/>
            <w:tcBorders>
              <w:left w:val="none" w:sz="0" w:space="0" w:color="auto"/>
              <w:right w:val="none" w:sz="0" w:space="0" w:color="auto"/>
            </w:tcBorders>
            <w:shd w:val="clear" w:color="auto" w:fill="FFFFFF" w:themeFill="background1"/>
          </w:tcPr>
          <w:p w14:paraId="2A639B08" w14:textId="3E89E590" w:rsidR="00EA0DB1" w:rsidRPr="009B6981" w:rsidRDefault="0074609A" w:rsidP="00EA0DB1">
            <w:pPr>
              <w:tabs>
                <w:tab w:val="left" w:pos="924"/>
              </w:tabs>
              <w:rPr>
                <w:rFonts w:cs="Iskoola Pota"/>
                <w:color w:val="000000" w:themeColor="text1"/>
                <w:lang w:bidi="si-LK"/>
              </w:rPr>
            </w:pPr>
            <w:r w:rsidRPr="009B6981">
              <w:rPr>
                <w:rFonts w:cs="Iskoola Pota"/>
                <w:b w:val="0"/>
                <w:bCs w:val="0"/>
                <w:color w:val="000000" w:themeColor="text1"/>
                <w:sz w:val="16"/>
                <w:szCs w:val="16"/>
                <w:lang w:bidi="si-LK"/>
              </w:rPr>
              <w:t>Leader:</w:t>
            </w:r>
            <w:r w:rsidR="00EA0DB1" w:rsidRPr="009B6981">
              <w:rPr>
                <w:rFonts w:cs="Iskoola Pota"/>
                <w:color w:val="000000" w:themeColor="text1"/>
                <w:sz w:val="16"/>
                <w:szCs w:val="16"/>
                <w:lang w:bidi="si-LK"/>
              </w:rPr>
              <w:t xml:space="preserve">  </w:t>
            </w:r>
            <w:r w:rsidR="00EA0DB1" w:rsidRPr="009B6981">
              <w:rPr>
                <w:rFonts w:cs="Iskoola Pota"/>
                <w:b w:val="0"/>
                <w:bCs w:val="0"/>
                <w:color w:val="000000" w:themeColor="text1"/>
                <w:sz w:val="21"/>
                <w:szCs w:val="21"/>
                <w:lang w:bidi="si-LK"/>
              </w:rPr>
              <w:t>Dissanayake D.</w:t>
            </w:r>
            <w:r w:rsidR="00982CA3" w:rsidRPr="009B6981">
              <w:rPr>
                <w:rFonts w:cs="Iskoola Pota"/>
                <w:b w:val="0"/>
                <w:bCs w:val="0"/>
                <w:color w:val="000000" w:themeColor="text1"/>
                <w:sz w:val="21"/>
                <w:szCs w:val="21"/>
                <w:lang w:bidi="si-LK"/>
              </w:rPr>
              <w:t xml:space="preserve"> </w:t>
            </w:r>
            <w:r w:rsidR="00EA0DB1" w:rsidRPr="009B6981">
              <w:rPr>
                <w:rFonts w:cs="Iskoola Pota"/>
                <w:b w:val="0"/>
                <w:bCs w:val="0"/>
                <w:color w:val="000000" w:themeColor="text1"/>
                <w:sz w:val="21"/>
                <w:szCs w:val="21"/>
                <w:lang w:bidi="si-LK"/>
              </w:rPr>
              <w:t>M.</w:t>
            </w:r>
            <w:r w:rsidR="00982CA3" w:rsidRPr="009B6981">
              <w:rPr>
                <w:rFonts w:cs="Iskoola Pota"/>
                <w:b w:val="0"/>
                <w:bCs w:val="0"/>
                <w:color w:val="000000" w:themeColor="text1"/>
                <w:sz w:val="21"/>
                <w:szCs w:val="21"/>
                <w:lang w:bidi="si-LK"/>
              </w:rPr>
              <w:t xml:space="preserve"> </w:t>
            </w:r>
            <w:r w:rsidR="00EA0DB1" w:rsidRPr="009B6981">
              <w:rPr>
                <w:rFonts w:cs="Iskoola Pota"/>
                <w:b w:val="0"/>
                <w:bCs w:val="0"/>
                <w:color w:val="000000" w:themeColor="text1"/>
                <w:sz w:val="21"/>
                <w:szCs w:val="21"/>
                <w:lang w:bidi="si-LK"/>
              </w:rPr>
              <w:t>I.</w:t>
            </w:r>
            <w:r w:rsidR="00982CA3" w:rsidRPr="009B6981">
              <w:rPr>
                <w:rFonts w:cs="Iskoola Pota"/>
                <w:b w:val="0"/>
                <w:bCs w:val="0"/>
                <w:color w:val="000000" w:themeColor="text1"/>
                <w:sz w:val="21"/>
                <w:szCs w:val="21"/>
                <w:lang w:bidi="si-LK"/>
              </w:rPr>
              <w:t xml:space="preserve"> </w:t>
            </w:r>
            <w:r w:rsidR="00EA0DB1" w:rsidRPr="009B6981">
              <w:rPr>
                <w:rFonts w:cs="Iskoola Pota"/>
                <w:b w:val="0"/>
                <w:bCs w:val="0"/>
                <w:color w:val="000000" w:themeColor="text1"/>
                <w:sz w:val="21"/>
                <w:szCs w:val="21"/>
                <w:lang w:bidi="si-LK"/>
              </w:rPr>
              <w:t>M.</w:t>
            </w:r>
          </w:p>
        </w:tc>
        <w:tc>
          <w:tcPr>
            <w:tcW w:w="2480" w:type="dxa"/>
            <w:tcBorders>
              <w:left w:val="none" w:sz="0" w:space="0" w:color="auto"/>
              <w:right w:val="none" w:sz="0" w:space="0" w:color="auto"/>
            </w:tcBorders>
            <w:shd w:val="clear" w:color="auto" w:fill="FFFFFF" w:themeFill="background1"/>
          </w:tcPr>
          <w:p w14:paraId="4A3F5779" w14:textId="4AB9F100" w:rsidR="0074609A" w:rsidRPr="009B6981" w:rsidRDefault="00D95EA2" w:rsidP="00633B2F">
            <w:pPr>
              <w:cnfStyle w:val="000000100000" w:firstRow="0" w:lastRow="0" w:firstColumn="0" w:lastColumn="0" w:oddVBand="0" w:evenVBand="0" w:oddHBand="1" w:evenHBand="0" w:firstRowFirstColumn="0" w:firstRowLastColumn="0" w:lastRowFirstColumn="0" w:lastRowLastColumn="0"/>
              <w:rPr>
                <w:rFonts w:cs="Iskoola Pota"/>
                <w:color w:val="000000" w:themeColor="text1"/>
                <w:sz w:val="21"/>
                <w:szCs w:val="21"/>
                <w:lang w:bidi="si-LK"/>
              </w:rPr>
            </w:pPr>
            <w:r w:rsidRPr="009B6981">
              <w:rPr>
                <w:rFonts w:cs="Iskoola Pota"/>
                <w:color w:val="000000" w:themeColor="text1"/>
                <w:sz w:val="21"/>
                <w:szCs w:val="21"/>
                <w:lang w:bidi="si-LK"/>
              </w:rPr>
              <w:t>IT19069432</w:t>
            </w:r>
          </w:p>
        </w:tc>
        <w:sdt>
          <w:sdtPr>
            <w:rPr>
              <w:rFonts w:cs="Iskoola Pota"/>
              <w:color w:val="000000" w:themeColor="text1"/>
              <w:sz w:val="21"/>
              <w:szCs w:val="21"/>
              <w:lang w:bidi="si-LK"/>
            </w:rPr>
            <w:id w:val="509425119"/>
            <w:placeholder>
              <w:docPart w:val="56EA319E066B43EEB760261F330E6118"/>
            </w:placeholder>
            <w:comboBox>
              <w:listItem w:value="Choose an item."/>
              <w:listItem w:displayText="IT" w:value="IT"/>
              <w:listItem w:displayText="DS" w:value="DS"/>
              <w:listItem w:displayText="CSN" w:value="CSN"/>
              <w:listItem w:displayText="ISE" w:value="ISE"/>
              <w:listItem w:displayText="CS" w:value="CS"/>
              <w:listItem w:displayText="SE" w:value="SE"/>
            </w:comboBox>
          </w:sdtPr>
          <w:sdtEndPr/>
          <w:sdtContent>
            <w:tc>
              <w:tcPr>
                <w:tcW w:w="2236" w:type="dxa"/>
                <w:tcBorders>
                  <w:left w:val="none" w:sz="0" w:space="0" w:color="auto"/>
                  <w:right w:val="none" w:sz="0" w:space="0" w:color="auto"/>
                </w:tcBorders>
                <w:shd w:val="clear" w:color="auto" w:fill="FFFFFF" w:themeFill="background1"/>
              </w:tcPr>
              <w:p w14:paraId="7B0BA76D" w14:textId="552245A8" w:rsidR="0074609A" w:rsidRPr="009B6981" w:rsidRDefault="007A65FE" w:rsidP="00633B2F">
                <w:pPr>
                  <w:cnfStyle w:val="000000100000" w:firstRow="0" w:lastRow="0" w:firstColumn="0" w:lastColumn="0" w:oddVBand="0" w:evenVBand="0" w:oddHBand="1" w:evenHBand="0" w:firstRowFirstColumn="0" w:firstRowLastColumn="0" w:lastRowFirstColumn="0" w:lastRowLastColumn="0"/>
                  <w:rPr>
                    <w:rFonts w:cs="Iskoola Pota"/>
                    <w:color w:val="000000" w:themeColor="text1"/>
                    <w:sz w:val="21"/>
                    <w:szCs w:val="21"/>
                    <w:lang w:bidi="si-LK"/>
                  </w:rPr>
                </w:pPr>
                <w:r w:rsidRPr="009B6981">
                  <w:rPr>
                    <w:rFonts w:cs="Iskoola Pota"/>
                    <w:color w:val="000000" w:themeColor="text1"/>
                    <w:sz w:val="21"/>
                    <w:szCs w:val="21"/>
                    <w:lang w:bidi="si-LK"/>
                  </w:rPr>
                  <w:t>DS</w:t>
                </w:r>
              </w:p>
            </w:tc>
          </w:sdtContent>
        </w:sdt>
      </w:tr>
      <w:tr w:rsidR="0074609A" w14:paraId="5D2A6518" w14:textId="77777777" w:rsidTr="00633B2F">
        <w:trPr>
          <w:trHeight w:val="545"/>
        </w:trPr>
        <w:tc>
          <w:tcPr>
            <w:cnfStyle w:val="001000000000" w:firstRow="0" w:lastRow="0" w:firstColumn="1" w:lastColumn="0" w:oddVBand="0" w:evenVBand="0" w:oddHBand="0" w:evenHBand="0" w:firstRowFirstColumn="0" w:firstRowLastColumn="0" w:lastRowFirstColumn="0" w:lastRowLastColumn="0"/>
            <w:tcW w:w="4193" w:type="dxa"/>
            <w:shd w:val="clear" w:color="auto" w:fill="FFFFFF" w:themeFill="background1"/>
          </w:tcPr>
          <w:p w14:paraId="1F8662C6" w14:textId="6F724AF9" w:rsidR="0074609A" w:rsidRPr="009B6981" w:rsidRDefault="0074609A" w:rsidP="00633B2F">
            <w:pPr>
              <w:rPr>
                <w:rFonts w:cs="Iskoola Pota"/>
                <w:b w:val="0"/>
                <w:bCs w:val="0"/>
                <w:color w:val="000000" w:themeColor="text1"/>
                <w:sz w:val="16"/>
                <w:szCs w:val="16"/>
                <w:lang w:bidi="si-LK"/>
              </w:rPr>
            </w:pPr>
            <w:r w:rsidRPr="009B6981">
              <w:rPr>
                <w:rFonts w:cs="Iskoola Pota"/>
                <w:b w:val="0"/>
                <w:bCs w:val="0"/>
                <w:color w:val="000000" w:themeColor="text1"/>
                <w:sz w:val="16"/>
                <w:szCs w:val="16"/>
                <w:lang w:bidi="si-LK"/>
              </w:rPr>
              <w:t>Member 2:</w:t>
            </w:r>
            <w:r w:rsidR="00982CA3" w:rsidRPr="009B6981">
              <w:rPr>
                <w:rFonts w:cs="Iskoola Pota"/>
                <w:b w:val="0"/>
                <w:bCs w:val="0"/>
                <w:color w:val="000000" w:themeColor="text1"/>
                <w:sz w:val="16"/>
                <w:szCs w:val="16"/>
                <w:lang w:bidi="si-LK"/>
              </w:rPr>
              <w:t xml:space="preserve">  </w:t>
            </w:r>
            <w:r w:rsidR="00982CA3" w:rsidRPr="009B6981">
              <w:rPr>
                <w:rFonts w:cs="Iskoola Pota"/>
                <w:b w:val="0"/>
                <w:bCs w:val="0"/>
                <w:color w:val="000000" w:themeColor="text1"/>
                <w:sz w:val="21"/>
                <w:szCs w:val="21"/>
                <w:lang w:bidi="si-LK"/>
              </w:rPr>
              <w:t>Hameed M. S.</w:t>
            </w:r>
          </w:p>
        </w:tc>
        <w:tc>
          <w:tcPr>
            <w:tcW w:w="2480" w:type="dxa"/>
            <w:shd w:val="clear" w:color="auto" w:fill="FFFFFF" w:themeFill="background1"/>
          </w:tcPr>
          <w:p w14:paraId="01881A9A" w14:textId="432B9F2A" w:rsidR="0074609A" w:rsidRPr="009B6981" w:rsidRDefault="00D95EA2" w:rsidP="00633B2F">
            <w:pPr>
              <w:cnfStyle w:val="000000000000" w:firstRow="0" w:lastRow="0" w:firstColumn="0" w:lastColumn="0" w:oddVBand="0" w:evenVBand="0" w:oddHBand="0" w:evenHBand="0" w:firstRowFirstColumn="0" w:firstRowLastColumn="0" w:lastRowFirstColumn="0" w:lastRowLastColumn="0"/>
              <w:rPr>
                <w:rFonts w:cs="Iskoola Pota"/>
                <w:color w:val="000000" w:themeColor="text1"/>
                <w:sz w:val="21"/>
                <w:szCs w:val="21"/>
                <w:lang w:bidi="si-LK"/>
              </w:rPr>
            </w:pPr>
            <w:r w:rsidRPr="009B6981">
              <w:rPr>
                <w:rFonts w:cs="Iskoola Pota"/>
                <w:color w:val="000000" w:themeColor="text1"/>
                <w:sz w:val="21"/>
                <w:szCs w:val="21"/>
                <w:lang w:bidi="si-LK"/>
              </w:rPr>
              <w:t>IT19064932</w:t>
            </w:r>
          </w:p>
        </w:tc>
        <w:sdt>
          <w:sdtPr>
            <w:rPr>
              <w:rFonts w:cs="Iskoola Pota"/>
              <w:color w:val="000000" w:themeColor="text1"/>
              <w:sz w:val="21"/>
              <w:szCs w:val="21"/>
              <w:lang w:bidi="si-LK"/>
            </w:rPr>
            <w:id w:val="-1840070690"/>
            <w:placeholder>
              <w:docPart w:val="41E881E377FD4A3E82DD5A033E00C772"/>
            </w:placeholder>
            <w:comboBox>
              <w:listItem w:value="Choose an item."/>
              <w:listItem w:displayText="IT" w:value="IT"/>
              <w:listItem w:displayText="DS" w:value="DS"/>
              <w:listItem w:displayText="CSN" w:value="CSN"/>
              <w:listItem w:displayText="ISE" w:value="ISE"/>
              <w:listItem w:displayText="CS" w:value="CS"/>
              <w:listItem w:displayText="SE" w:value="SE"/>
            </w:comboBox>
          </w:sdtPr>
          <w:sdtEndPr/>
          <w:sdtContent>
            <w:tc>
              <w:tcPr>
                <w:tcW w:w="2236" w:type="dxa"/>
                <w:shd w:val="clear" w:color="auto" w:fill="FFFFFF" w:themeFill="background1"/>
              </w:tcPr>
              <w:p w14:paraId="5D714329" w14:textId="3C541C57" w:rsidR="0074609A" w:rsidRPr="009B6981" w:rsidRDefault="007A65FE" w:rsidP="00633B2F">
                <w:pPr>
                  <w:cnfStyle w:val="000000000000" w:firstRow="0" w:lastRow="0" w:firstColumn="0" w:lastColumn="0" w:oddVBand="0" w:evenVBand="0" w:oddHBand="0" w:evenHBand="0" w:firstRowFirstColumn="0" w:firstRowLastColumn="0" w:lastRowFirstColumn="0" w:lastRowLastColumn="0"/>
                  <w:rPr>
                    <w:rFonts w:cs="Iskoola Pota"/>
                    <w:color w:val="000000" w:themeColor="text1"/>
                    <w:sz w:val="21"/>
                    <w:szCs w:val="21"/>
                    <w:lang w:bidi="si-LK"/>
                  </w:rPr>
                </w:pPr>
                <w:r w:rsidRPr="009B6981">
                  <w:rPr>
                    <w:rFonts w:cs="Iskoola Pota"/>
                    <w:color w:val="000000" w:themeColor="text1"/>
                    <w:sz w:val="21"/>
                    <w:szCs w:val="21"/>
                    <w:lang w:bidi="si-LK"/>
                  </w:rPr>
                  <w:t>SE</w:t>
                </w:r>
              </w:p>
            </w:tc>
          </w:sdtContent>
        </w:sdt>
      </w:tr>
      <w:tr w:rsidR="0074609A" w14:paraId="354B56DA" w14:textId="77777777" w:rsidTr="00633B2F">
        <w:trPr>
          <w:cnfStyle w:val="000000100000" w:firstRow="0" w:lastRow="0" w:firstColumn="0" w:lastColumn="0" w:oddVBand="0" w:evenVBand="0" w:oddHBand="1" w:evenHBand="0" w:firstRowFirstColumn="0" w:firstRowLastColumn="0" w:lastRowFirstColumn="0" w:lastRowLastColumn="0"/>
          <w:trHeight w:val="545"/>
        </w:trPr>
        <w:tc>
          <w:tcPr>
            <w:cnfStyle w:val="001000000000" w:firstRow="0" w:lastRow="0" w:firstColumn="1" w:lastColumn="0" w:oddVBand="0" w:evenVBand="0" w:oddHBand="0" w:evenHBand="0" w:firstRowFirstColumn="0" w:firstRowLastColumn="0" w:lastRowFirstColumn="0" w:lastRowLastColumn="0"/>
            <w:tcW w:w="4193" w:type="dxa"/>
            <w:tcBorders>
              <w:left w:val="none" w:sz="0" w:space="0" w:color="auto"/>
              <w:right w:val="none" w:sz="0" w:space="0" w:color="auto"/>
            </w:tcBorders>
            <w:shd w:val="clear" w:color="auto" w:fill="FFFFFF" w:themeFill="background1"/>
          </w:tcPr>
          <w:p w14:paraId="3E752FEC" w14:textId="10B33441" w:rsidR="0074609A" w:rsidRPr="009B6981" w:rsidRDefault="0074609A" w:rsidP="00633B2F">
            <w:pPr>
              <w:rPr>
                <w:rFonts w:cs="Iskoola Pota"/>
                <w:b w:val="0"/>
                <w:bCs w:val="0"/>
                <w:color w:val="000000" w:themeColor="text1"/>
                <w:sz w:val="16"/>
                <w:szCs w:val="16"/>
                <w:lang w:bidi="si-LK"/>
              </w:rPr>
            </w:pPr>
            <w:r w:rsidRPr="009B6981">
              <w:rPr>
                <w:rFonts w:cs="Iskoola Pota"/>
                <w:b w:val="0"/>
                <w:bCs w:val="0"/>
                <w:color w:val="000000" w:themeColor="text1"/>
                <w:sz w:val="16"/>
                <w:szCs w:val="16"/>
                <w:lang w:bidi="si-LK"/>
              </w:rPr>
              <w:t>Member 3:</w:t>
            </w:r>
            <w:r w:rsidR="00982CA3" w:rsidRPr="009B6981">
              <w:rPr>
                <w:rFonts w:cs="Iskoola Pota"/>
                <w:b w:val="0"/>
                <w:bCs w:val="0"/>
                <w:color w:val="000000" w:themeColor="text1"/>
                <w:sz w:val="16"/>
                <w:szCs w:val="16"/>
                <w:lang w:bidi="si-LK"/>
              </w:rPr>
              <w:t xml:space="preserve">  </w:t>
            </w:r>
            <w:r w:rsidR="00982CA3" w:rsidRPr="009B6981">
              <w:rPr>
                <w:rFonts w:cs="Iskoola Pota"/>
                <w:b w:val="0"/>
                <w:bCs w:val="0"/>
                <w:color w:val="000000" w:themeColor="text1"/>
                <w:sz w:val="21"/>
                <w:szCs w:val="21"/>
                <w:lang w:bidi="si-LK"/>
              </w:rPr>
              <w:t>Jayasinghe D.T.</w:t>
            </w:r>
          </w:p>
        </w:tc>
        <w:tc>
          <w:tcPr>
            <w:tcW w:w="2480" w:type="dxa"/>
            <w:tcBorders>
              <w:left w:val="none" w:sz="0" w:space="0" w:color="auto"/>
              <w:right w:val="none" w:sz="0" w:space="0" w:color="auto"/>
            </w:tcBorders>
            <w:shd w:val="clear" w:color="auto" w:fill="FFFFFF" w:themeFill="background1"/>
          </w:tcPr>
          <w:p w14:paraId="30BC4149" w14:textId="2A34F928" w:rsidR="0074609A" w:rsidRPr="009B6981" w:rsidRDefault="00D95EA2" w:rsidP="00633B2F">
            <w:pPr>
              <w:cnfStyle w:val="000000100000" w:firstRow="0" w:lastRow="0" w:firstColumn="0" w:lastColumn="0" w:oddVBand="0" w:evenVBand="0" w:oddHBand="1" w:evenHBand="0" w:firstRowFirstColumn="0" w:firstRowLastColumn="0" w:lastRowFirstColumn="0" w:lastRowLastColumn="0"/>
              <w:rPr>
                <w:rFonts w:cs="Iskoola Pota"/>
                <w:color w:val="000000" w:themeColor="text1"/>
                <w:sz w:val="21"/>
                <w:szCs w:val="21"/>
                <w:lang w:bidi="si-LK"/>
              </w:rPr>
            </w:pPr>
            <w:r w:rsidRPr="009B6981">
              <w:rPr>
                <w:rFonts w:cs="Iskoola Pota"/>
                <w:color w:val="000000" w:themeColor="text1"/>
                <w:sz w:val="21"/>
                <w:szCs w:val="21"/>
                <w:lang w:bidi="si-LK"/>
              </w:rPr>
              <w:t>IT19075754</w:t>
            </w:r>
          </w:p>
        </w:tc>
        <w:sdt>
          <w:sdtPr>
            <w:rPr>
              <w:rFonts w:cs="Iskoola Pota"/>
              <w:color w:val="000000" w:themeColor="text1"/>
              <w:sz w:val="21"/>
              <w:szCs w:val="21"/>
              <w:lang w:bidi="si-LK"/>
            </w:rPr>
            <w:id w:val="-1452466199"/>
            <w:placeholder>
              <w:docPart w:val="15C0478EAE4B4456A52AAC7094E0978C"/>
            </w:placeholder>
            <w:comboBox>
              <w:listItem w:value="Choose an item."/>
              <w:listItem w:displayText="IT" w:value="IT"/>
              <w:listItem w:displayText="DS" w:value="DS"/>
              <w:listItem w:displayText="CSN" w:value="CSN"/>
              <w:listItem w:displayText="ISE" w:value="ISE"/>
              <w:listItem w:displayText="CS" w:value="CS"/>
              <w:listItem w:displayText="SE" w:value="SE"/>
            </w:comboBox>
          </w:sdtPr>
          <w:sdtEndPr/>
          <w:sdtContent>
            <w:tc>
              <w:tcPr>
                <w:tcW w:w="2236" w:type="dxa"/>
                <w:tcBorders>
                  <w:left w:val="none" w:sz="0" w:space="0" w:color="auto"/>
                  <w:right w:val="none" w:sz="0" w:space="0" w:color="auto"/>
                </w:tcBorders>
                <w:shd w:val="clear" w:color="auto" w:fill="FFFFFF" w:themeFill="background1"/>
              </w:tcPr>
              <w:p w14:paraId="41214B1C" w14:textId="2518A3A8" w:rsidR="0074609A" w:rsidRPr="009B6981" w:rsidRDefault="007A65FE" w:rsidP="00633B2F">
                <w:pPr>
                  <w:cnfStyle w:val="000000100000" w:firstRow="0" w:lastRow="0" w:firstColumn="0" w:lastColumn="0" w:oddVBand="0" w:evenVBand="0" w:oddHBand="1" w:evenHBand="0" w:firstRowFirstColumn="0" w:firstRowLastColumn="0" w:lastRowFirstColumn="0" w:lastRowLastColumn="0"/>
                  <w:rPr>
                    <w:rFonts w:cs="Iskoola Pota"/>
                    <w:color w:val="000000" w:themeColor="text1"/>
                    <w:sz w:val="21"/>
                    <w:szCs w:val="21"/>
                    <w:lang w:bidi="si-LK"/>
                  </w:rPr>
                </w:pPr>
                <w:r w:rsidRPr="009B6981">
                  <w:rPr>
                    <w:rFonts w:cs="Iskoola Pota"/>
                    <w:color w:val="000000" w:themeColor="text1"/>
                    <w:sz w:val="21"/>
                    <w:szCs w:val="21"/>
                    <w:lang w:bidi="si-LK"/>
                  </w:rPr>
                  <w:t>DS</w:t>
                </w:r>
              </w:p>
            </w:tc>
          </w:sdtContent>
        </w:sdt>
      </w:tr>
      <w:tr w:rsidR="0074609A" w14:paraId="2F1FAD73" w14:textId="77777777" w:rsidTr="00633B2F">
        <w:trPr>
          <w:trHeight w:val="545"/>
        </w:trPr>
        <w:tc>
          <w:tcPr>
            <w:cnfStyle w:val="001000000000" w:firstRow="0" w:lastRow="0" w:firstColumn="1" w:lastColumn="0" w:oddVBand="0" w:evenVBand="0" w:oddHBand="0" w:evenHBand="0" w:firstRowFirstColumn="0" w:firstRowLastColumn="0" w:lastRowFirstColumn="0" w:lastRowLastColumn="0"/>
            <w:tcW w:w="4193" w:type="dxa"/>
          </w:tcPr>
          <w:p w14:paraId="264FAF55" w14:textId="6A10FA82" w:rsidR="0074609A" w:rsidRPr="009B6981" w:rsidRDefault="0074609A" w:rsidP="00633B2F">
            <w:pPr>
              <w:rPr>
                <w:rFonts w:cs="Iskoola Pota"/>
                <w:b w:val="0"/>
                <w:color w:val="000000" w:themeColor="text1"/>
                <w:sz w:val="16"/>
                <w:szCs w:val="16"/>
                <w:lang w:bidi="si-LK"/>
              </w:rPr>
            </w:pPr>
            <w:r w:rsidRPr="009B6981">
              <w:rPr>
                <w:rFonts w:cs="Iskoola Pota"/>
                <w:b w:val="0"/>
                <w:color w:val="000000" w:themeColor="text1"/>
                <w:sz w:val="16"/>
                <w:szCs w:val="16"/>
                <w:lang w:bidi="si-LK"/>
              </w:rPr>
              <w:t>Member 4:</w:t>
            </w:r>
            <w:r w:rsidR="00982CA3" w:rsidRPr="009B6981">
              <w:rPr>
                <w:rFonts w:cs="Iskoola Pota"/>
                <w:b w:val="0"/>
                <w:color w:val="000000" w:themeColor="text1"/>
                <w:sz w:val="16"/>
                <w:szCs w:val="16"/>
                <w:lang w:bidi="si-LK"/>
              </w:rPr>
              <w:t xml:space="preserve">  </w:t>
            </w:r>
            <w:proofErr w:type="spellStart"/>
            <w:r w:rsidR="00982CA3" w:rsidRPr="009B6981">
              <w:rPr>
                <w:rFonts w:cs="Iskoola Pota"/>
                <w:b w:val="0"/>
                <w:bCs w:val="0"/>
                <w:color w:val="000000" w:themeColor="text1"/>
                <w:sz w:val="21"/>
                <w:szCs w:val="21"/>
                <w:lang w:bidi="si-LK"/>
              </w:rPr>
              <w:t>Sakalasooriya</w:t>
            </w:r>
            <w:proofErr w:type="spellEnd"/>
            <w:r w:rsidR="00982CA3" w:rsidRPr="009B6981">
              <w:rPr>
                <w:rFonts w:cs="Iskoola Pota"/>
                <w:b w:val="0"/>
                <w:bCs w:val="0"/>
                <w:color w:val="000000" w:themeColor="text1"/>
                <w:sz w:val="21"/>
                <w:szCs w:val="21"/>
                <w:lang w:bidi="si-LK"/>
              </w:rPr>
              <w:t xml:space="preserve"> S. A. H. A.</w:t>
            </w:r>
          </w:p>
        </w:tc>
        <w:tc>
          <w:tcPr>
            <w:tcW w:w="2480" w:type="dxa"/>
          </w:tcPr>
          <w:p w14:paraId="5A0603F4" w14:textId="23EBB7E6" w:rsidR="0074609A" w:rsidRPr="009B6981" w:rsidRDefault="00D95EA2" w:rsidP="00633B2F">
            <w:pPr>
              <w:cnfStyle w:val="000000000000" w:firstRow="0" w:lastRow="0" w:firstColumn="0" w:lastColumn="0" w:oddVBand="0" w:evenVBand="0" w:oddHBand="0" w:evenHBand="0" w:firstRowFirstColumn="0" w:firstRowLastColumn="0" w:lastRowFirstColumn="0" w:lastRowLastColumn="0"/>
              <w:rPr>
                <w:rFonts w:cs="Iskoola Pota"/>
                <w:color w:val="000000" w:themeColor="text1"/>
                <w:sz w:val="21"/>
                <w:szCs w:val="21"/>
                <w:lang w:bidi="si-LK"/>
              </w:rPr>
            </w:pPr>
            <w:r w:rsidRPr="009B6981">
              <w:rPr>
                <w:rFonts w:cs="Iskoola Pota"/>
                <w:color w:val="000000" w:themeColor="text1"/>
                <w:sz w:val="21"/>
                <w:szCs w:val="21"/>
                <w:lang w:bidi="si-LK"/>
              </w:rPr>
              <w:t>IT</w:t>
            </w:r>
            <w:r w:rsidR="007D52BC" w:rsidRPr="009B6981">
              <w:rPr>
                <w:rFonts w:cs="Iskoola Pota"/>
                <w:color w:val="000000" w:themeColor="text1"/>
                <w:sz w:val="21"/>
                <w:szCs w:val="21"/>
                <w:lang w:bidi="si-LK"/>
              </w:rPr>
              <w:t>19051208</w:t>
            </w:r>
          </w:p>
        </w:tc>
        <w:sdt>
          <w:sdtPr>
            <w:rPr>
              <w:rFonts w:cs="Iskoola Pota"/>
              <w:color w:val="000000" w:themeColor="text1"/>
              <w:sz w:val="21"/>
              <w:szCs w:val="21"/>
              <w:lang w:bidi="si-LK"/>
            </w:rPr>
            <w:id w:val="-1388876863"/>
            <w:placeholder>
              <w:docPart w:val="88BD5A9BDEA14D3BAD234A10C95FBD19"/>
            </w:placeholder>
            <w:comboBox>
              <w:listItem w:value="Choose an item."/>
              <w:listItem w:displayText="IT" w:value="IT"/>
              <w:listItem w:displayText="DS" w:value="DS"/>
              <w:listItem w:displayText="CSN" w:value="CSN"/>
              <w:listItem w:displayText="ISE" w:value="ISE"/>
              <w:listItem w:displayText="CS" w:value="CS"/>
              <w:listItem w:displayText="SE" w:value="SE"/>
            </w:comboBox>
          </w:sdtPr>
          <w:sdtEndPr/>
          <w:sdtContent>
            <w:tc>
              <w:tcPr>
                <w:tcW w:w="2236" w:type="dxa"/>
              </w:tcPr>
              <w:p w14:paraId="33D28AB2" w14:textId="0A3580D4" w:rsidR="0074609A" w:rsidRPr="009B6981" w:rsidRDefault="007A65FE" w:rsidP="00633B2F">
                <w:pPr>
                  <w:cnfStyle w:val="000000000000" w:firstRow="0" w:lastRow="0" w:firstColumn="0" w:lastColumn="0" w:oddVBand="0" w:evenVBand="0" w:oddHBand="0" w:evenHBand="0" w:firstRowFirstColumn="0" w:firstRowLastColumn="0" w:lastRowFirstColumn="0" w:lastRowLastColumn="0"/>
                  <w:rPr>
                    <w:rFonts w:cs="Iskoola Pota"/>
                    <w:color w:val="000000" w:themeColor="text1"/>
                    <w:sz w:val="21"/>
                    <w:szCs w:val="21"/>
                    <w:lang w:bidi="si-LK"/>
                  </w:rPr>
                </w:pPr>
                <w:r w:rsidRPr="009B6981">
                  <w:rPr>
                    <w:rFonts w:cs="Iskoola Pota"/>
                    <w:color w:val="000000" w:themeColor="text1"/>
                    <w:sz w:val="21"/>
                    <w:szCs w:val="21"/>
                    <w:lang w:bidi="si-LK"/>
                  </w:rPr>
                  <w:t>DS</w:t>
                </w:r>
              </w:p>
            </w:tc>
          </w:sdtContent>
        </w:sdt>
      </w:tr>
    </w:tbl>
    <w:p w14:paraId="08676985" w14:textId="77777777" w:rsidR="0074609A" w:rsidRDefault="0074609A">
      <w:pPr>
        <w:rPr>
          <w:sz w:val="26"/>
          <w:szCs w:val="26"/>
        </w:rPr>
      </w:pPr>
      <w:r>
        <w:rPr>
          <w:sz w:val="26"/>
          <w:szCs w:val="26"/>
        </w:rPr>
        <w:br w:type="page"/>
      </w:r>
    </w:p>
    <w:p w14:paraId="0956F305" w14:textId="44799C21" w:rsidR="002F0DEB" w:rsidRPr="00177A5D" w:rsidRDefault="002F0DEB" w:rsidP="002F0DEB">
      <w:pPr>
        <w:rPr>
          <w:sz w:val="26"/>
          <w:szCs w:val="26"/>
        </w:rPr>
      </w:pPr>
      <w:r w:rsidRPr="00177A5D">
        <w:rPr>
          <w:sz w:val="26"/>
          <w:szCs w:val="26"/>
        </w:rPr>
        <w:lastRenderedPageBreak/>
        <w:t>Research Problem</w:t>
      </w:r>
      <w:r w:rsidR="00D87328">
        <w:rPr>
          <w:sz w:val="26"/>
          <w:szCs w:val="26"/>
        </w:rPr>
        <w:t>:</w:t>
      </w:r>
    </w:p>
    <w:p w14:paraId="67B5CA79" w14:textId="7FD810B9" w:rsidR="00943C33" w:rsidRDefault="00961713">
      <w:r>
        <w:rPr>
          <w:noProof/>
          <w:sz w:val="26"/>
          <w:szCs w:val="26"/>
          <w:lang w:bidi="si-LK"/>
        </w:rPr>
        <mc:AlternateContent>
          <mc:Choice Requires="wps">
            <w:drawing>
              <wp:anchor distT="0" distB="0" distL="114300" distR="114300" simplePos="0" relativeHeight="251658261" behindDoc="0" locked="0" layoutInCell="1" allowOverlap="1" wp14:anchorId="170E271C" wp14:editId="2ACC3823">
                <wp:simplePos x="0" y="0"/>
                <wp:positionH relativeFrom="column">
                  <wp:posOffset>15240</wp:posOffset>
                </wp:positionH>
                <wp:positionV relativeFrom="paragraph">
                  <wp:posOffset>11430</wp:posOffset>
                </wp:positionV>
                <wp:extent cx="5901055" cy="8458200"/>
                <wp:effectExtent l="0" t="0" r="23495" b="19050"/>
                <wp:wrapNone/>
                <wp:docPr id="25"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8458200"/>
                        </a:xfrm>
                        <a:prstGeom prst="rect">
                          <a:avLst/>
                        </a:prstGeom>
                        <a:solidFill>
                          <a:srgbClr val="FFFFFF"/>
                        </a:solidFill>
                        <a:ln w="9525">
                          <a:solidFill>
                            <a:schemeClr val="tx2">
                              <a:lumMod val="60000"/>
                              <a:lumOff val="40000"/>
                            </a:schemeClr>
                          </a:solidFill>
                          <a:miter lim="800000"/>
                          <a:headEnd/>
                          <a:tailEnd/>
                        </a:ln>
                      </wps:spPr>
                      <wps:txbx>
                        <w:txbxContent>
                          <w:p w14:paraId="272FE111" w14:textId="77777777" w:rsidR="00694745" w:rsidRPr="00FC366C" w:rsidRDefault="00694745" w:rsidP="00694745">
                            <w:pPr>
                              <w:spacing w:after="0" w:line="240" w:lineRule="auto"/>
                              <w:rPr>
                                <w:rFonts w:eastAsia="Times New Roman" w:cstheme="minorHAnsi"/>
                                <w:color w:val="0E101A"/>
                                <w:lang w:bidi="ar-SA"/>
                              </w:rPr>
                            </w:pPr>
                            <w:r w:rsidRPr="00FC366C">
                              <w:rPr>
                                <w:rFonts w:eastAsia="Times New Roman" w:cstheme="minorHAnsi"/>
                                <w:color w:val="0E101A"/>
                                <w:lang w:bidi="ar-SA"/>
                              </w:rPr>
                              <w:t>Below are the main research problems identified,</w:t>
                            </w:r>
                          </w:p>
                          <w:p w14:paraId="72D9FDD9" w14:textId="77777777" w:rsidR="00694745" w:rsidRPr="00FC366C" w:rsidRDefault="00694745" w:rsidP="00694745">
                            <w:pPr>
                              <w:spacing w:after="0" w:line="240" w:lineRule="auto"/>
                              <w:rPr>
                                <w:rFonts w:eastAsia="Times New Roman" w:cstheme="minorHAnsi"/>
                                <w:color w:val="0E101A"/>
                                <w:lang w:bidi="ar-SA"/>
                              </w:rPr>
                            </w:pPr>
                          </w:p>
                          <w:p w14:paraId="0967A203" w14:textId="07EFE5EA" w:rsidR="00D23CAB" w:rsidRPr="00FC366C" w:rsidRDefault="00694745" w:rsidP="00D23CAB">
                            <w:pPr>
                              <w:pStyle w:val="ListParagraph"/>
                              <w:numPr>
                                <w:ilvl w:val="0"/>
                                <w:numId w:val="50"/>
                              </w:numPr>
                              <w:spacing w:after="0" w:line="240" w:lineRule="auto"/>
                              <w:jc w:val="both"/>
                              <w:rPr>
                                <w:rFonts w:eastAsia="Times New Roman" w:cstheme="minorHAnsi"/>
                                <w:color w:val="0E101A"/>
                                <w:lang w:bidi="ar-SA"/>
                              </w:rPr>
                            </w:pPr>
                            <w:r w:rsidRPr="00FC366C">
                              <w:rPr>
                                <w:rFonts w:eastAsia="Times New Roman" w:cstheme="minorHAnsi"/>
                                <w:color w:val="0E101A"/>
                                <w:lang w:bidi="ar-SA"/>
                              </w:rPr>
                              <w:t>NLP (Natural Language Processing) tools and models for processing Sinhala and Sinhala-English code-mixed textual data and feature engineering are low. [1] Developing deep learning-based models such as named entity recognizers from scratch requires manual data annotating, which is time-consuming and repetitive. Building multilingual models that can handle hundreds of languages may not be suitable for attaching to a conversational AI since those models can be heavy in size and require a lot of training data not in one language but many.</w:t>
                            </w:r>
                          </w:p>
                          <w:p w14:paraId="03A3206A" w14:textId="77777777" w:rsidR="00D23CAB" w:rsidRPr="00FC366C" w:rsidRDefault="00D23CAB" w:rsidP="00D23CAB">
                            <w:pPr>
                              <w:pStyle w:val="ListParagraph"/>
                              <w:spacing w:after="0" w:line="240" w:lineRule="auto"/>
                              <w:jc w:val="both"/>
                              <w:rPr>
                                <w:rFonts w:eastAsia="Times New Roman" w:cstheme="minorHAnsi"/>
                                <w:color w:val="0E101A"/>
                                <w:lang w:bidi="ar-SA"/>
                              </w:rPr>
                            </w:pPr>
                          </w:p>
                          <w:p w14:paraId="684E2C16" w14:textId="65AF193A" w:rsidR="00D23CAB" w:rsidRPr="00FC366C" w:rsidRDefault="00730518" w:rsidP="00D23CAB">
                            <w:pPr>
                              <w:pStyle w:val="ListParagraph"/>
                              <w:numPr>
                                <w:ilvl w:val="0"/>
                                <w:numId w:val="50"/>
                              </w:numPr>
                              <w:spacing w:after="0" w:line="240" w:lineRule="auto"/>
                              <w:jc w:val="both"/>
                              <w:rPr>
                                <w:rFonts w:eastAsia="Times New Roman" w:cstheme="minorHAnsi"/>
                                <w:color w:val="0E101A"/>
                                <w:lang w:bidi="ar-SA"/>
                              </w:rPr>
                            </w:pPr>
                            <w:r w:rsidRPr="00FC366C">
                              <w:rPr>
                                <w:rFonts w:eastAsia="Times New Roman" w:cstheme="minorHAnsi"/>
                                <w:color w:val="0E101A"/>
                                <w:lang w:bidi="ar-SA"/>
                              </w:rPr>
                              <w:t xml:space="preserve">Generally, users use a physical keyboard that has an English-specific layout when interacting with the computing devices. If they need to type in Sinhala or else code-switch between English and Sinhala, they will have to use a service like </w:t>
                            </w:r>
                            <w:proofErr w:type="spellStart"/>
                            <w:r w:rsidRPr="00FC366C">
                              <w:rPr>
                                <w:rFonts w:eastAsia="Times New Roman" w:cstheme="minorHAnsi"/>
                                <w:color w:val="0E101A"/>
                                <w:lang w:bidi="ar-SA"/>
                              </w:rPr>
                              <w:t>Helakuru</w:t>
                            </w:r>
                            <w:proofErr w:type="spellEnd"/>
                            <w:r w:rsidRPr="00FC366C">
                              <w:rPr>
                                <w:rFonts w:eastAsia="Times New Roman" w:cstheme="minorHAnsi"/>
                                <w:color w:val="0E101A"/>
                                <w:lang w:bidi="ar-SA"/>
                              </w:rPr>
                              <w:t xml:space="preserve"> to type in the Sinhala words they want and then copy and paste it into the conversational AI, which is a cumbersome task, and most users would not even bother to go through the trouble for it. Due to that reason, having a keyboard interface that can handle code-switching is a must [</w:t>
                            </w:r>
                            <w:r w:rsidR="00181963" w:rsidRPr="00FC366C">
                              <w:rPr>
                                <w:rFonts w:eastAsia="Times New Roman" w:cstheme="minorHAnsi"/>
                                <w:color w:val="0E101A"/>
                                <w:lang w:bidi="ar-SA"/>
                              </w:rPr>
                              <w:t>2</w:t>
                            </w:r>
                            <w:r w:rsidRPr="00FC366C">
                              <w:rPr>
                                <w:rFonts w:eastAsia="Times New Roman" w:cstheme="minorHAnsi"/>
                                <w:color w:val="0E101A"/>
                                <w:lang w:bidi="ar-SA"/>
                              </w:rPr>
                              <w:t>]</w:t>
                            </w:r>
                            <w:r w:rsidR="00015581" w:rsidRPr="00FC366C">
                              <w:rPr>
                                <w:rFonts w:eastAsia="Times New Roman" w:cstheme="minorHAnsi"/>
                                <w:color w:val="0E101A"/>
                                <w:lang w:bidi="ar-SA"/>
                              </w:rPr>
                              <w:t>[3]</w:t>
                            </w:r>
                            <w:r w:rsidRPr="00FC366C">
                              <w:rPr>
                                <w:rFonts w:eastAsia="Times New Roman" w:cstheme="minorHAnsi"/>
                                <w:color w:val="0E101A"/>
                                <w:lang w:bidi="ar-SA"/>
                              </w:rPr>
                              <w:t>.</w:t>
                            </w:r>
                          </w:p>
                          <w:p w14:paraId="535F2EAF" w14:textId="77777777" w:rsidR="00D23CAB" w:rsidRPr="00FC366C" w:rsidRDefault="00D23CAB" w:rsidP="00D23CAB">
                            <w:pPr>
                              <w:pStyle w:val="ListParagraph"/>
                              <w:rPr>
                                <w:rFonts w:eastAsia="Times New Roman" w:cstheme="minorHAnsi"/>
                                <w:color w:val="0E101A"/>
                                <w:lang w:bidi="ar-SA"/>
                              </w:rPr>
                            </w:pPr>
                          </w:p>
                          <w:p w14:paraId="12028CE0" w14:textId="6FF01478" w:rsidR="00D23CAB" w:rsidRPr="00FC366C" w:rsidRDefault="00694745" w:rsidP="00D23CAB">
                            <w:pPr>
                              <w:pStyle w:val="ListParagraph"/>
                              <w:numPr>
                                <w:ilvl w:val="0"/>
                                <w:numId w:val="50"/>
                              </w:numPr>
                              <w:spacing w:after="0" w:line="240" w:lineRule="auto"/>
                              <w:jc w:val="both"/>
                              <w:rPr>
                                <w:rFonts w:eastAsia="Times New Roman" w:cstheme="minorHAnsi"/>
                                <w:color w:val="0E101A"/>
                                <w:lang w:bidi="ar-SA"/>
                              </w:rPr>
                            </w:pPr>
                            <w:r w:rsidRPr="00FC366C">
                              <w:rPr>
                                <w:rFonts w:eastAsia="Times New Roman" w:cstheme="minorHAnsi"/>
                                <w:color w:val="0E101A"/>
                                <w:lang w:bidi="ar-SA"/>
                              </w:rPr>
                              <w:t>Maintaining AI assistants requires knowing terminal commands, running Python scripts, and configuring YAML files to update a single word in the training data by retraining the assistant. It is not ideal for the average user or developer, thus maintaining and improving an AI assistant can be almost impossible for them, which should not be the case since conversational AIs undergo domain changes over time due to constant usage. </w:t>
                            </w:r>
                          </w:p>
                          <w:p w14:paraId="32CB3022" w14:textId="77777777" w:rsidR="00D23CAB" w:rsidRPr="00FC366C" w:rsidRDefault="00D23CAB" w:rsidP="00D23CAB">
                            <w:pPr>
                              <w:pStyle w:val="ListParagraph"/>
                              <w:rPr>
                                <w:rFonts w:eastAsia="Times New Roman" w:cstheme="minorHAnsi"/>
                                <w:color w:val="0E101A"/>
                                <w:lang w:bidi="ar-SA"/>
                              </w:rPr>
                            </w:pPr>
                          </w:p>
                          <w:p w14:paraId="017740ED" w14:textId="574520A7" w:rsidR="00D23CAB" w:rsidRPr="00FC366C" w:rsidRDefault="0056779C" w:rsidP="00CA585D">
                            <w:pPr>
                              <w:pStyle w:val="ListParagraph"/>
                              <w:numPr>
                                <w:ilvl w:val="0"/>
                                <w:numId w:val="50"/>
                              </w:numPr>
                              <w:spacing w:after="0" w:line="240" w:lineRule="auto"/>
                              <w:ind w:left="719"/>
                              <w:jc w:val="both"/>
                              <w:rPr>
                                <w:rFonts w:eastAsia="Times New Roman" w:cstheme="minorHAnsi"/>
                                <w:color w:val="0E101A"/>
                                <w:lang w:bidi="ar-SA"/>
                              </w:rPr>
                            </w:pPr>
                            <w:r w:rsidRPr="00FC366C">
                              <w:rPr>
                                <w:rFonts w:eastAsia="Times New Roman" w:cstheme="minorHAnsi"/>
                                <w:color w:val="0E101A"/>
                                <w:lang w:bidi="ar-SA"/>
                              </w:rPr>
                              <w:t>It is impossible to see how well the AI assistant is performing and whether changes made helped to improve the overall performance. It requires knowing machine learning concepts, a deep understanding of the RASA framework/CLI and terminal commands. Even non-machine learning experts should have the ability to maintain conversational AI by evaluating the model as performing well, overfitting or underfitting.</w:t>
                            </w:r>
                          </w:p>
                          <w:p w14:paraId="437694E9" w14:textId="77777777" w:rsidR="00D23CAB" w:rsidRPr="00FC366C" w:rsidRDefault="00D23CAB" w:rsidP="00D23CAB">
                            <w:pPr>
                              <w:pStyle w:val="ListParagraph"/>
                              <w:rPr>
                                <w:rFonts w:eastAsia="Times New Roman" w:cstheme="minorHAnsi"/>
                                <w:color w:val="0E101A"/>
                                <w:lang w:bidi="ar-SA"/>
                              </w:rPr>
                            </w:pPr>
                          </w:p>
                          <w:p w14:paraId="24E6E16C" w14:textId="3C28BA13" w:rsidR="00D23CAB" w:rsidRPr="00FC366C" w:rsidRDefault="00694745" w:rsidP="00CA585D">
                            <w:pPr>
                              <w:pStyle w:val="ListParagraph"/>
                              <w:numPr>
                                <w:ilvl w:val="0"/>
                                <w:numId w:val="50"/>
                              </w:numPr>
                              <w:spacing w:after="0" w:line="240" w:lineRule="auto"/>
                              <w:ind w:left="719"/>
                              <w:jc w:val="both"/>
                              <w:rPr>
                                <w:rFonts w:eastAsia="Times New Roman" w:cstheme="minorHAnsi"/>
                                <w:color w:val="0E101A"/>
                                <w:lang w:bidi="ar-SA"/>
                              </w:rPr>
                            </w:pPr>
                            <w:proofErr w:type="spellStart"/>
                            <w:r w:rsidRPr="00FC366C">
                              <w:rPr>
                                <w:rFonts w:eastAsia="Times New Roman" w:cstheme="minorHAnsi"/>
                                <w:color w:val="0E101A"/>
                                <w:lang w:bidi="ar-SA"/>
                              </w:rPr>
                              <w:t>Explainability</w:t>
                            </w:r>
                            <w:proofErr w:type="spellEnd"/>
                            <w:r w:rsidRPr="00FC366C">
                              <w:rPr>
                                <w:rFonts w:eastAsia="Times New Roman" w:cstheme="minorHAnsi"/>
                                <w:color w:val="0E101A"/>
                                <w:lang w:bidi="ar-SA"/>
                              </w:rPr>
                              <w:t xml:space="preserve"> and human-interpretability of the black-box models is a popular ongoing research area under explainable ai (XAI). DIET Classifier [4] is one of the intent classifiers used in Rasa and is also a black-box model that uses an attention mechanism. Hence, the </w:t>
                            </w:r>
                            <w:proofErr w:type="spellStart"/>
                            <w:r w:rsidRPr="00FC366C">
                              <w:rPr>
                                <w:rFonts w:eastAsia="Times New Roman" w:cstheme="minorHAnsi"/>
                                <w:color w:val="0E101A"/>
                                <w:lang w:bidi="ar-SA"/>
                              </w:rPr>
                              <w:t>explainability</w:t>
                            </w:r>
                            <w:proofErr w:type="spellEnd"/>
                            <w:r w:rsidRPr="00FC366C">
                              <w:rPr>
                                <w:rFonts w:eastAsia="Times New Roman" w:cstheme="minorHAnsi"/>
                                <w:color w:val="0E101A"/>
                                <w:lang w:bidi="ar-SA"/>
                              </w:rPr>
                              <w:t xml:space="preserve"> of the model is low [5]. Although research including LIME [6], SHAP [7], and others provide either local or global explanations, they are independently applied. There is only a handful of research that has tried to blend them [8].</w:t>
                            </w:r>
                          </w:p>
                          <w:p w14:paraId="1748B2F3" w14:textId="77777777" w:rsidR="00D23CAB" w:rsidRPr="00FC366C" w:rsidRDefault="00D23CAB" w:rsidP="00D23CAB">
                            <w:pPr>
                              <w:pStyle w:val="ListParagraph"/>
                              <w:rPr>
                                <w:rFonts w:eastAsia="Times New Roman" w:cstheme="minorHAnsi"/>
                                <w:color w:val="0E101A"/>
                                <w:lang w:bidi="ar-SA"/>
                              </w:rPr>
                            </w:pPr>
                          </w:p>
                          <w:p w14:paraId="4127FDFF" w14:textId="6B8D4041" w:rsidR="00D23CAB" w:rsidRPr="00FC366C" w:rsidRDefault="00FE0DA5" w:rsidP="00D23CAB">
                            <w:pPr>
                              <w:pStyle w:val="ListParagraph"/>
                              <w:numPr>
                                <w:ilvl w:val="0"/>
                                <w:numId w:val="50"/>
                              </w:numPr>
                              <w:spacing w:after="0" w:line="240" w:lineRule="auto"/>
                              <w:ind w:left="719"/>
                              <w:jc w:val="both"/>
                              <w:rPr>
                                <w:rFonts w:eastAsia="Times New Roman" w:cstheme="minorHAnsi"/>
                                <w:color w:val="0E101A"/>
                                <w:lang w:bidi="ar-SA"/>
                              </w:rPr>
                            </w:pPr>
                            <w:r w:rsidRPr="00FC366C">
                              <w:rPr>
                                <w:rFonts w:eastAsia="Times New Roman" w:cstheme="minorHAnsi"/>
                                <w:color w:val="0E101A"/>
                                <w:lang w:bidi="ar-SA"/>
                              </w:rPr>
                              <w:t>Sinhala-English code-mixed datasets are hard to come by. Even a large-enough pure Sinhalese text corpus is hard to find to train NLP models and tools [</w:t>
                            </w:r>
                            <w:r w:rsidR="000F6364" w:rsidRPr="00FC366C">
                              <w:rPr>
                                <w:rFonts w:eastAsia="Times New Roman" w:cstheme="minorHAnsi"/>
                                <w:color w:val="0E101A"/>
                                <w:lang w:bidi="ar-SA"/>
                              </w:rPr>
                              <w:t>1</w:t>
                            </w:r>
                            <w:r w:rsidRPr="00FC366C">
                              <w:rPr>
                                <w:rFonts w:eastAsia="Times New Roman" w:cstheme="minorHAnsi"/>
                                <w:color w:val="0E101A"/>
                                <w:lang w:bidi="ar-SA"/>
                              </w:rPr>
                              <w:t>]. Generating data from scratch can be highly biased towards a single dialect, conversation pattern, or sentence structure.</w:t>
                            </w:r>
                          </w:p>
                          <w:p w14:paraId="5820D9E7" w14:textId="77777777" w:rsidR="00D23CAB" w:rsidRPr="00FC366C" w:rsidRDefault="00D23CAB" w:rsidP="00D23CAB">
                            <w:pPr>
                              <w:pStyle w:val="ListParagraph"/>
                              <w:rPr>
                                <w:rFonts w:eastAsia="Times New Roman" w:cstheme="minorHAnsi"/>
                                <w:color w:val="0E101A"/>
                                <w:lang w:bidi="ar-SA"/>
                              </w:rPr>
                            </w:pPr>
                          </w:p>
                          <w:p w14:paraId="2655F767" w14:textId="5A7E7A55" w:rsidR="00694745" w:rsidRPr="00FC366C" w:rsidRDefault="00694745" w:rsidP="00D23CAB">
                            <w:pPr>
                              <w:pStyle w:val="ListParagraph"/>
                              <w:numPr>
                                <w:ilvl w:val="0"/>
                                <w:numId w:val="50"/>
                              </w:numPr>
                              <w:spacing w:after="0" w:line="240" w:lineRule="auto"/>
                              <w:ind w:left="719"/>
                              <w:jc w:val="both"/>
                              <w:rPr>
                                <w:rFonts w:eastAsia="Times New Roman" w:cstheme="minorHAnsi"/>
                                <w:color w:val="0E101A"/>
                                <w:lang w:bidi="ar-SA"/>
                              </w:rPr>
                            </w:pPr>
                            <w:r w:rsidRPr="00FC366C">
                              <w:rPr>
                                <w:rFonts w:eastAsia="Times New Roman" w:cstheme="minorHAnsi"/>
                                <w:color w:val="0E101A"/>
                                <w:lang w:bidi="ar-SA"/>
                              </w:rPr>
                              <w:t>Although Rasa Open-Source conversational AI framework [9] has a built-in customizable NLU pipeline with modular pipeline components, there is no default mechanism to pre-process or add language-specific dense features to feed the machine learning models. Thus, it will be hard to comprehend that “</w:t>
                            </w:r>
                            <w:proofErr w:type="spellStart"/>
                            <w:r w:rsidRPr="00FC366C">
                              <w:rPr>
                                <w:rFonts w:ascii="Iskoola Pota" w:eastAsia="Times New Roman" w:hAnsi="Iskoola Pota" w:cs="Iskoola Pota"/>
                                <w:color w:val="0E101A"/>
                                <w:lang w:bidi="ar-SA"/>
                              </w:rPr>
                              <w:t>ඩිග්‍රිය</w:t>
                            </w:r>
                            <w:proofErr w:type="spellEnd"/>
                            <w:r w:rsidRPr="00FC366C">
                              <w:rPr>
                                <w:rFonts w:eastAsia="Times New Roman" w:cstheme="minorHAnsi"/>
                                <w:color w:val="0E101A"/>
                                <w:lang w:bidi="ar-SA"/>
                              </w:rPr>
                              <w:t>”, “degree”, and “</w:t>
                            </w:r>
                            <w:proofErr w:type="spellStart"/>
                            <w:r w:rsidRPr="00FC366C">
                              <w:rPr>
                                <w:rFonts w:ascii="Iskoola Pota" w:eastAsia="Times New Roman" w:hAnsi="Iskoola Pota" w:cs="Iskoola Pota"/>
                                <w:color w:val="0E101A"/>
                                <w:lang w:bidi="ar-SA"/>
                              </w:rPr>
                              <w:t>පාඨමාලාව</w:t>
                            </w:r>
                            <w:proofErr w:type="spellEnd"/>
                            <w:r w:rsidRPr="00FC366C">
                              <w:rPr>
                                <w:rFonts w:eastAsia="Times New Roman" w:cstheme="minorHAnsi"/>
                                <w:color w:val="0E101A"/>
                                <w:lang w:bidi="ar-SA"/>
                              </w:rPr>
                              <w:t>” have similar meanings in the domain-specific code-mixed training data with the limited amount of initial training data and may require data-heavy machine learning models such as language models and word embeddings models.</w:t>
                            </w:r>
                          </w:p>
                          <w:p w14:paraId="3B0BD08B" w14:textId="59430DDF" w:rsidR="00973BDD" w:rsidRPr="002F168C" w:rsidRDefault="00973BDD" w:rsidP="00D23CAB">
                            <w:pPr>
                              <w:jc w:val="both"/>
                              <w:rPr>
                                <w:rFonts w:ascii="Calibri" w:hAnsi="Calibri" w:cs="Calibri"/>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72042FC5">
              <v:shape id="Text Box 4" style="position:absolute;margin-left:1.2pt;margin-top:.9pt;width:464.65pt;height:666pt;z-index:25165826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spid="_x0000_s1036" strokecolor="#548dd4 [1951]"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" w14:anchorId="170E271C">
                <v:textbox>
                  <w:txbxContent>
                    <w:p w:rsidRPr="00FC366C" w:rsidR="00694745" w:rsidP="00694745" w:rsidRDefault="00694745" w14:paraId="726F189E" w14:textId="77777777">
                      <w:pPr>
                        <w:spacing w:after="0" w:line="240" w:lineRule="auto"/>
                        <w:rPr>
                          <w:rFonts w:eastAsia="Times New Roman" w:cstheme="minorHAnsi"/>
                          <w:color w:val="0E101A"/>
                          <w:lang w:bidi="ar-SA"/>
                        </w:rPr>
                      </w:pPr>
                      <w:r w:rsidRPr="00FC366C">
                        <w:rPr>
                          <w:rFonts w:eastAsia="Times New Roman" w:cstheme="minorHAnsi"/>
                          <w:color w:val="0E101A"/>
                          <w:lang w:bidi="ar-SA"/>
                        </w:rPr>
                        <w:t>Below are the main research problems identified,</w:t>
                      </w:r>
                    </w:p>
                    <w:p w:rsidRPr="00FC366C" w:rsidR="00694745" w:rsidP="00694745" w:rsidRDefault="00694745" w14:paraId="72A3D3EC" w14:textId="77777777">
                      <w:pPr>
                        <w:spacing w:after="0" w:line="240" w:lineRule="auto"/>
                        <w:rPr>
                          <w:rFonts w:eastAsia="Times New Roman" w:cstheme="minorHAnsi"/>
                          <w:color w:val="0E101A"/>
                          <w:lang w:bidi="ar-SA"/>
                        </w:rPr>
                      </w:pPr>
                    </w:p>
                    <w:p w:rsidRPr="00FC366C" w:rsidR="00D23CAB" w:rsidP="00D23CAB" w:rsidRDefault="00694745" w14:paraId="27B467CA" w14:textId="07EFE5EA">
                      <w:pPr>
                        <w:pStyle w:val="ListParagraph"/>
                        <w:numPr>
                          <w:ilvl w:val="0"/>
                          <w:numId w:val="50"/>
                        </w:numPr>
                        <w:spacing w:after="0" w:line="240" w:lineRule="auto"/>
                        <w:jc w:val="both"/>
                        <w:rPr>
                          <w:rFonts w:eastAsia="Times New Roman" w:cstheme="minorHAnsi"/>
                          <w:color w:val="0E101A"/>
                          <w:lang w:bidi="ar-SA"/>
                        </w:rPr>
                      </w:pPr>
                      <w:r w:rsidRPr="00FC366C">
                        <w:rPr>
                          <w:rFonts w:eastAsia="Times New Roman" w:cstheme="minorHAnsi"/>
                          <w:color w:val="0E101A"/>
                          <w:lang w:bidi="ar-SA"/>
                        </w:rPr>
                        <w:t>NLP (Natural Language Processing) tools and models for processing Sinhala and Sinhala-English code-mixed textual data and feature engineering are low. [1] Developing deep learning-based models such as named entity recognizers from scratch requires manual data annotating, which is time-consuming and repetitive. Building multilingual models that can handle hundreds of languages may not be suitable for attaching to a conversational AI since those models can be heavy in size and require a lot of training data not in one language but many.</w:t>
                      </w:r>
                    </w:p>
                    <w:p w:rsidRPr="00FC366C" w:rsidR="00D23CAB" w:rsidP="00D23CAB" w:rsidRDefault="00D23CAB" w14:paraId="0D0B940D" w14:textId="77777777">
                      <w:pPr>
                        <w:pStyle w:val="ListParagraph"/>
                        <w:spacing w:after="0" w:line="240" w:lineRule="auto"/>
                        <w:jc w:val="both"/>
                        <w:rPr>
                          <w:rFonts w:eastAsia="Times New Roman" w:cstheme="minorHAnsi"/>
                          <w:color w:val="0E101A"/>
                          <w:lang w:bidi="ar-SA"/>
                        </w:rPr>
                      </w:pPr>
                    </w:p>
                    <w:p w:rsidRPr="00FC366C" w:rsidR="00D23CAB" w:rsidP="00D23CAB" w:rsidRDefault="00730518" w14:paraId="18B19162" w14:textId="65AF193A">
                      <w:pPr>
                        <w:pStyle w:val="ListParagraph"/>
                        <w:numPr>
                          <w:ilvl w:val="0"/>
                          <w:numId w:val="50"/>
                        </w:numPr>
                        <w:spacing w:after="0" w:line="240" w:lineRule="auto"/>
                        <w:jc w:val="both"/>
                        <w:rPr>
                          <w:rFonts w:eastAsia="Times New Roman" w:cstheme="minorHAnsi"/>
                          <w:color w:val="0E101A"/>
                          <w:lang w:bidi="ar-SA"/>
                        </w:rPr>
                      </w:pPr>
                      <w:r w:rsidRPr="00FC366C">
                        <w:rPr>
                          <w:rFonts w:eastAsia="Times New Roman" w:cstheme="minorHAnsi"/>
                          <w:color w:val="0E101A"/>
                          <w:lang w:bidi="ar-SA"/>
                        </w:rPr>
                        <w:t>Generally, users use a physical keyboard that has an English-specific layout when interacting with the computing devices. If they need to type in Sinhala or else code-switch between English and Sinhala, they will have to use a service like Helakuru to type in the Sinhala words they want and then copy and paste it into the conversational AI, which is a cumbersome task, and most users would not even bother to go through the trouble for it. Due to that reason, having a keyboard interface that can handle code-switching is a must [</w:t>
                      </w:r>
                      <w:r w:rsidRPr="00FC366C" w:rsidR="00181963">
                        <w:rPr>
                          <w:rFonts w:eastAsia="Times New Roman" w:cstheme="minorHAnsi"/>
                          <w:color w:val="0E101A"/>
                          <w:lang w:bidi="ar-SA"/>
                        </w:rPr>
                        <w:t>2</w:t>
                      </w:r>
                      <w:r w:rsidRPr="00FC366C">
                        <w:rPr>
                          <w:rFonts w:eastAsia="Times New Roman" w:cstheme="minorHAnsi"/>
                          <w:color w:val="0E101A"/>
                          <w:lang w:bidi="ar-SA"/>
                        </w:rPr>
                        <w:t>]</w:t>
                      </w:r>
                      <w:r w:rsidRPr="00FC366C" w:rsidR="00015581">
                        <w:rPr>
                          <w:rFonts w:eastAsia="Times New Roman" w:cstheme="minorHAnsi"/>
                          <w:color w:val="0E101A"/>
                          <w:lang w:bidi="ar-SA"/>
                        </w:rPr>
                        <w:t>[3]</w:t>
                      </w:r>
                      <w:r w:rsidRPr="00FC366C">
                        <w:rPr>
                          <w:rFonts w:eastAsia="Times New Roman" w:cstheme="minorHAnsi"/>
                          <w:color w:val="0E101A"/>
                          <w:lang w:bidi="ar-SA"/>
                        </w:rPr>
                        <w:t>.</w:t>
                      </w:r>
                    </w:p>
                    <w:p w:rsidRPr="00FC366C" w:rsidR="00D23CAB" w:rsidP="00D23CAB" w:rsidRDefault="00D23CAB" w14:paraId="0E27B00A" w14:textId="77777777">
                      <w:pPr>
                        <w:pStyle w:val="ListParagraph"/>
                        <w:rPr>
                          <w:rFonts w:eastAsia="Times New Roman" w:cstheme="minorHAnsi"/>
                          <w:color w:val="0E101A"/>
                          <w:lang w:bidi="ar-SA"/>
                        </w:rPr>
                      </w:pPr>
                    </w:p>
                    <w:p w:rsidRPr="00FC366C" w:rsidR="00D23CAB" w:rsidP="00D23CAB" w:rsidRDefault="00694745" w14:paraId="79B759D1" w14:textId="6FF01478">
                      <w:pPr>
                        <w:pStyle w:val="ListParagraph"/>
                        <w:numPr>
                          <w:ilvl w:val="0"/>
                          <w:numId w:val="50"/>
                        </w:numPr>
                        <w:spacing w:after="0" w:line="240" w:lineRule="auto"/>
                        <w:jc w:val="both"/>
                        <w:rPr>
                          <w:rFonts w:eastAsia="Times New Roman" w:cstheme="minorHAnsi"/>
                          <w:color w:val="0E101A"/>
                          <w:lang w:bidi="ar-SA"/>
                        </w:rPr>
                      </w:pPr>
                      <w:r w:rsidRPr="00FC366C">
                        <w:rPr>
                          <w:rFonts w:eastAsia="Times New Roman" w:cstheme="minorHAnsi"/>
                          <w:color w:val="0E101A"/>
                          <w:lang w:bidi="ar-SA"/>
                        </w:rPr>
                        <w:t>Maintaining AI assistants requires knowing terminal commands, running Python scripts, and configuring YAML files to update a single word in the training data by retraining the assistant. It is not ideal for the average user or developer, thus maintaining and improving an AI assistant can be almost impossible for them, which should not be the case since conversational AIs undergo domain changes over time due to constant usage. </w:t>
                      </w:r>
                    </w:p>
                    <w:p w:rsidRPr="00FC366C" w:rsidR="00D23CAB" w:rsidP="00D23CAB" w:rsidRDefault="00D23CAB" w14:paraId="60061E4C" w14:textId="77777777">
                      <w:pPr>
                        <w:pStyle w:val="ListParagraph"/>
                        <w:rPr>
                          <w:rFonts w:eastAsia="Times New Roman" w:cstheme="minorHAnsi"/>
                          <w:color w:val="0E101A"/>
                          <w:lang w:bidi="ar-SA"/>
                        </w:rPr>
                      </w:pPr>
                    </w:p>
                    <w:p w:rsidRPr="00FC366C" w:rsidR="00D23CAB" w:rsidP="00CA585D" w:rsidRDefault="0056779C" w14:paraId="41B28EDD" w14:textId="574520A7">
                      <w:pPr>
                        <w:pStyle w:val="ListParagraph"/>
                        <w:numPr>
                          <w:ilvl w:val="0"/>
                          <w:numId w:val="50"/>
                        </w:numPr>
                        <w:spacing w:after="0" w:line="240" w:lineRule="auto"/>
                        <w:ind w:left="719"/>
                        <w:jc w:val="both"/>
                        <w:rPr>
                          <w:rFonts w:eastAsia="Times New Roman" w:cstheme="minorHAnsi"/>
                          <w:color w:val="0E101A"/>
                          <w:lang w:bidi="ar-SA"/>
                        </w:rPr>
                      </w:pPr>
                      <w:r w:rsidRPr="00FC366C">
                        <w:rPr>
                          <w:rFonts w:eastAsia="Times New Roman" w:cstheme="minorHAnsi"/>
                          <w:color w:val="0E101A"/>
                          <w:lang w:bidi="ar-SA"/>
                        </w:rPr>
                        <w:t>It is impossible to see how well the AI assistant is performing and whether changes made helped to improve the overall performance. It requires knowing machine learning concepts, a deep understanding of the RASA framework/CLI and terminal commands. Even non-machine learning experts should have the ability to maintain conversational AI by evaluating the model as performing well, overfitting or underfitting.</w:t>
                      </w:r>
                    </w:p>
                    <w:p w:rsidRPr="00FC366C" w:rsidR="00D23CAB" w:rsidP="00D23CAB" w:rsidRDefault="00D23CAB" w14:paraId="44EAFD9C" w14:textId="77777777">
                      <w:pPr>
                        <w:pStyle w:val="ListParagraph"/>
                        <w:rPr>
                          <w:rFonts w:eastAsia="Times New Roman" w:cstheme="minorHAnsi"/>
                          <w:color w:val="0E101A"/>
                          <w:lang w:bidi="ar-SA"/>
                        </w:rPr>
                      </w:pPr>
                    </w:p>
                    <w:p w:rsidRPr="00FC366C" w:rsidR="00D23CAB" w:rsidP="00CA585D" w:rsidRDefault="00694745" w14:paraId="796F73D6" w14:textId="3C28BA13">
                      <w:pPr>
                        <w:pStyle w:val="ListParagraph"/>
                        <w:numPr>
                          <w:ilvl w:val="0"/>
                          <w:numId w:val="50"/>
                        </w:numPr>
                        <w:spacing w:after="0" w:line="240" w:lineRule="auto"/>
                        <w:ind w:left="719"/>
                        <w:jc w:val="both"/>
                        <w:rPr>
                          <w:rFonts w:eastAsia="Times New Roman" w:cstheme="minorHAnsi"/>
                          <w:color w:val="0E101A"/>
                          <w:lang w:bidi="ar-SA"/>
                        </w:rPr>
                      </w:pPr>
                      <w:r w:rsidRPr="00FC366C">
                        <w:rPr>
                          <w:rFonts w:eastAsia="Times New Roman" w:cstheme="minorHAnsi"/>
                          <w:color w:val="0E101A"/>
                          <w:lang w:bidi="ar-SA"/>
                        </w:rPr>
                        <w:t>Explainability and human-interpretability of the black-box models is a popular ongoing research area under explainable ai (XAI). DIET Classifier [4] is one of the intent classifiers used in Rasa and is also a black-box model that uses an attention mechanism. Hence, the explainability of the model is low [5]. Although research including LIME [6], SHAP [7], and others provide either local or global explanations, they are independently applied. There is only a handful of research that has tried to blend them [8].</w:t>
                      </w:r>
                    </w:p>
                    <w:p w:rsidRPr="00FC366C" w:rsidR="00D23CAB" w:rsidP="00D23CAB" w:rsidRDefault="00D23CAB" w14:paraId="4B94D5A5" w14:textId="77777777">
                      <w:pPr>
                        <w:pStyle w:val="ListParagraph"/>
                        <w:rPr>
                          <w:rFonts w:eastAsia="Times New Roman" w:cstheme="minorHAnsi"/>
                          <w:color w:val="0E101A"/>
                          <w:lang w:bidi="ar-SA"/>
                        </w:rPr>
                      </w:pPr>
                    </w:p>
                    <w:p w:rsidRPr="00FC366C" w:rsidR="00D23CAB" w:rsidP="00D23CAB" w:rsidRDefault="00FE0DA5" w14:paraId="45E7DB2E" w14:textId="6B8D4041">
                      <w:pPr>
                        <w:pStyle w:val="ListParagraph"/>
                        <w:numPr>
                          <w:ilvl w:val="0"/>
                          <w:numId w:val="50"/>
                        </w:numPr>
                        <w:spacing w:after="0" w:line="240" w:lineRule="auto"/>
                        <w:ind w:left="719"/>
                        <w:jc w:val="both"/>
                        <w:rPr>
                          <w:rFonts w:eastAsia="Times New Roman" w:cstheme="minorHAnsi"/>
                          <w:color w:val="0E101A"/>
                          <w:lang w:bidi="ar-SA"/>
                        </w:rPr>
                      </w:pPr>
                      <w:r w:rsidRPr="00FC366C">
                        <w:rPr>
                          <w:rFonts w:eastAsia="Times New Roman" w:cstheme="minorHAnsi"/>
                          <w:color w:val="0E101A"/>
                          <w:lang w:bidi="ar-SA"/>
                        </w:rPr>
                        <w:t>Sinhala-English code-mixed datasets are hard to come by. Even a large-enough pure Sinhalese text corpus is hard to find to train NLP models and tools [</w:t>
                      </w:r>
                      <w:r w:rsidRPr="00FC366C" w:rsidR="000F6364">
                        <w:rPr>
                          <w:rFonts w:eastAsia="Times New Roman" w:cstheme="minorHAnsi"/>
                          <w:color w:val="0E101A"/>
                          <w:lang w:bidi="ar-SA"/>
                        </w:rPr>
                        <w:t>1</w:t>
                      </w:r>
                      <w:r w:rsidRPr="00FC366C">
                        <w:rPr>
                          <w:rFonts w:eastAsia="Times New Roman" w:cstheme="minorHAnsi"/>
                          <w:color w:val="0E101A"/>
                          <w:lang w:bidi="ar-SA"/>
                        </w:rPr>
                        <w:t>]. Generating data from scratch can be highly biased towards a single dialect, conversation pattern, or sentence structure.</w:t>
                      </w:r>
                    </w:p>
                    <w:p w:rsidRPr="00FC366C" w:rsidR="00D23CAB" w:rsidP="00D23CAB" w:rsidRDefault="00D23CAB" w14:paraId="3DEEC669" w14:textId="77777777">
                      <w:pPr>
                        <w:pStyle w:val="ListParagraph"/>
                        <w:rPr>
                          <w:rFonts w:eastAsia="Times New Roman" w:cstheme="minorHAnsi"/>
                          <w:color w:val="0E101A"/>
                          <w:lang w:bidi="ar-SA"/>
                        </w:rPr>
                      </w:pPr>
                    </w:p>
                    <w:p w:rsidRPr="00FC366C" w:rsidR="00694745" w:rsidP="00D23CAB" w:rsidRDefault="00694745" w14:paraId="402CD3D5" w14:textId="5A7E7A55">
                      <w:pPr>
                        <w:pStyle w:val="ListParagraph"/>
                        <w:numPr>
                          <w:ilvl w:val="0"/>
                          <w:numId w:val="50"/>
                        </w:numPr>
                        <w:spacing w:after="0" w:line="240" w:lineRule="auto"/>
                        <w:ind w:left="719"/>
                        <w:jc w:val="both"/>
                        <w:rPr>
                          <w:rFonts w:eastAsia="Times New Roman" w:cstheme="minorHAnsi"/>
                          <w:color w:val="0E101A"/>
                          <w:lang w:bidi="ar-SA"/>
                        </w:rPr>
                      </w:pPr>
                      <w:r w:rsidRPr="00FC366C">
                        <w:rPr>
                          <w:rFonts w:eastAsia="Times New Roman" w:cstheme="minorHAnsi"/>
                          <w:color w:val="0E101A"/>
                          <w:lang w:bidi="ar-SA"/>
                        </w:rPr>
                        <w:t>Although Rasa Open-Source conversational AI framework [9] has a built-in customizable NLU pipeline with modular pipeline components, there is no default mechanism to pre-process or add language-specific dense features to feed the machine learning models. Thus, it will be hard to comprehend that “</w:t>
                      </w:r>
                      <w:r w:rsidRPr="00FC366C">
                        <w:rPr>
                          <w:rFonts w:ascii="Iskoola Pota" w:hAnsi="Iskoola Pota" w:eastAsia="Times New Roman" w:cs="Iskoola Pota"/>
                          <w:color w:val="0E101A"/>
                          <w:lang w:bidi="ar-SA"/>
                        </w:rPr>
                        <w:t>ඩිග්‍රිය</w:t>
                      </w:r>
                      <w:r w:rsidRPr="00FC366C">
                        <w:rPr>
                          <w:rFonts w:eastAsia="Times New Roman" w:cstheme="minorHAnsi"/>
                          <w:color w:val="0E101A"/>
                          <w:lang w:bidi="ar-SA"/>
                        </w:rPr>
                        <w:t>”, “degree”, and “</w:t>
                      </w:r>
                      <w:r w:rsidRPr="00FC366C">
                        <w:rPr>
                          <w:rFonts w:ascii="Iskoola Pota" w:hAnsi="Iskoola Pota" w:eastAsia="Times New Roman" w:cs="Iskoola Pota"/>
                          <w:color w:val="0E101A"/>
                          <w:lang w:bidi="ar-SA"/>
                        </w:rPr>
                        <w:t>පාඨමාලාව</w:t>
                      </w:r>
                      <w:r w:rsidRPr="00FC366C">
                        <w:rPr>
                          <w:rFonts w:eastAsia="Times New Roman" w:cstheme="minorHAnsi"/>
                          <w:color w:val="0E101A"/>
                          <w:lang w:bidi="ar-SA"/>
                        </w:rPr>
                        <w:t>” have similar meanings in the domain-specific code-mixed training data with the limited amount of initial training data and may require data-heavy machine learning models such as language models and word embeddings models.</w:t>
                      </w:r>
                    </w:p>
                    <w:p w:rsidRPr="002F168C" w:rsidR="00973BDD" w:rsidP="00D23CAB" w:rsidRDefault="00973BDD" w14:paraId="3656B9AB" w14:textId="59430DDF">
                      <w:pPr>
                        <w:jc w:val="both"/>
                        <w:rPr>
                          <w:rFonts w:ascii="Calibri" w:hAnsi="Calibri" w:cs="Calibri"/>
                        </w:rPr>
                      </w:pPr>
                    </w:p>
                  </w:txbxContent>
                </v:textbox>
              </v:shape>
            </w:pict>
          </mc:Fallback>
        </mc:AlternateContent>
      </w:r>
    </w:p>
    <w:p w14:paraId="442584FC" w14:textId="73B39233" w:rsidR="00943C33" w:rsidRPr="00943C33" w:rsidRDefault="00943C33" w:rsidP="00943C33"/>
    <w:p w14:paraId="6E6B8924" w14:textId="71EC47A1" w:rsidR="00943C33" w:rsidRPr="00943C33" w:rsidRDefault="00943C33" w:rsidP="00943C33"/>
    <w:p w14:paraId="2E7922DD" w14:textId="77777777" w:rsidR="00943C33" w:rsidRPr="00943C33" w:rsidRDefault="00943C33" w:rsidP="00943C33"/>
    <w:p w14:paraId="783B4AA1" w14:textId="7AECD748" w:rsidR="00943C33" w:rsidRPr="00943C33" w:rsidRDefault="00943C33" w:rsidP="00943C33"/>
    <w:p w14:paraId="15AAF43B" w14:textId="77777777" w:rsidR="00943C33" w:rsidRPr="00943C33" w:rsidRDefault="00943C33" w:rsidP="00943C33"/>
    <w:p w14:paraId="5A684B15" w14:textId="77777777" w:rsidR="00943C33" w:rsidRPr="00943C33" w:rsidRDefault="00943C33" w:rsidP="00943C33"/>
    <w:p w14:paraId="6E1541B0" w14:textId="77777777" w:rsidR="00943C33" w:rsidRPr="00943C33" w:rsidRDefault="00943C33" w:rsidP="00943C33"/>
    <w:p w14:paraId="4085EDB4" w14:textId="2D98AE23" w:rsidR="00943C33" w:rsidRPr="00943C33" w:rsidRDefault="00943C33" w:rsidP="00943C33"/>
    <w:p w14:paraId="6CFCFA77" w14:textId="1A1F5F2B" w:rsidR="00943C33" w:rsidRDefault="00943C33" w:rsidP="001A212C">
      <w:pPr>
        <w:rPr>
          <w:sz w:val="26"/>
          <w:szCs w:val="26"/>
        </w:rPr>
      </w:pPr>
    </w:p>
    <w:p w14:paraId="046DB86C" w14:textId="77777777" w:rsidR="00AD7AA0" w:rsidRDefault="00AD7AA0" w:rsidP="001A212C">
      <w:pPr>
        <w:rPr>
          <w:sz w:val="26"/>
          <w:szCs w:val="26"/>
        </w:rPr>
      </w:pPr>
    </w:p>
    <w:p w14:paraId="06D13B1E" w14:textId="77777777" w:rsidR="00AD7AA0" w:rsidRDefault="00AD7AA0" w:rsidP="001A212C">
      <w:pPr>
        <w:rPr>
          <w:sz w:val="26"/>
          <w:szCs w:val="26"/>
        </w:rPr>
      </w:pPr>
    </w:p>
    <w:p w14:paraId="7819A13D" w14:textId="77777777" w:rsidR="00271115" w:rsidRDefault="00271115" w:rsidP="001A212C">
      <w:pPr>
        <w:rPr>
          <w:sz w:val="26"/>
          <w:szCs w:val="26"/>
        </w:rPr>
      </w:pPr>
    </w:p>
    <w:p w14:paraId="37BC2CBE" w14:textId="77777777" w:rsidR="00271115" w:rsidRDefault="00271115" w:rsidP="001A212C">
      <w:pPr>
        <w:rPr>
          <w:sz w:val="26"/>
          <w:szCs w:val="26"/>
        </w:rPr>
      </w:pPr>
    </w:p>
    <w:p w14:paraId="5F7B3E50" w14:textId="77777777" w:rsidR="007844A9" w:rsidRDefault="007844A9" w:rsidP="001A212C">
      <w:pPr>
        <w:rPr>
          <w:sz w:val="26"/>
          <w:szCs w:val="26"/>
        </w:rPr>
      </w:pPr>
    </w:p>
    <w:p w14:paraId="5D936CC6" w14:textId="77777777" w:rsidR="007844A9" w:rsidRDefault="007844A9" w:rsidP="001A212C">
      <w:pPr>
        <w:rPr>
          <w:sz w:val="26"/>
          <w:szCs w:val="26"/>
        </w:rPr>
      </w:pPr>
    </w:p>
    <w:p w14:paraId="659A8B23" w14:textId="77777777" w:rsidR="00AD7AA0" w:rsidRDefault="00AD7AA0" w:rsidP="001A212C">
      <w:pPr>
        <w:rPr>
          <w:sz w:val="26"/>
          <w:szCs w:val="26"/>
        </w:rPr>
      </w:pPr>
    </w:p>
    <w:p w14:paraId="0FAF3C8C" w14:textId="77777777" w:rsidR="007844A9" w:rsidRDefault="007844A9" w:rsidP="001A212C">
      <w:pPr>
        <w:rPr>
          <w:sz w:val="26"/>
          <w:szCs w:val="26"/>
        </w:rPr>
      </w:pPr>
    </w:p>
    <w:p w14:paraId="6BBE1362" w14:textId="77777777" w:rsidR="007844A9" w:rsidRDefault="007844A9" w:rsidP="001A212C">
      <w:pPr>
        <w:rPr>
          <w:sz w:val="26"/>
          <w:szCs w:val="26"/>
        </w:rPr>
      </w:pPr>
    </w:p>
    <w:p w14:paraId="4F8EBCC0" w14:textId="77777777" w:rsidR="00426460" w:rsidRDefault="00426460" w:rsidP="001A212C">
      <w:pPr>
        <w:rPr>
          <w:sz w:val="26"/>
          <w:szCs w:val="26"/>
        </w:rPr>
      </w:pPr>
    </w:p>
    <w:p w14:paraId="4623AA36" w14:textId="77777777" w:rsidR="00426460" w:rsidRDefault="00426460" w:rsidP="001A212C">
      <w:pPr>
        <w:rPr>
          <w:sz w:val="26"/>
          <w:szCs w:val="26"/>
        </w:rPr>
      </w:pPr>
    </w:p>
    <w:p w14:paraId="4BEB0B31" w14:textId="77777777" w:rsidR="00426460" w:rsidRDefault="00426460" w:rsidP="001A212C">
      <w:pPr>
        <w:rPr>
          <w:sz w:val="26"/>
          <w:szCs w:val="26"/>
        </w:rPr>
      </w:pPr>
    </w:p>
    <w:p w14:paraId="46D9675B" w14:textId="77777777" w:rsidR="00426460" w:rsidRDefault="00426460" w:rsidP="001A212C">
      <w:pPr>
        <w:rPr>
          <w:sz w:val="26"/>
          <w:szCs w:val="26"/>
        </w:rPr>
      </w:pPr>
    </w:p>
    <w:p w14:paraId="5D1B726A" w14:textId="77777777" w:rsidR="00426460" w:rsidRDefault="00426460" w:rsidP="001A212C">
      <w:pPr>
        <w:rPr>
          <w:sz w:val="26"/>
          <w:szCs w:val="26"/>
        </w:rPr>
      </w:pPr>
    </w:p>
    <w:p w14:paraId="26F1D5EF" w14:textId="77777777" w:rsidR="00426460" w:rsidRDefault="00426460" w:rsidP="001A212C">
      <w:pPr>
        <w:rPr>
          <w:sz w:val="26"/>
          <w:szCs w:val="26"/>
        </w:rPr>
      </w:pPr>
    </w:p>
    <w:p w14:paraId="28954524" w14:textId="7E9ACA5D" w:rsidR="00D059B2" w:rsidRDefault="00D059B2" w:rsidP="001A212C">
      <w:pPr>
        <w:rPr>
          <w:sz w:val="26"/>
          <w:szCs w:val="26"/>
        </w:rPr>
      </w:pPr>
      <w:r>
        <w:rPr>
          <w:noProof/>
          <w:sz w:val="26"/>
          <w:szCs w:val="26"/>
          <w:lang w:bidi="si-LK"/>
        </w:rPr>
        <w:lastRenderedPageBreak/>
        <mc:AlternateContent>
          <mc:Choice Requires="wps">
            <w:drawing>
              <wp:anchor distT="0" distB="0" distL="114300" distR="114300" simplePos="0" relativeHeight="251658264" behindDoc="0" locked="0" layoutInCell="1" allowOverlap="1" wp14:anchorId="13524853" wp14:editId="56AD596A">
                <wp:simplePos x="0" y="0"/>
                <wp:positionH relativeFrom="column">
                  <wp:posOffset>0</wp:posOffset>
                </wp:positionH>
                <wp:positionV relativeFrom="paragraph">
                  <wp:posOffset>-635</wp:posOffset>
                </wp:positionV>
                <wp:extent cx="5901055" cy="8458200"/>
                <wp:effectExtent l="0" t="0" r="23495" b="19050"/>
                <wp:wrapNone/>
                <wp:docPr id="3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8458200"/>
                        </a:xfrm>
                        <a:prstGeom prst="rect">
                          <a:avLst/>
                        </a:prstGeom>
                        <a:solidFill>
                          <a:srgbClr val="FFFFFF"/>
                        </a:solidFill>
                        <a:ln w="9525">
                          <a:solidFill>
                            <a:schemeClr val="tx2">
                              <a:lumMod val="60000"/>
                              <a:lumOff val="40000"/>
                            </a:schemeClr>
                          </a:solidFill>
                          <a:miter lim="800000"/>
                          <a:headEnd/>
                          <a:tailEnd/>
                        </a:ln>
                      </wps:spPr>
                      <wps:txbx>
                        <w:txbxContent>
                          <w:p w14:paraId="58E483F9" w14:textId="137907BD" w:rsidR="00F52DD3" w:rsidRDefault="00D059B2" w:rsidP="00032B09">
                            <w:pPr>
                              <w:jc w:val="both"/>
                            </w:pPr>
                            <w:r>
                              <w:t>References</w:t>
                            </w:r>
                            <w:bookmarkStart w:id="0" w:name="cite1"/>
                            <w:bookmarkEnd w:id="0"/>
                          </w:p>
                          <w:p w14:paraId="4362AB65" w14:textId="252A8A82" w:rsidR="00491D95" w:rsidRDefault="00330D83" w:rsidP="0005596B">
                            <w:pPr>
                              <w:pStyle w:val="ListParagraph"/>
                              <w:numPr>
                                <w:ilvl w:val="0"/>
                                <w:numId w:val="15"/>
                              </w:numPr>
                            </w:pPr>
                            <w:bookmarkStart w:id="1" w:name="cite2"/>
                            <w:bookmarkEnd w:id="1"/>
                            <w:r w:rsidRPr="00330D83">
                              <w:t>N. de Silva, “Survey on publicly available Sinhala Natural Language Processing tools and research</w:t>
                            </w:r>
                            <w:r w:rsidR="008A20B4">
                              <w:t>,</w:t>
                            </w:r>
                            <w:r w:rsidRPr="00330D83">
                              <w:t>”</w:t>
                            </w:r>
                            <w:r w:rsidR="005A7688">
                              <w:t xml:space="preserve"> </w:t>
                            </w:r>
                            <w:r w:rsidRPr="00330D83">
                              <w:t>Jun</w:t>
                            </w:r>
                            <w:r w:rsidR="00F2601B">
                              <w:t xml:space="preserve">. </w:t>
                            </w:r>
                            <w:r w:rsidRPr="00330D83">
                              <w:t>2019</w:t>
                            </w:r>
                            <w:r w:rsidR="00B5318D">
                              <w:t>.</w:t>
                            </w:r>
                            <w:r w:rsidR="00BF6F1E">
                              <w:t xml:space="preserve"> [Online]</w:t>
                            </w:r>
                            <w:r w:rsidR="00ED526B">
                              <w:t xml:space="preserve">. Available: </w:t>
                            </w:r>
                            <w:bookmarkStart w:id="2" w:name="cite3"/>
                            <w:bookmarkEnd w:id="2"/>
                            <w:r w:rsidR="00334C8F">
                              <w:fldChar w:fldCharType="begin"/>
                            </w:r>
                            <w:r w:rsidR="00334C8F">
                              <w:instrText xml:space="preserve"> HYPERLINK "</w:instrText>
                            </w:r>
                            <w:r w:rsidR="00334C8F" w:rsidRPr="00334C8F">
                              <w:instrText>https://arxiv.org/abs/1906.02358</w:instrText>
                            </w:r>
                            <w:r w:rsidR="00334C8F">
                              <w:instrText xml:space="preserve">" </w:instrText>
                            </w:r>
                            <w:r w:rsidR="00334C8F">
                              <w:fldChar w:fldCharType="separate"/>
                            </w:r>
                            <w:r w:rsidR="00334C8F" w:rsidRPr="0026643B">
                              <w:rPr>
                                <w:rStyle w:val="Hyperlink"/>
                              </w:rPr>
                              <w:t>https://arxiv.org/abs/1906.02358</w:t>
                            </w:r>
                            <w:r w:rsidR="00334C8F">
                              <w:fldChar w:fldCharType="end"/>
                            </w:r>
                            <w:r w:rsidR="00334C8F">
                              <w:t xml:space="preserve"> </w:t>
                            </w:r>
                          </w:p>
                          <w:p w14:paraId="6C1058D4" w14:textId="0CBDDDA4" w:rsidR="00032B09" w:rsidRDefault="00032B09" w:rsidP="0005596B">
                            <w:pPr>
                              <w:pStyle w:val="ListParagraph"/>
                              <w:ind w:left="360"/>
                            </w:pPr>
                          </w:p>
                          <w:p w14:paraId="4BC3BCEC" w14:textId="6E670DC8" w:rsidR="00032B09" w:rsidRDefault="00032B09" w:rsidP="0005596B">
                            <w:pPr>
                              <w:pStyle w:val="ListParagraph"/>
                              <w:numPr>
                                <w:ilvl w:val="0"/>
                                <w:numId w:val="15"/>
                              </w:numPr>
                            </w:pPr>
                            <w:r w:rsidRPr="00801FBB">
                              <w:t xml:space="preserve">A. </w:t>
                            </w:r>
                            <w:proofErr w:type="spellStart"/>
                            <w:r w:rsidRPr="00801FBB">
                              <w:t>Bawa</w:t>
                            </w:r>
                            <w:proofErr w:type="spellEnd"/>
                            <w:r w:rsidRPr="00801FBB">
                              <w:t xml:space="preserve">, P. </w:t>
                            </w:r>
                            <w:proofErr w:type="spellStart"/>
                            <w:r w:rsidRPr="00801FBB">
                              <w:t>Khadpe</w:t>
                            </w:r>
                            <w:proofErr w:type="spellEnd"/>
                            <w:r w:rsidRPr="00801FBB">
                              <w:t xml:space="preserve">, P. Joshi, K. Bali, </w:t>
                            </w:r>
                            <w:proofErr w:type="spellStart"/>
                            <w:r w:rsidRPr="00801FBB">
                              <w:t>en</w:t>
                            </w:r>
                            <w:proofErr w:type="spellEnd"/>
                            <w:r w:rsidRPr="00801FBB">
                              <w:t xml:space="preserve"> M. Choudhury</w:t>
                            </w:r>
                            <w:r>
                              <w:t>,</w:t>
                            </w:r>
                            <w:r w:rsidRPr="00801FBB">
                              <w:t xml:space="preserve"> “Do Multilingual Users Prefer Chat-Bots That Code-Mix? Let’s Nudge and Find </w:t>
                            </w:r>
                            <w:proofErr w:type="gramStart"/>
                            <w:r w:rsidRPr="00801FBB">
                              <w:t>Out!</w:t>
                            </w:r>
                            <w:r>
                              <w:t>,</w:t>
                            </w:r>
                            <w:proofErr w:type="gramEnd"/>
                            <w:r w:rsidRPr="00801FBB">
                              <w:t xml:space="preserve">” </w:t>
                            </w:r>
                            <w:r w:rsidRPr="00607DE7">
                              <w:rPr>
                                <w:i/>
                                <w:iCs/>
                              </w:rPr>
                              <w:t>Proc.  ACM Hum. -</w:t>
                            </w:r>
                            <w:proofErr w:type="spellStart"/>
                            <w:r w:rsidRPr="00607DE7">
                              <w:rPr>
                                <w:i/>
                                <w:iCs/>
                              </w:rPr>
                              <w:t>Comput</w:t>
                            </w:r>
                            <w:proofErr w:type="spellEnd"/>
                            <w:r w:rsidRPr="00607DE7">
                              <w:rPr>
                                <w:i/>
                                <w:iCs/>
                              </w:rPr>
                              <w:t>.  Interact</w:t>
                            </w:r>
                            <w:r w:rsidRPr="00801FBB">
                              <w:t>., vol 4, no CSCW1</w:t>
                            </w:r>
                            <w:r>
                              <w:t xml:space="preserve">, pp. 1-23, May 2020, </w:t>
                            </w:r>
                            <w:proofErr w:type="spellStart"/>
                            <w:r w:rsidRPr="00B660F1">
                              <w:t>doi</w:t>
                            </w:r>
                            <w:proofErr w:type="spellEnd"/>
                            <w:r w:rsidRPr="00B660F1">
                              <w:t xml:space="preserve">: </w:t>
                            </w:r>
                            <w:hyperlink r:id="rId13" w:history="1">
                              <w:r w:rsidRPr="00BA44DE">
                                <w:rPr>
                                  <w:rStyle w:val="Hyperlink"/>
                                  <w:color w:val="auto"/>
                                  <w:u w:val="none"/>
                                </w:rPr>
                                <w:t>10.1145/3392846</w:t>
                              </w:r>
                            </w:hyperlink>
                            <w:r w:rsidRPr="00BA44DE">
                              <w:t>.</w:t>
                            </w:r>
                          </w:p>
                          <w:p w14:paraId="4F7B497F" w14:textId="77777777" w:rsidR="00015581" w:rsidRDefault="00015581" w:rsidP="00015581">
                            <w:pPr>
                              <w:pStyle w:val="ListParagraph"/>
                            </w:pPr>
                          </w:p>
                          <w:p w14:paraId="0288A6FF" w14:textId="0A895AE5" w:rsidR="00015581" w:rsidRDefault="00015581" w:rsidP="0005596B">
                            <w:pPr>
                              <w:pStyle w:val="ListParagraph"/>
                              <w:numPr>
                                <w:ilvl w:val="0"/>
                                <w:numId w:val="15"/>
                              </w:numPr>
                            </w:pPr>
                            <w:r w:rsidRPr="00D879C3">
                              <w:t xml:space="preserve">J. Emond, B. </w:t>
                            </w:r>
                            <w:proofErr w:type="spellStart"/>
                            <w:r w:rsidRPr="00D879C3">
                              <w:t>Ramabhadran</w:t>
                            </w:r>
                            <w:proofErr w:type="spellEnd"/>
                            <w:r w:rsidRPr="00D879C3">
                              <w:t xml:space="preserve">, B. Roark, P. </w:t>
                            </w:r>
                            <w:proofErr w:type="gramStart"/>
                            <w:r w:rsidRPr="00D879C3">
                              <w:t>Moreno</w:t>
                            </w:r>
                            <w:proofErr w:type="gramEnd"/>
                            <w:r w:rsidRPr="00D879C3">
                              <w:t xml:space="preserve"> and M. Ma, "Transliteration Based Approaches to Improve Code-Switched Speech Recognition Performance," 2018 IEEE Spoken Language Technology Workshop (SLT), 2018, pp. 448-455, </w:t>
                            </w:r>
                            <w:proofErr w:type="spellStart"/>
                            <w:r w:rsidRPr="00D879C3">
                              <w:t>doi</w:t>
                            </w:r>
                            <w:proofErr w:type="spellEnd"/>
                            <w:r w:rsidRPr="00D879C3">
                              <w:t>: 10.1109/SLT.2018.8639699.</w:t>
                            </w:r>
                          </w:p>
                          <w:p w14:paraId="4BABF24E" w14:textId="77777777" w:rsidR="00581E2A" w:rsidRDefault="00581E2A" w:rsidP="00581E2A">
                            <w:pPr>
                              <w:pStyle w:val="ListParagraph"/>
                            </w:pPr>
                          </w:p>
                          <w:p w14:paraId="5270C7C0" w14:textId="11889FFB" w:rsidR="00581E2A" w:rsidRDefault="00581E2A" w:rsidP="0005596B">
                            <w:pPr>
                              <w:pStyle w:val="ListParagraph"/>
                              <w:numPr>
                                <w:ilvl w:val="0"/>
                                <w:numId w:val="15"/>
                              </w:numPr>
                            </w:pPr>
                            <w:r>
                              <w:t>T.</w:t>
                            </w:r>
                            <w:r w:rsidRPr="00581E2A">
                              <w:t xml:space="preserve"> Bunk</w:t>
                            </w:r>
                            <w:r>
                              <w:t xml:space="preserve">, </w:t>
                            </w:r>
                            <w:r w:rsidRPr="00581E2A">
                              <w:t>D</w:t>
                            </w:r>
                            <w:r>
                              <w:t>.</w:t>
                            </w:r>
                            <w:r w:rsidRPr="00581E2A">
                              <w:t xml:space="preserve"> </w:t>
                            </w:r>
                            <w:proofErr w:type="spellStart"/>
                            <w:r w:rsidRPr="00581E2A">
                              <w:t>Varshneya</w:t>
                            </w:r>
                            <w:proofErr w:type="spellEnd"/>
                            <w:r>
                              <w:t>, V.</w:t>
                            </w:r>
                            <w:r w:rsidRPr="00581E2A">
                              <w:t xml:space="preserve"> </w:t>
                            </w:r>
                            <w:proofErr w:type="spellStart"/>
                            <w:r w:rsidRPr="00581E2A">
                              <w:t>Vlasov</w:t>
                            </w:r>
                            <w:proofErr w:type="spellEnd"/>
                            <w:r>
                              <w:t xml:space="preserve">, </w:t>
                            </w:r>
                            <w:r w:rsidRPr="00581E2A">
                              <w:t>A</w:t>
                            </w:r>
                            <w:r>
                              <w:t>.</w:t>
                            </w:r>
                            <w:r w:rsidRPr="00581E2A">
                              <w:t xml:space="preserve"> Nichol</w:t>
                            </w:r>
                            <w:r>
                              <w:t>, “</w:t>
                            </w:r>
                            <w:r w:rsidR="001277E7" w:rsidRPr="001277E7">
                              <w:t>DIET: Lightweight Language Understanding for Dialogue Systems</w:t>
                            </w:r>
                            <w:r w:rsidR="001277E7">
                              <w:t xml:space="preserve">,” </w:t>
                            </w:r>
                            <w:r w:rsidR="001277E7" w:rsidRPr="001277E7">
                              <w:t>2020</w:t>
                            </w:r>
                            <w:r w:rsidR="001277E7">
                              <w:t xml:space="preserve">. [Online]. Available: </w:t>
                            </w:r>
                            <w:hyperlink r:id="rId14" w:history="1">
                              <w:r w:rsidR="00F77866" w:rsidRPr="0026643B">
                                <w:rPr>
                                  <w:rStyle w:val="Hyperlink"/>
                                </w:rPr>
                                <w:t>https://arxiv.org/abs/2004.09936</w:t>
                              </w:r>
                            </w:hyperlink>
                            <w:r w:rsidR="00F77866">
                              <w:t xml:space="preserve"> </w:t>
                            </w:r>
                          </w:p>
                          <w:p w14:paraId="06007C78" w14:textId="77777777" w:rsidR="006A07A9" w:rsidRDefault="006A07A9" w:rsidP="0005596B">
                            <w:pPr>
                              <w:pStyle w:val="ListParagraph"/>
                            </w:pPr>
                          </w:p>
                          <w:p w14:paraId="0252F3E1" w14:textId="1B948823" w:rsidR="00491D95" w:rsidRDefault="006D7CCA" w:rsidP="0005596B">
                            <w:pPr>
                              <w:pStyle w:val="ListParagraph"/>
                              <w:numPr>
                                <w:ilvl w:val="0"/>
                                <w:numId w:val="15"/>
                              </w:numPr>
                            </w:pPr>
                            <w:r w:rsidRPr="006D7CCA">
                              <w:t>H2O.ai</w:t>
                            </w:r>
                            <w:r w:rsidR="00491D95" w:rsidRPr="00491D95">
                              <w:t xml:space="preserve">, </w:t>
                            </w:r>
                            <w:r w:rsidRPr="00156898">
                              <w:rPr>
                                <w:i/>
                                <w:iCs/>
                              </w:rPr>
                              <w:t xml:space="preserve">Interpretable Machine Learning Using LIME Framework - Kasia </w:t>
                            </w:r>
                            <w:proofErr w:type="spellStart"/>
                            <w:r w:rsidRPr="00156898">
                              <w:rPr>
                                <w:i/>
                                <w:iCs/>
                              </w:rPr>
                              <w:t>Kulma</w:t>
                            </w:r>
                            <w:proofErr w:type="spellEnd"/>
                            <w:r w:rsidRPr="00156898">
                              <w:rPr>
                                <w:i/>
                                <w:iCs/>
                              </w:rPr>
                              <w:t xml:space="preserve"> (PhD), Data Scientist, Aviva</w:t>
                            </w:r>
                            <w:r w:rsidR="006B3D06" w:rsidRPr="00156898">
                              <w:rPr>
                                <w:i/>
                                <w:iCs/>
                              </w:rPr>
                              <w:t>.</w:t>
                            </w:r>
                            <w:r w:rsidR="006B3D06">
                              <w:t xml:space="preserve"> (</w:t>
                            </w:r>
                            <w:r w:rsidR="00846455">
                              <w:t>Dec</w:t>
                            </w:r>
                            <w:r w:rsidR="00491D95" w:rsidRPr="00491D95">
                              <w:t xml:space="preserve">. </w:t>
                            </w:r>
                            <w:r w:rsidR="00AC0594">
                              <w:t>19, 2017</w:t>
                            </w:r>
                            <w:r w:rsidR="006B3D06">
                              <w:t>)</w:t>
                            </w:r>
                            <w:r w:rsidR="0091528B">
                              <w:t>.</w:t>
                            </w:r>
                            <w:r w:rsidR="00491D95" w:rsidRPr="00491D95">
                              <w:t xml:space="preserve"> Accessed: Dec. </w:t>
                            </w:r>
                            <w:r w:rsidR="00AC0594">
                              <w:t>25</w:t>
                            </w:r>
                            <w:r w:rsidR="00491D95" w:rsidRPr="00491D95">
                              <w:t>, 20</w:t>
                            </w:r>
                            <w:r w:rsidR="00AC0594">
                              <w:t>2</w:t>
                            </w:r>
                            <w:r w:rsidR="00491D95" w:rsidRPr="00491D95">
                              <w:t>1.</w:t>
                            </w:r>
                            <w:r w:rsidR="00A635C1">
                              <w:t xml:space="preserve"> </w:t>
                            </w:r>
                            <w:r w:rsidR="00A635C1" w:rsidRPr="00491D95">
                              <w:t>[</w:t>
                            </w:r>
                            <w:r w:rsidR="00A635C1">
                              <w:t xml:space="preserve">Online </w:t>
                            </w:r>
                            <w:r w:rsidR="00A635C1" w:rsidRPr="00491D95">
                              <w:t xml:space="preserve">Video]. Available: </w:t>
                            </w:r>
                            <w:hyperlink r:id="rId15" w:history="1">
                              <w:r w:rsidR="00A635C1" w:rsidRPr="0026643B">
                                <w:rPr>
                                  <w:rStyle w:val="Hyperlink"/>
                                </w:rPr>
                                <w:t>https://www.youtube.com/watch?v=CY3t11vuuOM&amp;list=TLPQMjYxMjIwMjHjkkneYrcmyg&amp;index=2</w:t>
                              </w:r>
                            </w:hyperlink>
                          </w:p>
                          <w:p w14:paraId="75E8A70F" w14:textId="77777777" w:rsidR="00404D25" w:rsidRDefault="00404D25" w:rsidP="0005596B">
                            <w:pPr>
                              <w:pStyle w:val="ListParagraph"/>
                            </w:pPr>
                          </w:p>
                          <w:p w14:paraId="2EE3D82B" w14:textId="793EC729" w:rsidR="00404D25" w:rsidRDefault="00E44ABC" w:rsidP="0005596B">
                            <w:pPr>
                              <w:pStyle w:val="ListParagraph"/>
                              <w:numPr>
                                <w:ilvl w:val="0"/>
                                <w:numId w:val="15"/>
                              </w:numPr>
                            </w:pPr>
                            <w:r w:rsidRPr="00E44ABC">
                              <w:t xml:space="preserve">M. T. Ribeiro, S. Singh, C. </w:t>
                            </w:r>
                            <w:proofErr w:type="spellStart"/>
                            <w:r w:rsidRPr="00E44ABC">
                              <w:t>Guestrin</w:t>
                            </w:r>
                            <w:proofErr w:type="spellEnd"/>
                            <w:r w:rsidRPr="00E44ABC">
                              <w:t>, “‘why should I trust you?’: Explaining the predictions of any classifier</w:t>
                            </w:r>
                            <w:r w:rsidR="00B7240D">
                              <w:t xml:space="preserve">,” </w:t>
                            </w:r>
                            <w:r w:rsidR="00B7240D" w:rsidRPr="00E44ABC">
                              <w:t>16</w:t>
                            </w:r>
                            <w:r w:rsidR="00B7240D">
                              <w:t xml:space="preserve"> </w:t>
                            </w:r>
                            <w:r w:rsidR="00B7240D" w:rsidRPr="00E44ABC">
                              <w:t>Feb</w:t>
                            </w:r>
                            <w:r w:rsidR="00B7240D">
                              <w:t xml:space="preserve"> </w:t>
                            </w:r>
                            <w:r w:rsidR="00B7240D" w:rsidRPr="00E44ABC">
                              <w:t>2016.</w:t>
                            </w:r>
                            <w:r w:rsidR="00B7240D">
                              <w:t xml:space="preserve"> [Online]. Available:</w:t>
                            </w:r>
                            <w:r w:rsidRPr="00E44ABC">
                              <w:t xml:space="preserve"> </w:t>
                            </w:r>
                            <w:hyperlink r:id="rId16" w:history="1">
                              <w:r w:rsidR="006A0003" w:rsidRPr="0026643B">
                                <w:rPr>
                                  <w:rStyle w:val="Hyperlink"/>
                                </w:rPr>
                                <w:t>https://arxiv.org/abs/1602.04938</w:t>
                              </w:r>
                            </w:hyperlink>
                            <w:r w:rsidR="006A0003">
                              <w:t xml:space="preserve"> </w:t>
                            </w:r>
                          </w:p>
                          <w:p w14:paraId="4CC3C050" w14:textId="77777777" w:rsidR="006A0003" w:rsidRDefault="006A0003" w:rsidP="0005596B">
                            <w:pPr>
                              <w:pStyle w:val="ListParagraph"/>
                            </w:pPr>
                          </w:p>
                          <w:p w14:paraId="4A82D2CA" w14:textId="77777777" w:rsidR="000326D5" w:rsidRDefault="002A2AF3" w:rsidP="0005596B">
                            <w:pPr>
                              <w:pStyle w:val="ListParagraph"/>
                              <w:numPr>
                                <w:ilvl w:val="0"/>
                                <w:numId w:val="15"/>
                              </w:numPr>
                            </w:pPr>
                            <w:r>
                              <w:t>S.</w:t>
                            </w:r>
                            <w:r w:rsidRPr="002A2AF3">
                              <w:t xml:space="preserve"> Lundberg</w:t>
                            </w:r>
                            <w:r>
                              <w:t xml:space="preserve">, </w:t>
                            </w:r>
                            <w:r w:rsidRPr="002A2AF3">
                              <w:t>S</w:t>
                            </w:r>
                            <w:r>
                              <w:t>.</w:t>
                            </w:r>
                            <w:r w:rsidRPr="002A2AF3">
                              <w:t xml:space="preserve"> Lee</w:t>
                            </w:r>
                            <w:r>
                              <w:t xml:space="preserve">, </w:t>
                            </w:r>
                            <w:r w:rsidR="00D25D34">
                              <w:t>“</w:t>
                            </w:r>
                            <w:r w:rsidR="00D25D34" w:rsidRPr="00D25D34">
                              <w:t>A Unified Approach to Interpreting Model Predictions</w:t>
                            </w:r>
                            <w:r w:rsidR="00D25D34">
                              <w:t>,” 2017. [Online]. Available:</w:t>
                            </w:r>
                            <w:r w:rsidR="00CF4EDD">
                              <w:t xml:space="preserve"> </w:t>
                            </w:r>
                            <w:hyperlink r:id="rId17" w:history="1">
                              <w:r w:rsidR="00CF4EDD" w:rsidRPr="0026643B">
                                <w:rPr>
                                  <w:rStyle w:val="Hyperlink"/>
                                </w:rPr>
                                <w:t>https://arxiv.org/abs/1705.07874</w:t>
                              </w:r>
                            </w:hyperlink>
                            <w:r w:rsidR="00CF4EDD">
                              <w:t xml:space="preserve"> </w:t>
                            </w:r>
                          </w:p>
                          <w:p w14:paraId="17DD7D75" w14:textId="77777777" w:rsidR="000326D5" w:rsidRDefault="000326D5" w:rsidP="0005596B">
                            <w:pPr>
                              <w:pStyle w:val="ListParagraph"/>
                            </w:pPr>
                          </w:p>
                          <w:p w14:paraId="66BE0AD2" w14:textId="19448575" w:rsidR="00D879C3" w:rsidRDefault="007C797C" w:rsidP="00015581">
                            <w:pPr>
                              <w:pStyle w:val="ListParagraph"/>
                              <w:numPr>
                                <w:ilvl w:val="0"/>
                                <w:numId w:val="15"/>
                              </w:numPr>
                            </w:pPr>
                            <w:r>
                              <w:t xml:space="preserve">M. </w:t>
                            </w:r>
                            <w:proofErr w:type="spellStart"/>
                            <w:r>
                              <w:t>Setzu</w:t>
                            </w:r>
                            <w:proofErr w:type="spellEnd"/>
                            <w:r>
                              <w:t xml:space="preserve">, R. </w:t>
                            </w:r>
                            <w:proofErr w:type="spellStart"/>
                            <w:r>
                              <w:t>Guidotti</w:t>
                            </w:r>
                            <w:proofErr w:type="spellEnd"/>
                            <w:r>
                              <w:t xml:space="preserve">, A. </w:t>
                            </w:r>
                            <w:proofErr w:type="spellStart"/>
                            <w:r>
                              <w:t>Monreale</w:t>
                            </w:r>
                            <w:proofErr w:type="spellEnd"/>
                            <w:r>
                              <w:t xml:space="preserve">, F. </w:t>
                            </w:r>
                            <w:proofErr w:type="spellStart"/>
                            <w:r>
                              <w:t>Turini</w:t>
                            </w:r>
                            <w:proofErr w:type="spellEnd"/>
                            <w:r>
                              <w:t xml:space="preserve">, D. </w:t>
                            </w:r>
                            <w:proofErr w:type="spellStart"/>
                            <w:r>
                              <w:t>Pedreschi</w:t>
                            </w:r>
                            <w:proofErr w:type="spellEnd"/>
                            <w:r>
                              <w:t>, F. Giannotti, “</w:t>
                            </w:r>
                            <w:proofErr w:type="spellStart"/>
                            <w:r>
                              <w:t>GLocalX</w:t>
                            </w:r>
                            <w:proofErr w:type="spellEnd"/>
                            <w:r>
                              <w:t xml:space="preserve"> - from local to global explanations of black box AI models</w:t>
                            </w:r>
                            <w:r w:rsidR="00792266">
                              <w:t>,</w:t>
                            </w:r>
                            <w:r>
                              <w:t xml:space="preserve">” </w:t>
                            </w:r>
                            <w:proofErr w:type="spellStart"/>
                            <w:r w:rsidRPr="000326D5">
                              <w:rPr>
                                <w:i/>
                                <w:iCs/>
                              </w:rPr>
                              <w:t>Artif</w:t>
                            </w:r>
                            <w:proofErr w:type="spellEnd"/>
                            <w:r w:rsidRPr="000326D5">
                              <w:rPr>
                                <w:i/>
                                <w:iCs/>
                              </w:rPr>
                              <w:t xml:space="preserve">. </w:t>
                            </w:r>
                            <w:proofErr w:type="spellStart"/>
                            <w:r w:rsidRPr="000326D5">
                              <w:rPr>
                                <w:i/>
                                <w:iCs/>
                              </w:rPr>
                              <w:t>Intell</w:t>
                            </w:r>
                            <w:proofErr w:type="spellEnd"/>
                            <w:r w:rsidRPr="000326D5">
                              <w:rPr>
                                <w:i/>
                                <w:iCs/>
                              </w:rPr>
                              <w:t>.</w:t>
                            </w:r>
                            <w:r>
                              <w:t>, vol 294, no 103457, bl 103457, M</w:t>
                            </w:r>
                            <w:r w:rsidR="006175D5">
                              <w:t>ay</w:t>
                            </w:r>
                            <w:r>
                              <w:t xml:space="preserve"> 2021</w:t>
                            </w:r>
                            <w:r w:rsidR="006175D5">
                              <w:t xml:space="preserve">, </w:t>
                            </w:r>
                            <w:proofErr w:type="spellStart"/>
                            <w:r w:rsidR="006175D5">
                              <w:t>doi</w:t>
                            </w:r>
                            <w:proofErr w:type="spellEnd"/>
                            <w:r w:rsidR="006175D5">
                              <w:t xml:space="preserve">: </w:t>
                            </w:r>
                            <w:hyperlink r:id="rId18" w:history="1">
                              <w:r w:rsidR="00BA44DE" w:rsidRPr="000326D5">
                                <w:rPr>
                                  <w:rStyle w:val="Hyperlink"/>
                                  <w:color w:val="auto"/>
                                  <w:u w:val="none"/>
                                </w:rPr>
                                <w:t>10.1016/j.artint.2021.103457</w:t>
                              </w:r>
                            </w:hyperlink>
                            <w:r w:rsidR="00BA44DE">
                              <w:t>.</w:t>
                            </w:r>
                          </w:p>
                          <w:p w14:paraId="1C31F0BC" w14:textId="77777777" w:rsidR="00F04E5D" w:rsidRDefault="00F04E5D" w:rsidP="00F04E5D">
                            <w:pPr>
                              <w:pStyle w:val="ListParagraph"/>
                            </w:pPr>
                          </w:p>
                          <w:p w14:paraId="74C09C1D" w14:textId="0FBE9013" w:rsidR="00F04E5D" w:rsidRPr="000326D5" w:rsidRDefault="009F22F1" w:rsidP="00015581">
                            <w:pPr>
                              <w:pStyle w:val="ListParagraph"/>
                              <w:numPr>
                                <w:ilvl w:val="0"/>
                                <w:numId w:val="15"/>
                              </w:numPr>
                            </w:pPr>
                            <w:r>
                              <w:t>T.</w:t>
                            </w:r>
                            <w:r w:rsidRPr="009F22F1">
                              <w:t xml:space="preserve"> </w:t>
                            </w:r>
                            <w:proofErr w:type="spellStart"/>
                            <w:r w:rsidRPr="009F22F1">
                              <w:t>Bocklisch</w:t>
                            </w:r>
                            <w:proofErr w:type="spellEnd"/>
                            <w:r>
                              <w:t>, J.</w:t>
                            </w:r>
                            <w:r w:rsidRPr="009F22F1">
                              <w:t xml:space="preserve"> Faulkner</w:t>
                            </w:r>
                            <w:r>
                              <w:t xml:space="preserve">, N. </w:t>
                            </w:r>
                            <w:r w:rsidRPr="009F22F1">
                              <w:t>Pawlowski</w:t>
                            </w:r>
                            <w:r>
                              <w:t>, A.</w:t>
                            </w:r>
                            <w:r w:rsidRPr="009F22F1">
                              <w:t xml:space="preserve"> Nichol</w:t>
                            </w:r>
                            <w:r>
                              <w:t xml:space="preserve">, </w:t>
                            </w:r>
                            <w:r w:rsidR="00466589">
                              <w:t>“</w:t>
                            </w:r>
                            <w:r w:rsidR="00466589" w:rsidRPr="00466589">
                              <w:t xml:space="preserve">Rasa: </w:t>
                            </w:r>
                            <w:proofErr w:type="gramStart"/>
                            <w:r w:rsidR="00466589" w:rsidRPr="00466589">
                              <w:t>Open Source</w:t>
                            </w:r>
                            <w:proofErr w:type="gramEnd"/>
                            <w:r w:rsidR="00466589" w:rsidRPr="00466589">
                              <w:t xml:space="preserve"> Language Understanding and Dialogue Management</w:t>
                            </w:r>
                            <w:r w:rsidR="00466589">
                              <w:t xml:space="preserve">,” 2017. [Online]. Available: </w:t>
                            </w:r>
                            <w:hyperlink r:id="rId19" w:history="1">
                              <w:r w:rsidR="00464054" w:rsidRPr="0026643B">
                                <w:rPr>
                                  <w:rStyle w:val="Hyperlink"/>
                                </w:rPr>
                                <w:t>https://arxiv.org/abs/1712.05181</w:t>
                              </w:r>
                            </w:hyperlink>
                            <w:r w:rsidR="00464054">
                              <w:t xml:space="preserve"> </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210E2BD6">
              <v:shape id="_x0000_s1037" style="position:absolute;margin-left:0;margin-top:-.05pt;width:464.65pt;height:666pt;z-index:251658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strokecolor="#548dd4 [1951]"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" w14:anchorId="13524853">
                <v:textbox>
                  <w:txbxContent>
                    <w:p w:rsidR="00F52DD3" w:rsidP="00032B09" w:rsidRDefault="00D059B2" w14:paraId="071E4E01" w14:textId="137907BD">
                      <w:pPr>
                        <w:jc w:val="both"/>
                      </w:pPr>
                      <w:r>
                        <w:t>References</w:t>
                      </w:r>
                    </w:p>
                    <w:p w:rsidR="00491D95" w:rsidP="0005596B" w:rsidRDefault="00330D83" w14:paraId="7EF2F145" w14:textId="252A8A82">
                      <w:pPr>
                        <w:pStyle w:val="ListParagraph"/>
                        <w:numPr>
                          <w:ilvl w:val="0"/>
                          <w:numId w:val="15"/>
                        </w:numPr>
                      </w:pPr>
                      <w:r w:rsidRPr="00330D83">
                        <w:t>N. de Silva, “Survey on publicly available Sinhala Natural Language Processing tools and research</w:t>
                      </w:r>
                      <w:r w:rsidR="008A20B4">
                        <w:t>,</w:t>
                      </w:r>
                      <w:r w:rsidRPr="00330D83">
                        <w:t>”</w:t>
                      </w:r>
                      <w:r w:rsidR="005A7688">
                        <w:t xml:space="preserve"> </w:t>
                      </w:r>
                      <w:r w:rsidRPr="00330D83">
                        <w:t>Jun</w:t>
                      </w:r>
                      <w:r w:rsidR="00F2601B">
                        <w:t xml:space="preserve">. </w:t>
                      </w:r>
                      <w:r w:rsidRPr="00330D83">
                        <w:t>2019</w:t>
                      </w:r>
                      <w:r w:rsidR="00B5318D">
                        <w:t>.</w:t>
                      </w:r>
                      <w:r w:rsidR="00BF6F1E">
                        <w:t xml:space="preserve"> [Online]</w:t>
                      </w:r>
                      <w:r w:rsidR="00ED526B">
                        <w:t xml:space="preserve">. Available: </w:t>
                      </w:r>
                      <w:r w:rsidR="00334C8F">
                        <w:fldChar w:fldCharType="begin"/>
                      </w:r>
                      <w:r w:rsidR="00334C8F">
                        <w:instrText xml:space="preserve"> HYPERLINK "</w:instrText>
                      </w:r>
                      <w:r w:rsidRPr="00334C8F" w:rsidR="00334C8F">
                        <w:instrText>https://arxiv.org/abs/1906.02358</w:instrText>
                      </w:r>
                      <w:r w:rsidR="00334C8F">
                        <w:instrText xml:space="preserve">" </w:instrText>
                      </w:r>
                      <w:r w:rsidR="00334C8F">
                        <w:fldChar w:fldCharType="separate"/>
                      </w:r>
                      <w:r w:rsidRPr="0026643B" w:rsidR="00334C8F">
                        <w:rPr>
                          <w:rStyle w:val="Hyperlink"/>
                        </w:rPr>
                        <w:t>https://arxiv.org/abs/1906.02358</w:t>
                      </w:r>
                      <w:r w:rsidR="00334C8F">
                        <w:fldChar w:fldCharType="end"/>
                      </w:r>
                      <w:r w:rsidR="00334C8F">
                        <w:t xml:space="preserve"> </w:t>
                      </w:r>
                    </w:p>
                    <w:p w:rsidR="00032B09" w:rsidP="0005596B" w:rsidRDefault="00032B09" w14:paraId="45FB0818" w14:textId="0CBDDDA4">
                      <w:pPr>
                        <w:pStyle w:val="ListParagraph"/>
                        <w:ind w:left="360"/>
                      </w:pPr>
                    </w:p>
                    <w:p w:rsidR="00032B09" w:rsidP="0005596B" w:rsidRDefault="00032B09" w14:paraId="3E9F517F" w14:textId="6E670DC8">
                      <w:pPr>
                        <w:pStyle w:val="ListParagraph"/>
                        <w:numPr>
                          <w:ilvl w:val="0"/>
                          <w:numId w:val="15"/>
                        </w:numPr>
                      </w:pPr>
                      <w:r w:rsidRPr="00801FBB">
                        <w:t>A. Bawa, P. Khadpe, P. Joshi, K. Bali, en M. Choudhury</w:t>
                      </w:r>
                      <w:r>
                        <w:t>,</w:t>
                      </w:r>
                      <w:r w:rsidRPr="00801FBB">
                        <w:t xml:space="preserve"> “Do Multilingual Users Prefer Chat-Bots That Code-Mix? Let’s Nudge and Find </w:t>
                      </w:r>
                      <w:proofErr w:type="gramStart"/>
                      <w:r w:rsidRPr="00801FBB">
                        <w:t>Out!</w:t>
                      </w:r>
                      <w:r>
                        <w:t>,</w:t>
                      </w:r>
                      <w:proofErr w:type="gramEnd"/>
                      <w:r w:rsidRPr="00801FBB">
                        <w:t xml:space="preserve">” </w:t>
                      </w:r>
                      <w:r w:rsidRPr="00607DE7">
                        <w:rPr>
                          <w:i/>
                          <w:iCs/>
                        </w:rPr>
                        <w:t>Proc.  ACM Hum. -Comput.  Interact</w:t>
                      </w:r>
                      <w:r w:rsidRPr="00801FBB">
                        <w:t>., vol 4, no CSCW1</w:t>
                      </w:r>
                      <w:r>
                        <w:t xml:space="preserve">, pp. 1-23, May 2020, </w:t>
                      </w:r>
                      <w:r w:rsidRPr="00B660F1">
                        <w:t xml:space="preserve">doi: </w:t>
                      </w:r>
                      <w:hyperlink w:history="1" r:id="rId20">
                        <w:r w:rsidRPr="00BA44DE">
                          <w:rPr>
                            <w:rStyle w:val="Hyperlink"/>
                            <w:color w:val="auto"/>
                            <w:u w:val="none"/>
                          </w:rPr>
                          <w:t>10.1145/3392846</w:t>
                        </w:r>
                      </w:hyperlink>
                      <w:r w:rsidRPr="00BA44DE">
                        <w:t>.</w:t>
                      </w:r>
                    </w:p>
                    <w:p w:rsidR="00015581" w:rsidP="00015581" w:rsidRDefault="00015581" w14:paraId="049F31CB" w14:textId="77777777">
                      <w:pPr>
                        <w:pStyle w:val="ListParagraph"/>
                      </w:pPr>
                    </w:p>
                    <w:p w:rsidR="00015581" w:rsidP="0005596B" w:rsidRDefault="00015581" w14:paraId="311A53E4" w14:textId="0A895AE5">
                      <w:pPr>
                        <w:pStyle w:val="ListParagraph"/>
                        <w:numPr>
                          <w:ilvl w:val="0"/>
                          <w:numId w:val="15"/>
                        </w:numPr>
                      </w:pPr>
                      <w:r w:rsidRPr="00D879C3">
                        <w:t xml:space="preserve">J. Emond, B. </w:t>
                      </w:r>
                      <w:proofErr w:type="spellStart"/>
                      <w:r w:rsidRPr="00D879C3">
                        <w:t>Ramabhadran</w:t>
                      </w:r>
                      <w:proofErr w:type="spellEnd"/>
                      <w:r w:rsidRPr="00D879C3">
                        <w:t xml:space="preserve">, B. Roark, P. </w:t>
                      </w:r>
                      <w:proofErr w:type="gramStart"/>
                      <w:r w:rsidRPr="00D879C3">
                        <w:t>Moreno</w:t>
                      </w:r>
                      <w:proofErr w:type="gramEnd"/>
                      <w:r w:rsidRPr="00D879C3">
                        <w:t xml:space="preserve"> and M. Ma, "Transliteration Based Approaches to Improve Code-Switched Speech Recognition Performance," 2018 IEEE Spoken Language Technology Workshop (SLT), 2018, pp. 448-455, doi: 10.1109/SLT.2018.8639699.</w:t>
                      </w:r>
                    </w:p>
                    <w:p w:rsidR="00581E2A" w:rsidP="00581E2A" w:rsidRDefault="00581E2A" w14:paraId="53128261" w14:textId="77777777">
                      <w:pPr>
                        <w:pStyle w:val="ListParagraph"/>
                      </w:pPr>
                    </w:p>
                    <w:p w:rsidR="00581E2A" w:rsidP="0005596B" w:rsidRDefault="00581E2A" w14:paraId="7D3BAAFB" w14:textId="11889FFB">
                      <w:pPr>
                        <w:pStyle w:val="ListParagraph"/>
                        <w:numPr>
                          <w:ilvl w:val="0"/>
                          <w:numId w:val="15"/>
                        </w:numPr>
                      </w:pPr>
                      <w:r>
                        <w:t>T.</w:t>
                      </w:r>
                      <w:r w:rsidRPr="00581E2A">
                        <w:t xml:space="preserve"> Bunk</w:t>
                      </w:r>
                      <w:r>
                        <w:t xml:space="preserve">, </w:t>
                      </w:r>
                      <w:r w:rsidRPr="00581E2A">
                        <w:t>D</w:t>
                      </w:r>
                      <w:r>
                        <w:t>.</w:t>
                      </w:r>
                      <w:r w:rsidRPr="00581E2A">
                        <w:t xml:space="preserve"> </w:t>
                      </w:r>
                      <w:proofErr w:type="spellStart"/>
                      <w:r w:rsidRPr="00581E2A">
                        <w:t>Varshneya</w:t>
                      </w:r>
                      <w:proofErr w:type="spellEnd"/>
                      <w:r>
                        <w:t>, V.</w:t>
                      </w:r>
                      <w:r w:rsidRPr="00581E2A">
                        <w:t xml:space="preserve"> </w:t>
                      </w:r>
                      <w:proofErr w:type="spellStart"/>
                      <w:r w:rsidRPr="00581E2A">
                        <w:t>Vlasov</w:t>
                      </w:r>
                      <w:proofErr w:type="spellEnd"/>
                      <w:r>
                        <w:t xml:space="preserve">, </w:t>
                      </w:r>
                      <w:r w:rsidRPr="00581E2A">
                        <w:t>A</w:t>
                      </w:r>
                      <w:r>
                        <w:t>.</w:t>
                      </w:r>
                      <w:r w:rsidRPr="00581E2A">
                        <w:t xml:space="preserve"> Nichol</w:t>
                      </w:r>
                      <w:r>
                        <w:t>, “</w:t>
                      </w:r>
                      <w:r w:rsidRPr="001277E7" w:rsidR="001277E7">
                        <w:t>DIET: Lightweight Language Understanding for Dialogue Systems</w:t>
                      </w:r>
                      <w:r w:rsidR="001277E7">
                        <w:t xml:space="preserve">,” </w:t>
                      </w:r>
                      <w:r w:rsidRPr="001277E7" w:rsidR="001277E7">
                        <w:t>2020</w:t>
                      </w:r>
                      <w:r w:rsidR="001277E7">
                        <w:t xml:space="preserve">. [Online]. Available: </w:t>
                      </w:r>
                      <w:hyperlink w:history="1" r:id="rId21">
                        <w:r w:rsidRPr="0026643B" w:rsidR="00F77866">
                          <w:rPr>
                            <w:rStyle w:val="Hyperlink"/>
                          </w:rPr>
                          <w:t>https://arxiv.org/abs/2004.09936</w:t>
                        </w:r>
                      </w:hyperlink>
                      <w:r w:rsidR="00F77866">
                        <w:t xml:space="preserve"> </w:t>
                      </w:r>
                    </w:p>
                    <w:p w:rsidR="006A07A9" w:rsidP="0005596B" w:rsidRDefault="006A07A9" w14:paraId="62486C05" w14:textId="77777777">
                      <w:pPr>
                        <w:pStyle w:val="ListParagraph"/>
                      </w:pPr>
                    </w:p>
                    <w:p w:rsidR="00491D95" w:rsidP="0005596B" w:rsidRDefault="006D7CCA" w14:paraId="21F010C4" w14:textId="1B948823">
                      <w:pPr>
                        <w:pStyle w:val="ListParagraph"/>
                        <w:numPr>
                          <w:ilvl w:val="0"/>
                          <w:numId w:val="15"/>
                        </w:numPr>
                      </w:pPr>
                      <w:r w:rsidRPr="006D7CCA">
                        <w:t>H2O.ai</w:t>
                      </w:r>
                      <w:r w:rsidRPr="00491D95" w:rsidR="00491D95">
                        <w:t xml:space="preserve">, </w:t>
                      </w:r>
                      <w:r w:rsidRPr="00156898">
                        <w:rPr>
                          <w:i/>
                          <w:iCs/>
                        </w:rPr>
                        <w:t>Interpretable Machine Learning Using LIME Framework - Kasia Kulma (PhD), Data Scientist, Aviva</w:t>
                      </w:r>
                      <w:r w:rsidRPr="00156898" w:rsidR="006B3D06">
                        <w:rPr>
                          <w:i/>
                          <w:iCs/>
                        </w:rPr>
                        <w:t>.</w:t>
                      </w:r>
                      <w:r w:rsidR="006B3D06">
                        <w:t xml:space="preserve"> (</w:t>
                      </w:r>
                      <w:r w:rsidR="00846455">
                        <w:t>Dec</w:t>
                      </w:r>
                      <w:r w:rsidRPr="00491D95" w:rsidR="00491D95">
                        <w:t xml:space="preserve">. </w:t>
                      </w:r>
                      <w:r w:rsidR="00AC0594">
                        <w:t>19, 2017</w:t>
                      </w:r>
                      <w:r w:rsidR="006B3D06">
                        <w:t>)</w:t>
                      </w:r>
                      <w:r w:rsidR="0091528B">
                        <w:t>.</w:t>
                      </w:r>
                      <w:r w:rsidRPr="00491D95" w:rsidR="00491D95">
                        <w:t xml:space="preserve"> Accessed: Dec. </w:t>
                      </w:r>
                      <w:r w:rsidR="00AC0594">
                        <w:t>25</w:t>
                      </w:r>
                      <w:r w:rsidRPr="00491D95" w:rsidR="00491D95">
                        <w:t>, 20</w:t>
                      </w:r>
                      <w:r w:rsidR="00AC0594">
                        <w:t>2</w:t>
                      </w:r>
                      <w:r w:rsidRPr="00491D95" w:rsidR="00491D95">
                        <w:t>1.</w:t>
                      </w:r>
                      <w:r w:rsidR="00A635C1">
                        <w:t xml:space="preserve"> </w:t>
                      </w:r>
                      <w:r w:rsidRPr="00491D95" w:rsidR="00A635C1">
                        <w:t>[</w:t>
                      </w:r>
                      <w:r w:rsidR="00A635C1">
                        <w:t xml:space="preserve">Online </w:t>
                      </w:r>
                      <w:r w:rsidRPr="00491D95" w:rsidR="00A635C1">
                        <w:t xml:space="preserve">Video]. Available: </w:t>
                      </w:r>
                      <w:hyperlink w:history="1" r:id="rId22">
                        <w:r w:rsidRPr="0026643B" w:rsidR="00A635C1">
                          <w:rPr>
                            <w:rStyle w:val="Hyperlink"/>
                          </w:rPr>
                          <w:t>https://www.youtube.com/watch?v=CY3t11vuuOM&amp;list=TLPQMjYxMjIwMjHjkkneYrcmyg&amp;index=2</w:t>
                        </w:r>
                      </w:hyperlink>
                    </w:p>
                    <w:p w:rsidR="00404D25" w:rsidP="0005596B" w:rsidRDefault="00404D25" w14:paraId="4101652C" w14:textId="77777777">
                      <w:pPr>
                        <w:pStyle w:val="ListParagraph"/>
                      </w:pPr>
                    </w:p>
                    <w:p w:rsidR="00404D25" w:rsidP="0005596B" w:rsidRDefault="00E44ABC" w14:paraId="3EB14B9D" w14:textId="793EC729">
                      <w:pPr>
                        <w:pStyle w:val="ListParagraph"/>
                        <w:numPr>
                          <w:ilvl w:val="0"/>
                          <w:numId w:val="15"/>
                        </w:numPr>
                      </w:pPr>
                      <w:r w:rsidRPr="00E44ABC">
                        <w:t xml:space="preserve">M. T. Ribeiro, S. Singh, C. </w:t>
                      </w:r>
                      <w:proofErr w:type="spellStart"/>
                      <w:r w:rsidRPr="00E44ABC">
                        <w:t>Guestrin</w:t>
                      </w:r>
                      <w:proofErr w:type="spellEnd"/>
                      <w:r w:rsidRPr="00E44ABC">
                        <w:t>, “‘why should I trust you?’: Explaining the predictions of any classifier</w:t>
                      </w:r>
                      <w:r w:rsidR="00B7240D">
                        <w:t xml:space="preserve">,” </w:t>
                      </w:r>
                      <w:r w:rsidRPr="00E44ABC" w:rsidR="00B7240D">
                        <w:t>16</w:t>
                      </w:r>
                      <w:r w:rsidR="00B7240D">
                        <w:t xml:space="preserve"> </w:t>
                      </w:r>
                      <w:r w:rsidRPr="00E44ABC" w:rsidR="00B7240D">
                        <w:t>Feb</w:t>
                      </w:r>
                      <w:r w:rsidR="00B7240D">
                        <w:t xml:space="preserve"> </w:t>
                      </w:r>
                      <w:r w:rsidRPr="00E44ABC" w:rsidR="00B7240D">
                        <w:t>2016.</w:t>
                      </w:r>
                      <w:r w:rsidR="00B7240D">
                        <w:t xml:space="preserve"> [Online]. Available:</w:t>
                      </w:r>
                      <w:r w:rsidRPr="00E44ABC">
                        <w:t xml:space="preserve"> </w:t>
                      </w:r>
                      <w:hyperlink w:history="1" r:id="rId23">
                        <w:r w:rsidRPr="0026643B" w:rsidR="006A0003">
                          <w:rPr>
                            <w:rStyle w:val="Hyperlink"/>
                          </w:rPr>
                          <w:t>https://arxiv.org/abs/1602.04938</w:t>
                        </w:r>
                      </w:hyperlink>
                      <w:r w:rsidR="006A0003">
                        <w:t xml:space="preserve"> </w:t>
                      </w:r>
                    </w:p>
                    <w:p w:rsidR="006A0003" w:rsidP="0005596B" w:rsidRDefault="006A0003" w14:paraId="4B99056E" w14:textId="77777777">
                      <w:pPr>
                        <w:pStyle w:val="ListParagraph"/>
                      </w:pPr>
                    </w:p>
                    <w:p w:rsidR="000326D5" w:rsidP="0005596B" w:rsidRDefault="002A2AF3" w14:paraId="6859C323" w14:textId="77777777">
                      <w:pPr>
                        <w:pStyle w:val="ListParagraph"/>
                        <w:numPr>
                          <w:ilvl w:val="0"/>
                          <w:numId w:val="15"/>
                        </w:numPr>
                      </w:pPr>
                      <w:r>
                        <w:t>S.</w:t>
                      </w:r>
                      <w:r w:rsidRPr="002A2AF3">
                        <w:t xml:space="preserve"> Lundberg</w:t>
                      </w:r>
                      <w:r>
                        <w:t xml:space="preserve">, </w:t>
                      </w:r>
                      <w:r w:rsidRPr="002A2AF3">
                        <w:t>S</w:t>
                      </w:r>
                      <w:r>
                        <w:t>.</w:t>
                      </w:r>
                      <w:r w:rsidRPr="002A2AF3">
                        <w:t xml:space="preserve"> Lee</w:t>
                      </w:r>
                      <w:r>
                        <w:t xml:space="preserve">, </w:t>
                      </w:r>
                      <w:r w:rsidR="00D25D34">
                        <w:t>“</w:t>
                      </w:r>
                      <w:r w:rsidRPr="00D25D34" w:rsidR="00D25D34">
                        <w:t>A Unified Approach to Interpreting Model Predictions</w:t>
                      </w:r>
                      <w:r w:rsidR="00D25D34">
                        <w:t>,” 2017. [Online]. Available:</w:t>
                      </w:r>
                      <w:r w:rsidR="00CF4EDD">
                        <w:t xml:space="preserve"> </w:t>
                      </w:r>
                      <w:hyperlink w:history="1" r:id="rId24">
                        <w:r w:rsidRPr="0026643B" w:rsidR="00CF4EDD">
                          <w:rPr>
                            <w:rStyle w:val="Hyperlink"/>
                          </w:rPr>
                          <w:t>https://arxiv.org/abs/1705.07874</w:t>
                        </w:r>
                      </w:hyperlink>
                      <w:r w:rsidR="00CF4EDD">
                        <w:t xml:space="preserve"> </w:t>
                      </w:r>
                    </w:p>
                    <w:p w:rsidR="000326D5" w:rsidP="0005596B" w:rsidRDefault="000326D5" w14:paraId="1299C43A" w14:textId="77777777">
                      <w:pPr>
                        <w:pStyle w:val="ListParagraph"/>
                      </w:pPr>
                    </w:p>
                    <w:p w:rsidR="00D879C3" w:rsidP="00015581" w:rsidRDefault="007C797C" w14:paraId="14C89121" w14:textId="19448575">
                      <w:pPr>
                        <w:pStyle w:val="ListParagraph"/>
                        <w:numPr>
                          <w:ilvl w:val="0"/>
                          <w:numId w:val="15"/>
                        </w:numPr>
                      </w:pPr>
                      <w:r>
                        <w:t xml:space="preserve">M. </w:t>
                      </w:r>
                      <w:proofErr w:type="spellStart"/>
                      <w:r>
                        <w:t>Setzu</w:t>
                      </w:r>
                      <w:proofErr w:type="spellEnd"/>
                      <w:r>
                        <w:t xml:space="preserve">, R. </w:t>
                      </w:r>
                      <w:proofErr w:type="spellStart"/>
                      <w:r>
                        <w:t>Guidotti</w:t>
                      </w:r>
                      <w:proofErr w:type="spellEnd"/>
                      <w:r>
                        <w:t xml:space="preserve">, A. </w:t>
                      </w:r>
                      <w:proofErr w:type="spellStart"/>
                      <w:r>
                        <w:t>Monreale</w:t>
                      </w:r>
                      <w:proofErr w:type="spellEnd"/>
                      <w:r>
                        <w:t xml:space="preserve">, F. </w:t>
                      </w:r>
                      <w:proofErr w:type="spellStart"/>
                      <w:r>
                        <w:t>Turini</w:t>
                      </w:r>
                      <w:proofErr w:type="spellEnd"/>
                      <w:r>
                        <w:t xml:space="preserve">, D. </w:t>
                      </w:r>
                      <w:proofErr w:type="spellStart"/>
                      <w:r>
                        <w:t>Pedreschi</w:t>
                      </w:r>
                      <w:proofErr w:type="spellEnd"/>
                      <w:r>
                        <w:t>, F. Giannotti, “</w:t>
                      </w:r>
                      <w:proofErr w:type="spellStart"/>
                      <w:r>
                        <w:t>GLocalX</w:t>
                      </w:r>
                      <w:proofErr w:type="spellEnd"/>
                      <w:r>
                        <w:t xml:space="preserve"> - from local to global explanations of black box AI models</w:t>
                      </w:r>
                      <w:r w:rsidR="00792266">
                        <w:t>,</w:t>
                      </w:r>
                      <w:r>
                        <w:t xml:space="preserve">” </w:t>
                      </w:r>
                      <w:proofErr w:type="spellStart"/>
                      <w:r w:rsidRPr="000326D5">
                        <w:rPr>
                          <w:i/>
                          <w:iCs/>
                        </w:rPr>
                        <w:t>Artif</w:t>
                      </w:r>
                      <w:proofErr w:type="spellEnd"/>
                      <w:r w:rsidRPr="000326D5">
                        <w:rPr>
                          <w:i/>
                          <w:iCs/>
                        </w:rPr>
                        <w:t xml:space="preserve">. </w:t>
                      </w:r>
                      <w:proofErr w:type="spellStart"/>
                      <w:r w:rsidRPr="000326D5">
                        <w:rPr>
                          <w:i/>
                          <w:iCs/>
                        </w:rPr>
                        <w:t>Intell</w:t>
                      </w:r>
                      <w:proofErr w:type="spellEnd"/>
                      <w:r w:rsidRPr="000326D5">
                        <w:rPr>
                          <w:i/>
                          <w:iCs/>
                        </w:rPr>
                        <w:t>.</w:t>
                      </w:r>
                      <w:r>
                        <w:t>, vol 294, no 103457, bl 103457, M</w:t>
                      </w:r>
                      <w:r w:rsidR="006175D5">
                        <w:t>ay</w:t>
                      </w:r>
                      <w:r>
                        <w:t xml:space="preserve"> 2021</w:t>
                      </w:r>
                      <w:r w:rsidR="006175D5">
                        <w:t xml:space="preserve">, doi: </w:t>
                      </w:r>
                      <w:hyperlink w:history="1" r:id="rId25">
                        <w:r w:rsidRPr="000326D5" w:rsidR="00BA44DE">
                          <w:rPr>
                            <w:rStyle w:val="Hyperlink"/>
                            <w:color w:val="auto"/>
                            <w:u w:val="none"/>
                          </w:rPr>
                          <w:t>10.1016/j.artint.2021.103457</w:t>
                        </w:r>
                      </w:hyperlink>
                      <w:r w:rsidR="00BA44DE">
                        <w:t>.</w:t>
                      </w:r>
                    </w:p>
                    <w:p w:rsidR="00F04E5D" w:rsidP="00F04E5D" w:rsidRDefault="00F04E5D" w14:paraId="4DDBEF00" w14:textId="77777777">
                      <w:pPr>
                        <w:pStyle w:val="ListParagraph"/>
                      </w:pPr>
                    </w:p>
                    <w:p w:rsidRPr="000326D5" w:rsidR="00F04E5D" w:rsidP="00015581" w:rsidRDefault="009F22F1" w14:paraId="140F31DD" w14:textId="0FBE9013">
                      <w:pPr>
                        <w:pStyle w:val="ListParagraph"/>
                        <w:numPr>
                          <w:ilvl w:val="0"/>
                          <w:numId w:val="15"/>
                        </w:numPr>
                      </w:pPr>
                      <w:r>
                        <w:t>T.</w:t>
                      </w:r>
                      <w:r w:rsidRPr="009F22F1">
                        <w:t xml:space="preserve"> Bocklisch</w:t>
                      </w:r>
                      <w:r>
                        <w:t>, J.</w:t>
                      </w:r>
                      <w:r w:rsidRPr="009F22F1">
                        <w:t xml:space="preserve"> Faulkner</w:t>
                      </w:r>
                      <w:r>
                        <w:t xml:space="preserve">, N. </w:t>
                      </w:r>
                      <w:r w:rsidRPr="009F22F1">
                        <w:t>Pawlowski</w:t>
                      </w:r>
                      <w:r>
                        <w:t>, A.</w:t>
                      </w:r>
                      <w:r w:rsidRPr="009F22F1">
                        <w:t xml:space="preserve"> Nichol</w:t>
                      </w:r>
                      <w:r>
                        <w:t xml:space="preserve">, </w:t>
                      </w:r>
                      <w:r w:rsidR="00466589">
                        <w:t>“</w:t>
                      </w:r>
                      <w:r w:rsidRPr="00466589" w:rsidR="00466589">
                        <w:t xml:space="preserve">Rasa: </w:t>
                      </w:r>
                      <w:proofErr w:type="gramStart"/>
                      <w:r w:rsidRPr="00466589" w:rsidR="00466589">
                        <w:t>Open Source</w:t>
                      </w:r>
                      <w:proofErr w:type="gramEnd"/>
                      <w:r w:rsidRPr="00466589" w:rsidR="00466589">
                        <w:t xml:space="preserve"> Language Understanding and Dialogue Management</w:t>
                      </w:r>
                      <w:r w:rsidR="00466589">
                        <w:t xml:space="preserve">,” 2017. [Online]. Available: </w:t>
                      </w:r>
                      <w:hyperlink w:history="1" r:id="rId26">
                        <w:r w:rsidRPr="0026643B" w:rsidR="00464054">
                          <w:rPr>
                            <w:rStyle w:val="Hyperlink"/>
                          </w:rPr>
                          <w:t>https://arxiv.org/abs/1712.05181</w:t>
                        </w:r>
                      </w:hyperlink>
                      <w:r w:rsidR="00464054">
                        <w:t xml:space="preserve"> </w:t>
                      </w:r>
                    </w:p>
                  </w:txbxContent>
                </v:textbox>
              </v:shape>
            </w:pict>
          </mc:Fallback>
        </mc:AlternateContent>
      </w:r>
    </w:p>
    <w:p w14:paraId="302ED2CE" w14:textId="77777777" w:rsidR="00D059B2" w:rsidRDefault="00D059B2" w:rsidP="001A212C">
      <w:pPr>
        <w:rPr>
          <w:sz w:val="26"/>
          <w:szCs w:val="26"/>
        </w:rPr>
      </w:pPr>
    </w:p>
    <w:p w14:paraId="0A8A4B02" w14:textId="77777777" w:rsidR="00D059B2" w:rsidRDefault="00D059B2" w:rsidP="001A212C">
      <w:pPr>
        <w:rPr>
          <w:sz w:val="26"/>
          <w:szCs w:val="26"/>
        </w:rPr>
      </w:pPr>
    </w:p>
    <w:p w14:paraId="32BD043F" w14:textId="77777777" w:rsidR="00D059B2" w:rsidRDefault="00D059B2" w:rsidP="001A212C">
      <w:pPr>
        <w:rPr>
          <w:sz w:val="26"/>
          <w:szCs w:val="26"/>
        </w:rPr>
      </w:pPr>
    </w:p>
    <w:p w14:paraId="201DF14C" w14:textId="77777777" w:rsidR="00D059B2" w:rsidRDefault="00D059B2" w:rsidP="001A212C">
      <w:pPr>
        <w:rPr>
          <w:sz w:val="26"/>
          <w:szCs w:val="26"/>
        </w:rPr>
      </w:pPr>
    </w:p>
    <w:p w14:paraId="27EEAE90" w14:textId="77777777" w:rsidR="00D059B2" w:rsidRDefault="00D059B2" w:rsidP="001A212C">
      <w:pPr>
        <w:rPr>
          <w:sz w:val="26"/>
          <w:szCs w:val="26"/>
        </w:rPr>
      </w:pPr>
    </w:p>
    <w:p w14:paraId="726124E5" w14:textId="77777777" w:rsidR="00D059B2" w:rsidRDefault="00D059B2" w:rsidP="001A212C">
      <w:pPr>
        <w:rPr>
          <w:sz w:val="26"/>
          <w:szCs w:val="26"/>
        </w:rPr>
      </w:pPr>
    </w:p>
    <w:p w14:paraId="5FE44B33" w14:textId="77777777" w:rsidR="00D059B2" w:rsidRDefault="00D059B2" w:rsidP="001A212C">
      <w:pPr>
        <w:rPr>
          <w:sz w:val="26"/>
          <w:szCs w:val="26"/>
        </w:rPr>
      </w:pPr>
    </w:p>
    <w:p w14:paraId="49F50D41" w14:textId="77777777" w:rsidR="00D059B2" w:rsidRDefault="00D059B2" w:rsidP="001A212C">
      <w:pPr>
        <w:rPr>
          <w:sz w:val="26"/>
          <w:szCs w:val="26"/>
        </w:rPr>
      </w:pPr>
    </w:p>
    <w:p w14:paraId="7E4F8632" w14:textId="77777777" w:rsidR="00D059B2" w:rsidRDefault="00D059B2" w:rsidP="001A212C">
      <w:pPr>
        <w:rPr>
          <w:sz w:val="26"/>
          <w:szCs w:val="26"/>
        </w:rPr>
      </w:pPr>
    </w:p>
    <w:p w14:paraId="551B2C73" w14:textId="77777777" w:rsidR="00D059B2" w:rsidRDefault="00D059B2" w:rsidP="001A212C">
      <w:pPr>
        <w:rPr>
          <w:sz w:val="26"/>
          <w:szCs w:val="26"/>
        </w:rPr>
      </w:pPr>
    </w:p>
    <w:p w14:paraId="21DC4DC1" w14:textId="77777777" w:rsidR="00D059B2" w:rsidRDefault="00D059B2" w:rsidP="001A212C">
      <w:pPr>
        <w:rPr>
          <w:sz w:val="26"/>
          <w:szCs w:val="26"/>
        </w:rPr>
      </w:pPr>
    </w:p>
    <w:p w14:paraId="56E3F10D" w14:textId="77777777" w:rsidR="00D059B2" w:rsidRDefault="00D059B2" w:rsidP="001A212C">
      <w:pPr>
        <w:rPr>
          <w:sz w:val="26"/>
          <w:szCs w:val="26"/>
        </w:rPr>
      </w:pPr>
    </w:p>
    <w:p w14:paraId="71AFE67E" w14:textId="77777777" w:rsidR="00D059B2" w:rsidRDefault="00D059B2" w:rsidP="001A212C">
      <w:pPr>
        <w:rPr>
          <w:sz w:val="26"/>
          <w:szCs w:val="26"/>
        </w:rPr>
      </w:pPr>
    </w:p>
    <w:p w14:paraId="687EA4E7" w14:textId="77777777" w:rsidR="00D059B2" w:rsidRDefault="00D059B2" w:rsidP="001A212C">
      <w:pPr>
        <w:rPr>
          <w:sz w:val="26"/>
          <w:szCs w:val="26"/>
        </w:rPr>
      </w:pPr>
    </w:p>
    <w:p w14:paraId="720A0FCE" w14:textId="77777777" w:rsidR="00D059B2" w:rsidRDefault="00D059B2" w:rsidP="001A212C">
      <w:pPr>
        <w:rPr>
          <w:sz w:val="26"/>
          <w:szCs w:val="26"/>
        </w:rPr>
      </w:pPr>
    </w:p>
    <w:p w14:paraId="2148670A" w14:textId="77777777" w:rsidR="00D059B2" w:rsidRDefault="00D059B2" w:rsidP="001A212C">
      <w:pPr>
        <w:rPr>
          <w:sz w:val="26"/>
          <w:szCs w:val="26"/>
        </w:rPr>
      </w:pPr>
    </w:p>
    <w:p w14:paraId="7CDCE53E" w14:textId="77777777" w:rsidR="00D059B2" w:rsidRDefault="00D059B2" w:rsidP="001A212C">
      <w:pPr>
        <w:rPr>
          <w:sz w:val="26"/>
          <w:szCs w:val="26"/>
        </w:rPr>
      </w:pPr>
    </w:p>
    <w:p w14:paraId="3862BB7A" w14:textId="77777777" w:rsidR="00D059B2" w:rsidRDefault="00D059B2" w:rsidP="001A212C">
      <w:pPr>
        <w:rPr>
          <w:sz w:val="26"/>
          <w:szCs w:val="26"/>
        </w:rPr>
      </w:pPr>
    </w:p>
    <w:p w14:paraId="4172958B" w14:textId="77777777" w:rsidR="00D059B2" w:rsidRDefault="00D059B2" w:rsidP="001A212C">
      <w:pPr>
        <w:rPr>
          <w:sz w:val="26"/>
          <w:szCs w:val="26"/>
        </w:rPr>
      </w:pPr>
    </w:p>
    <w:p w14:paraId="1BAC0D38" w14:textId="77777777" w:rsidR="00D059B2" w:rsidRDefault="00D059B2" w:rsidP="001A212C">
      <w:pPr>
        <w:rPr>
          <w:sz w:val="26"/>
          <w:szCs w:val="26"/>
        </w:rPr>
      </w:pPr>
    </w:p>
    <w:p w14:paraId="08309FF8" w14:textId="77777777" w:rsidR="00D059B2" w:rsidRDefault="00D059B2" w:rsidP="001A212C">
      <w:pPr>
        <w:rPr>
          <w:sz w:val="26"/>
          <w:szCs w:val="26"/>
        </w:rPr>
      </w:pPr>
    </w:p>
    <w:p w14:paraId="59E55875" w14:textId="77777777" w:rsidR="00D059B2" w:rsidRDefault="00D059B2" w:rsidP="001A212C">
      <w:pPr>
        <w:rPr>
          <w:sz w:val="26"/>
          <w:szCs w:val="26"/>
        </w:rPr>
      </w:pPr>
    </w:p>
    <w:p w14:paraId="07C5079E" w14:textId="77777777" w:rsidR="00D059B2" w:rsidRDefault="00D059B2" w:rsidP="001A212C">
      <w:pPr>
        <w:rPr>
          <w:sz w:val="26"/>
          <w:szCs w:val="26"/>
        </w:rPr>
      </w:pPr>
    </w:p>
    <w:p w14:paraId="267FE22E" w14:textId="77777777" w:rsidR="00D059B2" w:rsidRDefault="00D059B2" w:rsidP="001A212C">
      <w:pPr>
        <w:rPr>
          <w:sz w:val="26"/>
          <w:szCs w:val="26"/>
        </w:rPr>
      </w:pPr>
    </w:p>
    <w:p w14:paraId="3DBD9028" w14:textId="2CC1EBCD" w:rsidR="00943C33" w:rsidRPr="00943C33" w:rsidRDefault="00943C33" w:rsidP="001A212C">
      <w:pPr>
        <w:rPr>
          <w:sz w:val="26"/>
          <w:szCs w:val="26"/>
        </w:rPr>
      </w:pPr>
      <w:r w:rsidRPr="00943C33">
        <w:rPr>
          <w:sz w:val="26"/>
          <w:szCs w:val="26"/>
        </w:rPr>
        <w:lastRenderedPageBreak/>
        <w:t>Solution</w:t>
      </w:r>
      <w:r w:rsidR="00D87328">
        <w:rPr>
          <w:sz w:val="26"/>
          <w:szCs w:val="26"/>
        </w:rPr>
        <w:t xml:space="preserve"> proposed: </w:t>
      </w:r>
    </w:p>
    <w:p w14:paraId="2C502F6A" w14:textId="02B79915" w:rsidR="002D03A3" w:rsidRDefault="00E71D03" w:rsidP="001A212C">
      <w:r>
        <w:rPr>
          <w:noProof/>
          <w:sz w:val="26"/>
          <w:szCs w:val="26"/>
          <w:lang w:bidi="si-LK"/>
        </w:rPr>
        <mc:AlternateContent>
          <mc:Choice Requires="wps">
            <w:drawing>
              <wp:anchor distT="0" distB="0" distL="114300" distR="114300" simplePos="0" relativeHeight="251658240" behindDoc="0" locked="0" layoutInCell="1" allowOverlap="1" wp14:anchorId="018E7BB1" wp14:editId="242E80AC">
                <wp:simplePos x="0" y="0"/>
                <wp:positionH relativeFrom="column">
                  <wp:posOffset>7620</wp:posOffset>
                </wp:positionH>
                <wp:positionV relativeFrom="paragraph">
                  <wp:posOffset>19050</wp:posOffset>
                </wp:positionV>
                <wp:extent cx="5901055" cy="8374380"/>
                <wp:effectExtent l="0" t="0" r="23495" b="26670"/>
                <wp:wrapNone/>
                <wp:docPr id="3"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8374380"/>
                        </a:xfrm>
                        <a:prstGeom prst="rect">
                          <a:avLst/>
                        </a:prstGeom>
                        <a:solidFill>
                          <a:srgbClr val="FFFFFF"/>
                        </a:solidFill>
                        <a:ln w="9525">
                          <a:solidFill>
                            <a:schemeClr val="tx2">
                              <a:lumMod val="60000"/>
                              <a:lumOff val="40000"/>
                            </a:schemeClr>
                          </a:solidFill>
                          <a:miter lim="800000"/>
                          <a:headEnd/>
                          <a:tailEnd/>
                        </a:ln>
                      </wps:spPr>
                      <wps:txbx>
                        <w:txbxContent>
                          <w:p w14:paraId="7E382C9E" w14:textId="77777777" w:rsidR="00200C3B" w:rsidRPr="004E734C" w:rsidRDefault="00200C3B" w:rsidP="00200C3B">
                            <w:pPr>
                              <w:pStyle w:val="NormalWeb"/>
                              <w:spacing w:before="0" w:beforeAutospacing="0" w:after="200" w:afterAutospacing="0"/>
                              <w:jc w:val="both"/>
                              <w:rPr>
                                <w:rFonts w:asciiTheme="minorHAnsi" w:hAnsiTheme="minorHAnsi" w:cstheme="minorHAnsi"/>
                              </w:rPr>
                            </w:pPr>
                            <w:r w:rsidRPr="004E734C">
                              <w:rPr>
                                <w:rFonts w:asciiTheme="minorHAnsi" w:hAnsiTheme="minorHAnsi" w:cstheme="minorHAnsi"/>
                                <w:sz w:val="22"/>
                                <w:szCs w:val="22"/>
                              </w:rPr>
                              <w:t>The proposed solutions for the above-identified problems include,</w:t>
                            </w:r>
                          </w:p>
                          <w:p w14:paraId="4C14955F" w14:textId="6E53E14D" w:rsidR="00200C3B" w:rsidRDefault="00200C3B" w:rsidP="00A07022">
                            <w:pPr>
                              <w:pStyle w:val="ListParagraph"/>
                              <w:numPr>
                                <w:ilvl w:val="0"/>
                                <w:numId w:val="36"/>
                              </w:numPr>
                              <w:spacing w:after="0" w:line="240" w:lineRule="auto"/>
                              <w:jc w:val="both"/>
                            </w:pPr>
                            <w:r w:rsidRPr="004E734C">
                              <w:rPr>
                                <w:rFonts w:cstheme="minorHAnsi"/>
                              </w:rPr>
                              <w:t xml:space="preserve">Building NLP tools </w:t>
                            </w:r>
                            <w:r w:rsidR="0083127C" w:rsidRPr="004E734C">
                              <w:rPr>
                                <w:rFonts w:cstheme="minorHAnsi"/>
                              </w:rPr>
                              <w:t xml:space="preserve">that can </w:t>
                            </w:r>
                            <w:r w:rsidR="00FB4A21" w:rsidRPr="004E734C">
                              <w:rPr>
                                <w:rFonts w:cstheme="minorHAnsi"/>
                              </w:rPr>
                              <w:t xml:space="preserve">highly reduce data annotating time </w:t>
                            </w:r>
                            <w:r w:rsidR="00947642" w:rsidRPr="004E734C">
                              <w:rPr>
                                <w:rFonts w:cstheme="minorHAnsi"/>
                              </w:rPr>
                              <w:t>for custom entity tagging-related tasks</w:t>
                            </w:r>
                            <w:r w:rsidR="00AD594F" w:rsidRPr="004E734C">
                              <w:rPr>
                                <w:rFonts w:cstheme="minorHAnsi"/>
                              </w:rPr>
                              <w:t xml:space="preserve">, </w:t>
                            </w:r>
                            <w:r w:rsidR="00940B98" w:rsidRPr="004E734C">
                              <w:rPr>
                                <w:rFonts w:cstheme="minorHAnsi"/>
                              </w:rPr>
                              <w:t>building</w:t>
                            </w:r>
                            <w:r w:rsidR="00935A72" w:rsidRPr="004E734C">
                              <w:rPr>
                                <w:rFonts w:cstheme="minorHAnsi"/>
                              </w:rPr>
                              <w:t xml:space="preserve"> lightweight </w:t>
                            </w:r>
                            <w:r w:rsidR="00940B98" w:rsidRPr="004E734C">
                              <w:rPr>
                                <w:rFonts w:cstheme="minorHAnsi"/>
                              </w:rPr>
                              <w:t xml:space="preserve">monolingual </w:t>
                            </w:r>
                            <w:r w:rsidR="00935A72" w:rsidRPr="004E734C">
                              <w:rPr>
                                <w:rFonts w:cstheme="minorHAnsi"/>
                              </w:rPr>
                              <w:t xml:space="preserve">deep learning </w:t>
                            </w:r>
                            <w:r w:rsidR="00940B98" w:rsidRPr="004E734C">
                              <w:rPr>
                                <w:rFonts w:cstheme="minorHAnsi"/>
                              </w:rPr>
                              <w:t xml:space="preserve">word embedding </w:t>
                            </w:r>
                            <w:r w:rsidR="00935A72" w:rsidRPr="004E734C">
                              <w:rPr>
                                <w:rFonts w:cstheme="minorHAnsi"/>
                              </w:rPr>
                              <w:t xml:space="preserve">models </w:t>
                            </w:r>
                            <w:r w:rsidR="00940B98" w:rsidRPr="004E734C">
                              <w:rPr>
                                <w:rFonts w:cstheme="minorHAnsi"/>
                              </w:rPr>
                              <w:t>that can efficiently handle</w:t>
                            </w:r>
                            <w:r w:rsidRPr="004E734C">
                              <w:rPr>
                                <w:rFonts w:cstheme="minorHAnsi"/>
                              </w:rPr>
                              <w:t xml:space="preserve"> Sinhala-English code-switched textual data</w:t>
                            </w:r>
                            <w:r w:rsidR="00940B98" w:rsidRPr="004E734C">
                              <w:rPr>
                                <w:rFonts w:cstheme="minorHAnsi"/>
                              </w:rPr>
                              <w:t xml:space="preserve"> </w:t>
                            </w:r>
                            <w:r w:rsidR="00E70EC1" w:rsidRPr="004E734C">
                              <w:rPr>
                                <w:rFonts w:cstheme="minorHAnsi"/>
                              </w:rPr>
                              <w:t>which can</w:t>
                            </w:r>
                            <w:r w:rsidR="00940B98" w:rsidRPr="004E734C">
                              <w:rPr>
                                <w:rFonts w:cstheme="minorHAnsi"/>
                              </w:rPr>
                              <w:t xml:space="preserve"> be used for</w:t>
                            </w:r>
                            <w:r w:rsidR="005E43D0" w:rsidRPr="004E734C">
                              <w:rPr>
                                <w:rFonts w:cstheme="minorHAnsi"/>
                              </w:rPr>
                              <w:t xml:space="preserve"> </w:t>
                            </w:r>
                            <w:r w:rsidRPr="004E734C">
                              <w:rPr>
                                <w:rFonts w:cstheme="minorHAnsi"/>
                              </w:rPr>
                              <w:t>sparse</w:t>
                            </w:r>
                            <w:r w:rsidR="00ED1E09" w:rsidRPr="004E734C">
                              <w:rPr>
                                <w:rFonts w:cstheme="minorHAnsi"/>
                              </w:rPr>
                              <w:t xml:space="preserve"> </w:t>
                            </w:r>
                            <w:r w:rsidRPr="004E734C">
                              <w:rPr>
                                <w:rFonts w:cstheme="minorHAnsi"/>
                              </w:rPr>
                              <w:t>and dense feature engineering</w:t>
                            </w:r>
                            <w:r w:rsidR="00923B73" w:rsidRPr="004E734C">
                              <w:rPr>
                                <w:rFonts w:cstheme="minorHAnsi"/>
                              </w:rPr>
                              <w:t xml:space="preserve">, handling </w:t>
                            </w:r>
                            <w:r w:rsidR="00F7619B" w:rsidRPr="004E734C">
                              <w:rPr>
                                <w:rFonts w:cstheme="minorHAnsi"/>
                              </w:rPr>
                              <w:t>out-of-vocabulary (</w:t>
                            </w:r>
                            <w:r w:rsidR="00923B73" w:rsidRPr="004E734C">
                              <w:rPr>
                                <w:rFonts w:cstheme="minorHAnsi"/>
                              </w:rPr>
                              <w:t>OOV</w:t>
                            </w:r>
                            <w:r w:rsidR="00F7619B" w:rsidRPr="004E734C">
                              <w:rPr>
                                <w:rFonts w:cstheme="minorHAnsi"/>
                              </w:rPr>
                              <w:t>)</w:t>
                            </w:r>
                            <w:r w:rsidR="00923B73" w:rsidRPr="004E734C">
                              <w:rPr>
                                <w:rFonts w:cstheme="minorHAnsi"/>
                              </w:rPr>
                              <w:t xml:space="preserve"> tokens</w:t>
                            </w:r>
                            <w:r w:rsidR="008D53EC" w:rsidRPr="004E734C">
                              <w:rPr>
                                <w:rFonts w:cstheme="minorHAnsi"/>
                              </w:rPr>
                              <w:t xml:space="preserve">, </w:t>
                            </w:r>
                            <w:r w:rsidRPr="004E734C">
                              <w:rPr>
                                <w:rFonts w:cstheme="minorHAnsi"/>
                              </w:rPr>
                              <w:t xml:space="preserve">domain-specific </w:t>
                            </w:r>
                            <w:r w:rsidR="00E74D02" w:rsidRPr="004E734C">
                              <w:rPr>
                                <w:rFonts w:cstheme="minorHAnsi"/>
                              </w:rPr>
                              <w:t>Custom</w:t>
                            </w:r>
                            <w:r w:rsidRPr="004E734C">
                              <w:rPr>
                                <w:rFonts w:cstheme="minorHAnsi"/>
                              </w:rPr>
                              <w:t xml:space="preserve"> Entity Recognizing</w:t>
                            </w:r>
                            <w:r w:rsidR="00940B98" w:rsidRPr="004E734C">
                              <w:rPr>
                                <w:rFonts w:cstheme="minorHAnsi"/>
                              </w:rPr>
                              <w:t xml:space="preserve"> and</w:t>
                            </w:r>
                            <w:r w:rsidRPr="004E734C">
                              <w:rPr>
                                <w:rFonts w:cstheme="minorHAnsi"/>
                              </w:rPr>
                              <w:t xml:space="preserve"> efficient training data annotating</w:t>
                            </w:r>
                            <w:r w:rsidR="00940B98" w:rsidRPr="004E734C">
                              <w:rPr>
                                <w:rFonts w:cstheme="minorHAnsi"/>
                              </w:rPr>
                              <w:t>.</w:t>
                            </w:r>
                          </w:p>
                          <w:p w14:paraId="4CB32D9C" w14:textId="7668AE08" w:rsidR="00200C3B" w:rsidRPr="004E734C" w:rsidRDefault="00200C3B" w:rsidP="00A07022">
                            <w:pPr>
                              <w:pStyle w:val="NormalWeb"/>
                              <w:spacing w:before="0" w:beforeAutospacing="0" w:after="0" w:afterAutospacing="0"/>
                              <w:ind w:left="780"/>
                              <w:jc w:val="both"/>
                              <w:rPr>
                                <w:rFonts w:asciiTheme="minorHAnsi" w:hAnsiTheme="minorHAnsi" w:cstheme="minorHAnsi"/>
                              </w:rPr>
                            </w:pPr>
                          </w:p>
                          <w:p w14:paraId="10E99A2F" w14:textId="7B36A571" w:rsidR="00200C3B" w:rsidRDefault="00200C3B" w:rsidP="00A07022">
                            <w:pPr>
                              <w:pStyle w:val="ListParagraph"/>
                              <w:numPr>
                                <w:ilvl w:val="0"/>
                                <w:numId w:val="36"/>
                              </w:numPr>
                              <w:spacing w:after="0" w:line="240" w:lineRule="auto"/>
                              <w:jc w:val="both"/>
                            </w:pPr>
                            <w:r w:rsidRPr="004E734C">
                              <w:rPr>
                                <w:rFonts w:cstheme="minorHAnsi"/>
                              </w:rPr>
                              <w:t xml:space="preserve">Creating a conversational AI with a keyboard </w:t>
                            </w:r>
                            <w:r w:rsidR="00C45FD4" w:rsidRPr="004E734C">
                              <w:rPr>
                                <w:rFonts w:cstheme="minorHAnsi"/>
                              </w:rPr>
                              <w:t xml:space="preserve">interface </w:t>
                            </w:r>
                            <w:r w:rsidRPr="004E734C">
                              <w:rPr>
                                <w:rFonts w:cstheme="minorHAnsi"/>
                              </w:rPr>
                              <w:t xml:space="preserve">that makes it possible for the user to </w:t>
                            </w:r>
                            <w:r w:rsidR="00C45FD4" w:rsidRPr="004E734C">
                              <w:rPr>
                                <w:rFonts w:cstheme="minorHAnsi"/>
                              </w:rPr>
                              <w:t>interact</w:t>
                            </w:r>
                            <w:r w:rsidRPr="004E734C">
                              <w:rPr>
                                <w:rFonts w:cstheme="minorHAnsi"/>
                              </w:rPr>
                              <w:t xml:space="preserve"> in both English and Sinhala by switching between the languages (</w:t>
                            </w:r>
                            <w:r w:rsidR="00C45FD4" w:rsidRPr="004E734C">
                              <w:rPr>
                                <w:rFonts w:cstheme="minorHAnsi"/>
                              </w:rPr>
                              <w:t xml:space="preserve">support for </w:t>
                            </w:r>
                            <w:r w:rsidRPr="004E734C">
                              <w:rPr>
                                <w:rFonts w:cstheme="minorHAnsi"/>
                              </w:rPr>
                              <w:t xml:space="preserve">code-switching) for words with </w:t>
                            </w:r>
                            <w:r w:rsidR="008B68FA" w:rsidRPr="004E734C">
                              <w:rPr>
                                <w:rFonts w:cstheme="minorHAnsi"/>
                              </w:rPr>
                              <w:t>easy shortcuts</w:t>
                            </w:r>
                            <w:r w:rsidRPr="004E734C">
                              <w:rPr>
                                <w:rFonts w:cstheme="minorHAnsi"/>
                              </w:rPr>
                              <w:t>. This will allow the users to directly communicate with conversational AI without the use of any third-party tools and keyboard interfaces.</w:t>
                            </w:r>
                          </w:p>
                          <w:p w14:paraId="6CCCAEC0" w14:textId="4DCD7A67" w:rsidR="00200C3B" w:rsidRPr="004E734C" w:rsidRDefault="00200C3B" w:rsidP="00A07022">
                            <w:pPr>
                              <w:pStyle w:val="NormalWeb"/>
                              <w:spacing w:before="0" w:beforeAutospacing="0" w:after="0" w:afterAutospacing="0"/>
                              <w:ind w:left="780"/>
                              <w:rPr>
                                <w:rFonts w:asciiTheme="minorHAnsi" w:hAnsiTheme="minorHAnsi" w:cstheme="minorHAnsi"/>
                              </w:rPr>
                            </w:pPr>
                          </w:p>
                          <w:p w14:paraId="0358E601" w14:textId="43CD246A" w:rsidR="00200C3B" w:rsidRDefault="00200C3B" w:rsidP="00A07022">
                            <w:pPr>
                              <w:pStyle w:val="ListParagraph"/>
                              <w:numPr>
                                <w:ilvl w:val="0"/>
                                <w:numId w:val="36"/>
                              </w:numPr>
                              <w:spacing w:after="0" w:line="240" w:lineRule="auto"/>
                              <w:jc w:val="both"/>
                            </w:pPr>
                            <w:r w:rsidRPr="004E734C">
                              <w:rPr>
                                <w:rFonts w:cstheme="minorHAnsi"/>
                              </w:rPr>
                              <w:t>Simplify the model improvement for the machine learning models used in the conversational AI assistant by adding more training data related to the domain and then training it with the click of a button</w:t>
                            </w:r>
                            <w:r w:rsidR="00C949CA" w:rsidRPr="004E734C">
                              <w:rPr>
                                <w:rFonts w:cstheme="minorHAnsi"/>
                              </w:rPr>
                              <w:t xml:space="preserve"> without having t</w:t>
                            </w:r>
                            <w:r w:rsidR="00795EF0" w:rsidRPr="004E734C">
                              <w:rPr>
                                <w:rFonts w:cstheme="minorHAnsi"/>
                              </w:rPr>
                              <w:t>o</w:t>
                            </w:r>
                            <w:r w:rsidR="00C949CA" w:rsidRPr="004E734C">
                              <w:rPr>
                                <w:rFonts w:cstheme="minorHAnsi"/>
                              </w:rPr>
                              <w:t xml:space="preserve"> ex</w:t>
                            </w:r>
                            <w:r w:rsidR="00083805" w:rsidRPr="004E734C">
                              <w:rPr>
                                <w:rFonts w:cstheme="minorHAnsi"/>
                              </w:rPr>
                              <w:t>plicitly know</w:t>
                            </w:r>
                            <w:r w:rsidR="00D82998" w:rsidRPr="004E734C">
                              <w:rPr>
                                <w:rFonts w:cstheme="minorHAnsi"/>
                              </w:rPr>
                              <w:t xml:space="preserve"> the</w:t>
                            </w:r>
                            <w:r w:rsidR="00083805" w:rsidRPr="004E734C">
                              <w:rPr>
                                <w:rFonts w:cstheme="minorHAnsi"/>
                              </w:rPr>
                              <w:t xml:space="preserve"> framework specifics</w:t>
                            </w:r>
                            <w:r w:rsidRPr="004E734C">
                              <w:rPr>
                                <w:rFonts w:cstheme="minorHAnsi"/>
                              </w:rPr>
                              <w:t>. Adding training data can include data that can be manually added. Such as new ways of responding to questions, new questions along with their relevant intent, adding the questions that caused fallbacks along with their relevant intent and corresponding answer.</w:t>
                            </w:r>
                          </w:p>
                          <w:p w14:paraId="047C575C" w14:textId="5EDDAFDC" w:rsidR="00200C3B" w:rsidRPr="004E734C" w:rsidRDefault="00200C3B" w:rsidP="00A07022">
                            <w:pPr>
                              <w:pStyle w:val="NormalWeb"/>
                              <w:spacing w:before="0" w:beforeAutospacing="0" w:after="0" w:afterAutospacing="0"/>
                              <w:ind w:left="780"/>
                              <w:rPr>
                                <w:rFonts w:asciiTheme="minorHAnsi" w:hAnsiTheme="minorHAnsi" w:cstheme="minorHAnsi"/>
                              </w:rPr>
                            </w:pPr>
                          </w:p>
                          <w:p w14:paraId="38F413D7" w14:textId="7A75DF0D" w:rsidR="00FB0A2E" w:rsidRDefault="00200C3B" w:rsidP="00A45587">
                            <w:pPr>
                              <w:pStyle w:val="ListParagraph"/>
                              <w:numPr>
                                <w:ilvl w:val="0"/>
                                <w:numId w:val="36"/>
                              </w:numPr>
                              <w:spacing w:after="0" w:line="240" w:lineRule="auto"/>
                              <w:jc w:val="both"/>
                            </w:pPr>
                            <w:r w:rsidRPr="004E734C">
                              <w:rPr>
                                <w:rFonts w:cstheme="minorHAnsi"/>
                              </w:rPr>
                              <w:t>Create an algorithm to determine whether models are overfitting, underfitting</w:t>
                            </w:r>
                            <w:r w:rsidR="00CE270B">
                              <w:rPr>
                                <w:rFonts w:cstheme="minorHAnsi"/>
                              </w:rPr>
                              <w:t>,</w:t>
                            </w:r>
                            <w:r w:rsidRPr="004E734C">
                              <w:rPr>
                                <w:rFonts w:cstheme="minorHAnsi"/>
                              </w:rPr>
                              <w:t xml:space="preserve"> or performing well under the current training and validation data and add the results as indicators that can be easily understood by the </w:t>
                            </w:r>
                            <w:r w:rsidR="004D557B" w:rsidRPr="004E734C">
                              <w:rPr>
                                <w:rFonts w:cstheme="minorHAnsi"/>
                              </w:rPr>
                              <w:t>users</w:t>
                            </w:r>
                            <w:r w:rsidRPr="004E734C">
                              <w:rPr>
                                <w:rFonts w:cstheme="minorHAnsi"/>
                              </w:rPr>
                              <w:t xml:space="preserve"> without having to make decisions by analyzing training and validation accuracy/loss curves manually, which require in-depth knowledge in machine-learning. It </w:t>
                            </w:r>
                            <w:r w:rsidR="00C949CA" w:rsidRPr="004E734C">
                              <w:rPr>
                                <w:rFonts w:cstheme="minorHAnsi"/>
                              </w:rPr>
                              <w:t>makes it possible to</w:t>
                            </w:r>
                            <w:r w:rsidRPr="004E734C">
                              <w:rPr>
                                <w:rFonts w:cstheme="minorHAnsi"/>
                              </w:rPr>
                              <w:t xml:space="preserve"> understand possible improvements that can be done to the models and as a performance evaluation method.</w:t>
                            </w:r>
                          </w:p>
                          <w:p w14:paraId="1C11CFBD" w14:textId="79B08115" w:rsidR="00200C3B" w:rsidRPr="004E734C" w:rsidRDefault="00200C3B" w:rsidP="00A07022">
                            <w:pPr>
                              <w:pStyle w:val="NormalWeb"/>
                              <w:spacing w:before="0" w:beforeAutospacing="0" w:after="0" w:afterAutospacing="0"/>
                              <w:ind w:left="780"/>
                              <w:rPr>
                                <w:rFonts w:asciiTheme="minorHAnsi" w:hAnsiTheme="minorHAnsi" w:cstheme="minorHAnsi"/>
                              </w:rPr>
                            </w:pPr>
                          </w:p>
                          <w:p w14:paraId="450C546F" w14:textId="09B3B26C" w:rsidR="00B8195A" w:rsidRDefault="007E2A1F" w:rsidP="00A45587">
                            <w:pPr>
                              <w:pStyle w:val="ListParagraph"/>
                              <w:numPr>
                                <w:ilvl w:val="0"/>
                                <w:numId w:val="36"/>
                              </w:numPr>
                              <w:spacing w:after="0" w:line="240" w:lineRule="auto"/>
                              <w:jc w:val="both"/>
                            </w:pPr>
                            <w:r w:rsidRPr="004E734C">
                              <w:rPr>
                                <w:rFonts w:cstheme="minorHAnsi"/>
                              </w:rPr>
                              <w:t>Create a post</w:t>
                            </w:r>
                            <w:r w:rsidR="009B3AE6">
                              <w:rPr>
                                <w:rFonts w:cstheme="minorHAnsi"/>
                              </w:rPr>
                              <w:t xml:space="preserve"> </w:t>
                            </w:r>
                            <w:r w:rsidRPr="004E734C">
                              <w:rPr>
                                <w:rFonts w:cstheme="minorHAnsi"/>
                              </w:rPr>
                              <w:t xml:space="preserve">hoc model-agnostic algorithm </w:t>
                            </w:r>
                            <w:r w:rsidR="00C227C1" w:rsidRPr="004E734C">
                              <w:rPr>
                                <w:rFonts w:cstheme="minorHAnsi"/>
                              </w:rPr>
                              <w:t xml:space="preserve">using </w:t>
                            </w:r>
                            <w:r w:rsidR="007F38E7" w:rsidRPr="004E734C">
                              <w:rPr>
                                <w:rFonts w:cstheme="minorHAnsi"/>
                              </w:rPr>
                              <w:t>the</w:t>
                            </w:r>
                            <w:r w:rsidR="00C227C1" w:rsidRPr="004E734C">
                              <w:rPr>
                                <w:rFonts w:cstheme="minorHAnsi"/>
                              </w:rPr>
                              <w:t xml:space="preserve"> black-box approach </w:t>
                            </w:r>
                            <w:r w:rsidRPr="004E734C">
                              <w:rPr>
                                <w:rFonts w:cstheme="minorHAnsi"/>
                              </w:rPr>
                              <w:t xml:space="preserve">that can give both local and global </w:t>
                            </w:r>
                            <w:r w:rsidR="00C227C1" w:rsidRPr="004E734C">
                              <w:rPr>
                                <w:rFonts w:cstheme="minorHAnsi"/>
                              </w:rPr>
                              <w:t>explanations</w:t>
                            </w:r>
                            <w:r w:rsidR="0089536F" w:rsidRPr="004E734C">
                              <w:rPr>
                                <w:rFonts w:cstheme="minorHAnsi"/>
                              </w:rPr>
                              <w:t xml:space="preserve"> which can be used to explain how DIET </w:t>
                            </w:r>
                            <w:r w:rsidR="00F37A49" w:rsidRPr="004E734C">
                              <w:rPr>
                                <w:rFonts w:cstheme="minorHAnsi"/>
                              </w:rPr>
                              <w:t xml:space="preserve">(Dual Intent Entity </w:t>
                            </w:r>
                            <w:r w:rsidR="00BD1C87" w:rsidRPr="004E734C">
                              <w:rPr>
                                <w:rFonts w:cstheme="minorHAnsi"/>
                              </w:rPr>
                              <w:t xml:space="preserve">Transformer) </w:t>
                            </w:r>
                            <w:r w:rsidR="0089536F" w:rsidRPr="004E734C">
                              <w:rPr>
                                <w:rFonts w:cstheme="minorHAnsi"/>
                              </w:rPr>
                              <w:t>classifier classifies user intents when a specific question or a phrase is given to the conversational AI.</w:t>
                            </w:r>
                            <w:r w:rsidR="00C227C1" w:rsidRPr="004E734C">
                              <w:rPr>
                                <w:rFonts w:cstheme="minorHAnsi"/>
                              </w:rPr>
                              <w:t xml:space="preserve"> </w:t>
                            </w:r>
                            <w:r w:rsidR="00F67B09" w:rsidRPr="004E734C">
                              <w:rPr>
                                <w:rFonts w:cstheme="minorHAnsi"/>
                              </w:rPr>
                              <w:t>Allow local explanations to consider global feature importance when calculating the local feature importance</w:t>
                            </w:r>
                            <w:r w:rsidR="00713DC5" w:rsidRPr="004E734C">
                              <w:rPr>
                                <w:rFonts w:cstheme="minorHAnsi"/>
                              </w:rPr>
                              <w:t xml:space="preserve"> as a weight to blend local and global </w:t>
                            </w:r>
                            <w:r w:rsidR="00C64172" w:rsidRPr="004E734C">
                              <w:rPr>
                                <w:rFonts w:cstheme="minorHAnsi"/>
                              </w:rPr>
                              <w:t>explanations</w:t>
                            </w:r>
                            <w:r w:rsidR="00713DC5" w:rsidRPr="004E734C">
                              <w:rPr>
                                <w:rFonts w:cstheme="minorHAnsi"/>
                              </w:rPr>
                              <w:t>.</w:t>
                            </w:r>
                          </w:p>
                          <w:p w14:paraId="6AC9EAC4" w14:textId="4142E040" w:rsidR="00467D30" w:rsidRDefault="00467D30" w:rsidP="00B97C5E">
                            <w:pPr>
                              <w:pStyle w:val="ListParagraph"/>
                              <w:spacing w:line="240" w:lineRule="auto"/>
                              <w:jc w:val="both"/>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0DF04EA6">
              <v:shape id="_x0000_s1038" style="position:absolute;margin-left:.6pt;margin-top:1.5pt;width:464.65pt;height:659.4pt;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strokecolor="#548dd4 [1951]"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" w14:anchorId="018E7BB1">
                <v:textbox>
                  <w:txbxContent>
                    <w:p w:rsidRPr="004E734C" w:rsidR="00200C3B" w:rsidP="00200C3B" w:rsidRDefault="00200C3B" w14:paraId="400C309C" w14:textId="77777777">
                      <w:pPr>
                        <w:pStyle w:val="NormalWeb"/>
                        <w:spacing w:before="0" w:beforeAutospacing="0" w:after="200" w:afterAutospacing="0"/>
                        <w:jc w:val="both"/>
                        <w:rPr>
                          <w:rFonts w:asciiTheme="minorHAnsi" w:hAnsiTheme="minorHAnsi" w:cstheme="minorHAnsi"/>
                        </w:rPr>
                      </w:pPr>
                      <w:r w:rsidRPr="004E734C">
                        <w:rPr>
                          <w:rFonts w:asciiTheme="minorHAnsi" w:hAnsiTheme="minorHAnsi" w:cstheme="minorHAnsi"/>
                          <w:sz w:val="22"/>
                          <w:szCs w:val="22"/>
                        </w:rPr>
                        <w:t>The proposed solutions for the above-identified problems include,</w:t>
                      </w:r>
                    </w:p>
                    <w:p w:rsidR="00200C3B" w:rsidP="00A07022" w:rsidRDefault="00200C3B" w14:paraId="5E1C85BC" w14:textId="6E53E14D">
                      <w:pPr>
                        <w:pStyle w:val="ListParagraph"/>
                        <w:numPr>
                          <w:ilvl w:val="0"/>
                          <w:numId w:val="36"/>
                        </w:numPr>
                        <w:spacing w:after="0" w:line="240" w:lineRule="auto"/>
                        <w:jc w:val="both"/>
                      </w:pPr>
                      <w:r w:rsidRPr="004E734C">
                        <w:rPr>
                          <w:rFonts w:cstheme="minorHAnsi"/>
                        </w:rPr>
                        <w:t xml:space="preserve">Building NLP tools </w:t>
                      </w:r>
                      <w:r w:rsidRPr="004E734C" w:rsidR="0083127C">
                        <w:rPr>
                          <w:rFonts w:cstheme="minorHAnsi"/>
                        </w:rPr>
                        <w:t xml:space="preserve">that can </w:t>
                      </w:r>
                      <w:r w:rsidRPr="004E734C" w:rsidR="00FB4A21">
                        <w:rPr>
                          <w:rFonts w:cstheme="minorHAnsi"/>
                        </w:rPr>
                        <w:t xml:space="preserve">highly reduce data annotating time </w:t>
                      </w:r>
                      <w:r w:rsidRPr="004E734C" w:rsidR="00947642">
                        <w:rPr>
                          <w:rFonts w:cstheme="minorHAnsi"/>
                        </w:rPr>
                        <w:t>for custom entity tagging-related tasks</w:t>
                      </w:r>
                      <w:r w:rsidRPr="004E734C" w:rsidR="00AD594F">
                        <w:rPr>
                          <w:rFonts w:cstheme="minorHAnsi"/>
                        </w:rPr>
                        <w:t xml:space="preserve">, </w:t>
                      </w:r>
                      <w:r w:rsidRPr="004E734C" w:rsidR="00940B98">
                        <w:rPr>
                          <w:rFonts w:cstheme="minorHAnsi"/>
                        </w:rPr>
                        <w:t>building</w:t>
                      </w:r>
                      <w:r w:rsidRPr="004E734C" w:rsidR="00935A72">
                        <w:rPr>
                          <w:rFonts w:cstheme="minorHAnsi"/>
                        </w:rPr>
                        <w:t xml:space="preserve"> lightweight </w:t>
                      </w:r>
                      <w:r w:rsidRPr="004E734C" w:rsidR="00940B98">
                        <w:rPr>
                          <w:rFonts w:cstheme="minorHAnsi"/>
                        </w:rPr>
                        <w:t xml:space="preserve">monolingual </w:t>
                      </w:r>
                      <w:r w:rsidRPr="004E734C" w:rsidR="00935A72">
                        <w:rPr>
                          <w:rFonts w:cstheme="minorHAnsi"/>
                        </w:rPr>
                        <w:t xml:space="preserve">deep learning </w:t>
                      </w:r>
                      <w:r w:rsidRPr="004E734C" w:rsidR="00940B98">
                        <w:rPr>
                          <w:rFonts w:cstheme="minorHAnsi"/>
                        </w:rPr>
                        <w:t xml:space="preserve">word embedding </w:t>
                      </w:r>
                      <w:r w:rsidRPr="004E734C" w:rsidR="00935A72">
                        <w:rPr>
                          <w:rFonts w:cstheme="minorHAnsi"/>
                        </w:rPr>
                        <w:t xml:space="preserve">models </w:t>
                      </w:r>
                      <w:r w:rsidRPr="004E734C" w:rsidR="00940B98">
                        <w:rPr>
                          <w:rFonts w:cstheme="minorHAnsi"/>
                        </w:rPr>
                        <w:t>that can efficiently handle</w:t>
                      </w:r>
                      <w:r w:rsidRPr="004E734C">
                        <w:rPr>
                          <w:rFonts w:cstheme="minorHAnsi"/>
                        </w:rPr>
                        <w:t xml:space="preserve"> Sinhala-English code-switched textual data</w:t>
                      </w:r>
                      <w:r w:rsidRPr="004E734C" w:rsidR="00940B98">
                        <w:rPr>
                          <w:rFonts w:cstheme="minorHAnsi"/>
                        </w:rPr>
                        <w:t xml:space="preserve"> </w:t>
                      </w:r>
                      <w:r w:rsidRPr="004E734C" w:rsidR="00E70EC1">
                        <w:rPr>
                          <w:rFonts w:cstheme="minorHAnsi"/>
                        </w:rPr>
                        <w:t>which can</w:t>
                      </w:r>
                      <w:r w:rsidRPr="004E734C" w:rsidR="00940B98">
                        <w:rPr>
                          <w:rFonts w:cstheme="minorHAnsi"/>
                        </w:rPr>
                        <w:t xml:space="preserve"> be used for</w:t>
                      </w:r>
                      <w:r w:rsidRPr="004E734C" w:rsidR="005E43D0">
                        <w:rPr>
                          <w:rFonts w:cstheme="minorHAnsi"/>
                        </w:rPr>
                        <w:t xml:space="preserve"> </w:t>
                      </w:r>
                      <w:r w:rsidRPr="004E734C">
                        <w:rPr>
                          <w:rFonts w:cstheme="minorHAnsi"/>
                        </w:rPr>
                        <w:t>sparse</w:t>
                      </w:r>
                      <w:r w:rsidRPr="004E734C" w:rsidR="00ED1E09">
                        <w:rPr>
                          <w:rFonts w:cstheme="minorHAnsi"/>
                        </w:rPr>
                        <w:t xml:space="preserve"> </w:t>
                      </w:r>
                      <w:r w:rsidRPr="004E734C">
                        <w:rPr>
                          <w:rFonts w:cstheme="minorHAnsi"/>
                        </w:rPr>
                        <w:t>and dense feature engineering</w:t>
                      </w:r>
                      <w:r w:rsidRPr="004E734C" w:rsidR="00923B73">
                        <w:rPr>
                          <w:rFonts w:cstheme="minorHAnsi"/>
                        </w:rPr>
                        <w:t xml:space="preserve">, handling </w:t>
                      </w:r>
                      <w:r w:rsidRPr="004E734C" w:rsidR="00F7619B">
                        <w:rPr>
                          <w:rFonts w:cstheme="minorHAnsi"/>
                        </w:rPr>
                        <w:t>out-of-vocabulary (</w:t>
                      </w:r>
                      <w:r w:rsidRPr="004E734C" w:rsidR="00923B73">
                        <w:rPr>
                          <w:rFonts w:cstheme="minorHAnsi"/>
                        </w:rPr>
                        <w:t>OOV</w:t>
                      </w:r>
                      <w:r w:rsidRPr="004E734C" w:rsidR="00F7619B">
                        <w:rPr>
                          <w:rFonts w:cstheme="minorHAnsi"/>
                        </w:rPr>
                        <w:t>)</w:t>
                      </w:r>
                      <w:r w:rsidRPr="004E734C" w:rsidR="00923B73">
                        <w:rPr>
                          <w:rFonts w:cstheme="minorHAnsi"/>
                        </w:rPr>
                        <w:t xml:space="preserve"> tokens</w:t>
                      </w:r>
                      <w:r w:rsidRPr="004E734C" w:rsidR="008D53EC">
                        <w:rPr>
                          <w:rFonts w:cstheme="minorHAnsi"/>
                        </w:rPr>
                        <w:t xml:space="preserve">, </w:t>
                      </w:r>
                      <w:r w:rsidRPr="004E734C">
                        <w:rPr>
                          <w:rFonts w:cstheme="minorHAnsi"/>
                        </w:rPr>
                        <w:t xml:space="preserve">domain-specific </w:t>
                      </w:r>
                      <w:r w:rsidRPr="004E734C" w:rsidR="00E74D02">
                        <w:rPr>
                          <w:rFonts w:cstheme="minorHAnsi"/>
                        </w:rPr>
                        <w:t>Custom</w:t>
                      </w:r>
                      <w:r w:rsidRPr="004E734C">
                        <w:rPr>
                          <w:rFonts w:cstheme="minorHAnsi"/>
                        </w:rPr>
                        <w:t xml:space="preserve"> Entity Recognizing</w:t>
                      </w:r>
                      <w:r w:rsidRPr="004E734C" w:rsidR="00940B98">
                        <w:rPr>
                          <w:rFonts w:cstheme="minorHAnsi"/>
                        </w:rPr>
                        <w:t xml:space="preserve"> and</w:t>
                      </w:r>
                      <w:r w:rsidRPr="004E734C">
                        <w:rPr>
                          <w:rFonts w:cstheme="minorHAnsi"/>
                        </w:rPr>
                        <w:t xml:space="preserve"> efficient training data annotating</w:t>
                      </w:r>
                      <w:r w:rsidRPr="004E734C" w:rsidR="00940B98">
                        <w:rPr>
                          <w:rFonts w:cstheme="minorHAnsi"/>
                        </w:rPr>
                        <w:t>.</w:t>
                      </w:r>
                    </w:p>
                    <w:p w:rsidRPr="004E734C" w:rsidR="00200C3B" w:rsidP="00A07022" w:rsidRDefault="00200C3B" w14:paraId="3461D779" w14:textId="7668AE08">
                      <w:pPr>
                        <w:pStyle w:val="NormalWeb"/>
                        <w:spacing w:before="0" w:beforeAutospacing="0" w:after="0" w:afterAutospacing="0"/>
                        <w:ind w:left="780"/>
                        <w:jc w:val="both"/>
                        <w:rPr>
                          <w:rFonts w:asciiTheme="minorHAnsi" w:hAnsiTheme="minorHAnsi" w:cstheme="minorHAnsi"/>
                        </w:rPr>
                      </w:pPr>
                    </w:p>
                    <w:p w:rsidR="00200C3B" w:rsidP="00A07022" w:rsidRDefault="00200C3B" w14:paraId="3492E06C" w14:textId="7B36A571">
                      <w:pPr>
                        <w:pStyle w:val="ListParagraph"/>
                        <w:numPr>
                          <w:ilvl w:val="0"/>
                          <w:numId w:val="36"/>
                        </w:numPr>
                        <w:spacing w:after="0" w:line="240" w:lineRule="auto"/>
                        <w:jc w:val="both"/>
                      </w:pPr>
                      <w:r w:rsidRPr="004E734C">
                        <w:rPr>
                          <w:rFonts w:cstheme="minorHAnsi"/>
                        </w:rPr>
                        <w:t xml:space="preserve">Creating a conversational AI with a keyboard </w:t>
                      </w:r>
                      <w:r w:rsidRPr="004E734C" w:rsidR="00C45FD4">
                        <w:rPr>
                          <w:rFonts w:cstheme="minorHAnsi"/>
                        </w:rPr>
                        <w:t xml:space="preserve">interface </w:t>
                      </w:r>
                      <w:r w:rsidRPr="004E734C">
                        <w:rPr>
                          <w:rFonts w:cstheme="minorHAnsi"/>
                        </w:rPr>
                        <w:t xml:space="preserve">that makes it possible for the user to </w:t>
                      </w:r>
                      <w:r w:rsidRPr="004E734C" w:rsidR="00C45FD4">
                        <w:rPr>
                          <w:rFonts w:cstheme="minorHAnsi"/>
                        </w:rPr>
                        <w:t>interact</w:t>
                      </w:r>
                      <w:r w:rsidRPr="004E734C">
                        <w:rPr>
                          <w:rFonts w:cstheme="minorHAnsi"/>
                        </w:rPr>
                        <w:t xml:space="preserve"> in both English and Sinhala by switching between the languages (</w:t>
                      </w:r>
                      <w:r w:rsidRPr="004E734C" w:rsidR="00C45FD4">
                        <w:rPr>
                          <w:rFonts w:cstheme="minorHAnsi"/>
                        </w:rPr>
                        <w:t xml:space="preserve">support for </w:t>
                      </w:r>
                      <w:r w:rsidRPr="004E734C">
                        <w:rPr>
                          <w:rFonts w:cstheme="minorHAnsi"/>
                        </w:rPr>
                        <w:t xml:space="preserve">code-switching) for words with </w:t>
                      </w:r>
                      <w:r w:rsidRPr="004E734C" w:rsidR="008B68FA">
                        <w:rPr>
                          <w:rFonts w:cstheme="minorHAnsi"/>
                        </w:rPr>
                        <w:t>easy shortcuts</w:t>
                      </w:r>
                      <w:r w:rsidRPr="004E734C">
                        <w:rPr>
                          <w:rFonts w:cstheme="minorHAnsi"/>
                        </w:rPr>
                        <w:t>. This will allow the users to directly communicate with conversational AI without the use of any third-party tools and keyboard interfaces.</w:t>
                      </w:r>
                    </w:p>
                    <w:p w:rsidRPr="004E734C" w:rsidR="00200C3B" w:rsidP="00A07022" w:rsidRDefault="00200C3B" w14:paraId="3CF2D8B6" w14:textId="4DCD7A67">
                      <w:pPr>
                        <w:pStyle w:val="NormalWeb"/>
                        <w:spacing w:before="0" w:beforeAutospacing="0" w:after="0" w:afterAutospacing="0"/>
                        <w:ind w:left="780"/>
                        <w:rPr>
                          <w:rFonts w:asciiTheme="minorHAnsi" w:hAnsiTheme="minorHAnsi" w:cstheme="minorHAnsi"/>
                        </w:rPr>
                      </w:pPr>
                    </w:p>
                    <w:p w:rsidR="00200C3B" w:rsidP="00A07022" w:rsidRDefault="00200C3B" w14:paraId="5A304EFA" w14:textId="43CD246A">
                      <w:pPr>
                        <w:pStyle w:val="ListParagraph"/>
                        <w:numPr>
                          <w:ilvl w:val="0"/>
                          <w:numId w:val="36"/>
                        </w:numPr>
                        <w:spacing w:after="0" w:line="240" w:lineRule="auto"/>
                        <w:jc w:val="both"/>
                      </w:pPr>
                      <w:r w:rsidRPr="004E734C">
                        <w:rPr>
                          <w:rFonts w:cstheme="minorHAnsi"/>
                        </w:rPr>
                        <w:t>Simplify the model improvement for the machine learning models used in the conversational AI assistant by adding more training data related to the domain and then training it with the click of a button</w:t>
                      </w:r>
                      <w:r w:rsidRPr="004E734C" w:rsidR="00C949CA">
                        <w:rPr>
                          <w:rFonts w:cstheme="minorHAnsi"/>
                        </w:rPr>
                        <w:t xml:space="preserve"> without having t</w:t>
                      </w:r>
                      <w:r w:rsidRPr="004E734C" w:rsidR="00795EF0">
                        <w:rPr>
                          <w:rFonts w:cstheme="minorHAnsi"/>
                        </w:rPr>
                        <w:t>o</w:t>
                      </w:r>
                      <w:r w:rsidRPr="004E734C" w:rsidR="00C949CA">
                        <w:rPr>
                          <w:rFonts w:cstheme="minorHAnsi"/>
                        </w:rPr>
                        <w:t xml:space="preserve"> ex</w:t>
                      </w:r>
                      <w:r w:rsidRPr="004E734C" w:rsidR="00083805">
                        <w:rPr>
                          <w:rFonts w:cstheme="minorHAnsi"/>
                        </w:rPr>
                        <w:t>plicitly know</w:t>
                      </w:r>
                      <w:r w:rsidRPr="004E734C" w:rsidR="00D82998">
                        <w:rPr>
                          <w:rFonts w:cstheme="minorHAnsi"/>
                        </w:rPr>
                        <w:t xml:space="preserve"> the</w:t>
                      </w:r>
                      <w:r w:rsidRPr="004E734C" w:rsidR="00083805">
                        <w:rPr>
                          <w:rFonts w:cstheme="minorHAnsi"/>
                        </w:rPr>
                        <w:t xml:space="preserve"> framework specifics</w:t>
                      </w:r>
                      <w:r w:rsidRPr="004E734C">
                        <w:rPr>
                          <w:rFonts w:cstheme="minorHAnsi"/>
                        </w:rPr>
                        <w:t>. Adding training data can include data that can be manually added. Such as new ways of responding to questions, new questions along with their relevant intent, adding the questions that caused fallbacks along with their relevant intent and corresponding answer.</w:t>
                      </w:r>
                    </w:p>
                    <w:p w:rsidRPr="004E734C" w:rsidR="00200C3B" w:rsidP="00A07022" w:rsidRDefault="00200C3B" w14:paraId="0FB78278" w14:textId="5EDDAFDC">
                      <w:pPr>
                        <w:pStyle w:val="NormalWeb"/>
                        <w:spacing w:before="0" w:beforeAutospacing="0" w:after="0" w:afterAutospacing="0"/>
                        <w:ind w:left="780"/>
                        <w:rPr>
                          <w:rFonts w:asciiTheme="minorHAnsi" w:hAnsiTheme="minorHAnsi" w:cstheme="minorHAnsi"/>
                        </w:rPr>
                      </w:pPr>
                    </w:p>
                    <w:p w:rsidR="00FB0A2E" w:rsidP="00A45587" w:rsidRDefault="00200C3B" w14:paraId="2A01B5B5" w14:textId="7A75DF0D">
                      <w:pPr>
                        <w:pStyle w:val="ListParagraph"/>
                        <w:numPr>
                          <w:ilvl w:val="0"/>
                          <w:numId w:val="36"/>
                        </w:numPr>
                        <w:spacing w:after="0" w:line="240" w:lineRule="auto"/>
                        <w:jc w:val="both"/>
                      </w:pPr>
                      <w:r w:rsidRPr="004E734C">
                        <w:rPr>
                          <w:rFonts w:cstheme="minorHAnsi"/>
                        </w:rPr>
                        <w:t>Create an algorithm to determine whether models are overfitting, underfitting</w:t>
                      </w:r>
                      <w:r w:rsidR="00CE270B">
                        <w:rPr>
                          <w:rFonts w:cstheme="minorHAnsi"/>
                        </w:rPr>
                        <w:t>,</w:t>
                      </w:r>
                      <w:r w:rsidRPr="004E734C">
                        <w:rPr>
                          <w:rFonts w:cstheme="minorHAnsi"/>
                        </w:rPr>
                        <w:t xml:space="preserve"> or performing well under the current training and validation data and add the results as indicators that can be easily understood by the </w:t>
                      </w:r>
                      <w:r w:rsidRPr="004E734C" w:rsidR="004D557B">
                        <w:rPr>
                          <w:rFonts w:cstheme="minorHAnsi"/>
                        </w:rPr>
                        <w:t>users</w:t>
                      </w:r>
                      <w:r w:rsidRPr="004E734C">
                        <w:rPr>
                          <w:rFonts w:cstheme="minorHAnsi"/>
                        </w:rPr>
                        <w:t xml:space="preserve"> without having to make decisions by analyzing training and validation accuracy/loss curves manually, which require in-depth knowledge in machine-learning. It </w:t>
                      </w:r>
                      <w:r w:rsidRPr="004E734C" w:rsidR="00C949CA">
                        <w:rPr>
                          <w:rFonts w:cstheme="minorHAnsi"/>
                        </w:rPr>
                        <w:t>makes it possible to</w:t>
                      </w:r>
                      <w:r w:rsidRPr="004E734C">
                        <w:rPr>
                          <w:rFonts w:cstheme="minorHAnsi"/>
                        </w:rPr>
                        <w:t xml:space="preserve"> understand possible improvements that can be done to the models and as a performance evaluation method.</w:t>
                      </w:r>
                    </w:p>
                    <w:p w:rsidRPr="004E734C" w:rsidR="00200C3B" w:rsidP="00A07022" w:rsidRDefault="00200C3B" w14:paraId="1FC39945" w14:textId="79B08115">
                      <w:pPr>
                        <w:pStyle w:val="NormalWeb"/>
                        <w:spacing w:before="0" w:beforeAutospacing="0" w:after="0" w:afterAutospacing="0"/>
                        <w:ind w:left="780"/>
                        <w:rPr>
                          <w:rFonts w:asciiTheme="minorHAnsi" w:hAnsiTheme="minorHAnsi" w:cstheme="minorHAnsi"/>
                        </w:rPr>
                      </w:pPr>
                    </w:p>
                    <w:p w:rsidR="00B8195A" w:rsidP="00A45587" w:rsidRDefault="007E2A1F" w14:paraId="004DF0F9" w14:textId="09B3B26C">
                      <w:pPr>
                        <w:pStyle w:val="ListParagraph"/>
                        <w:numPr>
                          <w:ilvl w:val="0"/>
                          <w:numId w:val="36"/>
                        </w:numPr>
                        <w:spacing w:after="0" w:line="240" w:lineRule="auto"/>
                        <w:jc w:val="both"/>
                      </w:pPr>
                      <w:r w:rsidRPr="004E734C">
                        <w:rPr>
                          <w:rFonts w:cstheme="minorHAnsi"/>
                        </w:rPr>
                        <w:t>Create a post</w:t>
                      </w:r>
                      <w:r w:rsidR="009B3AE6">
                        <w:rPr>
                          <w:rFonts w:cstheme="minorHAnsi"/>
                        </w:rPr>
                        <w:t xml:space="preserve"> </w:t>
                      </w:r>
                      <w:r w:rsidRPr="004E734C">
                        <w:rPr>
                          <w:rFonts w:cstheme="minorHAnsi"/>
                        </w:rPr>
                        <w:t xml:space="preserve">hoc model-agnostic algorithm </w:t>
                      </w:r>
                      <w:r w:rsidRPr="004E734C" w:rsidR="00C227C1">
                        <w:rPr>
                          <w:rFonts w:cstheme="minorHAnsi"/>
                        </w:rPr>
                        <w:t xml:space="preserve">using </w:t>
                      </w:r>
                      <w:r w:rsidRPr="004E734C" w:rsidR="007F38E7">
                        <w:rPr>
                          <w:rFonts w:cstheme="minorHAnsi"/>
                        </w:rPr>
                        <w:t>the</w:t>
                      </w:r>
                      <w:r w:rsidRPr="004E734C" w:rsidR="00C227C1">
                        <w:rPr>
                          <w:rFonts w:cstheme="minorHAnsi"/>
                        </w:rPr>
                        <w:t xml:space="preserve"> black-box approach </w:t>
                      </w:r>
                      <w:r w:rsidRPr="004E734C">
                        <w:rPr>
                          <w:rFonts w:cstheme="minorHAnsi"/>
                        </w:rPr>
                        <w:t xml:space="preserve">that can give both local and global </w:t>
                      </w:r>
                      <w:r w:rsidRPr="004E734C" w:rsidR="00C227C1">
                        <w:rPr>
                          <w:rFonts w:cstheme="minorHAnsi"/>
                        </w:rPr>
                        <w:t>explanations</w:t>
                      </w:r>
                      <w:r w:rsidRPr="004E734C" w:rsidR="0089536F">
                        <w:rPr>
                          <w:rFonts w:cstheme="minorHAnsi"/>
                        </w:rPr>
                        <w:t xml:space="preserve"> which can be used to explain how DIET </w:t>
                      </w:r>
                      <w:r w:rsidRPr="004E734C" w:rsidR="00F37A49">
                        <w:rPr>
                          <w:rFonts w:cstheme="minorHAnsi"/>
                        </w:rPr>
                        <w:t xml:space="preserve">(Dual Intent Entity </w:t>
                      </w:r>
                      <w:r w:rsidRPr="004E734C" w:rsidR="00BD1C87">
                        <w:rPr>
                          <w:rFonts w:cstheme="minorHAnsi"/>
                        </w:rPr>
                        <w:t xml:space="preserve">Transformer) </w:t>
                      </w:r>
                      <w:r w:rsidRPr="004E734C" w:rsidR="0089536F">
                        <w:rPr>
                          <w:rFonts w:cstheme="minorHAnsi"/>
                        </w:rPr>
                        <w:t>classifier classifies user intents when a specific question or a phrase is given to the conversational AI.</w:t>
                      </w:r>
                      <w:r w:rsidRPr="004E734C" w:rsidR="00C227C1">
                        <w:rPr>
                          <w:rFonts w:cstheme="minorHAnsi"/>
                        </w:rPr>
                        <w:t xml:space="preserve"> </w:t>
                      </w:r>
                      <w:r w:rsidRPr="004E734C" w:rsidR="00F67B09">
                        <w:rPr>
                          <w:rFonts w:cstheme="minorHAnsi"/>
                        </w:rPr>
                        <w:t>Allow local explanations to consider global feature importance when calculating the local feature importance</w:t>
                      </w:r>
                      <w:r w:rsidRPr="004E734C" w:rsidR="00713DC5">
                        <w:rPr>
                          <w:rFonts w:cstheme="minorHAnsi"/>
                        </w:rPr>
                        <w:t xml:space="preserve"> as a weight to blend local and global </w:t>
                      </w:r>
                      <w:r w:rsidRPr="004E734C" w:rsidR="00C64172">
                        <w:rPr>
                          <w:rFonts w:cstheme="minorHAnsi"/>
                        </w:rPr>
                        <w:t>explanations</w:t>
                      </w:r>
                      <w:r w:rsidRPr="004E734C" w:rsidR="00713DC5">
                        <w:rPr>
                          <w:rFonts w:cstheme="minorHAnsi"/>
                        </w:rPr>
                        <w:t>.</w:t>
                      </w:r>
                    </w:p>
                    <w:p w:rsidR="00467D30" w:rsidP="00B97C5E" w:rsidRDefault="00467D30" w14:paraId="0562CB0E" w14:textId="4142E040">
                      <w:pPr>
                        <w:pStyle w:val="ListParagraph"/>
                        <w:spacing w:line="240" w:lineRule="auto"/>
                        <w:jc w:val="both"/>
                      </w:pPr>
                    </w:p>
                  </w:txbxContent>
                </v:textbox>
              </v:shape>
            </w:pict>
          </mc:Fallback>
        </mc:AlternateContent>
      </w:r>
    </w:p>
    <w:p w14:paraId="1B37CA08" w14:textId="77777777" w:rsidR="002D03A3" w:rsidRPr="002D03A3" w:rsidRDefault="002D03A3" w:rsidP="001A212C"/>
    <w:p w14:paraId="464E4430" w14:textId="77777777" w:rsidR="002D03A3" w:rsidRPr="002D03A3" w:rsidRDefault="002D03A3" w:rsidP="002D03A3"/>
    <w:p w14:paraId="439AB084" w14:textId="77777777" w:rsidR="002D03A3" w:rsidRPr="002D03A3" w:rsidRDefault="002D03A3" w:rsidP="002D03A3"/>
    <w:p w14:paraId="207291F2" w14:textId="77777777" w:rsidR="002D03A3" w:rsidRPr="002D03A3" w:rsidRDefault="002D03A3" w:rsidP="002D03A3"/>
    <w:p w14:paraId="6655AA28" w14:textId="77777777" w:rsidR="002D03A3" w:rsidRPr="002D03A3" w:rsidRDefault="002D03A3" w:rsidP="002D03A3"/>
    <w:p w14:paraId="7F6DB80A" w14:textId="77777777" w:rsidR="002D03A3" w:rsidRPr="002D03A3" w:rsidRDefault="002D03A3" w:rsidP="002D03A3"/>
    <w:p w14:paraId="2F3A4CF9" w14:textId="77777777" w:rsidR="002D03A3" w:rsidRPr="002D03A3" w:rsidRDefault="002D03A3" w:rsidP="002D03A3"/>
    <w:p w14:paraId="6AA7B150" w14:textId="77777777" w:rsidR="002D03A3" w:rsidRPr="002D03A3" w:rsidRDefault="002D03A3" w:rsidP="002D03A3"/>
    <w:p w14:paraId="3E4A477E" w14:textId="77777777" w:rsidR="002D03A3" w:rsidRPr="002D03A3" w:rsidRDefault="002D03A3" w:rsidP="002D03A3"/>
    <w:p w14:paraId="23074EEF" w14:textId="77777777" w:rsidR="00934B8A" w:rsidRPr="00D156C8" w:rsidRDefault="00934B8A" w:rsidP="00934B8A">
      <w:pPr>
        <w:rPr>
          <w:rFonts w:cs="Iskoola Pota"/>
          <w:sz w:val="26"/>
          <w:szCs w:val="26"/>
          <w:lang w:bidi="si-LK"/>
        </w:rPr>
      </w:pPr>
    </w:p>
    <w:p w14:paraId="6A6BFDD0" w14:textId="77777777" w:rsidR="00934B8A" w:rsidRDefault="00934B8A" w:rsidP="00934B8A">
      <w:pPr>
        <w:rPr>
          <w:rFonts w:cs="Iskoola Pota"/>
          <w:sz w:val="26"/>
          <w:szCs w:val="26"/>
          <w:lang w:bidi="si-LK"/>
        </w:rPr>
      </w:pPr>
    </w:p>
    <w:p w14:paraId="03AA376E" w14:textId="77777777" w:rsidR="002D03A3" w:rsidRDefault="002D03A3" w:rsidP="002D03A3"/>
    <w:p w14:paraId="25E3771B" w14:textId="77777777" w:rsidR="003C40BB" w:rsidRDefault="003C40BB">
      <w:pPr>
        <w:rPr>
          <w:rFonts w:cs="Iskoola Pota"/>
          <w:sz w:val="26"/>
          <w:szCs w:val="26"/>
          <w:lang w:bidi="si-LK"/>
        </w:rPr>
      </w:pPr>
      <w:r>
        <w:rPr>
          <w:rFonts w:cs="Iskoola Pota"/>
          <w:sz w:val="26"/>
          <w:szCs w:val="26"/>
          <w:lang w:bidi="si-LK"/>
        </w:rPr>
        <w:br w:type="page"/>
      </w:r>
    </w:p>
    <w:p w14:paraId="7D91EC32" w14:textId="56B01332" w:rsidR="00941DEB" w:rsidRDefault="00941DEB" w:rsidP="007B071D">
      <w:pPr>
        <w:rPr>
          <w:rFonts w:cs="Iskoola Pota"/>
          <w:sz w:val="26"/>
          <w:szCs w:val="26"/>
          <w:lang w:bidi="si-LK"/>
        </w:rPr>
      </w:pPr>
      <w:r w:rsidRPr="00BD34E4">
        <w:rPr>
          <w:noProof/>
          <w:sz w:val="14"/>
          <w:szCs w:val="14"/>
          <w:lang w:bidi="si-LK"/>
        </w:rPr>
        <w:lastRenderedPageBreak/>
        <mc:AlternateContent>
          <mc:Choice Requires="wps">
            <w:drawing>
              <wp:anchor distT="0" distB="0" distL="114300" distR="114300" simplePos="0" relativeHeight="251658263" behindDoc="0" locked="0" layoutInCell="1" allowOverlap="1" wp14:anchorId="6E850E05" wp14:editId="72D9DEF3">
                <wp:simplePos x="0" y="0"/>
                <wp:positionH relativeFrom="margin">
                  <wp:align>left</wp:align>
                </wp:positionH>
                <wp:positionV relativeFrom="paragraph">
                  <wp:posOffset>149225</wp:posOffset>
                </wp:positionV>
                <wp:extent cx="5901055" cy="8511540"/>
                <wp:effectExtent l="0" t="0" r="23495" b="22860"/>
                <wp:wrapNone/>
                <wp:docPr id="31"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8511540"/>
                        </a:xfrm>
                        <a:prstGeom prst="rect">
                          <a:avLst/>
                        </a:prstGeom>
                        <a:solidFill>
                          <a:srgbClr val="FFFFFF"/>
                        </a:solidFill>
                        <a:ln w="9525">
                          <a:solidFill>
                            <a:schemeClr val="tx2">
                              <a:lumMod val="60000"/>
                              <a:lumOff val="40000"/>
                            </a:schemeClr>
                          </a:solidFill>
                          <a:miter lim="800000"/>
                          <a:headEnd/>
                          <a:tailEnd/>
                        </a:ln>
                      </wps:spPr>
                      <wps:txbx>
                        <w:txbxContent>
                          <w:p w14:paraId="0CEC8E57" w14:textId="38BB125B" w:rsidR="00A45587" w:rsidRPr="00F52E32" w:rsidRDefault="00A45587" w:rsidP="00E539E1">
                            <w:pPr>
                              <w:pStyle w:val="ListParagraph"/>
                              <w:numPr>
                                <w:ilvl w:val="0"/>
                                <w:numId w:val="40"/>
                              </w:numPr>
                              <w:spacing w:after="0" w:line="240" w:lineRule="auto"/>
                              <w:jc w:val="both"/>
                              <w:rPr>
                                <w:rFonts w:cstheme="minorHAnsi"/>
                              </w:rPr>
                            </w:pPr>
                            <w:r w:rsidRPr="00F52E32">
                              <w:rPr>
                                <w:rFonts w:cstheme="minorHAnsi"/>
                              </w:rPr>
                              <w:t>According to the research components and specific tasks, the need for two separate datasets was identified. (1). A slightly larger dataset with domain-specific data to be used to train models from scratch and to fine-tune models when domain adaptation tasks are being performed. (2). A comparably small or medium-sized dataset to train the conversational AI assistant to be able to handle possible FAQs related to SLIIT with a high level of accuracy.</w:t>
                            </w:r>
                          </w:p>
                          <w:p w14:paraId="6A1D68A9" w14:textId="77777777" w:rsidR="00A45587" w:rsidRPr="00F52E32" w:rsidRDefault="00A45587" w:rsidP="00A45587">
                            <w:pPr>
                              <w:pStyle w:val="ListParagraph"/>
                              <w:spacing w:after="0" w:line="240" w:lineRule="auto"/>
                              <w:jc w:val="both"/>
                              <w:rPr>
                                <w:rFonts w:cstheme="minorHAnsi"/>
                              </w:rPr>
                            </w:pPr>
                          </w:p>
                          <w:p w14:paraId="0544F90F" w14:textId="77777777" w:rsidR="00A45587" w:rsidRPr="00F52E32" w:rsidRDefault="00A45587" w:rsidP="00A45587">
                            <w:pPr>
                              <w:pStyle w:val="ListParagraph"/>
                              <w:spacing w:after="0" w:line="240" w:lineRule="auto"/>
                              <w:jc w:val="both"/>
                              <w:rPr>
                                <w:rFonts w:cstheme="minorHAnsi"/>
                              </w:rPr>
                            </w:pPr>
                            <w:r w:rsidRPr="00F52E32">
                              <w:rPr>
                                <w:rFonts w:cstheme="minorHAnsi"/>
                              </w:rPr>
                              <w:t>It was decided to scrape domain-specific textual data from websites related to SLIIT and from news articles. (</w:t>
                            </w:r>
                            <w:hyperlink r:id="rId27" w:history="1">
                              <w:r w:rsidRPr="00F52E32">
                                <w:rPr>
                                  <w:rStyle w:val="Hyperlink"/>
                                  <w:rFonts w:cstheme="minorHAnsi"/>
                                </w:rPr>
                                <w:t>https://support.sliit.lk/</w:t>
                              </w:r>
                            </w:hyperlink>
                            <w:r w:rsidRPr="00F52E32">
                              <w:rPr>
                                <w:rFonts w:cstheme="minorHAnsi"/>
                              </w:rPr>
                              <w:t xml:space="preserve">, </w:t>
                            </w:r>
                            <w:hyperlink r:id="rId28" w:history="1">
                              <w:r w:rsidRPr="00F52E32">
                                <w:rPr>
                                  <w:rStyle w:val="Hyperlink"/>
                                  <w:rFonts w:cstheme="minorHAnsi"/>
                                </w:rPr>
                                <w:t>https://sliitinternational.lk/</w:t>
                              </w:r>
                            </w:hyperlink>
                            <w:r w:rsidRPr="00F52E32">
                              <w:rPr>
                                <w:rFonts w:cstheme="minorHAnsi"/>
                              </w:rPr>
                              <w:t xml:space="preserve">, and  </w:t>
                            </w:r>
                            <w:hyperlink r:id="rId29" w:history="1">
                              <w:r w:rsidRPr="00F52E32">
                                <w:rPr>
                                  <w:rStyle w:val="Hyperlink"/>
                                  <w:rFonts w:cstheme="minorHAnsi"/>
                                </w:rPr>
                                <w:t>https://www.sliit.lk/</w:t>
                              </w:r>
                            </w:hyperlink>
                            <w:r w:rsidRPr="00F52E32">
                              <w:rPr>
                                <w:rFonts w:cstheme="minorHAnsi"/>
                              </w:rPr>
                              <w:t xml:space="preserve"> are few such websites). Moreover, publicly available documents such as PDFs and Docx files in the above-mentioned sites will be taken as they are both “public” and “official”. </w:t>
                            </w:r>
                          </w:p>
                          <w:p w14:paraId="421369E0" w14:textId="77777777" w:rsidR="00A45587" w:rsidRPr="00F52E32" w:rsidRDefault="00A45587" w:rsidP="00A45587">
                            <w:pPr>
                              <w:pStyle w:val="ListParagraph"/>
                              <w:spacing w:after="0" w:line="240" w:lineRule="auto"/>
                              <w:jc w:val="both"/>
                              <w:rPr>
                                <w:rFonts w:cstheme="minorHAnsi"/>
                              </w:rPr>
                            </w:pPr>
                          </w:p>
                          <w:p w14:paraId="50A9E537" w14:textId="77777777" w:rsidR="00E539E1" w:rsidRPr="00F52E32" w:rsidRDefault="00A45587" w:rsidP="00E539E1">
                            <w:pPr>
                              <w:pStyle w:val="ListParagraph"/>
                              <w:spacing w:after="0" w:line="240" w:lineRule="auto"/>
                              <w:jc w:val="both"/>
                              <w:rPr>
                                <w:rFonts w:cstheme="minorHAnsi"/>
                              </w:rPr>
                            </w:pPr>
                            <w:r w:rsidRPr="00F52E32">
                              <w:rPr>
                                <w:rFonts w:cstheme="minorHAnsi"/>
                              </w:rPr>
                              <w:t>To capture as many tokens and sentence patterns in code-mixed data as possible, the gathered data in the form of the formal-written format will be converted into four different code-mixed sentences in the form of spoken format with different patterns and at the end, the deduplication step will be followed to eliminate any redundant data. Even though the same sentences are repeated, notice that the patterns and tokens (words) of each sentence will be different from others. This can also be seen as a data augmentation approach to overcome the low-resource text data issue.</w:t>
                            </w:r>
                          </w:p>
                          <w:p w14:paraId="30A73E1E" w14:textId="77777777" w:rsidR="00E539E1" w:rsidRPr="00F52E32" w:rsidRDefault="00E539E1" w:rsidP="00E539E1">
                            <w:pPr>
                              <w:pStyle w:val="ListParagraph"/>
                              <w:spacing w:after="0" w:line="240" w:lineRule="auto"/>
                              <w:jc w:val="both"/>
                              <w:rPr>
                                <w:rFonts w:cstheme="minorHAnsi"/>
                              </w:rPr>
                            </w:pPr>
                          </w:p>
                          <w:p w14:paraId="3523DA25" w14:textId="5EA6DDC6" w:rsidR="00941DEB" w:rsidRPr="00E539E1" w:rsidRDefault="00A45587" w:rsidP="00E539E1">
                            <w:pPr>
                              <w:pStyle w:val="ListParagraph"/>
                              <w:numPr>
                                <w:ilvl w:val="0"/>
                                <w:numId w:val="40"/>
                              </w:numPr>
                              <w:spacing w:after="0" w:line="240" w:lineRule="auto"/>
                              <w:jc w:val="both"/>
                              <w:rPr>
                                <w:rFonts w:cstheme="minorHAnsi"/>
                              </w:rPr>
                            </w:pPr>
                            <w:r w:rsidRPr="00F52E32">
                              <w:rPr>
                                <w:rFonts w:cstheme="minorHAnsi"/>
                              </w:rPr>
                              <w:t>T</w:t>
                            </w:r>
                            <w:r w:rsidR="00AE0E54" w:rsidRPr="00F52E32">
                              <w:rPr>
                                <w:rFonts w:cstheme="minorHAnsi"/>
                              </w:rPr>
                              <w:t>he issue of assistants not being able to learn sparse and dense features well for non-English languages will be handled by attaching the models and algorithms designed in the first three research components to the R</w:t>
                            </w:r>
                            <w:r w:rsidR="00C26BDE">
                              <w:rPr>
                                <w:rFonts w:cstheme="minorHAnsi"/>
                              </w:rPr>
                              <w:t>asa</w:t>
                            </w:r>
                            <w:r w:rsidR="00AE0E54" w:rsidRPr="00F52E32">
                              <w:rPr>
                                <w:rFonts w:cstheme="minorHAnsi"/>
                              </w:rPr>
                              <w:t xml:space="preserve"> NLU pipeline. Then, the assistant will be able to extract features from those models while training. The last research component applies to the conversational AI after the model has been trained to properly test and evaluate it, which is a crucial part of any machine-learning</w:t>
                            </w:r>
                            <w:r w:rsidR="00AE0E54" w:rsidRPr="00E539E1">
                              <w:rPr>
                                <w:rFonts w:cstheme="minorHAnsi"/>
                              </w:rPr>
                              <w:t xml:space="preserve"> or AI-related product in general.</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5341CBBA">
              <v:shape id="Text Box 5" style="position:absolute;margin-left:0;margin-top:11.75pt;width:464.65pt;height:670.2pt;z-index:251658263;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o:spid="_x0000_s1039" strokecolor="#548dd4 [1951]"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" w14:anchorId="6E850E05">
                <v:textbox>
                  <w:txbxContent>
                    <w:p w:rsidRPr="00F52E32" w:rsidR="00A45587" w:rsidP="00E539E1" w:rsidRDefault="00A45587" w14:paraId="6DF56071" w14:textId="38BB125B">
                      <w:pPr>
                        <w:pStyle w:val="ListParagraph"/>
                        <w:numPr>
                          <w:ilvl w:val="0"/>
                          <w:numId w:val="40"/>
                        </w:numPr>
                        <w:spacing w:after="0" w:line="240" w:lineRule="auto"/>
                        <w:jc w:val="both"/>
                        <w:rPr>
                          <w:rFonts w:cstheme="minorHAnsi"/>
                        </w:rPr>
                      </w:pPr>
                      <w:r w:rsidRPr="00F52E32">
                        <w:rPr>
                          <w:rFonts w:cstheme="minorHAnsi"/>
                        </w:rPr>
                        <w:t>According to the research components and specific tasks, the need for two separate datasets was identified. (1). A slightly larger dataset with domain-specific data to be used to train models from scratch and to fine-tune models when domain adaptation tasks are being performed. (2). A comparably small or medium-sized dataset to train the conversational AI assistant to be able to handle possible FAQs related to SLIIT with a high level of accuracy.</w:t>
                      </w:r>
                    </w:p>
                    <w:p w:rsidRPr="00F52E32" w:rsidR="00A45587" w:rsidP="00A45587" w:rsidRDefault="00A45587" w14:paraId="34CE0A41" w14:textId="77777777">
                      <w:pPr>
                        <w:pStyle w:val="ListParagraph"/>
                        <w:spacing w:after="0" w:line="240" w:lineRule="auto"/>
                        <w:jc w:val="both"/>
                        <w:rPr>
                          <w:rFonts w:cstheme="minorHAnsi"/>
                        </w:rPr>
                      </w:pPr>
                    </w:p>
                    <w:p w:rsidRPr="00F52E32" w:rsidR="00A45587" w:rsidP="00A45587" w:rsidRDefault="00A45587" w14:paraId="43A84E0A" w14:textId="77777777">
                      <w:pPr>
                        <w:pStyle w:val="ListParagraph"/>
                        <w:spacing w:after="0" w:line="240" w:lineRule="auto"/>
                        <w:jc w:val="both"/>
                        <w:rPr>
                          <w:rFonts w:cstheme="minorHAnsi"/>
                        </w:rPr>
                      </w:pPr>
                      <w:r w:rsidRPr="00F52E32">
                        <w:rPr>
                          <w:rFonts w:cstheme="minorHAnsi"/>
                        </w:rPr>
                        <w:t>It was decided to scrape domain-specific textual data from websites related to SLIIT and from news articles. (</w:t>
                      </w:r>
                      <w:hyperlink w:history="1" r:id="rId30">
                        <w:r w:rsidRPr="00F52E32">
                          <w:rPr>
                            <w:rStyle w:val="Hyperlink"/>
                            <w:rFonts w:cstheme="minorHAnsi"/>
                          </w:rPr>
                          <w:t>https://support.sliit.lk/</w:t>
                        </w:r>
                      </w:hyperlink>
                      <w:r w:rsidRPr="00F52E32">
                        <w:rPr>
                          <w:rFonts w:cstheme="minorHAnsi"/>
                        </w:rPr>
                        <w:t xml:space="preserve">, </w:t>
                      </w:r>
                      <w:hyperlink w:history="1" r:id="rId31">
                        <w:r w:rsidRPr="00F52E32">
                          <w:rPr>
                            <w:rStyle w:val="Hyperlink"/>
                            <w:rFonts w:cstheme="minorHAnsi"/>
                          </w:rPr>
                          <w:t>https://sliitinternational.lk/</w:t>
                        </w:r>
                      </w:hyperlink>
                      <w:r w:rsidRPr="00F52E32">
                        <w:rPr>
                          <w:rFonts w:cstheme="minorHAnsi"/>
                        </w:rPr>
                        <w:t xml:space="preserve">, and  </w:t>
                      </w:r>
                      <w:hyperlink w:history="1" r:id="rId32">
                        <w:r w:rsidRPr="00F52E32">
                          <w:rPr>
                            <w:rStyle w:val="Hyperlink"/>
                            <w:rFonts w:cstheme="minorHAnsi"/>
                          </w:rPr>
                          <w:t>https://www.sliit.lk/</w:t>
                        </w:r>
                      </w:hyperlink>
                      <w:r w:rsidRPr="00F52E32">
                        <w:rPr>
                          <w:rFonts w:cstheme="minorHAnsi"/>
                        </w:rPr>
                        <w:t xml:space="preserve"> are few such websites). Moreover, publicly available documents such as PDFs and Docx files in the above-mentioned sites will be taken as they are both “public” and “official”. </w:t>
                      </w:r>
                    </w:p>
                    <w:p w:rsidRPr="00F52E32" w:rsidR="00A45587" w:rsidP="00A45587" w:rsidRDefault="00A45587" w14:paraId="62EBF3C5" w14:textId="77777777">
                      <w:pPr>
                        <w:pStyle w:val="ListParagraph"/>
                        <w:spacing w:after="0" w:line="240" w:lineRule="auto"/>
                        <w:jc w:val="both"/>
                        <w:rPr>
                          <w:rFonts w:cstheme="minorHAnsi"/>
                        </w:rPr>
                      </w:pPr>
                    </w:p>
                    <w:p w:rsidRPr="00F52E32" w:rsidR="00E539E1" w:rsidP="00E539E1" w:rsidRDefault="00A45587" w14:paraId="5EFF5D0C" w14:textId="77777777">
                      <w:pPr>
                        <w:pStyle w:val="ListParagraph"/>
                        <w:spacing w:after="0" w:line="240" w:lineRule="auto"/>
                        <w:jc w:val="both"/>
                        <w:rPr>
                          <w:rFonts w:cstheme="minorHAnsi"/>
                        </w:rPr>
                      </w:pPr>
                      <w:r w:rsidRPr="00F52E32">
                        <w:rPr>
                          <w:rFonts w:cstheme="minorHAnsi"/>
                        </w:rPr>
                        <w:t>To capture as many tokens and sentence patterns in code-mixed data as possible, the gathered data in the form of the formal-written format will be converted into four different code-mixed sentences in the form of spoken format with different patterns and at the end, the deduplication step will be followed to eliminate any redundant data. Even though the same sentences are repeated, notice that the patterns and tokens (words) of each sentence will be different from others. This can also be seen as a data augmentation approach to overcome the low-resource text data issue.</w:t>
                      </w:r>
                    </w:p>
                    <w:p w:rsidRPr="00F52E32" w:rsidR="00E539E1" w:rsidP="00E539E1" w:rsidRDefault="00E539E1" w14:paraId="6D98A12B" w14:textId="77777777">
                      <w:pPr>
                        <w:pStyle w:val="ListParagraph"/>
                        <w:spacing w:after="0" w:line="240" w:lineRule="auto"/>
                        <w:jc w:val="both"/>
                        <w:rPr>
                          <w:rFonts w:cstheme="minorHAnsi"/>
                        </w:rPr>
                      </w:pPr>
                    </w:p>
                    <w:p w:rsidRPr="00E539E1" w:rsidR="00941DEB" w:rsidP="00E539E1" w:rsidRDefault="00A45587" w14:paraId="62111936" w14:textId="5EA6DDC6">
                      <w:pPr>
                        <w:pStyle w:val="ListParagraph"/>
                        <w:numPr>
                          <w:ilvl w:val="0"/>
                          <w:numId w:val="40"/>
                        </w:numPr>
                        <w:spacing w:after="0" w:line="240" w:lineRule="auto"/>
                        <w:jc w:val="both"/>
                        <w:rPr>
                          <w:rFonts w:cstheme="minorHAnsi"/>
                        </w:rPr>
                      </w:pPr>
                      <w:r w:rsidRPr="00F52E32">
                        <w:rPr>
                          <w:rFonts w:cstheme="minorHAnsi"/>
                        </w:rPr>
                        <w:t>T</w:t>
                      </w:r>
                      <w:r w:rsidRPr="00F52E32" w:rsidR="00AE0E54">
                        <w:rPr>
                          <w:rFonts w:cstheme="minorHAnsi"/>
                        </w:rPr>
                        <w:t>he issue of assistants not being able to learn sparse and dense features well for non-English languages will be handled by attaching the models and algorithms designed in the first three research components to the R</w:t>
                      </w:r>
                      <w:r w:rsidR="00C26BDE">
                        <w:rPr>
                          <w:rFonts w:cstheme="minorHAnsi"/>
                        </w:rPr>
                        <w:t>asa</w:t>
                      </w:r>
                      <w:r w:rsidRPr="00F52E32" w:rsidR="00AE0E54">
                        <w:rPr>
                          <w:rFonts w:cstheme="minorHAnsi"/>
                        </w:rPr>
                        <w:t xml:space="preserve"> NLU pipeline. Then, the assistant will be able to extract features from those models while training. The last research component applies to the conversational AI after the model has been trained to properly test and evaluate it, which is a crucial part of any machine-learning</w:t>
                      </w:r>
                      <w:r w:rsidRPr="00E539E1" w:rsidR="00AE0E54">
                        <w:rPr>
                          <w:rFonts w:cstheme="minorHAnsi"/>
                        </w:rPr>
                        <w:t xml:space="preserve"> or AI-related product in general.</w:t>
                      </w:r>
                    </w:p>
                  </w:txbxContent>
                </v:textbox>
                <w10:wrap anchorx="margin"/>
              </v:shape>
            </w:pict>
          </mc:Fallback>
        </mc:AlternateContent>
      </w:r>
    </w:p>
    <w:p w14:paraId="63905400" w14:textId="6146080F" w:rsidR="00941DEB" w:rsidRDefault="00941DEB" w:rsidP="007B071D">
      <w:pPr>
        <w:rPr>
          <w:rFonts w:cs="Iskoola Pota"/>
          <w:sz w:val="26"/>
          <w:szCs w:val="26"/>
          <w:lang w:bidi="si-LK"/>
        </w:rPr>
      </w:pPr>
    </w:p>
    <w:p w14:paraId="3E46E890" w14:textId="202594C8" w:rsidR="00941DEB" w:rsidRDefault="00941DEB" w:rsidP="007B071D">
      <w:pPr>
        <w:rPr>
          <w:rFonts w:cs="Iskoola Pota"/>
          <w:sz w:val="26"/>
          <w:szCs w:val="26"/>
          <w:lang w:bidi="si-LK"/>
        </w:rPr>
      </w:pPr>
    </w:p>
    <w:p w14:paraId="66FFC8D1" w14:textId="77777777" w:rsidR="00941DEB" w:rsidRDefault="00941DEB" w:rsidP="007B071D">
      <w:pPr>
        <w:rPr>
          <w:rFonts w:cs="Iskoola Pota"/>
          <w:sz w:val="26"/>
          <w:szCs w:val="26"/>
          <w:lang w:bidi="si-LK"/>
        </w:rPr>
      </w:pPr>
    </w:p>
    <w:p w14:paraId="78445EA7" w14:textId="77777777" w:rsidR="00941DEB" w:rsidRDefault="00941DEB" w:rsidP="007B071D">
      <w:pPr>
        <w:rPr>
          <w:rFonts w:cs="Iskoola Pota"/>
          <w:sz w:val="26"/>
          <w:szCs w:val="26"/>
          <w:lang w:bidi="si-LK"/>
        </w:rPr>
      </w:pPr>
    </w:p>
    <w:p w14:paraId="263575EA" w14:textId="77777777" w:rsidR="00941DEB" w:rsidRDefault="00941DEB" w:rsidP="007B071D">
      <w:pPr>
        <w:rPr>
          <w:rFonts w:cs="Iskoola Pota"/>
          <w:sz w:val="26"/>
          <w:szCs w:val="26"/>
          <w:lang w:bidi="si-LK"/>
        </w:rPr>
      </w:pPr>
    </w:p>
    <w:p w14:paraId="397541A7" w14:textId="77777777" w:rsidR="00A45587" w:rsidRDefault="00A45587" w:rsidP="007B071D">
      <w:pPr>
        <w:rPr>
          <w:rFonts w:cs="Iskoola Pota"/>
          <w:sz w:val="26"/>
          <w:szCs w:val="26"/>
          <w:lang w:bidi="si-LK"/>
        </w:rPr>
      </w:pPr>
    </w:p>
    <w:p w14:paraId="41B1929C" w14:textId="77777777" w:rsidR="00A45587" w:rsidRDefault="00A45587" w:rsidP="007B071D">
      <w:pPr>
        <w:rPr>
          <w:rFonts w:cs="Iskoola Pota"/>
          <w:sz w:val="26"/>
          <w:szCs w:val="26"/>
          <w:lang w:bidi="si-LK"/>
        </w:rPr>
      </w:pPr>
    </w:p>
    <w:p w14:paraId="7229B21F" w14:textId="77777777" w:rsidR="00A45587" w:rsidRDefault="00A45587" w:rsidP="007B071D">
      <w:pPr>
        <w:rPr>
          <w:rFonts w:cs="Iskoola Pota"/>
          <w:sz w:val="26"/>
          <w:szCs w:val="26"/>
          <w:lang w:bidi="si-LK"/>
        </w:rPr>
      </w:pPr>
    </w:p>
    <w:p w14:paraId="483D9933" w14:textId="77777777" w:rsidR="00A45587" w:rsidRDefault="00A45587" w:rsidP="007B071D">
      <w:pPr>
        <w:rPr>
          <w:rFonts w:cs="Iskoola Pota"/>
          <w:sz w:val="26"/>
          <w:szCs w:val="26"/>
          <w:lang w:bidi="si-LK"/>
        </w:rPr>
      </w:pPr>
    </w:p>
    <w:p w14:paraId="58980C08" w14:textId="77777777" w:rsidR="00A45587" w:rsidRDefault="00A45587" w:rsidP="007B071D">
      <w:pPr>
        <w:rPr>
          <w:rFonts w:cs="Iskoola Pota"/>
          <w:sz w:val="26"/>
          <w:szCs w:val="26"/>
          <w:lang w:bidi="si-LK"/>
        </w:rPr>
      </w:pPr>
    </w:p>
    <w:p w14:paraId="49D332DA" w14:textId="77777777" w:rsidR="00A45587" w:rsidRDefault="00A45587" w:rsidP="007B071D">
      <w:pPr>
        <w:rPr>
          <w:rFonts w:cs="Iskoola Pota"/>
          <w:sz w:val="26"/>
          <w:szCs w:val="26"/>
          <w:lang w:bidi="si-LK"/>
        </w:rPr>
      </w:pPr>
    </w:p>
    <w:p w14:paraId="6C1A8910" w14:textId="77777777" w:rsidR="00A45587" w:rsidRDefault="00A45587" w:rsidP="007B071D">
      <w:pPr>
        <w:rPr>
          <w:rFonts w:cs="Iskoola Pota"/>
          <w:sz w:val="26"/>
          <w:szCs w:val="26"/>
          <w:lang w:bidi="si-LK"/>
        </w:rPr>
      </w:pPr>
    </w:p>
    <w:p w14:paraId="6351BD69" w14:textId="77777777" w:rsidR="00A45587" w:rsidRDefault="00A45587" w:rsidP="007B071D">
      <w:pPr>
        <w:rPr>
          <w:rFonts w:cs="Iskoola Pota"/>
          <w:sz w:val="26"/>
          <w:szCs w:val="26"/>
          <w:lang w:bidi="si-LK"/>
        </w:rPr>
      </w:pPr>
    </w:p>
    <w:p w14:paraId="0D7C8C47" w14:textId="77777777" w:rsidR="00A45587" w:rsidRDefault="00A45587" w:rsidP="007B071D">
      <w:pPr>
        <w:rPr>
          <w:rFonts w:cs="Iskoola Pota"/>
          <w:sz w:val="26"/>
          <w:szCs w:val="26"/>
          <w:lang w:bidi="si-LK"/>
        </w:rPr>
      </w:pPr>
    </w:p>
    <w:p w14:paraId="67991020" w14:textId="77777777" w:rsidR="00A45587" w:rsidRDefault="00A45587" w:rsidP="007B071D">
      <w:pPr>
        <w:rPr>
          <w:rFonts w:cs="Iskoola Pota"/>
          <w:sz w:val="26"/>
          <w:szCs w:val="26"/>
          <w:lang w:bidi="si-LK"/>
        </w:rPr>
      </w:pPr>
    </w:p>
    <w:p w14:paraId="58CF1336" w14:textId="77777777" w:rsidR="00A45587" w:rsidRDefault="00A45587" w:rsidP="007B071D">
      <w:pPr>
        <w:rPr>
          <w:rFonts w:cs="Iskoola Pota"/>
          <w:sz w:val="26"/>
          <w:szCs w:val="26"/>
          <w:lang w:bidi="si-LK"/>
        </w:rPr>
      </w:pPr>
    </w:p>
    <w:p w14:paraId="54FD5F1B" w14:textId="77777777" w:rsidR="00A45587" w:rsidRDefault="00A45587" w:rsidP="007B071D">
      <w:pPr>
        <w:rPr>
          <w:rFonts w:cs="Iskoola Pota"/>
          <w:sz w:val="26"/>
          <w:szCs w:val="26"/>
          <w:lang w:bidi="si-LK"/>
        </w:rPr>
      </w:pPr>
    </w:p>
    <w:p w14:paraId="218C899C" w14:textId="77777777" w:rsidR="00A45587" w:rsidRDefault="00A45587" w:rsidP="007B071D">
      <w:pPr>
        <w:rPr>
          <w:rFonts w:cs="Iskoola Pota"/>
          <w:sz w:val="26"/>
          <w:szCs w:val="26"/>
          <w:lang w:bidi="si-LK"/>
        </w:rPr>
      </w:pPr>
    </w:p>
    <w:p w14:paraId="264E22AE" w14:textId="77777777" w:rsidR="00A45587" w:rsidRDefault="00A45587" w:rsidP="007B071D">
      <w:pPr>
        <w:rPr>
          <w:rFonts w:cs="Iskoola Pota"/>
          <w:sz w:val="26"/>
          <w:szCs w:val="26"/>
          <w:lang w:bidi="si-LK"/>
        </w:rPr>
      </w:pPr>
    </w:p>
    <w:p w14:paraId="5BCE7DB1" w14:textId="77777777" w:rsidR="00A45587" w:rsidRDefault="00A45587" w:rsidP="007B071D">
      <w:pPr>
        <w:rPr>
          <w:rFonts w:cs="Iskoola Pota"/>
          <w:sz w:val="26"/>
          <w:szCs w:val="26"/>
          <w:lang w:bidi="si-LK"/>
        </w:rPr>
      </w:pPr>
    </w:p>
    <w:p w14:paraId="1D989E44" w14:textId="77777777" w:rsidR="00A45587" w:rsidRDefault="00A45587" w:rsidP="007B071D">
      <w:pPr>
        <w:rPr>
          <w:rFonts w:cs="Iskoola Pota"/>
          <w:sz w:val="26"/>
          <w:szCs w:val="26"/>
          <w:lang w:bidi="si-LK"/>
        </w:rPr>
      </w:pPr>
    </w:p>
    <w:p w14:paraId="2690B789" w14:textId="77777777" w:rsidR="00A45587" w:rsidRDefault="00A45587" w:rsidP="007B071D">
      <w:pPr>
        <w:rPr>
          <w:rFonts w:cs="Iskoola Pota"/>
          <w:sz w:val="26"/>
          <w:szCs w:val="26"/>
          <w:lang w:bidi="si-LK"/>
        </w:rPr>
      </w:pPr>
    </w:p>
    <w:p w14:paraId="10B04902" w14:textId="77777777" w:rsidR="00A45587" w:rsidRDefault="00A45587" w:rsidP="007B071D">
      <w:pPr>
        <w:rPr>
          <w:rFonts w:cs="Iskoola Pota"/>
          <w:sz w:val="26"/>
          <w:szCs w:val="26"/>
          <w:lang w:bidi="si-LK"/>
        </w:rPr>
      </w:pPr>
    </w:p>
    <w:p w14:paraId="2244FA06" w14:textId="18DDD139" w:rsidR="001251E9" w:rsidRDefault="007B071D" w:rsidP="007B071D">
      <w:pPr>
        <w:rPr>
          <w:rFonts w:cs="Iskoola Pota"/>
          <w:sz w:val="26"/>
          <w:szCs w:val="26"/>
          <w:lang w:bidi="si-LK"/>
        </w:rPr>
      </w:pPr>
      <w:r w:rsidRPr="001D4161">
        <w:rPr>
          <w:rFonts w:cs="Iskoola Pota"/>
          <w:sz w:val="26"/>
          <w:szCs w:val="26"/>
          <w:lang w:bidi="si-LK"/>
        </w:rPr>
        <w:lastRenderedPageBreak/>
        <w:t>System</w:t>
      </w:r>
      <w:r w:rsidR="00040D36" w:rsidRPr="001D4161">
        <w:rPr>
          <w:rFonts w:cs="Iskoola Pota"/>
          <w:sz w:val="26"/>
          <w:szCs w:val="26"/>
          <w:lang w:bidi="si-LK"/>
        </w:rPr>
        <w:t xml:space="preserve"> Overview</w:t>
      </w:r>
      <w:r w:rsidRPr="001D4161">
        <w:rPr>
          <w:rFonts w:cs="Iskoola Pota"/>
          <w:sz w:val="26"/>
          <w:szCs w:val="26"/>
          <w:lang w:bidi="si-LK"/>
        </w:rPr>
        <w:t xml:space="preserve"> Diagram </w:t>
      </w:r>
      <w:r w:rsidR="003635F0" w:rsidRPr="001D4161">
        <w:rPr>
          <w:rFonts w:cs="Iskoola Pota"/>
          <w:sz w:val="26"/>
          <w:szCs w:val="26"/>
          <w:lang w:bidi="si-LK"/>
        </w:rPr>
        <w:t>for the solution proposed</w:t>
      </w:r>
      <w:r w:rsidR="00BD34E4">
        <w:rPr>
          <w:rFonts w:cs="Iskoola Pota"/>
          <w:sz w:val="26"/>
          <w:szCs w:val="26"/>
          <w:lang w:bidi="si-LK"/>
        </w:rPr>
        <w:t xml:space="preserve">. Recommended to draw using </w:t>
      </w:r>
      <w:hyperlink r:id="rId33" w:history="1">
        <w:r w:rsidR="00BD34E4" w:rsidRPr="00BD34E4">
          <w:rPr>
            <w:rStyle w:val="Hyperlink"/>
            <w:rFonts w:cs="Iskoola Pota"/>
            <w:sz w:val="26"/>
            <w:szCs w:val="26"/>
            <w:lang w:bidi="si-LK"/>
          </w:rPr>
          <w:t>draw.io.</w:t>
        </w:r>
      </w:hyperlink>
      <w:r w:rsidR="00BD34E4">
        <w:rPr>
          <w:rFonts w:cs="Iskoola Pota"/>
          <w:sz w:val="26"/>
          <w:szCs w:val="26"/>
          <w:lang w:bidi="si-LK"/>
        </w:rPr>
        <w:t xml:space="preserve"> </w:t>
      </w:r>
      <w:r w:rsidR="00BD34E4" w:rsidRPr="00BD34E4">
        <w:rPr>
          <w:rFonts w:cs="Iskoola Pota"/>
          <w:sz w:val="26"/>
          <w:szCs w:val="26"/>
          <w:lang w:bidi="si-LK"/>
        </w:rPr>
        <w:t>Note: This is not an activity/flow (UML) diagram</w:t>
      </w:r>
    </w:p>
    <w:p w14:paraId="3139D3F2" w14:textId="57F58F79" w:rsidR="00BD34E4" w:rsidRPr="00BD34E4" w:rsidRDefault="00BD34E4" w:rsidP="00BD34E4">
      <w:pPr>
        <w:pStyle w:val="ListParagraph"/>
        <w:numPr>
          <w:ilvl w:val="0"/>
          <w:numId w:val="4"/>
        </w:numPr>
        <w:rPr>
          <w:rFonts w:cs="Iskoola Pota"/>
          <w:b/>
          <w:bCs/>
          <w:sz w:val="18"/>
          <w:szCs w:val="18"/>
          <w:u w:val="single"/>
          <w:lang w:bidi="si-LK"/>
        </w:rPr>
      </w:pPr>
      <w:r w:rsidRPr="00BD34E4">
        <w:rPr>
          <w:rFonts w:cs="Iskoola Pota"/>
          <w:b/>
          <w:bCs/>
          <w:sz w:val="18"/>
          <w:szCs w:val="18"/>
          <w:u w:val="single"/>
          <w:lang w:bidi="si-LK"/>
        </w:rPr>
        <w:t>Ma</w:t>
      </w:r>
      <w:r w:rsidR="00965190">
        <w:rPr>
          <w:rFonts w:cs="Iskoola Pota"/>
          <w:b/>
          <w:bCs/>
          <w:sz w:val="18"/>
          <w:szCs w:val="18"/>
          <w:u w:val="single"/>
          <w:lang w:bidi="si-LK"/>
        </w:rPr>
        <w:t>i</w:t>
      </w:r>
      <w:r w:rsidRPr="00BD34E4">
        <w:rPr>
          <w:rFonts w:cs="Iskoola Pota"/>
          <w:b/>
          <w:bCs/>
          <w:sz w:val="18"/>
          <w:szCs w:val="18"/>
          <w:u w:val="single"/>
          <w:lang w:bidi="si-LK"/>
        </w:rPr>
        <w:t>n</w:t>
      </w:r>
      <w:r w:rsidR="00501045">
        <w:rPr>
          <w:rFonts w:cs="Iskoola Pota"/>
          <w:b/>
          <w:bCs/>
          <w:sz w:val="18"/>
          <w:szCs w:val="18"/>
          <w:u w:val="single"/>
          <w:lang w:bidi="si-LK"/>
        </w:rPr>
        <w:t xml:space="preserve"> </w:t>
      </w:r>
      <w:r w:rsidRPr="00BD34E4">
        <w:rPr>
          <w:rFonts w:cs="Iskoola Pota"/>
          <w:b/>
          <w:bCs/>
          <w:sz w:val="18"/>
          <w:szCs w:val="18"/>
          <w:u w:val="single"/>
          <w:lang w:bidi="si-LK"/>
        </w:rPr>
        <w:t>components</w:t>
      </w:r>
      <w:r>
        <w:rPr>
          <w:rFonts w:cs="Iskoola Pota"/>
          <w:b/>
          <w:bCs/>
          <w:sz w:val="18"/>
          <w:szCs w:val="18"/>
          <w:u w:val="single"/>
          <w:lang w:bidi="si-LK"/>
        </w:rPr>
        <w:t xml:space="preserve"> including the data sources</w:t>
      </w:r>
      <w:r w:rsidR="00501045">
        <w:rPr>
          <w:rFonts w:cs="Iskoola Pota"/>
          <w:b/>
          <w:bCs/>
          <w:sz w:val="18"/>
          <w:szCs w:val="18"/>
          <w:u w:val="single"/>
          <w:lang w:bidi="si-LK"/>
        </w:rPr>
        <w:t>, stakeholders, interaction among the stakeholders, etc.</w:t>
      </w:r>
    </w:p>
    <w:p w14:paraId="778830ED" w14:textId="77777777" w:rsidR="00BD34E4" w:rsidRDefault="00BD34E4" w:rsidP="00BD34E4">
      <w:pPr>
        <w:pStyle w:val="ListParagraph"/>
        <w:numPr>
          <w:ilvl w:val="0"/>
          <w:numId w:val="4"/>
        </w:numPr>
        <w:rPr>
          <w:rFonts w:cs="Iskoola Pota"/>
          <w:b/>
          <w:bCs/>
          <w:sz w:val="18"/>
          <w:szCs w:val="18"/>
          <w:u w:val="single"/>
          <w:lang w:bidi="si-LK"/>
        </w:rPr>
      </w:pPr>
      <w:r w:rsidRPr="00BD34E4">
        <w:rPr>
          <w:rFonts w:cs="Iskoola Pota"/>
          <w:b/>
          <w:bCs/>
          <w:sz w:val="18"/>
          <w:szCs w:val="18"/>
          <w:u w:val="single"/>
          <w:lang w:bidi="si-LK"/>
        </w:rPr>
        <w:t>Interconnection among the components</w:t>
      </w:r>
    </w:p>
    <w:p w14:paraId="4BC23D5D" w14:textId="171DDF8D" w:rsidR="00BD34E4" w:rsidRPr="00BD34E4" w:rsidRDefault="00BD34E4" w:rsidP="00BD34E4">
      <w:pPr>
        <w:pStyle w:val="ListParagraph"/>
        <w:numPr>
          <w:ilvl w:val="0"/>
          <w:numId w:val="4"/>
        </w:numPr>
        <w:rPr>
          <w:rFonts w:cs="Iskoola Pota"/>
          <w:b/>
          <w:bCs/>
          <w:sz w:val="18"/>
          <w:szCs w:val="18"/>
          <w:u w:val="single"/>
          <w:lang w:bidi="si-LK"/>
        </w:rPr>
      </w:pPr>
      <w:r w:rsidRPr="00BD34E4">
        <w:rPr>
          <w:noProof/>
          <w:sz w:val="14"/>
          <w:szCs w:val="14"/>
          <w:lang w:bidi="si-LK"/>
        </w:rPr>
        <mc:AlternateContent>
          <mc:Choice Requires="wps">
            <w:drawing>
              <wp:anchor distT="0" distB="0" distL="114300" distR="114300" simplePos="0" relativeHeight="251658249" behindDoc="0" locked="0" layoutInCell="1" allowOverlap="1" wp14:anchorId="0C44C37A" wp14:editId="24340B6D">
                <wp:simplePos x="0" y="0"/>
                <wp:positionH relativeFrom="column">
                  <wp:posOffset>-7620</wp:posOffset>
                </wp:positionH>
                <wp:positionV relativeFrom="paragraph">
                  <wp:posOffset>251460</wp:posOffset>
                </wp:positionV>
                <wp:extent cx="5901055" cy="5707380"/>
                <wp:effectExtent l="0" t="0" r="23495" b="26670"/>
                <wp:wrapNone/>
                <wp:docPr id="13"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5707380"/>
                        </a:xfrm>
                        <a:prstGeom prst="rect">
                          <a:avLst/>
                        </a:prstGeom>
                        <a:solidFill>
                          <a:srgbClr val="FFFFFF"/>
                        </a:solidFill>
                        <a:ln w="9525">
                          <a:solidFill>
                            <a:schemeClr val="tx2">
                              <a:lumMod val="60000"/>
                              <a:lumOff val="40000"/>
                            </a:schemeClr>
                          </a:solidFill>
                          <a:miter lim="800000"/>
                          <a:headEnd/>
                          <a:tailEnd/>
                        </a:ln>
                      </wps:spPr>
                      <wps:txbx>
                        <w:txbxContent>
                          <w:p w14:paraId="5D5A5152" w14:textId="6FBDD854" w:rsidR="007E0DA2" w:rsidRDefault="00E83C37" w:rsidP="00B30EA9">
                            <w:pPr>
                              <w:keepNext/>
                              <w:jc w:val="center"/>
                            </w:pPr>
                            <w:r>
                              <w:rPr>
                                <w:noProof/>
                              </w:rPr>
                              <w:drawing>
                                <wp:inline distT="0" distB="0" distL="0" distR="0" wp14:anchorId="375A535E" wp14:editId="6D2D534B">
                                  <wp:extent cx="5709285" cy="5132070"/>
                                  <wp:effectExtent l="0" t="0" r="5715" b="0"/>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709285" cy="5132070"/>
                                          </a:xfrm>
                                          <a:prstGeom prst="rect">
                                            <a:avLst/>
                                          </a:prstGeom>
                                          <a:noFill/>
                                          <a:ln>
                                            <a:noFill/>
                                          </a:ln>
                                        </pic:spPr>
                                      </pic:pic>
                                    </a:graphicData>
                                  </a:graphic>
                                </wp:inline>
                              </w:drawing>
                            </w:r>
                          </w:p>
                          <w:p w14:paraId="5BF49F30" w14:textId="66CF4BCE" w:rsidR="004B1902" w:rsidRPr="004B1902" w:rsidRDefault="004B1902" w:rsidP="004B1902">
                            <w:pPr>
                              <w:pStyle w:val="Caption"/>
                              <w:jc w:val="center"/>
                              <w:rPr>
                                <w:i w:val="0"/>
                                <w:iCs w:val="0"/>
                                <w:color w:val="000000" w:themeColor="text1"/>
                                <w:sz w:val="20"/>
                                <w:szCs w:val="20"/>
                              </w:rPr>
                            </w:pPr>
                            <w:r w:rsidRPr="004B1902">
                              <w:rPr>
                                <w:i w:val="0"/>
                                <w:iCs w:val="0"/>
                                <w:color w:val="000000" w:themeColor="text1"/>
                                <w:sz w:val="20"/>
                                <w:szCs w:val="20"/>
                              </w:rPr>
                              <w:t xml:space="preserve">Figure </w:t>
                            </w:r>
                            <w:r w:rsidRPr="004B1902">
                              <w:rPr>
                                <w:i w:val="0"/>
                                <w:iCs w:val="0"/>
                                <w:color w:val="000000" w:themeColor="text1"/>
                                <w:sz w:val="20"/>
                                <w:szCs w:val="20"/>
                              </w:rPr>
                              <w:fldChar w:fldCharType="begin"/>
                            </w:r>
                            <w:r w:rsidRPr="004B1902">
                              <w:rPr>
                                <w:i w:val="0"/>
                                <w:iCs w:val="0"/>
                                <w:color w:val="000000" w:themeColor="text1"/>
                                <w:sz w:val="20"/>
                                <w:szCs w:val="20"/>
                              </w:rPr>
                              <w:instrText xml:space="preserve"> SEQ Figure \* ARABIC </w:instrText>
                            </w:r>
                            <w:r w:rsidRPr="004B1902">
                              <w:rPr>
                                <w:i w:val="0"/>
                                <w:iCs w:val="0"/>
                                <w:color w:val="000000" w:themeColor="text1"/>
                                <w:sz w:val="20"/>
                                <w:szCs w:val="20"/>
                              </w:rPr>
                              <w:fldChar w:fldCharType="separate"/>
                            </w:r>
                            <w:r w:rsidR="001B7124">
                              <w:rPr>
                                <w:i w:val="0"/>
                                <w:iCs w:val="0"/>
                                <w:noProof/>
                                <w:color w:val="000000" w:themeColor="text1"/>
                                <w:sz w:val="20"/>
                                <w:szCs w:val="20"/>
                              </w:rPr>
                              <w:t>1</w:t>
                            </w:r>
                            <w:r w:rsidRPr="004B1902">
                              <w:rPr>
                                <w:i w:val="0"/>
                                <w:iCs w:val="0"/>
                                <w:color w:val="000000" w:themeColor="text1"/>
                                <w:sz w:val="20"/>
                                <w:szCs w:val="20"/>
                              </w:rPr>
                              <w:fldChar w:fldCharType="end"/>
                            </w:r>
                            <w:r w:rsidR="00021390">
                              <w:rPr>
                                <w:i w:val="0"/>
                                <w:iCs w:val="0"/>
                                <w:color w:val="000000" w:themeColor="text1"/>
                                <w:sz w:val="20"/>
                                <w:szCs w:val="20"/>
                              </w:rPr>
                              <w:t>.</w:t>
                            </w:r>
                            <w:r w:rsidRPr="004B1902">
                              <w:rPr>
                                <w:i w:val="0"/>
                                <w:iCs w:val="0"/>
                                <w:color w:val="000000" w:themeColor="text1"/>
                                <w:sz w:val="20"/>
                                <w:szCs w:val="20"/>
                              </w:rPr>
                              <w:t xml:space="preserve"> High-level architectural diagram of the purposed solution</w:t>
                            </w:r>
                            <w:r w:rsidRPr="004B1902">
                              <w:rPr>
                                <w:i w:val="0"/>
                                <w:iCs w:val="0"/>
                                <w:noProof/>
                                <w:color w:val="000000" w:themeColor="text1"/>
                                <w:sz w:val="20"/>
                                <w:szCs w:val="20"/>
                              </w:rPr>
                              <w:t xml:space="preserve"> after all research components integrated</w:t>
                            </w:r>
                          </w:p>
                          <w:p w14:paraId="38EEF863" w14:textId="1753FE78" w:rsidR="007B071D" w:rsidRDefault="007B071D" w:rsidP="007B071D"/>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06B3C757">
              <v:shape id="_x0000_s1040" style="position:absolute;left:0;text-align:left;margin-left:-.6pt;margin-top:19.8pt;width:464.65pt;height:449.4pt;z-index:25165824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strokecolor="#548dd4 [1951]"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" w14:anchorId="0C44C37A">
                <v:textbox>
                  <w:txbxContent>
                    <w:p w:rsidR="007E0DA2" w:rsidP="00B30EA9" w:rsidRDefault="00E83C37" w14:paraId="2946DB82" w14:textId="6FBDD854">
                      <w:pPr>
                        <w:keepNext/>
                        <w:jc w:val="center"/>
                      </w:pPr>
                      <w:r>
                        <w:rPr>
                          <w:noProof/>
                        </w:rPr>
                        <w:drawing>
                          <wp:inline distT="0" distB="0" distL="0" distR="0" wp14:anchorId="6C349274" wp14:editId="6D2D534B">
                            <wp:extent cx="5709285" cy="5132070"/>
                            <wp:effectExtent l="0" t="0" r="5715" b="0"/>
                            <wp:docPr id="193679412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rcRect/>
                                    <a:stretch>
                                      <a:fillRect/>
                                    </a:stretch>
                                  </pic:blipFill>
                                  <pic:spPr bwMode="auto">
                                    <a:xfrm>
                                      <a:off x="0" y="0"/>
                                      <a:ext cx="5709285" cy="5132070"/>
                                    </a:xfrm>
                                    <a:prstGeom prst="rect">
                                      <a:avLst/>
                                    </a:prstGeom>
                                    <a:noFill/>
                                    <a:ln>
                                      <a:noFill/>
                                    </a:ln>
                                  </pic:spPr>
                                </pic:pic>
                              </a:graphicData>
                            </a:graphic>
                          </wp:inline>
                        </w:drawing>
                      </w:r>
                    </w:p>
                    <w:p w:rsidRPr="004B1902" w:rsidR="004B1902" w:rsidP="004B1902" w:rsidRDefault="004B1902" w14:paraId="5D715E4E" w14:textId="66CF4BCE">
                      <w:pPr>
                        <w:pStyle w:val="Caption"/>
                        <w:jc w:val="center"/>
                        <w:rPr>
                          <w:i w:val="0"/>
                          <w:iCs w:val="0"/>
                          <w:color w:val="000000" w:themeColor="text1"/>
                          <w:sz w:val="20"/>
                          <w:szCs w:val="20"/>
                        </w:rPr>
                      </w:pPr>
                      <w:r w:rsidRPr="004B1902">
                        <w:rPr>
                          <w:i w:val="0"/>
                          <w:iCs w:val="0"/>
                          <w:color w:val="000000" w:themeColor="text1"/>
                          <w:sz w:val="20"/>
                          <w:szCs w:val="20"/>
                        </w:rPr>
                        <w:t xml:space="preserve">Figure </w:t>
                      </w:r>
                      <w:r w:rsidRPr="004B1902">
                        <w:rPr>
                          <w:i w:val="0"/>
                          <w:iCs w:val="0"/>
                          <w:color w:val="000000" w:themeColor="text1"/>
                          <w:sz w:val="20"/>
                          <w:szCs w:val="20"/>
                        </w:rPr>
                        <w:fldChar w:fldCharType="begin"/>
                      </w:r>
                      <w:r w:rsidRPr="004B1902">
                        <w:rPr>
                          <w:i w:val="0"/>
                          <w:iCs w:val="0"/>
                          <w:color w:val="000000" w:themeColor="text1"/>
                          <w:sz w:val="20"/>
                          <w:szCs w:val="20"/>
                        </w:rPr>
                        <w:instrText xml:space="preserve"> SEQ Figure \* ARABIC </w:instrText>
                      </w:r>
                      <w:r w:rsidRPr="004B1902">
                        <w:rPr>
                          <w:i w:val="0"/>
                          <w:iCs w:val="0"/>
                          <w:color w:val="000000" w:themeColor="text1"/>
                          <w:sz w:val="20"/>
                          <w:szCs w:val="20"/>
                        </w:rPr>
                        <w:fldChar w:fldCharType="separate"/>
                      </w:r>
                      <w:r w:rsidR="001B7124">
                        <w:rPr>
                          <w:i w:val="0"/>
                          <w:iCs w:val="0"/>
                          <w:noProof/>
                          <w:color w:val="000000" w:themeColor="text1"/>
                          <w:sz w:val="20"/>
                          <w:szCs w:val="20"/>
                        </w:rPr>
                        <w:t>1</w:t>
                      </w:r>
                      <w:r w:rsidRPr="004B1902">
                        <w:rPr>
                          <w:i w:val="0"/>
                          <w:iCs w:val="0"/>
                          <w:color w:val="000000" w:themeColor="text1"/>
                          <w:sz w:val="20"/>
                          <w:szCs w:val="20"/>
                        </w:rPr>
                        <w:fldChar w:fldCharType="end"/>
                      </w:r>
                      <w:r w:rsidR="00021390">
                        <w:rPr>
                          <w:i w:val="0"/>
                          <w:iCs w:val="0"/>
                          <w:color w:val="000000" w:themeColor="text1"/>
                          <w:sz w:val="20"/>
                          <w:szCs w:val="20"/>
                        </w:rPr>
                        <w:t>.</w:t>
                      </w:r>
                      <w:r w:rsidRPr="004B1902">
                        <w:rPr>
                          <w:i w:val="0"/>
                          <w:iCs w:val="0"/>
                          <w:color w:val="000000" w:themeColor="text1"/>
                          <w:sz w:val="20"/>
                          <w:szCs w:val="20"/>
                        </w:rPr>
                        <w:t xml:space="preserve"> High-level architectural diagram of the purposed solution</w:t>
                      </w:r>
                      <w:r w:rsidRPr="004B1902">
                        <w:rPr>
                          <w:i w:val="0"/>
                          <w:iCs w:val="0"/>
                          <w:noProof/>
                          <w:color w:val="000000" w:themeColor="text1"/>
                          <w:sz w:val="20"/>
                          <w:szCs w:val="20"/>
                        </w:rPr>
                        <w:t xml:space="preserve"> after all research components integrated</w:t>
                      </w:r>
                    </w:p>
                    <w:p w:rsidR="007B071D" w:rsidP="007B071D" w:rsidRDefault="007B071D" w14:paraId="5997CC1D" w14:textId="1753FE78"/>
                  </w:txbxContent>
                </v:textbox>
              </v:shape>
            </w:pict>
          </mc:Fallback>
        </mc:AlternateContent>
      </w:r>
      <w:r w:rsidRPr="00BD34E4">
        <w:rPr>
          <w:rFonts w:cs="Iskoola Pota"/>
          <w:b/>
          <w:bCs/>
          <w:sz w:val="18"/>
          <w:szCs w:val="18"/>
          <w:u w:val="single"/>
          <w:lang w:bidi="si-LK"/>
        </w:rPr>
        <w:t>Major SW and HW components</w:t>
      </w:r>
    </w:p>
    <w:p w14:paraId="3F46C01E" w14:textId="58B09F10" w:rsidR="007B071D" w:rsidRPr="00D156C8" w:rsidRDefault="007B071D" w:rsidP="007B071D">
      <w:pPr>
        <w:rPr>
          <w:rFonts w:cs="Iskoola Pota"/>
          <w:sz w:val="26"/>
          <w:szCs w:val="26"/>
          <w:lang w:bidi="si-LK"/>
        </w:rPr>
      </w:pPr>
    </w:p>
    <w:p w14:paraId="1845191D" w14:textId="4097FC8C" w:rsidR="007B071D" w:rsidRPr="00D156C8" w:rsidRDefault="007B071D" w:rsidP="007B071D">
      <w:pPr>
        <w:rPr>
          <w:rFonts w:cs="Iskoola Pota"/>
          <w:sz w:val="26"/>
          <w:szCs w:val="26"/>
          <w:lang w:bidi="si-LK"/>
        </w:rPr>
      </w:pPr>
    </w:p>
    <w:p w14:paraId="2DE13BB0" w14:textId="40D924D7" w:rsidR="007B071D" w:rsidRPr="00D156C8" w:rsidRDefault="007B071D" w:rsidP="007B071D">
      <w:pPr>
        <w:rPr>
          <w:rFonts w:cs="Iskoola Pota"/>
          <w:sz w:val="26"/>
          <w:szCs w:val="26"/>
          <w:lang w:bidi="si-LK"/>
        </w:rPr>
      </w:pPr>
    </w:p>
    <w:p w14:paraId="34BB93B9" w14:textId="490FBCB2" w:rsidR="007B071D" w:rsidRPr="00D156C8" w:rsidRDefault="007B071D" w:rsidP="007B071D">
      <w:pPr>
        <w:rPr>
          <w:rFonts w:cs="Iskoola Pota"/>
          <w:sz w:val="26"/>
          <w:szCs w:val="26"/>
          <w:lang w:bidi="si-LK"/>
        </w:rPr>
      </w:pPr>
    </w:p>
    <w:p w14:paraId="1B1EF04F" w14:textId="17FFA584" w:rsidR="007B071D" w:rsidRPr="00D156C8" w:rsidRDefault="007B071D" w:rsidP="007B071D">
      <w:pPr>
        <w:rPr>
          <w:rFonts w:cs="Iskoola Pota"/>
          <w:sz w:val="26"/>
          <w:szCs w:val="26"/>
          <w:lang w:bidi="si-LK"/>
        </w:rPr>
      </w:pPr>
    </w:p>
    <w:p w14:paraId="0CF5C0D9" w14:textId="1FEAA6C2" w:rsidR="007B071D" w:rsidRDefault="007B071D" w:rsidP="007B071D">
      <w:pPr>
        <w:rPr>
          <w:rFonts w:cs="Iskoola Pota"/>
          <w:sz w:val="26"/>
          <w:szCs w:val="26"/>
          <w:lang w:bidi="si-LK"/>
        </w:rPr>
      </w:pPr>
    </w:p>
    <w:p w14:paraId="4AF3F682" w14:textId="77777777" w:rsidR="007B071D" w:rsidRDefault="007B071D" w:rsidP="007B071D">
      <w:pPr>
        <w:rPr>
          <w:rFonts w:cs="Iskoola Pota"/>
          <w:sz w:val="26"/>
          <w:szCs w:val="26"/>
          <w:lang w:bidi="si-LK"/>
        </w:rPr>
      </w:pPr>
    </w:p>
    <w:p w14:paraId="53CE6931" w14:textId="77777777" w:rsidR="007B071D" w:rsidRDefault="007B071D">
      <w:pPr>
        <w:rPr>
          <w:rFonts w:cs="Iskoola Pota"/>
          <w:sz w:val="26"/>
          <w:szCs w:val="26"/>
          <w:lang w:bidi="si-LK"/>
        </w:rPr>
      </w:pPr>
      <w:r>
        <w:rPr>
          <w:rFonts w:cs="Iskoola Pota"/>
          <w:sz w:val="26"/>
          <w:szCs w:val="26"/>
          <w:lang w:bidi="si-LK"/>
        </w:rPr>
        <w:br w:type="page"/>
      </w:r>
    </w:p>
    <w:p w14:paraId="6855E203" w14:textId="0206A401" w:rsidR="003C40BB" w:rsidRDefault="003C40BB" w:rsidP="003C40BB">
      <w:pPr>
        <w:rPr>
          <w:rFonts w:cs="Iskoola Pota"/>
          <w:sz w:val="26"/>
          <w:szCs w:val="26"/>
          <w:lang w:bidi="si-LK"/>
        </w:rPr>
      </w:pPr>
      <w:r>
        <w:rPr>
          <w:rFonts w:cs="Iskoola Pota"/>
          <w:sz w:val="26"/>
          <w:szCs w:val="26"/>
          <w:lang w:bidi="si-LK"/>
        </w:rPr>
        <w:lastRenderedPageBreak/>
        <w:t>Objectives (1 main objective and 4 sub objectives):</w:t>
      </w:r>
    </w:p>
    <w:p w14:paraId="41CC72C5" w14:textId="77777777" w:rsidR="003C40BB" w:rsidRPr="00D156C8" w:rsidRDefault="003C40BB" w:rsidP="003C40BB">
      <w:pPr>
        <w:rPr>
          <w:rFonts w:cs="Iskoola Pota"/>
          <w:sz w:val="26"/>
          <w:szCs w:val="26"/>
          <w:lang w:bidi="si-LK"/>
        </w:rPr>
      </w:pPr>
      <w:r>
        <w:rPr>
          <w:noProof/>
          <w:lang w:bidi="si-LK"/>
        </w:rPr>
        <mc:AlternateContent>
          <mc:Choice Requires="wps">
            <w:drawing>
              <wp:anchor distT="0" distB="0" distL="114300" distR="114300" simplePos="0" relativeHeight="251658245" behindDoc="0" locked="0" layoutInCell="1" allowOverlap="1" wp14:anchorId="760F528E" wp14:editId="0C9BF4FA">
                <wp:simplePos x="0" y="0"/>
                <wp:positionH relativeFrom="column">
                  <wp:posOffset>-7620</wp:posOffset>
                </wp:positionH>
                <wp:positionV relativeFrom="paragraph">
                  <wp:posOffset>110490</wp:posOffset>
                </wp:positionV>
                <wp:extent cx="5901055" cy="8168640"/>
                <wp:effectExtent l="0" t="0" r="23495" b="22860"/>
                <wp:wrapNone/>
                <wp:docPr id="9"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8168640"/>
                        </a:xfrm>
                        <a:prstGeom prst="rect">
                          <a:avLst/>
                        </a:prstGeom>
                        <a:solidFill>
                          <a:srgbClr val="FFFFFF"/>
                        </a:solidFill>
                        <a:ln w="9525">
                          <a:solidFill>
                            <a:schemeClr val="tx2">
                              <a:lumMod val="60000"/>
                              <a:lumOff val="40000"/>
                            </a:schemeClr>
                          </a:solidFill>
                          <a:miter lim="800000"/>
                          <a:headEnd/>
                          <a:tailEnd/>
                        </a:ln>
                      </wps:spPr>
                      <wps:txbx>
                        <w:txbxContent>
                          <w:p w14:paraId="225D175C" w14:textId="268FF1AE" w:rsidR="003C40BB" w:rsidRDefault="001251E9" w:rsidP="005332B7">
                            <w:pPr>
                              <w:spacing w:after="0"/>
                              <w:rPr>
                                <w:b/>
                                <w:bCs/>
                                <w:u w:val="single"/>
                              </w:rPr>
                            </w:pPr>
                            <w:r w:rsidRPr="001251E9">
                              <w:rPr>
                                <w:b/>
                                <w:bCs/>
                                <w:u w:val="single"/>
                              </w:rPr>
                              <w:t>Main Objective</w:t>
                            </w:r>
                            <w:r w:rsidR="007717AD">
                              <w:rPr>
                                <w:b/>
                                <w:bCs/>
                                <w:u w:val="single"/>
                              </w:rPr>
                              <w:t xml:space="preserve">: </w:t>
                            </w:r>
                          </w:p>
                          <w:p w14:paraId="4C029650" w14:textId="4427BA5A" w:rsidR="001251E9" w:rsidRDefault="008D4A3B" w:rsidP="00F44847">
                            <w:pPr>
                              <w:spacing w:line="240" w:lineRule="auto"/>
                              <w:jc w:val="both"/>
                            </w:pPr>
                            <w:r>
                              <w:t>D</w:t>
                            </w:r>
                            <w:r w:rsidR="00F44847" w:rsidRPr="00F44847">
                              <w:t>eveloping NLP tools for text preprocessing, feature engineering, training data/model improvements,</w:t>
                            </w:r>
                            <w:r w:rsidR="0075222C">
                              <w:t xml:space="preserve"> </w:t>
                            </w:r>
                            <w:r w:rsidR="00F44847" w:rsidRPr="00F44847">
                              <w:t>model performance evaluation</w:t>
                            </w:r>
                            <w:r w:rsidR="0075222C">
                              <w:t>, and generat</w:t>
                            </w:r>
                            <w:r w:rsidR="00FB5735">
                              <w:t>ing</w:t>
                            </w:r>
                            <w:r w:rsidR="0075222C">
                              <w:t xml:space="preserve"> explanations</w:t>
                            </w:r>
                            <w:r w:rsidR="00DB1009">
                              <w:t xml:space="preserve"> on intent classifications;</w:t>
                            </w:r>
                            <w:r w:rsidR="00F44847" w:rsidRPr="00F44847">
                              <w:t xml:space="preserve"> that can be attached to </w:t>
                            </w:r>
                            <w:r w:rsidR="00DB1009">
                              <w:t xml:space="preserve">a domain-specific </w:t>
                            </w:r>
                            <w:r w:rsidR="00F44847" w:rsidRPr="00F44847">
                              <w:t>conversational AI assistant designed for Sinhala-English code-switched text corpus.</w:t>
                            </w:r>
                          </w:p>
                          <w:p w14:paraId="1F0DE247" w14:textId="77777777" w:rsidR="00F727D8" w:rsidRDefault="001251E9" w:rsidP="00F727D8">
                            <w:pPr>
                              <w:spacing w:after="0"/>
                              <w:rPr>
                                <w:b/>
                                <w:bCs/>
                              </w:rPr>
                            </w:pPr>
                            <w:r w:rsidRPr="001251E9">
                              <w:rPr>
                                <w:b/>
                                <w:bCs/>
                              </w:rPr>
                              <w:t>Sub Objective 1:</w:t>
                            </w:r>
                            <w:r w:rsidR="00557A8D">
                              <w:rPr>
                                <w:b/>
                                <w:bCs/>
                              </w:rPr>
                              <w:t xml:space="preserve"> </w:t>
                            </w:r>
                          </w:p>
                          <w:p w14:paraId="060DC25A" w14:textId="21ED0EF4" w:rsidR="00C40FB8" w:rsidRDefault="00862FA3" w:rsidP="00FE7DFE">
                            <w:pPr>
                              <w:spacing w:line="240" w:lineRule="auto"/>
                              <w:jc w:val="both"/>
                            </w:pPr>
                            <w:r>
                              <w:t>U</w:t>
                            </w:r>
                            <w:r w:rsidR="00F442D3">
                              <w:t xml:space="preserve">se explainable AI (XAI) techniques </w:t>
                            </w:r>
                            <w:r w:rsidR="00914C30">
                              <w:t>and</w:t>
                            </w:r>
                            <w:r w:rsidR="00F442D3">
                              <w:t xml:space="preserve"> </w:t>
                            </w:r>
                            <w:r w:rsidR="00914C30">
                              <w:t xml:space="preserve">develop algorithms to </w:t>
                            </w:r>
                            <w:r w:rsidR="00F442D3">
                              <w:t>generate</w:t>
                            </w:r>
                            <w:r w:rsidR="00914C30">
                              <w:t xml:space="preserve"> </w:t>
                            </w:r>
                            <w:r w:rsidR="00F442D3">
                              <w:t xml:space="preserve">explanations for </w:t>
                            </w:r>
                            <w:r w:rsidR="000B0CEC">
                              <w:t xml:space="preserve">black-box </w:t>
                            </w:r>
                            <w:r w:rsidR="00914C30">
                              <w:t xml:space="preserve">intent classifiers </w:t>
                            </w:r>
                            <w:r w:rsidR="00102358">
                              <w:t>both locally and globally.</w:t>
                            </w:r>
                          </w:p>
                          <w:p w14:paraId="2808E946" w14:textId="1D2A50DE" w:rsidR="003C6282" w:rsidRDefault="001251E9" w:rsidP="00A878F4">
                            <w:pPr>
                              <w:spacing w:after="0"/>
                              <w:rPr>
                                <w:b/>
                                <w:bCs/>
                              </w:rPr>
                            </w:pPr>
                            <w:r w:rsidRPr="001251E9">
                              <w:rPr>
                                <w:b/>
                                <w:bCs/>
                              </w:rPr>
                              <w:t>Sub Objective 2:</w:t>
                            </w:r>
                          </w:p>
                          <w:p w14:paraId="5DFF11C0" w14:textId="40B80A9B" w:rsidR="00B90771" w:rsidRDefault="0010605B" w:rsidP="00A878F4">
                            <w:pPr>
                              <w:jc w:val="both"/>
                            </w:pPr>
                            <w:r>
                              <w:t>Enable codeless model improv</w:t>
                            </w:r>
                            <w:r w:rsidR="008334E3">
                              <w:t>ement</w:t>
                            </w:r>
                            <w:r w:rsidR="003D4DD9">
                              <w:t xml:space="preserve"> and </w:t>
                            </w:r>
                            <w:r w:rsidR="00944554">
                              <w:t xml:space="preserve">develop an algorithm to </w:t>
                            </w:r>
                            <w:r w:rsidR="004F0D5C">
                              <w:t xml:space="preserve">generate </w:t>
                            </w:r>
                            <w:r w:rsidR="003D4DD9">
                              <w:t>model performance evaluation</w:t>
                            </w:r>
                            <w:r>
                              <w:t xml:space="preserve"> for non-machine-learning experts</w:t>
                            </w:r>
                            <w:r w:rsidRPr="007A3C95">
                              <w:t>.</w:t>
                            </w:r>
                          </w:p>
                          <w:p w14:paraId="5B4D3B33" w14:textId="515840FC" w:rsidR="001251E9" w:rsidRDefault="001251E9" w:rsidP="00E67B7B">
                            <w:pPr>
                              <w:spacing w:after="0"/>
                              <w:rPr>
                                <w:b/>
                                <w:bCs/>
                              </w:rPr>
                            </w:pPr>
                            <w:r w:rsidRPr="001251E9">
                              <w:rPr>
                                <w:b/>
                                <w:bCs/>
                              </w:rPr>
                              <w:t>Sub Objective 3:</w:t>
                            </w:r>
                          </w:p>
                          <w:p w14:paraId="58D2265C" w14:textId="72B207E3" w:rsidR="00424F98" w:rsidRPr="00E67B7B" w:rsidRDefault="00C87251" w:rsidP="00C71AE2">
                            <w:pPr>
                              <w:spacing w:after="0" w:line="240" w:lineRule="auto"/>
                              <w:jc w:val="both"/>
                            </w:pPr>
                            <w:r>
                              <w:t>Developing rule-based algorithms to effectively handle Sinhala-English code-mixed textual data</w:t>
                            </w:r>
                            <w:r w:rsidR="002D3539">
                              <w:t xml:space="preserve"> </w:t>
                            </w:r>
                            <w:r w:rsidR="00B91ABA">
                              <w:t xml:space="preserve">through </w:t>
                            </w:r>
                            <w:r w:rsidR="00D9041A">
                              <w:t>“</w:t>
                            </w:r>
                            <w:r w:rsidR="00B91ABA">
                              <w:t>token</w:t>
                            </w:r>
                            <w:r w:rsidR="00D9041A">
                              <w:t xml:space="preserve"> </w:t>
                            </w:r>
                            <w:r w:rsidR="00B91ABA">
                              <w:t>mapping</w:t>
                            </w:r>
                            <w:r w:rsidR="00D9041A">
                              <w:t>”</w:t>
                            </w:r>
                            <w:r w:rsidR="0010605B">
                              <w:t xml:space="preserve"> </w:t>
                            </w:r>
                            <w:r w:rsidR="00D9041A">
                              <w:t xml:space="preserve">to </w:t>
                            </w:r>
                            <w:r w:rsidR="00737511">
                              <w:t xml:space="preserve">make </w:t>
                            </w:r>
                            <w:r w:rsidR="00D9041A">
                              <w:t xml:space="preserve">the </w:t>
                            </w:r>
                            <w:r w:rsidR="0010605B">
                              <w:t>word embedding model</w:t>
                            </w:r>
                            <w:r w:rsidR="00721355">
                              <w:t>s</w:t>
                            </w:r>
                            <w:r w:rsidR="00737511">
                              <w:t xml:space="preserve"> lightweight and</w:t>
                            </w:r>
                            <w:r w:rsidR="0010605B">
                              <w:t xml:space="preserve"> to </w:t>
                            </w:r>
                            <w:r w:rsidR="00737511">
                              <w:t xml:space="preserve">handle out-of-vocabulary (OOV) tokens </w:t>
                            </w:r>
                            <w:r w:rsidR="00257509">
                              <w:t>effectively.</w:t>
                            </w:r>
                          </w:p>
                          <w:p w14:paraId="0A79990D" w14:textId="77777777" w:rsidR="00424F98" w:rsidRDefault="00424F98" w:rsidP="00E67B7B">
                            <w:pPr>
                              <w:spacing w:after="0"/>
                            </w:pPr>
                          </w:p>
                          <w:p w14:paraId="2478E03A" w14:textId="6F1818BA" w:rsidR="001251E9" w:rsidRDefault="001251E9" w:rsidP="00E67B7B">
                            <w:pPr>
                              <w:spacing w:after="0"/>
                              <w:rPr>
                                <w:b/>
                                <w:bCs/>
                              </w:rPr>
                            </w:pPr>
                            <w:r w:rsidRPr="001251E9">
                              <w:rPr>
                                <w:b/>
                                <w:bCs/>
                              </w:rPr>
                              <w:t>Sub Objective 4:</w:t>
                            </w:r>
                          </w:p>
                          <w:p w14:paraId="41C0ED7A" w14:textId="5042C2DC" w:rsidR="00424F98" w:rsidRPr="00E30120" w:rsidRDefault="009A19FA" w:rsidP="00E30120">
                            <w:pPr>
                              <w:spacing w:line="240" w:lineRule="auto"/>
                              <w:jc w:val="both"/>
                            </w:pPr>
                            <w:r>
                              <w:t xml:space="preserve">Develop an efficient way to annotate entities and </w:t>
                            </w:r>
                            <w:r w:rsidR="002174E8">
                              <w:t>Recognize domain-specific entities</w:t>
                            </w:r>
                            <w:r w:rsidR="004E14BE">
                              <w:t xml:space="preserve"> using custom entity </w:t>
                            </w:r>
                            <w:r w:rsidR="00042DC1">
                              <w:t>recognition</w:t>
                            </w:r>
                            <w:r w:rsidR="002174E8">
                              <w:t xml:space="preserve"> </w:t>
                            </w:r>
                            <w:r w:rsidR="0056127C">
                              <w:t>in code-mixed textual data</w:t>
                            </w:r>
                            <w:r w:rsidR="00E30120">
                              <w:t>.</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0BDFC7ED">
              <v:shape id="_x0000_s1041" style="position:absolute;margin-left:-.6pt;margin-top:8.7pt;width:464.65pt;height:643.2pt;z-index:251658245;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strokecolor="#548dd4 [1951]"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" w14:anchorId="760F528E">
                <v:textbox>
                  <w:txbxContent>
                    <w:p w:rsidR="003C40BB" w:rsidP="005332B7" w:rsidRDefault="001251E9" w14:paraId="6E1CEC33" w14:textId="268FF1AE">
                      <w:pPr>
                        <w:spacing w:after="0"/>
                        <w:rPr>
                          <w:b/>
                          <w:bCs/>
                          <w:u w:val="single"/>
                        </w:rPr>
                      </w:pPr>
                      <w:r w:rsidRPr="001251E9">
                        <w:rPr>
                          <w:b/>
                          <w:bCs/>
                          <w:u w:val="single"/>
                        </w:rPr>
                        <w:t>Main Objective</w:t>
                      </w:r>
                      <w:r w:rsidR="007717AD">
                        <w:rPr>
                          <w:b/>
                          <w:bCs/>
                          <w:u w:val="single"/>
                        </w:rPr>
                        <w:t xml:space="preserve">: </w:t>
                      </w:r>
                    </w:p>
                    <w:p w:rsidR="001251E9" w:rsidP="00F44847" w:rsidRDefault="008D4A3B" w14:paraId="68424B2E" w14:textId="4427BA5A">
                      <w:pPr>
                        <w:spacing w:line="240" w:lineRule="auto"/>
                        <w:jc w:val="both"/>
                      </w:pPr>
                      <w:r>
                        <w:t>D</w:t>
                      </w:r>
                      <w:r w:rsidRPr="00F44847" w:rsidR="00F44847">
                        <w:t>eveloping NLP tools for text preprocessing, feature engineering, training data/model improvements,</w:t>
                      </w:r>
                      <w:r w:rsidR="0075222C">
                        <w:t xml:space="preserve"> </w:t>
                      </w:r>
                      <w:r w:rsidRPr="00F44847" w:rsidR="00F44847">
                        <w:t>model performance evaluation</w:t>
                      </w:r>
                      <w:r w:rsidR="0075222C">
                        <w:t>, and generat</w:t>
                      </w:r>
                      <w:r w:rsidR="00FB5735">
                        <w:t>ing</w:t>
                      </w:r>
                      <w:r w:rsidR="0075222C">
                        <w:t xml:space="preserve"> explanations</w:t>
                      </w:r>
                      <w:r w:rsidR="00DB1009">
                        <w:t xml:space="preserve"> on intent classifications;</w:t>
                      </w:r>
                      <w:r w:rsidRPr="00F44847" w:rsidR="00F44847">
                        <w:t xml:space="preserve"> that can be attached to </w:t>
                      </w:r>
                      <w:r w:rsidR="00DB1009">
                        <w:t xml:space="preserve">a domain-specific </w:t>
                      </w:r>
                      <w:r w:rsidRPr="00F44847" w:rsidR="00F44847">
                        <w:t>conversational AI assistant designed for Sinhala-English code-switched text corpus.</w:t>
                      </w:r>
                    </w:p>
                    <w:p w:rsidR="00F727D8" w:rsidP="00F727D8" w:rsidRDefault="001251E9" w14:paraId="397456C1" w14:textId="77777777">
                      <w:pPr>
                        <w:spacing w:after="0"/>
                        <w:rPr>
                          <w:b/>
                          <w:bCs/>
                        </w:rPr>
                      </w:pPr>
                      <w:r w:rsidRPr="001251E9">
                        <w:rPr>
                          <w:b/>
                          <w:bCs/>
                        </w:rPr>
                        <w:t>Sub Objective 1:</w:t>
                      </w:r>
                      <w:r w:rsidR="00557A8D">
                        <w:rPr>
                          <w:b/>
                          <w:bCs/>
                        </w:rPr>
                        <w:t xml:space="preserve"> </w:t>
                      </w:r>
                    </w:p>
                    <w:p w:rsidR="00C40FB8" w:rsidP="00FE7DFE" w:rsidRDefault="00862FA3" w14:paraId="472CB783" w14:textId="21ED0EF4">
                      <w:pPr>
                        <w:spacing w:line="240" w:lineRule="auto"/>
                        <w:jc w:val="both"/>
                      </w:pPr>
                      <w:r>
                        <w:t>U</w:t>
                      </w:r>
                      <w:r w:rsidR="00F442D3">
                        <w:t xml:space="preserve">se explainable AI (XAI) techniques </w:t>
                      </w:r>
                      <w:r w:rsidR="00914C30">
                        <w:t>and</w:t>
                      </w:r>
                      <w:r w:rsidR="00F442D3">
                        <w:t xml:space="preserve"> </w:t>
                      </w:r>
                      <w:r w:rsidR="00914C30">
                        <w:t xml:space="preserve">develop algorithms to </w:t>
                      </w:r>
                      <w:r w:rsidR="00F442D3">
                        <w:t>generate</w:t>
                      </w:r>
                      <w:r w:rsidR="00914C30">
                        <w:t xml:space="preserve"> </w:t>
                      </w:r>
                      <w:r w:rsidR="00F442D3">
                        <w:t xml:space="preserve">explanations for </w:t>
                      </w:r>
                      <w:r w:rsidR="000B0CEC">
                        <w:t xml:space="preserve">black-box </w:t>
                      </w:r>
                      <w:r w:rsidR="00914C30">
                        <w:t xml:space="preserve">intent classifiers </w:t>
                      </w:r>
                      <w:r w:rsidR="00102358">
                        <w:t>both locally and globally.</w:t>
                      </w:r>
                    </w:p>
                    <w:p w:rsidR="003C6282" w:rsidP="00A878F4" w:rsidRDefault="001251E9" w14:paraId="45E1C089" w14:textId="1D2A50DE">
                      <w:pPr>
                        <w:spacing w:after="0"/>
                        <w:rPr>
                          <w:b/>
                          <w:bCs/>
                        </w:rPr>
                      </w:pPr>
                      <w:r w:rsidRPr="001251E9">
                        <w:rPr>
                          <w:b/>
                          <w:bCs/>
                        </w:rPr>
                        <w:t>Sub Objective 2:</w:t>
                      </w:r>
                    </w:p>
                    <w:p w:rsidR="00B90771" w:rsidP="00A878F4" w:rsidRDefault="0010605B" w14:paraId="4708B17B" w14:textId="40B80A9B">
                      <w:pPr>
                        <w:jc w:val="both"/>
                      </w:pPr>
                      <w:r>
                        <w:t>Enable codeless model improv</w:t>
                      </w:r>
                      <w:r w:rsidR="008334E3">
                        <w:t>ement</w:t>
                      </w:r>
                      <w:r w:rsidR="003D4DD9">
                        <w:t xml:space="preserve"> and </w:t>
                      </w:r>
                      <w:r w:rsidR="00944554">
                        <w:t xml:space="preserve">develop an algorithm to </w:t>
                      </w:r>
                      <w:r w:rsidR="004F0D5C">
                        <w:t xml:space="preserve">generate </w:t>
                      </w:r>
                      <w:r w:rsidR="003D4DD9">
                        <w:t>model performance evaluation</w:t>
                      </w:r>
                      <w:r>
                        <w:t xml:space="preserve"> for non-machine-learning experts</w:t>
                      </w:r>
                      <w:r w:rsidRPr="007A3C95">
                        <w:t>.</w:t>
                      </w:r>
                    </w:p>
                    <w:p w:rsidR="001251E9" w:rsidP="00E67B7B" w:rsidRDefault="001251E9" w14:paraId="49288E77" w14:textId="515840FC">
                      <w:pPr>
                        <w:spacing w:after="0"/>
                        <w:rPr>
                          <w:b/>
                          <w:bCs/>
                        </w:rPr>
                      </w:pPr>
                      <w:r w:rsidRPr="001251E9">
                        <w:rPr>
                          <w:b/>
                          <w:bCs/>
                        </w:rPr>
                        <w:t>Sub Objective 3:</w:t>
                      </w:r>
                    </w:p>
                    <w:p w:rsidRPr="00E67B7B" w:rsidR="00424F98" w:rsidP="00C71AE2" w:rsidRDefault="00C87251" w14:paraId="42A2C2C1" w14:textId="72B207E3">
                      <w:pPr>
                        <w:spacing w:after="0" w:line="240" w:lineRule="auto"/>
                        <w:jc w:val="both"/>
                      </w:pPr>
                      <w:r>
                        <w:t>Developing rule-based algorithms to effectively handle Sinhala-English code-mixed textual data</w:t>
                      </w:r>
                      <w:r w:rsidR="002D3539">
                        <w:t xml:space="preserve"> </w:t>
                      </w:r>
                      <w:r w:rsidR="00B91ABA">
                        <w:t xml:space="preserve">through </w:t>
                      </w:r>
                      <w:r w:rsidR="00D9041A">
                        <w:t>“</w:t>
                      </w:r>
                      <w:r w:rsidR="00B91ABA">
                        <w:t>token</w:t>
                      </w:r>
                      <w:r w:rsidR="00D9041A">
                        <w:t xml:space="preserve"> </w:t>
                      </w:r>
                      <w:r w:rsidR="00B91ABA">
                        <w:t>mapping</w:t>
                      </w:r>
                      <w:r w:rsidR="00D9041A">
                        <w:t>”</w:t>
                      </w:r>
                      <w:r w:rsidR="0010605B">
                        <w:t xml:space="preserve"> </w:t>
                      </w:r>
                      <w:r w:rsidR="00D9041A">
                        <w:t xml:space="preserve">to </w:t>
                      </w:r>
                      <w:r w:rsidR="00737511">
                        <w:t xml:space="preserve">make </w:t>
                      </w:r>
                      <w:r w:rsidR="00D9041A">
                        <w:t xml:space="preserve">the </w:t>
                      </w:r>
                      <w:r w:rsidR="0010605B">
                        <w:t>word embedding model</w:t>
                      </w:r>
                      <w:r w:rsidR="00721355">
                        <w:t>s</w:t>
                      </w:r>
                      <w:r w:rsidR="00737511">
                        <w:t xml:space="preserve"> lightweight and</w:t>
                      </w:r>
                      <w:r w:rsidR="0010605B">
                        <w:t xml:space="preserve"> to </w:t>
                      </w:r>
                      <w:r w:rsidR="00737511">
                        <w:t xml:space="preserve">handle out-of-vocabulary (OOV) tokens </w:t>
                      </w:r>
                      <w:r w:rsidR="00257509">
                        <w:t>effectively.</w:t>
                      </w:r>
                    </w:p>
                    <w:p w:rsidR="00424F98" w:rsidP="00E67B7B" w:rsidRDefault="00424F98" w14:paraId="110FFD37" w14:textId="77777777">
                      <w:pPr>
                        <w:spacing w:after="0"/>
                      </w:pPr>
                    </w:p>
                    <w:p w:rsidR="001251E9" w:rsidP="00E67B7B" w:rsidRDefault="001251E9" w14:paraId="636C4EBF" w14:textId="6F1818BA">
                      <w:pPr>
                        <w:spacing w:after="0"/>
                        <w:rPr>
                          <w:b/>
                          <w:bCs/>
                        </w:rPr>
                      </w:pPr>
                      <w:r w:rsidRPr="001251E9">
                        <w:rPr>
                          <w:b/>
                          <w:bCs/>
                        </w:rPr>
                        <w:t>Sub Objective 4:</w:t>
                      </w:r>
                    </w:p>
                    <w:p w:rsidRPr="00E30120" w:rsidR="00424F98" w:rsidP="00E30120" w:rsidRDefault="009A19FA" w14:paraId="3BF73B1C" w14:textId="5042C2DC">
                      <w:pPr>
                        <w:spacing w:line="240" w:lineRule="auto"/>
                        <w:jc w:val="both"/>
                      </w:pPr>
                      <w:r>
                        <w:t xml:space="preserve">Develop an efficient way to annotate entities and </w:t>
                      </w:r>
                      <w:r w:rsidR="002174E8">
                        <w:t>Recognize domain-specific entities</w:t>
                      </w:r>
                      <w:r w:rsidR="004E14BE">
                        <w:t xml:space="preserve"> using custom entity </w:t>
                      </w:r>
                      <w:r w:rsidR="00042DC1">
                        <w:t>recognition</w:t>
                      </w:r>
                      <w:r w:rsidR="002174E8">
                        <w:t xml:space="preserve"> </w:t>
                      </w:r>
                      <w:r w:rsidR="0056127C">
                        <w:t>in code-mixed textual data</w:t>
                      </w:r>
                      <w:r w:rsidR="00E30120">
                        <w:t>.</w:t>
                      </w:r>
                    </w:p>
                  </w:txbxContent>
                </v:textbox>
              </v:shape>
            </w:pict>
          </mc:Fallback>
        </mc:AlternateContent>
      </w:r>
    </w:p>
    <w:p w14:paraId="5B5BB5B3" w14:textId="77777777" w:rsidR="003C40BB" w:rsidRPr="00D156C8" w:rsidRDefault="003C40BB" w:rsidP="003C40BB">
      <w:pPr>
        <w:rPr>
          <w:rFonts w:cs="Iskoola Pota"/>
          <w:sz w:val="26"/>
          <w:szCs w:val="26"/>
          <w:lang w:bidi="si-LK"/>
        </w:rPr>
      </w:pPr>
    </w:p>
    <w:p w14:paraId="68566E77" w14:textId="77777777" w:rsidR="003C40BB" w:rsidRPr="00D156C8" w:rsidRDefault="003C40BB" w:rsidP="003C40BB">
      <w:pPr>
        <w:rPr>
          <w:rFonts w:cs="Iskoola Pota"/>
          <w:sz w:val="26"/>
          <w:szCs w:val="26"/>
          <w:lang w:bidi="si-LK"/>
        </w:rPr>
      </w:pPr>
    </w:p>
    <w:p w14:paraId="56D8AE49" w14:textId="77777777" w:rsidR="003C40BB" w:rsidRPr="00D156C8" w:rsidRDefault="003C40BB" w:rsidP="003C40BB">
      <w:pPr>
        <w:rPr>
          <w:rFonts w:cs="Iskoola Pota"/>
          <w:sz w:val="26"/>
          <w:szCs w:val="26"/>
          <w:lang w:bidi="si-LK"/>
        </w:rPr>
      </w:pPr>
    </w:p>
    <w:p w14:paraId="51A3054E" w14:textId="77777777" w:rsidR="003C40BB" w:rsidRPr="00D156C8" w:rsidRDefault="003C40BB" w:rsidP="003C40BB">
      <w:pPr>
        <w:rPr>
          <w:rFonts w:cs="Iskoola Pota"/>
          <w:sz w:val="26"/>
          <w:szCs w:val="26"/>
          <w:lang w:bidi="si-LK"/>
        </w:rPr>
      </w:pPr>
    </w:p>
    <w:p w14:paraId="6A870408" w14:textId="77777777" w:rsidR="003C40BB" w:rsidRDefault="003C40BB" w:rsidP="002D03A3">
      <w:pPr>
        <w:rPr>
          <w:rFonts w:cs="Iskoola Pota"/>
          <w:sz w:val="26"/>
          <w:szCs w:val="26"/>
          <w:lang w:bidi="si-LK"/>
        </w:rPr>
      </w:pPr>
    </w:p>
    <w:p w14:paraId="537AABA0" w14:textId="77777777" w:rsidR="003C40BB" w:rsidRDefault="003C40BB" w:rsidP="002D03A3">
      <w:pPr>
        <w:rPr>
          <w:rFonts w:cs="Iskoola Pota"/>
          <w:sz w:val="26"/>
          <w:szCs w:val="26"/>
          <w:lang w:bidi="si-LK"/>
        </w:rPr>
      </w:pPr>
    </w:p>
    <w:p w14:paraId="72C263E6" w14:textId="77777777" w:rsidR="003C40BB" w:rsidRDefault="003C40BB" w:rsidP="002D03A3">
      <w:pPr>
        <w:rPr>
          <w:rFonts w:cs="Iskoola Pota"/>
          <w:sz w:val="26"/>
          <w:szCs w:val="26"/>
          <w:lang w:bidi="si-LK"/>
        </w:rPr>
      </w:pPr>
    </w:p>
    <w:p w14:paraId="5786CE8C" w14:textId="77777777" w:rsidR="00E67B7B" w:rsidRDefault="00E67B7B" w:rsidP="007B071D">
      <w:pPr>
        <w:rPr>
          <w:rFonts w:cs="Iskoola Pota"/>
          <w:sz w:val="26"/>
          <w:szCs w:val="26"/>
          <w:lang w:bidi="si-LK"/>
        </w:rPr>
      </w:pPr>
    </w:p>
    <w:p w14:paraId="7035BFE6" w14:textId="77777777" w:rsidR="00E67B7B" w:rsidRDefault="00E67B7B" w:rsidP="007B071D">
      <w:pPr>
        <w:rPr>
          <w:rFonts w:cs="Iskoola Pota"/>
          <w:sz w:val="26"/>
          <w:szCs w:val="26"/>
          <w:lang w:bidi="si-LK"/>
        </w:rPr>
      </w:pPr>
    </w:p>
    <w:p w14:paraId="4EE96600" w14:textId="77777777" w:rsidR="00E67B7B" w:rsidRDefault="00E67B7B" w:rsidP="007B071D">
      <w:pPr>
        <w:rPr>
          <w:rFonts w:cs="Iskoola Pota"/>
          <w:sz w:val="26"/>
          <w:szCs w:val="26"/>
          <w:lang w:bidi="si-LK"/>
        </w:rPr>
      </w:pPr>
    </w:p>
    <w:p w14:paraId="3832428B" w14:textId="77777777" w:rsidR="00E67B7B" w:rsidRDefault="00E67B7B" w:rsidP="007B071D">
      <w:pPr>
        <w:rPr>
          <w:rFonts w:cs="Iskoola Pota"/>
          <w:sz w:val="26"/>
          <w:szCs w:val="26"/>
          <w:lang w:bidi="si-LK"/>
        </w:rPr>
      </w:pPr>
    </w:p>
    <w:p w14:paraId="0862D176" w14:textId="77777777" w:rsidR="002E5A98" w:rsidRDefault="002E5A98" w:rsidP="007B071D">
      <w:pPr>
        <w:rPr>
          <w:rFonts w:cs="Iskoola Pota"/>
          <w:sz w:val="26"/>
          <w:szCs w:val="26"/>
          <w:lang w:bidi="si-LK"/>
        </w:rPr>
      </w:pPr>
    </w:p>
    <w:p w14:paraId="6E5C6E1E" w14:textId="77777777" w:rsidR="002E5A98" w:rsidRDefault="002E5A98" w:rsidP="007B071D">
      <w:pPr>
        <w:rPr>
          <w:rFonts w:cs="Iskoola Pota"/>
          <w:sz w:val="26"/>
          <w:szCs w:val="26"/>
          <w:lang w:bidi="si-LK"/>
        </w:rPr>
      </w:pPr>
    </w:p>
    <w:p w14:paraId="54A7B017" w14:textId="77777777" w:rsidR="00376629" w:rsidRDefault="00376629" w:rsidP="007B071D">
      <w:pPr>
        <w:rPr>
          <w:rFonts w:cs="Iskoola Pota"/>
          <w:sz w:val="26"/>
          <w:szCs w:val="26"/>
          <w:lang w:bidi="si-LK"/>
        </w:rPr>
      </w:pPr>
    </w:p>
    <w:p w14:paraId="6FD59C5A" w14:textId="77777777" w:rsidR="00376629" w:rsidRDefault="00376629" w:rsidP="007B071D">
      <w:pPr>
        <w:rPr>
          <w:rFonts w:cs="Iskoola Pota"/>
          <w:sz w:val="26"/>
          <w:szCs w:val="26"/>
          <w:lang w:bidi="si-LK"/>
        </w:rPr>
      </w:pPr>
    </w:p>
    <w:p w14:paraId="45C137D7" w14:textId="77777777" w:rsidR="00376629" w:rsidRDefault="00376629" w:rsidP="007B071D">
      <w:pPr>
        <w:rPr>
          <w:rFonts w:cs="Iskoola Pota"/>
          <w:sz w:val="26"/>
          <w:szCs w:val="26"/>
          <w:lang w:bidi="si-LK"/>
        </w:rPr>
      </w:pPr>
    </w:p>
    <w:p w14:paraId="1F73A56E" w14:textId="77777777" w:rsidR="00376629" w:rsidRDefault="00376629" w:rsidP="007B071D">
      <w:pPr>
        <w:rPr>
          <w:rFonts w:cs="Iskoola Pota"/>
          <w:sz w:val="26"/>
          <w:szCs w:val="26"/>
          <w:lang w:bidi="si-LK"/>
        </w:rPr>
      </w:pPr>
    </w:p>
    <w:p w14:paraId="7C6DFF62" w14:textId="77777777" w:rsidR="00376629" w:rsidRDefault="00376629" w:rsidP="007B071D">
      <w:pPr>
        <w:rPr>
          <w:rFonts w:cs="Iskoola Pota"/>
          <w:sz w:val="26"/>
          <w:szCs w:val="26"/>
          <w:lang w:bidi="si-LK"/>
        </w:rPr>
      </w:pPr>
    </w:p>
    <w:p w14:paraId="38DA3A53" w14:textId="77777777" w:rsidR="00376629" w:rsidRDefault="00376629" w:rsidP="007B071D">
      <w:pPr>
        <w:rPr>
          <w:rFonts w:cs="Iskoola Pota"/>
          <w:sz w:val="26"/>
          <w:szCs w:val="26"/>
          <w:lang w:bidi="si-LK"/>
        </w:rPr>
      </w:pPr>
    </w:p>
    <w:p w14:paraId="3A1FD3EC" w14:textId="77777777" w:rsidR="00376629" w:rsidRDefault="00376629" w:rsidP="007B071D">
      <w:pPr>
        <w:rPr>
          <w:rFonts w:cs="Iskoola Pota"/>
          <w:sz w:val="26"/>
          <w:szCs w:val="26"/>
          <w:lang w:bidi="si-LK"/>
        </w:rPr>
      </w:pPr>
    </w:p>
    <w:p w14:paraId="2F7842E6" w14:textId="77777777" w:rsidR="00376629" w:rsidRDefault="00376629" w:rsidP="007B071D">
      <w:pPr>
        <w:rPr>
          <w:rFonts w:cs="Iskoola Pota"/>
          <w:sz w:val="26"/>
          <w:szCs w:val="26"/>
          <w:lang w:bidi="si-LK"/>
        </w:rPr>
      </w:pPr>
    </w:p>
    <w:p w14:paraId="4C02842D" w14:textId="77777777" w:rsidR="00376629" w:rsidRDefault="00376629" w:rsidP="007B071D">
      <w:pPr>
        <w:rPr>
          <w:rFonts w:cs="Iskoola Pota"/>
          <w:sz w:val="26"/>
          <w:szCs w:val="26"/>
          <w:lang w:bidi="si-LK"/>
        </w:rPr>
      </w:pPr>
    </w:p>
    <w:p w14:paraId="5EEAE236" w14:textId="77777777" w:rsidR="00376629" w:rsidRDefault="00376629" w:rsidP="007B071D">
      <w:pPr>
        <w:rPr>
          <w:rFonts w:cs="Iskoola Pota"/>
          <w:sz w:val="26"/>
          <w:szCs w:val="26"/>
          <w:lang w:bidi="si-LK"/>
        </w:rPr>
      </w:pPr>
    </w:p>
    <w:p w14:paraId="3A984353" w14:textId="6AFAF267" w:rsidR="007B071D" w:rsidRDefault="00BB7ECB" w:rsidP="007B071D">
      <w:pPr>
        <w:rPr>
          <w:rFonts w:cs="Iskoola Pota"/>
          <w:sz w:val="26"/>
          <w:szCs w:val="26"/>
          <w:lang w:bidi="si-LK"/>
        </w:rPr>
      </w:pPr>
      <w:r>
        <w:rPr>
          <w:noProof/>
          <w:lang w:bidi="si-LK"/>
        </w:rPr>
        <w:lastRenderedPageBreak/>
        <mc:AlternateContent>
          <mc:Choice Requires="wps">
            <w:drawing>
              <wp:anchor distT="0" distB="0" distL="114300" distR="114300" simplePos="0" relativeHeight="251658248" behindDoc="0" locked="0" layoutInCell="1" allowOverlap="1" wp14:anchorId="648D8D53" wp14:editId="494AC875">
                <wp:simplePos x="0" y="0"/>
                <wp:positionH relativeFrom="margin">
                  <wp:align>right</wp:align>
                </wp:positionH>
                <wp:positionV relativeFrom="paragraph">
                  <wp:posOffset>284480</wp:posOffset>
                </wp:positionV>
                <wp:extent cx="5715000" cy="8305800"/>
                <wp:effectExtent l="0" t="0" r="19050" b="19050"/>
                <wp:wrapNone/>
                <wp:docPr id="1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15000" cy="8305800"/>
                        </a:xfrm>
                        <a:prstGeom prst="rect">
                          <a:avLst/>
                        </a:prstGeom>
                        <a:solidFill>
                          <a:srgbClr val="FFFFFF"/>
                        </a:solidFill>
                        <a:ln w="9525">
                          <a:solidFill>
                            <a:schemeClr val="tx2">
                              <a:lumMod val="60000"/>
                              <a:lumOff val="40000"/>
                            </a:schemeClr>
                          </a:solidFill>
                          <a:miter lim="800000"/>
                          <a:headEnd/>
                          <a:tailEnd/>
                        </a:ln>
                      </wps:spPr>
                      <wps:txbx>
                        <w:txbxContent>
                          <w:p w14:paraId="3795C9EE" w14:textId="77777777" w:rsidR="007B071D" w:rsidRPr="007B071D" w:rsidRDefault="007B071D" w:rsidP="007B071D">
                            <w:pPr>
                              <w:rPr>
                                <w:sz w:val="2"/>
                              </w:rPr>
                            </w:pPr>
                          </w:p>
                          <w:p w14:paraId="0870778C" w14:textId="77777777" w:rsidR="007B071D" w:rsidRDefault="007B071D" w:rsidP="007B071D">
                            <w:r w:rsidRPr="00376629">
                              <w:rPr>
                                <w:b/>
                                <w:bCs/>
                              </w:rPr>
                              <w:t xml:space="preserve">Member </w:t>
                            </w:r>
                            <w:r w:rsidR="006C4A17" w:rsidRPr="00376629">
                              <w:rPr>
                                <w:b/>
                                <w:bCs/>
                              </w:rPr>
                              <w:t>1</w:t>
                            </w:r>
                            <w:r w:rsidR="006C4A17">
                              <w:t>:</w:t>
                            </w:r>
                            <w:r w:rsidR="0013255E">
                              <w:t xml:space="preserve"> </w:t>
                            </w:r>
                            <w:r w:rsidR="0004780E" w:rsidRPr="0004780E">
                              <w:t>IT19069432 - Dissanayake D</w:t>
                            </w:r>
                            <w:r w:rsidR="003F3836">
                              <w:t>.</w:t>
                            </w:r>
                            <w:r w:rsidR="0004780E" w:rsidRPr="0004780E">
                              <w:t>M</w:t>
                            </w:r>
                            <w:r w:rsidR="003F3836">
                              <w:t>.</w:t>
                            </w:r>
                            <w:r w:rsidR="0004780E" w:rsidRPr="0004780E">
                              <w:t>I</w:t>
                            </w:r>
                            <w:r w:rsidR="003F3836">
                              <w:t>.</w:t>
                            </w:r>
                            <w:r w:rsidR="0004780E" w:rsidRPr="0004780E">
                              <w:t>M</w:t>
                            </w:r>
                            <w:r w:rsidR="003F3836">
                              <w:t>.</w:t>
                            </w:r>
                          </w:p>
                          <w:p w14:paraId="6FD8804F" w14:textId="20230738" w:rsidR="00D84C7D" w:rsidRDefault="00005873" w:rsidP="00376629">
                            <w:pPr>
                              <w:spacing w:line="240" w:lineRule="auto"/>
                              <w:jc w:val="both"/>
                            </w:pPr>
                            <w:r>
                              <w:t xml:space="preserve">Developing algorithms </w:t>
                            </w:r>
                            <w:r w:rsidR="00D80ECF">
                              <w:t xml:space="preserve">using explainable AI (XAI) techniques to offer </w:t>
                            </w:r>
                            <w:r w:rsidR="005C628B">
                              <w:t xml:space="preserve">both global and local model explanations </w:t>
                            </w:r>
                            <w:r w:rsidR="004409F3">
                              <w:t>for black-box intent classifiers used in conversational Ais. The main tasks of the research component have been described</w:t>
                            </w:r>
                            <w:r w:rsidR="00D80ECF">
                              <w:t xml:space="preserve"> </w:t>
                            </w:r>
                            <w:r w:rsidR="00C72864">
                              <w:t>below.</w:t>
                            </w:r>
                          </w:p>
                          <w:p w14:paraId="7CD1E462" w14:textId="01173E79" w:rsidR="00376629" w:rsidRDefault="00074525" w:rsidP="00A61705">
                            <w:pPr>
                              <w:pStyle w:val="ListParagraph"/>
                              <w:numPr>
                                <w:ilvl w:val="0"/>
                                <w:numId w:val="5"/>
                              </w:numPr>
                              <w:spacing w:line="240" w:lineRule="auto"/>
                              <w:jc w:val="both"/>
                            </w:pPr>
                            <w:r>
                              <w:t>Developing a</w:t>
                            </w:r>
                            <w:r w:rsidR="0067397D">
                              <w:t xml:space="preserve">n algorithm to </w:t>
                            </w:r>
                            <w:r w:rsidR="009324B6">
                              <w:t xml:space="preserve">generate </w:t>
                            </w:r>
                            <w:r w:rsidR="003029F3">
                              <w:t xml:space="preserve">local </w:t>
                            </w:r>
                            <w:r w:rsidR="009324B6">
                              <w:t>expl</w:t>
                            </w:r>
                            <w:r w:rsidR="003029F3">
                              <w:t xml:space="preserve">anations based on the global </w:t>
                            </w:r>
                            <w:r w:rsidR="00A9352D">
                              <w:t>explanations using it as a weighting term</w:t>
                            </w:r>
                            <w:r w:rsidR="000D74F7">
                              <w:t>, DIME (Dual Interpretable Model-</w:t>
                            </w:r>
                            <w:proofErr w:type="spellStart"/>
                            <w:r w:rsidR="000D74F7">
                              <w:t>agonastic</w:t>
                            </w:r>
                            <w:proofErr w:type="spellEnd"/>
                            <w:r w:rsidR="000D74F7">
                              <w:t xml:space="preserve"> Explanations).</w:t>
                            </w:r>
                          </w:p>
                          <w:p w14:paraId="4EC8BBD6" w14:textId="1C0350C4" w:rsidR="00A9352D" w:rsidRDefault="00C34E56" w:rsidP="00A61705">
                            <w:pPr>
                              <w:pStyle w:val="ListParagraph"/>
                              <w:numPr>
                                <w:ilvl w:val="0"/>
                                <w:numId w:val="5"/>
                              </w:numPr>
                              <w:spacing w:line="240" w:lineRule="auto"/>
                              <w:jc w:val="both"/>
                            </w:pPr>
                            <w:r>
                              <w:t>Developing a strategy to calculate feature importance</w:t>
                            </w:r>
                            <w:r w:rsidR="00DF6E75">
                              <w:t xml:space="preserve"> </w:t>
                            </w:r>
                            <w:r w:rsidR="00C05A27">
                              <w:t xml:space="preserve">for </w:t>
                            </w:r>
                            <w:r w:rsidR="00480974">
                              <w:t>individual token</w:t>
                            </w:r>
                            <w:r w:rsidR="00CA585D">
                              <w:t>s</w:t>
                            </w:r>
                            <w:r w:rsidR="00C05A27">
                              <w:t xml:space="preserve"> in the training data relevant to a specific </w:t>
                            </w:r>
                            <w:r w:rsidR="00D76BE0">
                              <w:t>intent</w:t>
                            </w:r>
                            <w:r w:rsidR="00217C4B">
                              <w:t xml:space="preserve"> (class) </w:t>
                            </w:r>
                            <w:r w:rsidR="00D76BE0">
                              <w:t>or relevant to all the intents</w:t>
                            </w:r>
                            <w:r w:rsidR="00480974">
                              <w:t>.</w:t>
                            </w:r>
                          </w:p>
                          <w:p w14:paraId="3FE88090" w14:textId="6FBE85A8" w:rsidR="00CD2CA1" w:rsidRPr="00EA55A8" w:rsidRDefault="005958A5" w:rsidP="00CA585D">
                            <w:pPr>
                              <w:pStyle w:val="ListParagraph"/>
                              <w:numPr>
                                <w:ilvl w:val="0"/>
                                <w:numId w:val="5"/>
                              </w:numPr>
                              <w:spacing w:line="240" w:lineRule="auto"/>
                              <w:jc w:val="both"/>
                              <w:rPr>
                                <w:b/>
                                <w:bCs/>
                              </w:rPr>
                            </w:pPr>
                            <w:r>
                              <w:t>A</w:t>
                            </w:r>
                            <w:r w:rsidR="00EA55A8">
                              <w:t>llowing to explore the model</w:t>
                            </w:r>
                            <w:r w:rsidR="008361F3">
                              <w:t xml:space="preserve"> explanations </w:t>
                            </w:r>
                            <w:r w:rsidR="00A444ED">
                              <w:t xml:space="preserve">for </w:t>
                            </w:r>
                            <w:r w:rsidR="00FC3353">
                              <w:t xml:space="preserve">any user input and visualize the model explanations </w:t>
                            </w:r>
                            <w:r w:rsidR="00A75A8A">
                              <w:t>in a human-interpreta</w:t>
                            </w:r>
                            <w:r w:rsidR="00482EC8">
                              <w:t>ble</w:t>
                            </w:r>
                            <w:r w:rsidR="006F64B5">
                              <w:t xml:space="preserve"> way.</w:t>
                            </w:r>
                          </w:p>
                          <w:p w14:paraId="5DA6DF4B" w14:textId="564C15AD" w:rsidR="007B071D" w:rsidRDefault="007B071D" w:rsidP="007B071D">
                            <w:r w:rsidRPr="00376629">
                              <w:rPr>
                                <w:b/>
                                <w:bCs/>
                              </w:rPr>
                              <w:t xml:space="preserve">Member </w:t>
                            </w:r>
                            <w:r w:rsidR="006C4A17" w:rsidRPr="00376629">
                              <w:rPr>
                                <w:b/>
                                <w:bCs/>
                              </w:rPr>
                              <w:t>2</w:t>
                            </w:r>
                            <w:r w:rsidR="006C4A17">
                              <w:t xml:space="preserve">: </w:t>
                            </w:r>
                            <w:r w:rsidR="00ED634F" w:rsidRPr="00ED634F">
                              <w:t>IT19064932 - Hameed M</w:t>
                            </w:r>
                            <w:r w:rsidR="003F3836">
                              <w:t>.</w:t>
                            </w:r>
                            <w:r w:rsidR="00ED634F" w:rsidRPr="00ED634F">
                              <w:t>S</w:t>
                            </w:r>
                            <w:r w:rsidR="003F3836">
                              <w:t>.</w:t>
                            </w:r>
                          </w:p>
                          <w:p w14:paraId="531E72D3" w14:textId="4204DE84" w:rsidR="00633B2F" w:rsidRDefault="00633B2F" w:rsidP="00633B2F">
                            <w:pPr>
                              <w:spacing w:after="0" w:line="240" w:lineRule="auto"/>
                              <w:jc w:val="both"/>
                            </w:pPr>
                            <w:r w:rsidRPr="007A3C95">
                              <w:t>Developing an efficient and code-less approach to improv</w:t>
                            </w:r>
                            <w:r w:rsidR="00862FE4">
                              <w:t>ing</w:t>
                            </w:r>
                            <w:r w:rsidR="00D66B2C">
                              <w:t xml:space="preserve"> </w:t>
                            </w:r>
                            <w:r w:rsidRPr="007A3C95">
                              <w:t xml:space="preserve">training data of the conversational AI assistant via eliminating the need to interact with backend and implementing efficient model testing/evaluation technique with </w:t>
                            </w:r>
                            <w:r>
                              <w:t xml:space="preserve">the </w:t>
                            </w:r>
                            <w:r w:rsidRPr="007A3C95">
                              <w:t xml:space="preserve">zero-coding approach to allow non-machine-learning experts to easily </w:t>
                            </w:r>
                            <w:r w:rsidR="00681669">
                              <w:t>improve</w:t>
                            </w:r>
                            <w:r w:rsidRPr="007A3C95">
                              <w:t xml:space="preserve"> the conversational AI assistant models.</w:t>
                            </w:r>
                            <w:r>
                              <w:t xml:space="preserve"> The main tasks of the research component are as follows.</w:t>
                            </w:r>
                          </w:p>
                          <w:p w14:paraId="5227DEBF" w14:textId="77777777" w:rsidR="00633B2F" w:rsidRDefault="00633B2F" w:rsidP="00633B2F">
                            <w:pPr>
                              <w:spacing w:after="0" w:line="240" w:lineRule="auto"/>
                              <w:jc w:val="both"/>
                            </w:pPr>
                          </w:p>
                          <w:p w14:paraId="5E9913E9" w14:textId="157DE638" w:rsidR="00633B2F" w:rsidRDefault="00633B2F" w:rsidP="00633B2F">
                            <w:pPr>
                              <w:pStyle w:val="ListParagraph"/>
                              <w:numPr>
                                <w:ilvl w:val="0"/>
                                <w:numId w:val="7"/>
                              </w:numPr>
                              <w:spacing w:after="0" w:line="240" w:lineRule="auto"/>
                              <w:jc w:val="both"/>
                            </w:pPr>
                            <w:r>
                              <w:t>Find</w:t>
                            </w:r>
                            <w:r w:rsidR="002B78C8">
                              <w:t>ing</w:t>
                            </w:r>
                            <w:r>
                              <w:t xml:space="preserve"> the best possible approach to allow training data improvements to be done without any coding knowledge or manually interacting with </w:t>
                            </w:r>
                            <w:r w:rsidR="00FF7433">
                              <w:t xml:space="preserve">the </w:t>
                            </w:r>
                            <w:r>
                              <w:t>backen</w:t>
                            </w:r>
                            <w:r w:rsidR="00E52367">
                              <w:t>d</w:t>
                            </w:r>
                            <w:r>
                              <w:t>.</w:t>
                            </w:r>
                          </w:p>
                          <w:p w14:paraId="319DB946" w14:textId="4595E947" w:rsidR="00633B2F" w:rsidRDefault="00633B2F" w:rsidP="00633B2F">
                            <w:pPr>
                              <w:pStyle w:val="ListParagraph"/>
                              <w:numPr>
                                <w:ilvl w:val="0"/>
                                <w:numId w:val="7"/>
                              </w:numPr>
                              <w:spacing w:after="0" w:line="240" w:lineRule="auto"/>
                              <w:jc w:val="both"/>
                            </w:pPr>
                            <w:r>
                              <w:t>Provid</w:t>
                            </w:r>
                            <w:r w:rsidR="002B78C8">
                              <w:t>ing</w:t>
                            </w:r>
                            <w:r>
                              <w:t xml:space="preserve"> a way to efficiently re-train and deploy new machine learning models of the conversational AI assistant for non-technical users.</w:t>
                            </w:r>
                          </w:p>
                          <w:p w14:paraId="48019869" w14:textId="3303187F" w:rsidR="0091428E" w:rsidRDefault="00633B2F" w:rsidP="00633B2F">
                            <w:pPr>
                              <w:pStyle w:val="ListParagraph"/>
                              <w:numPr>
                                <w:ilvl w:val="0"/>
                                <w:numId w:val="7"/>
                              </w:numPr>
                              <w:spacing w:after="0" w:line="240" w:lineRule="auto"/>
                              <w:jc w:val="both"/>
                            </w:pPr>
                            <w:r>
                              <w:t>Evaluat</w:t>
                            </w:r>
                            <w:r w:rsidR="002B78C8">
                              <w:t>ing</w:t>
                            </w:r>
                            <w:r>
                              <w:t xml:space="preserve"> machine learning models and design</w:t>
                            </w:r>
                            <w:r w:rsidR="002B78C8">
                              <w:t>ing</w:t>
                            </w:r>
                            <w:r>
                              <w:t xml:space="preserve"> an algorithm to automatically identify any overfitting or underfitting scenarios in evaluation reports generated by RASA and indicat</w:t>
                            </w:r>
                            <w:r w:rsidR="00E923B2">
                              <w:t>ing</w:t>
                            </w:r>
                            <w:r>
                              <w:t xml:space="preserve"> them in the frontend.</w:t>
                            </w:r>
                          </w:p>
                          <w:p w14:paraId="56820D7B" w14:textId="77777777" w:rsidR="00CD2CA1" w:rsidRDefault="00CD2CA1" w:rsidP="007B071D">
                            <w:pPr>
                              <w:rPr>
                                <w:b/>
                                <w:bCs/>
                              </w:rPr>
                            </w:pPr>
                          </w:p>
                          <w:p w14:paraId="65D12B3E" w14:textId="0FD0C0D3" w:rsidR="007B071D" w:rsidRDefault="007B071D" w:rsidP="007B071D">
                            <w:r w:rsidRPr="00376629">
                              <w:rPr>
                                <w:b/>
                                <w:bCs/>
                              </w:rPr>
                              <w:t>Member 3</w:t>
                            </w:r>
                            <w:r w:rsidR="001B753C">
                              <w:t xml:space="preserve">: </w:t>
                            </w:r>
                            <w:r w:rsidR="00F47197" w:rsidRPr="003F3836">
                              <w:t>IT19075754 - Jayasinghe D</w:t>
                            </w:r>
                            <w:r w:rsidR="00F47197">
                              <w:t>.</w:t>
                            </w:r>
                            <w:r w:rsidR="00F47197" w:rsidRPr="003F3836">
                              <w:t>T</w:t>
                            </w:r>
                            <w:r w:rsidR="00F47197">
                              <w:t>.</w:t>
                            </w:r>
                          </w:p>
                          <w:p w14:paraId="6FD565DC" w14:textId="0E03732D" w:rsidR="007C015A" w:rsidRDefault="007C015A" w:rsidP="00362A80">
                            <w:pPr>
                              <w:spacing w:line="240" w:lineRule="auto"/>
                              <w:jc w:val="both"/>
                            </w:pPr>
                            <w:r w:rsidRPr="006E6908">
                              <w:t>Developing rule-based algorithms</w:t>
                            </w:r>
                            <w:r>
                              <w:t xml:space="preserve"> to handle code-switched textual data efficiently</w:t>
                            </w:r>
                            <w:r w:rsidRPr="006E6908">
                              <w:t xml:space="preserve"> </w:t>
                            </w:r>
                            <w:r>
                              <w:t>and handle out-of-vocabulary tokens (OOV) as described below.</w:t>
                            </w:r>
                          </w:p>
                          <w:p w14:paraId="2EBCABE0" w14:textId="5390210A" w:rsidR="00633B2F" w:rsidRDefault="00A91D1F" w:rsidP="00362A80">
                            <w:pPr>
                              <w:pStyle w:val="ListParagraph"/>
                              <w:numPr>
                                <w:ilvl w:val="0"/>
                                <w:numId w:val="38"/>
                              </w:numPr>
                              <w:spacing w:line="240" w:lineRule="auto"/>
                              <w:jc w:val="both"/>
                            </w:pPr>
                            <w:r>
                              <w:t>Developing a</w:t>
                            </w:r>
                            <w:r w:rsidR="004C5F98">
                              <w:t xml:space="preserve">n algorithm that uses </w:t>
                            </w:r>
                            <w:r w:rsidR="007F0CD6">
                              <w:t xml:space="preserve">character-mapping to </w:t>
                            </w:r>
                            <w:r w:rsidR="001B2693">
                              <w:t xml:space="preserve">enable </w:t>
                            </w:r>
                            <w:r w:rsidR="007C015A" w:rsidRPr="006E6908">
                              <w:t>End-users to interact with the conversational AI assistant using code-switching (a rule-based keystroke mapper)</w:t>
                            </w:r>
                          </w:p>
                          <w:p w14:paraId="02A88C5C" w14:textId="459D980A" w:rsidR="00F035C8" w:rsidRDefault="00A91D1F" w:rsidP="00362A80">
                            <w:pPr>
                              <w:pStyle w:val="ListParagraph"/>
                              <w:numPr>
                                <w:ilvl w:val="0"/>
                                <w:numId w:val="38"/>
                              </w:numPr>
                              <w:spacing w:line="240" w:lineRule="auto"/>
                              <w:jc w:val="both"/>
                            </w:pPr>
                            <w:r>
                              <w:t>Developing an algorithm using “token mapping” which can be used to handle out-of-vocabulary (OOV) tokens in code-mixed training data due to less amount of training data available.</w:t>
                            </w:r>
                          </w:p>
                          <w:p w14:paraId="7C03AF2B" w14:textId="542D10C9" w:rsidR="00A91D1F" w:rsidRDefault="00F00428" w:rsidP="00362A80">
                            <w:pPr>
                              <w:pStyle w:val="ListParagraph"/>
                              <w:numPr>
                                <w:ilvl w:val="0"/>
                                <w:numId w:val="38"/>
                              </w:numPr>
                              <w:spacing w:line="240" w:lineRule="auto"/>
                              <w:jc w:val="both"/>
                            </w:pPr>
                            <w:r>
                              <w:t>Demonstrat</w:t>
                            </w:r>
                            <w:r w:rsidR="00A863C5">
                              <w:t>ing</w:t>
                            </w:r>
                            <w:r>
                              <w:t xml:space="preserve"> how</w:t>
                            </w:r>
                            <w:r w:rsidR="005074AC">
                              <w:t xml:space="preserve"> lightweight </w:t>
                            </w:r>
                            <w:r w:rsidR="001F1C32">
                              <w:t xml:space="preserve">monolingual </w:t>
                            </w:r>
                            <w:r w:rsidR="00571F39">
                              <w:t xml:space="preserve">word embeddings models </w:t>
                            </w:r>
                            <w:r w:rsidR="00C31920">
                              <w:t xml:space="preserve">that need less amount of training data </w:t>
                            </w:r>
                            <w:r w:rsidR="00CE01BB">
                              <w:t xml:space="preserve">can handle code-mixed </w:t>
                            </w:r>
                            <w:r w:rsidR="00DA3659">
                              <w:t>training data tokens.</w:t>
                            </w:r>
                          </w:p>
                          <w:p w14:paraId="751A6896" w14:textId="4A15019F" w:rsidR="00AC0EAD" w:rsidRDefault="00AC0EAD" w:rsidP="00362A80">
                            <w:pPr>
                              <w:pStyle w:val="ListParagraph"/>
                              <w:numPr>
                                <w:ilvl w:val="0"/>
                                <w:numId w:val="38"/>
                              </w:numPr>
                              <w:spacing w:line="240" w:lineRule="auto"/>
                              <w:jc w:val="both"/>
                            </w:pPr>
                            <w:r>
                              <w:t>Attach</w:t>
                            </w:r>
                            <w:r w:rsidR="00701E81">
                              <w:t>ing</w:t>
                            </w:r>
                            <w:r>
                              <w:t xml:space="preserve"> the </w:t>
                            </w:r>
                            <w:r w:rsidR="00730AC4">
                              <w:t>algorithm</w:t>
                            </w:r>
                            <w:r>
                              <w:t xml:space="preserve"> to the conversational AI assistant’s NLU pipeline</w:t>
                            </w:r>
                            <w:r w:rsidR="00730AC4">
                              <w:t xml:space="preserve"> before the word embeddings </w:t>
                            </w:r>
                            <w:r w:rsidR="00A56544">
                              <w:t>component</w:t>
                            </w:r>
                            <w:r w:rsidR="00A55CE9">
                              <w:t>s.</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673A0A32">
              <v:shape id="_x0000_s1042" style="position:absolute;margin-left:398.8pt;margin-top:22.4pt;width:450pt;height:654pt;z-index:251658248;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top" strokecolor="#548dd4 [1951]"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" w14:anchorId="648D8D53">
                <v:textbox>
                  <w:txbxContent>
                    <w:p w:rsidRPr="007B071D" w:rsidR="007B071D" w:rsidP="007B071D" w:rsidRDefault="007B071D" w14:paraId="6B699379" w14:textId="77777777">
                      <w:pPr>
                        <w:rPr>
                          <w:sz w:val="2"/>
                        </w:rPr>
                      </w:pPr>
                    </w:p>
                    <w:p w:rsidR="007B071D" w:rsidP="007B071D" w:rsidRDefault="007B071D" w14:paraId="577BDEC3" w14:textId="77777777">
                      <w:r w:rsidRPr="00376629">
                        <w:rPr>
                          <w:b/>
                          <w:bCs/>
                        </w:rPr>
                        <w:t xml:space="preserve">Member </w:t>
                      </w:r>
                      <w:r w:rsidRPr="00376629" w:rsidR="006C4A17">
                        <w:rPr>
                          <w:b/>
                          <w:bCs/>
                        </w:rPr>
                        <w:t>1</w:t>
                      </w:r>
                      <w:r w:rsidR="006C4A17">
                        <w:t>:</w:t>
                      </w:r>
                      <w:r w:rsidR="0013255E">
                        <w:t xml:space="preserve"> </w:t>
                      </w:r>
                      <w:r w:rsidRPr="0004780E" w:rsidR="0004780E">
                        <w:t>IT19069432 - Dissanayake D</w:t>
                      </w:r>
                      <w:r w:rsidR="003F3836">
                        <w:t>.</w:t>
                      </w:r>
                      <w:r w:rsidRPr="0004780E" w:rsidR="0004780E">
                        <w:t>M</w:t>
                      </w:r>
                      <w:r w:rsidR="003F3836">
                        <w:t>.</w:t>
                      </w:r>
                      <w:r w:rsidRPr="0004780E" w:rsidR="0004780E">
                        <w:t>I</w:t>
                      </w:r>
                      <w:r w:rsidR="003F3836">
                        <w:t>.</w:t>
                      </w:r>
                      <w:r w:rsidRPr="0004780E" w:rsidR="0004780E">
                        <w:t>M</w:t>
                      </w:r>
                      <w:r w:rsidR="003F3836">
                        <w:t>.</w:t>
                      </w:r>
                    </w:p>
                    <w:p w:rsidR="00D84C7D" w:rsidP="00376629" w:rsidRDefault="00005873" w14:paraId="4D88E90C" w14:textId="20230738">
                      <w:pPr>
                        <w:spacing w:line="240" w:lineRule="auto"/>
                        <w:jc w:val="both"/>
                      </w:pPr>
                      <w:r>
                        <w:t xml:space="preserve">Developing algorithms </w:t>
                      </w:r>
                      <w:r w:rsidR="00D80ECF">
                        <w:t xml:space="preserve">using explainable AI (XAI) techniques to offer </w:t>
                      </w:r>
                      <w:r w:rsidR="005C628B">
                        <w:t xml:space="preserve">both global and local model explanations </w:t>
                      </w:r>
                      <w:r w:rsidR="004409F3">
                        <w:t>for black-box intent classifiers used in conversational Ais. The main tasks of the research component have been described</w:t>
                      </w:r>
                      <w:r w:rsidR="00D80ECF">
                        <w:t xml:space="preserve"> </w:t>
                      </w:r>
                      <w:r w:rsidR="00C72864">
                        <w:t>below.</w:t>
                      </w:r>
                    </w:p>
                    <w:p w:rsidR="00376629" w:rsidP="00A61705" w:rsidRDefault="00074525" w14:paraId="18A5837A" w14:textId="01173E79">
                      <w:pPr>
                        <w:pStyle w:val="ListParagraph"/>
                        <w:numPr>
                          <w:ilvl w:val="0"/>
                          <w:numId w:val="5"/>
                        </w:numPr>
                        <w:spacing w:line="240" w:lineRule="auto"/>
                        <w:jc w:val="both"/>
                      </w:pPr>
                      <w:r>
                        <w:t>Developing a</w:t>
                      </w:r>
                      <w:r w:rsidR="0067397D">
                        <w:t xml:space="preserve">n algorithm to </w:t>
                      </w:r>
                      <w:r w:rsidR="009324B6">
                        <w:t xml:space="preserve">generate </w:t>
                      </w:r>
                      <w:r w:rsidR="003029F3">
                        <w:t xml:space="preserve">local </w:t>
                      </w:r>
                      <w:r w:rsidR="009324B6">
                        <w:t>expl</w:t>
                      </w:r>
                      <w:r w:rsidR="003029F3">
                        <w:t xml:space="preserve">anations based on the global </w:t>
                      </w:r>
                      <w:r w:rsidR="00A9352D">
                        <w:t>explanations using it as a weighting term</w:t>
                      </w:r>
                      <w:r w:rsidR="000D74F7">
                        <w:t>, DIME (Dual Interpretable Model-</w:t>
                      </w:r>
                      <w:proofErr w:type="spellStart"/>
                      <w:r w:rsidR="000D74F7">
                        <w:t>agonastic</w:t>
                      </w:r>
                      <w:proofErr w:type="spellEnd"/>
                      <w:r w:rsidR="000D74F7">
                        <w:t xml:space="preserve"> Explanations).</w:t>
                      </w:r>
                    </w:p>
                    <w:p w:rsidR="00A9352D" w:rsidP="00A61705" w:rsidRDefault="00C34E56" w14:paraId="085DA689" w14:textId="1C0350C4">
                      <w:pPr>
                        <w:pStyle w:val="ListParagraph"/>
                        <w:numPr>
                          <w:ilvl w:val="0"/>
                          <w:numId w:val="5"/>
                        </w:numPr>
                        <w:spacing w:line="240" w:lineRule="auto"/>
                        <w:jc w:val="both"/>
                      </w:pPr>
                      <w:r>
                        <w:t>Developing a strategy to calculate feature importance</w:t>
                      </w:r>
                      <w:r w:rsidR="00DF6E75">
                        <w:t xml:space="preserve"> </w:t>
                      </w:r>
                      <w:r w:rsidR="00C05A27">
                        <w:t xml:space="preserve">for </w:t>
                      </w:r>
                      <w:r w:rsidR="00480974">
                        <w:t>individual token</w:t>
                      </w:r>
                      <w:r w:rsidR="00CA585D">
                        <w:t>s</w:t>
                      </w:r>
                      <w:r w:rsidR="00C05A27">
                        <w:t xml:space="preserve"> in the training data relevant to a specific </w:t>
                      </w:r>
                      <w:r w:rsidR="00D76BE0">
                        <w:t>intent</w:t>
                      </w:r>
                      <w:r w:rsidR="00217C4B">
                        <w:t xml:space="preserve"> (class) </w:t>
                      </w:r>
                      <w:r w:rsidR="00D76BE0">
                        <w:t>or relevant to all the intents</w:t>
                      </w:r>
                      <w:r w:rsidR="00480974">
                        <w:t>.</w:t>
                      </w:r>
                    </w:p>
                    <w:p w:rsidRPr="00EA55A8" w:rsidR="00CD2CA1" w:rsidP="00CA585D" w:rsidRDefault="005958A5" w14:paraId="00F53FCF" w14:textId="6FBE85A8">
                      <w:pPr>
                        <w:pStyle w:val="ListParagraph"/>
                        <w:numPr>
                          <w:ilvl w:val="0"/>
                          <w:numId w:val="5"/>
                        </w:numPr>
                        <w:spacing w:line="240" w:lineRule="auto"/>
                        <w:jc w:val="both"/>
                        <w:rPr>
                          <w:b/>
                          <w:bCs/>
                        </w:rPr>
                      </w:pPr>
                      <w:r>
                        <w:t>A</w:t>
                      </w:r>
                      <w:r w:rsidR="00EA55A8">
                        <w:t>llowing to explore the model</w:t>
                      </w:r>
                      <w:r w:rsidR="008361F3">
                        <w:t xml:space="preserve"> explanations </w:t>
                      </w:r>
                      <w:r w:rsidR="00A444ED">
                        <w:t xml:space="preserve">for </w:t>
                      </w:r>
                      <w:r w:rsidR="00FC3353">
                        <w:t xml:space="preserve">any user input and visualize the model explanations </w:t>
                      </w:r>
                      <w:r w:rsidR="00A75A8A">
                        <w:t>in a human-interpreta</w:t>
                      </w:r>
                      <w:r w:rsidR="00482EC8">
                        <w:t>ble</w:t>
                      </w:r>
                      <w:r w:rsidR="006F64B5">
                        <w:t xml:space="preserve"> way.</w:t>
                      </w:r>
                    </w:p>
                    <w:p w:rsidR="007B071D" w:rsidP="007B071D" w:rsidRDefault="007B071D" w14:paraId="12EAE818" w14:textId="564C15AD">
                      <w:r w:rsidRPr="00376629">
                        <w:rPr>
                          <w:b/>
                          <w:bCs/>
                        </w:rPr>
                        <w:t xml:space="preserve">Member </w:t>
                      </w:r>
                      <w:r w:rsidRPr="00376629" w:rsidR="006C4A17">
                        <w:rPr>
                          <w:b/>
                          <w:bCs/>
                        </w:rPr>
                        <w:t>2</w:t>
                      </w:r>
                      <w:r w:rsidR="006C4A17">
                        <w:t xml:space="preserve">: </w:t>
                      </w:r>
                      <w:r w:rsidRPr="00ED634F" w:rsidR="00ED634F">
                        <w:t>IT19064932 - Hameed M</w:t>
                      </w:r>
                      <w:r w:rsidR="003F3836">
                        <w:t>.</w:t>
                      </w:r>
                      <w:r w:rsidRPr="00ED634F" w:rsidR="00ED634F">
                        <w:t>S</w:t>
                      </w:r>
                      <w:r w:rsidR="003F3836">
                        <w:t>.</w:t>
                      </w:r>
                    </w:p>
                    <w:p w:rsidR="00633B2F" w:rsidP="00633B2F" w:rsidRDefault="00633B2F" w14:paraId="4CE04A9F" w14:textId="4204DE84">
                      <w:pPr>
                        <w:spacing w:after="0" w:line="240" w:lineRule="auto"/>
                        <w:jc w:val="both"/>
                      </w:pPr>
                      <w:r w:rsidRPr="007A3C95">
                        <w:t>Developing an efficient and code-less approach to improv</w:t>
                      </w:r>
                      <w:r w:rsidR="00862FE4">
                        <w:t>ing</w:t>
                      </w:r>
                      <w:r w:rsidR="00D66B2C">
                        <w:t xml:space="preserve"> </w:t>
                      </w:r>
                      <w:r w:rsidRPr="007A3C95">
                        <w:t xml:space="preserve">training data of the conversational AI assistant via eliminating the need to interact with backend and implementing efficient model testing/evaluation technique with </w:t>
                      </w:r>
                      <w:r>
                        <w:t xml:space="preserve">the </w:t>
                      </w:r>
                      <w:r w:rsidRPr="007A3C95">
                        <w:t xml:space="preserve">zero-coding approach to allow non-machine-learning experts to easily </w:t>
                      </w:r>
                      <w:r w:rsidR="00681669">
                        <w:t>improve</w:t>
                      </w:r>
                      <w:r w:rsidRPr="007A3C95">
                        <w:t xml:space="preserve"> the conversational AI assistant models.</w:t>
                      </w:r>
                      <w:r>
                        <w:t xml:space="preserve"> The main tasks of the research component are as follows.</w:t>
                      </w:r>
                    </w:p>
                    <w:p w:rsidR="00633B2F" w:rsidP="00633B2F" w:rsidRDefault="00633B2F" w14:paraId="3FE9F23F" w14:textId="77777777">
                      <w:pPr>
                        <w:spacing w:after="0" w:line="240" w:lineRule="auto"/>
                        <w:jc w:val="both"/>
                      </w:pPr>
                    </w:p>
                    <w:p w:rsidR="00633B2F" w:rsidP="00633B2F" w:rsidRDefault="00633B2F" w14:paraId="46AD2514" w14:textId="157DE638">
                      <w:pPr>
                        <w:pStyle w:val="ListParagraph"/>
                        <w:numPr>
                          <w:ilvl w:val="0"/>
                          <w:numId w:val="7"/>
                        </w:numPr>
                        <w:spacing w:after="0" w:line="240" w:lineRule="auto"/>
                        <w:jc w:val="both"/>
                      </w:pPr>
                      <w:r>
                        <w:t>Find</w:t>
                      </w:r>
                      <w:r w:rsidR="002B78C8">
                        <w:t>ing</w:t>
                      </w:r>
                      <w:r>
                        <w:t xml:space="preserve"> the best possible approach to allow training data improvements to be done without any coding knowledge or manually interacting with </w:t>
                      </w:r>
                      <w:r w:rsidR="00FF7433">
                        <w:t xml:space="preserve">the </w:t>
                      </w:r>
                      <w:r>
                        <w:t>backen</w:t>
                      </w:r>
                      <w:r w:rsidR="00E52367">
                        <w:t>d</w:t>
                      </w:r>
                      <w:r>
                        <w:t>.</w:t>
                      </w:r>
                    </w:p>
                    <w:p w:rsidR="00633B2F" w:rsidP="00633B2F" w:rsidRDefault="00633B2F" w14:paraId="2B725528" w14:textId="4595E947">
                      <w:pPr>
                        <w:pStyle w:val="ListParagraph"/>
                        <w:numPr>
                          <w:ilvl w:val="0"/>
                          <w:numId w:val="7"/>
                        </w:numPr>
                        <w:spacing w:after="0" w:line="240" w:lineRule="auto"/>
                        <w:jc w:val="both"/>
                      </w:pPr>
                      <w:r>
                        <w:t>Provid</w:t>
                      </w:r>
                      <w:r w:rsidR="002B78C8">
                        <w:t>ing</w:t>
                      </w:r>
                      <w:r>
                        <w:t xml:space="preserve"> a way to efficiently re-train and deploy new machine learning models of the conversational AI assistant for non-technical users.</w:t>
                      </w:r>
                    </w:p>
                    <w:p w:rsidR="0091428E" w:rsidP="00633B2F" w:rsidRDefault="00633B2F" w14:paraId="7A845B8D" w14:textId="3303187F">
                      <w:pPr>
                        <w:pStyle w:val="ListParagraph"/>
                        <w:numPr>
                          <w:ilvl w:val="0"/>
                          <w:numId w:val="7"/>
                        </w:numPr>
                        <w:spacing w:after="0" w:line="240" w:lineRule="auto"/>
                        <w:jc w:val="both"/>
                      </w:pPr>
                      <w:r>
                        <w:t>Evaluat</w:t>
                      </w:r>
                      <w:r w:rsidR="002B78C8">
                        <w:t>ing</w:t>
                      </w:r>
                      <w:r>
                        <w:t xml:space="preserve"> machine learning models and design</w:t>
                      </w:r>
                      <w:r w:rsidR="002B78C8">
                        <w:t>ing</w:t>
                      </w:r>
                      <w:r>
                        <w:t xml:space="preserve"> an algorithm to automatically identify any overfitting or underfitting scenarios in evaluation reports generated by RASA and indicat</w:t>
                      </w:r>
                      <w:r w:rsidR="00E923B2">
                        <w:t>ing</w:t>
                      </w:r>
                      <w:r>
                        <w:t xml:space="preserve"> them in the frontend.</w:t>
                      </w:r>
                    </w:p>
                    <w:p w:rsidR="00CD2CA1" w:rsidP="007B071D" w:rsidRDefault="00CD2CA1" w14:paraId="1F72F646" w14:textId="77777777">
                      <w:pPr>
                        <w:rPr>
                          <w:b/>
                          <w:bCs/>
                        </w:rPr>
                      </w:pPr>
                    </w:p>
                    <w:p w:rsidR="007B071D" w:rsidP="007B071D" w:rsidRDefault="007B071D" w14:paraId="4432A948" w14:textId="0FD0C0D3">
                      <w:r w:rsidRPr="00376629">
                        <w:rPr>
                          <w:b/>
                          <w:bCs/>
                        </w:rPr>
                        <w:t>Member 3</w:t>
                      </w:r>
                      <w:r w:rsidR="001B753C">
                        <w:t xml:space="preserve">: </w:t>
                      </w:r>
                      <w:r w:rsidRPr="003F3836" w:rsidR="00F47197">
                        <w:t>IT19075754 - Jayasinghe D</w:t>
                      </w:r>
                      <w:r w:rsidR="00F47197">
                        <w:t>.</w:t>
                      </w:r>
                      <w:r w:rsidRPr="003F3836" w:rsidR="00F47197">
                        <w:t>T</w:t>
                      </w:r>
                      <w:r w:rsidR="00F47197">
                        <w:t>.</w:t>
                      </w:r>
                    </w:p>
                    <w:p w:rsidR="007C015A" w:rsidP="00362A80" w:rsidRDefault="007C015A" w14:paraId="3E7946D4" w14:textId="0E03732D">
                      <w:pPr>
                        <w:spacing w:line="240" w:lineRule="auto"/>
                        <w:jc w:val="both"/>
                      </w:pPr>
                      <w:r w:rsidRPr="006E6908">
                        <w:t>Developing rule-based algorithms</w:t>
                      </w:r>
                      <w:r>
                        <w:t xml:space="preserve"> to handle code-switched textual data efficiently</w:t>
                      </w:r>
                      <w:r w:rsidRPr="006E6908">
                        <w:t xml:space="preserve"> </w:t>
                      </w:r>
                      <w:r>
                        <w:t>and handle out-of-vocabulary tokens (OOV) as described below.</w:t>
                      </w:r>
                    </w:p>
                    <w:p w:rsidR="00633B2F" w:rsidP="00362A80" w:rsidRDefault="00A91D1F" w14:paraId="681DD96C" w14:textId="5390210A">
                      <w:pPr>
                        <w:pStyle w:val="ListParagraph"/>
                        <w:numPr>
                          <w:ilvl w:val="0"/>
                          <w:numId w:val="38"/>
                        </w:numPr>
                        <w:spacing w:line="240" w:lineRule="auto"/>
                        <w:jc w:val="both"/>
                      </w:pPr>
                      <w:r>
                        <w:t>Developing a</w:t>
                      </w:r>
                      <w:r w:rsidR="004C5F98">
                        <w:t xml:space="preserve">n algorithm that uses </w:t>
                      </w:r>
                      <w:r w:rsidR="007F0CD6">
                        <w:t xml:space="preserve">character-mapping to </w:t>
                      </w:r>
                      <w:r w:rsidR="001B2693">
                        <w:t xml:space="preserve">enable </w:t>
                      </w:r>
                      <w:r w:rsidRPr="006E6908" w:rsidR="007C015A">
                        <w:t>End-users to interact with the conversational AI assistant using code-switching (a rule-based keystroke mapper)</w:t>
                      </w:r>
                    </w:p>
                    <w:p w:rsidR="00F035C8" w:rsidP="00362A80" w:rsidRDefault="00A91D1F" w14:paraId="33A9BEF7" w14:textId="459D980A">
                      <w:pPr>
                        <w:pStyle w:val="ListParagraph"/>
                        <w:numPr>
                          <w:ilvl w:val="0"/>
                          <w:numId w:val="38"/>
                        </w:numPr>
                        <w:spacing w:line="240" w:lineRule="auto"/>
                        <w:jc w:val="both"/>
                      </w:pPr>
                      <w:r>
                        <w:t>Developing an algorithm using “token mapping” which can be used to handle out-of-vocabulary (OOV) tokens in code-mixed training data due to less amount of training data available.</w:t>
                      </w:r>
                    </w:p>
                    <w:p w:rsidR="00A91D1F" w:rsidP="00362A80" w:rsidRDefault="00F00428" w14:paraId="1FE4D1AE" w14:textId="542D10C9">
                      <w:pPr>
                        <w:pStyle w:val="ListParagraph"/>
                        <w:numPr>
                          <w:ilvl w:val="0"/>
                          <w:numId w:val="38"/>
                        </w:numPr>
                        <w:spacing w:line="240" w:lineRule="auto"/>
                        <w:jc w:val="both"/>
                      </w:pPr>
                      <w:r>
                        <w:t>Demonstrat</w:t>
                      </w:r>
                      <w:r w:rsidR="00A863C5">
                        <w:t>ing</w:t>
                      </w:r>
                      <w:r>
                        <w:t xml:space="preserve"> how</w:t>
                      </w:r>
                      <w:r w:rsidR="005074AC">
                        <w:t xml:space="preserve"> lightweight </w:t>
                      </w:r>
                      <w:r w:rsidR="001F1C32">
                        <w:t xml:space="preserve">monolingual </w:t>
                      </w:r>
                      <w:r w:rsidR="00571F39">
                        <w:t xml:space="preserve">word embeddings models </w:t>
                      </w:r>
                      <w:r w:rsidR="00C31920">
                        <w:t xml:space="preserve">that need less amount of training data </w:t>
                      </w:r>
                      <w:r w:rsidR="00CE01BB">
                        <w:t xml:space="preserve">can handle code-mixed </w:t>
                      </w:r>
                      <w:r w:rsidR="00DA3659">
                        <w:t>training data tokens.</w:t>
                      </w:r>
                    </w:p>
                    <w:p w:rsidR="00AC0EAD" w:rsidP="00362A80" w:rsidRDefault="00AC0EAD" w14:paraId="081D4AB0" w14:textId="4A15019F">
                      <w:pPr>
                        <w:pStyle w:val="ListParagraph"/>
                        <w:numPr>
                          <w:ilvl w:val="0"/>
                          <w:numId w:val="38"/>
                        </w:numPr>
                        <w:spacing w:line="240" w:lineRule="auto"/>
                        <w:jc w:val="both"/>
                      </w:pPr>
                      <w:r>
                        <w:t>Attach</w:t>
                      </w:r>
                      <w:r w:rsidR="00701E81">
                        <w:t>ing</w:t>
                      </w:r>
                      <w:r>
                        <w:t xml:space="preserve"> the </w:t>
                      </w:r>
                      <w:r w:rsidR="00730AC4">
                        <w:t>algorithm</w:t>
                      </w:r>
                      <w:r>
                        <w:t xml:space="preserve"> to the conversational AI assistant’s NLU pipeline</w:t>
                      </w:r>
                      <w:r w:rsidR="00730AC4">
                        <w:t xml:space="preserve"> before the word embeddings </w:t>
                      </w:r>
                      <w:r w:rsidR="00A56544">
                        <w:t>component</w:t>
                      </w:r>
                      <w:r w:rsidR="00A55CE9">
                        <w:t>s.</w:t>
                      </w:r>
                    </w:p>
                  </w:txbxContent>
                </v:textbox>
                <w10:wrap anchorx="margin"/>
              </v:shape>
            </w:pict>
          </mc:Fallback>
        </mc:AlternateContent>
      </w:r>
      <w:r w:rsidR="007B071D">
        <w:rPr>
          <w:rFonts w:cs="Iskoola Pota"/>
          <w:sz w:val="26"/>
          <w:szCs w:val="26"/>
          <w:lang w:bidi="si-LK"/>
        </w:rPr>
        <w:t xml:space="preserve">Task divided among the members </w:t>
      </w:r>
    </w:p>
    <w:p w14:paraId="7E5B8C15" w14:textId="76EFFBBE" w:rsidR="007B071D" w:rsidRPr="00D156C8" w:rsidRDefault="007B071D" w:rsidP="007B071D">
      <w:pPr>
        <w:rPr>
          <w:rFonts w:cs="Iskoola Pota"/>
          <w:sz w:val="26"/>
          <w:szCs w:val="26"/>
          <w:lang w:bidi="si-LK"/>
        </w:rPr>
      </w:pPr>
    </w:p>
    <w:p w14:paraId="191A0608" w14:textId="5F1D49E2" w:rsidR="007B071D" w:rsidRPr="00D156C8" w:rsidRDefault="007B071D" w:rsidP="007B071D">
      <w:pPr>
        <w:rPr>
          <w:rFonts w:cs="Iskoola Pota"/>
          <w:sz w:val="26"/>
          <w:szCs w:val="26"/>
          <w:lang w:bidi="si-LK"/>
        </w:rPr>
      </w:pPr>
    </w:p>
    <w:p w14:paraId="166612E3" w14:textId="0CFD3353" w:rsidR="007B071D" w:rsidRPr="00D156C8" w:rsidRDefault="007B071D" w:rsidP="007B071D">
      <w:pPr>
        <w:rPr>
          <w:rFonts w:cs="Iskoola Pota"/>
          <w:sz w:val="26"/>
          <w:szCs w:val="26"/>
          <w:lang w:bidi="si-LK"/>
        </w:rPr>
      </w:pPr>
    </w:p>
    <w:p w14:paraId="64EF47DC" w14:textId="6D1E9DA7" w:rsidR="007B071D" w:rsidRPr="00D156C8" w:rsidRDefault="007B071D" w:rsidP="007B071D">
      <w:pPr>
        <w:rPr>
          <w:rFonts w:cs="Iskoola Pota"/>
          <w:sz w:val="26"/>
          <w:szCs w:val="26"/>
          <w:lang w:bidi="si-LK"/>
        </w:rPr>
      </w:pPr>
    </w:p>
    <w:p w14:paraId="4AA4A201" w14:textId="262640EE" w:rsidR="007B071D" w:rsidRPr="00D156C8" w:rsidRDefault="007B071D" w:rsidP="007B071D">
      <w:pPr>
        <w:rPr>
          <w:rFonts w:cs="Iskoola Pota"/>
          <w:sz w:val="26"/>
          <w:szCs w:val="26"/>
          <w:lang w:bidi="si-LK"/>
        </w:rPr>
      </w:pPr>
    </w:p>
    <w:p w14:paraId="28E7ED76" w14:textId="26A3F00D" w:rsidR="007B071D" w:rsidRDefault="007B071D" w:rsidP="007B071D">
      <w:pPr>
        <w:rPr>
          <w:rFonts w:cs="Iskoola Pota"/>
          <w:sz w:val="26"/>
          <w:szCs w:val="26"/>
          <w:lang w:bidi="si-LK"/>
        </w:rPr>
      </w:pPr>
    </w:p>
    <w:p w14:paraId="1EF6F32C" w14:textId="33F35464" w:rsidR="007B071D" w:rsidRDefault="007B071D">
      <w:pPr>
        <w:rPr>
          <w:rFonts w:cs="Iskoola Pota"/>
          <w:sz w:val="26"/>
          <w:szCs w:val="26"/>
          <w:lang w:bidi="si-LK"/>
        </w:rPr>
      </w:pPr>
      <w:r>
        <w:rPr>
          <w:rFonts w:cs="Iskoola Pota"/>
          <w:sz w:val="26"/>
          <w:szCs w:val="26"/>
          <w:lang w:bidi="si-LK"/>
        </w:rPr>
        <w:br w:type="page"/>
      </w:r>
    </w:p>
    <w:p w14:paraId="3CEDBC16" w14:textId="29237F90" w:rsidR="00011313" w:rsidRDefault="00F6436F" w:rsidP="002D03A3">
      <w:pPr>
        <w:rPr>
          <w:rFonts w:cs="Iskoola Pota"/>
          <w:sz w:val="26"/>
          <w:szCs w:val="26"/>
          <w:lang w:bidi="si-LK"/>
        </w:rPr>
      </w:pPr>
      <w:r>
        <w:rPr>
          <w:noProof/>
          <w:lang w:bidi="si-LK"/>
        </w:rPr>
        <w:lastRenderedPageBreak/>
        <mc:AlternateContent>
          <mc:Choice Requires="wps">
            <w:drawing>
              <wp:anchor distT="0" distB="0" distL="114300" distR="114300" simplePos="0" relativeHeight="251658262" behindDoc="0" locked="0" layoutInCell="1" allowOverlap="1" wp14:anchorId="51E187DC" wp14:editId="217F86CB">
                <wp:simplePos x="0" y="0"/>
                <wp:positionH relativeFrom="margin">
                  <wp:align>left</wp:align>
                </wp:positionH>
                <wp:positionV relativeFrom="paragraph">
                  <wp:posOffset>-3175</wp:posOffset>
                </wp:positionV>
                <wp:extent cx="5901055" cy="8564880"/>
                <wp:effectExtent l="0" t="0" r="23495" b="26670"/>
                <wp:wrapNone/>
                <wp:docPr id="30"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8564880"/>
                        </a:xfrm>
                        <a:prstGeom prst="rect">
                          <a:avLst/>
                        </a:prstGeom>
                        <a:solidFill>
                          <a:srgbClr val="FFFFFF"/>
                        </a:solidFill>
                        <a:ln w="9525">
                          <a:solidFill>
                            <a:schemeClr val="tx2">
                              <a:lumMod val="60000"/>
                              <a:lumOff val="40000"/>
                            </a:schemeClr>
                          </a:solidFill>
                          <a:miter lim="800000"/>
                          <a:headEnd/>
                          <a:tailEnd/>
                        </a:ln>
                      </wps:spPr>
                      <wps:txbx>
                        <w:txbxContent>
                          <w:p w14:paraId="0325C29D" w14:textId="77777777" w:rsidR="00EB6870" w:rsidRDefault="00EB6870" w:rsidP="00EB6870">
                            <w:r w:rsidRPr="00376629">
                              <w:rPr>
                                <w:b/>
                              </w:rPr>
                              <w:t>Member 4</w:t>
                            </w:r>
                            <w:r>
                              <w:t xml:space="preserve">: IT19051208 - </w:t>
                            </w:r>
                            <w:proofErr w:type="spellStart"/>
                            <w:r>
                              <w:t>Sakalasooriya</w:t>
                            </w:r>
                            <w:proofErr w:type="spellEnd"/>
                            <w:r>
                              <w:t xml:space="preserve"> S.A.H.A.</w:t>
                            </w:r>
                          </w:p>
                          <w:p w14:paraId="339C9E3F" w14:textId="60EB96A7" w:rsidR="00CC3580" w:rsidRDefault="00362A80" w:rsidP="00EB6870">
                            <w:pPr>
                              <w:spacing w:line="240" w:lineRule="auto"/>
                              <w:jc w:val="both"/>
                            </w:pPr>
                            <w:r>
                              <w:t>Building</w:t>
                            </w:r>
                            <w:r w:rsidR="00B57C5D">
                              <w:t xml:space="preserve"> </w:t>
                            </w:r>
                            <w:r w:rsidR="00EB6870" w:rsidRPr="00F727D8">
                              <w:t xml:space="preserve">a </w:t>
                            </w:r>
                            <w:r w:rsidR="00B104B0">
                              <w:t>Custom</w:t>
                            </w:r>
                            <w:r w:rsidR="00EB6870" w:rsidRPr="00F727D8">
                              <w:t xml:space="preserve"> Entity Recognizer for Sinhala-English code-</w:t>
                            </w:r>
                            <w:r w:rsidR="00B104B0">
                              <w:t>mixed</w:t>
                            </w:r>
                            <w:r w:rsidR="00EB6870" w:rsidRPr="00F727D8">
                              <w:t xml:space="preserve"> corpus based on different techniques</w:t>
                            </w:r>
                            <w:r w:rsidR="00C230D8">
                              <w:t xml:space="preserve">. </w:t>
                            </w:r>
                            <w:r w:rsidR="00226D19">
                              <w:t>The</w:t>
                            </w:r>
                            <w:r w:rsidR="00C230D8">
                              <w:t xml:space="preserve"> </w:t>
                            </w:r>
                            <w:r w:rsidR="00226D19">
                              <w:t>m</w:t>
                            </w:r>
                            <w:r w:rsidR="00C230D8">
                              <w:t>ain tasks of th</w:t>
                            </w:r>
                            <w:r w:rsidR="007F38D0">
                              <w:t xml:space="preserve">is component are </w:t>
                            </w:r>
                            <w:r w:rsidR="00473578">
                              <w:t>as follows</w:t>
                            </w:r>
                            <w:r w:rsidR="007F38D0">
                              <w:t>.</w:t>
                            </w:r>
                          </w:p>
                          <w:p w14:paraId="6B27A14B" w14:textId="77777777" w:rsidR="002973C3" w:rsidRDefault="009A475A" w:rsidP="00CC3580">
                            <w:pPr>
                              <w:pStyle w:val="ListParagraph"/>
                              <w:numPr>
                                <w:ilvl w:val="0"/>
                                <w:numId w:val="9"/>
                              </w:numPr>
                              <w:spacing w:line="240" w:lineRule="auto"/>
                              <w:jc w:val="both"/>
                            </w:pPr>
                            <w:r>
                              <w:t>Building a</w:t>
                            </w:r>
                            <w:r w:rsidR="00E26D40">
                              <w:t xml:space="preserve"> data annotating tool to annotate entities easily without having to tag </w:t>
                            </w:r>
                            <w:r w:rsidR="00F5491D">
                              <w:t>each</w:t>
                            </w:r>
                            <w:r w:rsidR="00E26D40">
                              <w:t xml:space="preserve"> </w:t>
                            </w:r>
                            <w:r w:rsidR="00F5491D">
                              <w:t>entity in the training dataset manually.</w:t>
                            </w:r>
                            <w:r w:rsidR="00F359D6">
                              <w:t xml:space="preserve"> </w:t>
                            </w:r>
                          </w:p>
                          <w:p w14:paraId="32FF2232" w14:textId="67366B96" w:rsidR="00F5491D" w:rsidRDefault="00110663" w:rsidP="00CC3580">
                            <w:pPr>
                              <w:pStyle w:val="ListParagraph"/>
                              <w:numPr>
                                <w:ilvl w:val="0"/>
                                <w:numId w:val="9"/>
                              </w:numPr>
                              <w:spacing w:line="240" w:lineRule="auto"/>
                              <w:jc w:val="both"/>
                            </w:pPr>
                            <w:r>
                              <w:t>Exploring d</w:t>
                            </w:r>
                            <w:r w:rsidR="00F359D6">
                              <w:t xml:space="preserve">ifferent approaches to build the tool </w:t>
                            </w:r>
                            <w:r w:rsidR="00F4058D">
                              <w:t xml:space="preserve">such as </w:t>
                            </w:r>
                            <w:r w:rsidR="00F4058D" w:rsidRPr="00F727D8">
                              <w:t>n-grams</w:t>
                            </w:r>
                            <w:r w:rsidR="00B861F0">
                              <w:t>,</w:t>
                            </w:r>
                            <w:r w:rsidR="00F4058D">
                              <w:t xml:space="preserve"> </w:t>
                            </w:r>
                            <w:r w:rsidR="00F4058D" w:rsidRPr="00F727D8">
                              <w:t>reverse-</w:t>
                            </w:r>
                            <w:r w:rsidR="00B861F0" w:rsidRPr="00B861F0">
                              <w:t>stemming</w:t>
                            </w:r>
                            <w:r w:rsidR="004D41ED">
                              <w:t xml:space="preserve">, </w:t>
                            </w:r>
                            <w:r>
                              <w:t>word-</w:t>
                            </w:r>
                            <w:r w:rsidR="006F2676" w:rsidRPr="00571F40">
                              <w:t>wise</w:t>
                            </w:r>
                            <w:r w:rsidR="00571F40">
                              <w:t xml:space="preserve"> </w:t>
                            </w:r>
                            <w:r w:rsidR="00571F40" w:rsidRPr="00571F40">
                              <w:t>cosine similarity</w:t>
                            </w:r>
                            <w:r w:rsidR="009A7A53">
                              <w:t xml:space="preserve"> algorithms to effectively find </w:t>
                            </w:r>
                            <w:r w:rsidR="0019766E">
                              <w:t>different variations of the same token that share the same base</w:t>
                            </w:r>
                            <w:r w:rsidR="008929C6">
                              <w:t xml:space="preserve"> </w:t>
                            </w:r>
                            <w:r w:rsidR="0019766E">
                              <w:t>form</w:t>
                            </w:r>
                            <w:r w:rsidR="009A7A53">
                              <w:t>.</w:t>
                            </w:r>
                          </w:p>
                          <w:p w14:paraId="4952F8FC" w14:textId="0B0A987A" w:rsidR="007A4BDD" w:rsidRDefault="007A4BDD" w:rsidP="00CC3580">
                            <w:pPr>
                              <w:pStyle w:val="ListParagraph"/>
                              <w:numPr>
                                <w:ilvl w:val="0"/>
                                <w:numId w:val="9"/>
                              </w:numPr>
                              <w:spacing w:line="240" w:lineRule="auto"/>
                              <w:jc w:val="both"/>
                            </w:pPr>
                            <w:r>
                              <w:t xml:space="preserve">Evaluating the performance of the annotating tool </w:t>
                            </w:r>
                            <w:r w:rsidR="00C9097A">
                              <w:t xml:space="preserve">for each different approach </w:t>
                            </w:r>
                            <w:r w:rsidR="00355D51">
                              <w:t>mentioned above</w:t>
                            </w:r>
                            <w:r w:rsidR="00A32DE4">
                              <w:t>.</w:t>
                            </w:r>
                          </w:p>
                          <w:p w14:paraId="1BE1310D" w14:textId="157A0927" w:rsidR="00F6436F" w:rsidRDefault="00F5491D" w:rsidP="00041D93">
                            <w:pPr>
                              <w:pStyle w:val="ListParagraph"/>
                              <w:numPr>
                                <w:ilvl w:val="0"/>
                                <w:numId w:val="9"/>
                              </w:numPr>
                              <w:spacing w:line="240" w:lineRule="auto"/>
                              <w:jc w:val="both"/>
                            </w:pPr>
                            <w:r>
                              <w:t xml:space="preserve">Designing a deep learning </w:t>
                            </w:r>
                            <w:r w:rsidR="005B26D6">
                              <w:t>custom</w:t>
                            </w:r>
                            <w:r w:rsidR="003221AA">
                              <w:t xml:space="preserve"> entity recogni</w:t>
                            </w:r>
                            <w:r w:rsidR="00421DB1">
                              <w:t xml:space="preserve">tion model using </w:t>
                            </w:r>
                            <w:r w:rsidR="008B4CC6">
                              <w:t>the</w:t>
                            </w:r>
                            <w:r w:rsidR="00421DB1">
                              <w:t xml:space="preserve"> </w:t>
                            </w:r>
                            <w:proofErr w:type="spellStart"/>
                            <w:r w:rsidR="00421DB1">
                              <w:t>spaCy</w:t>
                            </w:r>
                            <w:proofErr w:type="spellEnd"/>
                            <w:r w:rsidR="00421DB1">
                              <w:t xml:space="preserve"> library </w:t>
                            </w:r>
                            <w:r w:rsidR="00572922">
                              <w:t xml:space="preserve">to detect domain-specific custom entities </w:t>
                            </w:r>
                            <w:r w:rsidR="00A4006D">
                              <w:t xml:space="preserve">in </w:t>
                            </w:r>
                            <w:r w:rsidR="00421DB1">
                              <w:t xml:space="preserve">Sinhala-English code-mixed </w:t>
                            </w:r>
                            <w:r w:rsidR="0043523A">
                              <w:t>dataset</w:t>
                            </w:r>
                            <w:r w:rsidR="007C0416">
                              <w:t xml:space="preserve"> and attaching it to the conversational AI.</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0476249A">
              <v:shape id="_x0000_s1043" style="position:absolute;margin-left:0;margin-top:-.25pt;width:464.65pt;height:674.4pt;z-index:251658262;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top" strokecolor="#548dd4 [1951]"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" w14:anchorId="51E187DC">
                <v:textbox>
                  <w:txbxContent>
                    <w:p w:rsidR="00EB6870" w:rsidP="00EB6870" w:rsidRDefault="00EB6870" w14:paraId="2C5E57B4" w14:textId="77777777">
                      <w:r w:rsidRPr="00376629">
                        <w:rPr>
                          <w:b/>
                        </w:rPr>
                        <w:t>Member 4</w:t>
                      </w:r>
                      <w:r>
                        <w:t>: IT19051208 - Sakalasooriya S.A.H.A.</w:t>
                      </w:r>
                    </w:p>
                    <w:p w:rsidR="00CC3580" w:rsidP="00EB6870" w:rsidRDefault="00362A80" w14:paraId="4A0C165D" w14:textId="60EB96A7">
                      <w:pPr>
                        <w:spacing w:line="240" w:lineRule="auto"/>
                        <w:jc w:val="both"/>
                      </w:pPr>
                      <w:r>
                        <w:t>Building</w:t>
                      </w:r>
                      <w:r w:rsidR="00B57C5D">
                        <w:t xml:space="preserve"> </w:t>
                      </w:r>
                      <w:r w:rsidRPr="00F727D8" w:rsidR="00EB6870">
                        <w:t xml:space="preserve">a </w:t>
                      </w:r>
                      <w:r w:rsidR="00B104B0">
                        <w:t>Custom</w:t>
                      </w:r>
                      <w:r w:rsidRPr="00F727D8" w:rsidR="00EB6870">
                        <w:t xml:space="preserve"> Entity Recognizer for Sinhala-English code-</w:t>
                      </w:r>
                      <w:r w:rsidR="00B104B0">
                        <w:t>mixed</w:t>
                      </w:r>
                      <w:r w:rsidRPr="00F727D8" w:rsidR="00EB6870">
                        <w:t xml:space="preserve"> corpus based on different techniques</w:t>
                      </w:r>
                      <w:r w:rsidR="00C230D8">
                        <w:t xml:space="preserve">. </w:t>
                      </w:r>
                      <w:r w:rsidR="00226D19">
                        <w:t>The</w:t>
                      </w:r>
                      <w:r w:rsidR="00C230D8">
                        <w:t xml:space="preserve"> </w:t>
                      </w:r>
                      <w:r w:rsidR="00226D19">
                        <w:t>m</w:t>
                      </w:r>
                      <w:r w:rsidR="00C230D8">
                        <w:t>ain tasks of th</w:t>
                      </w:r>
                      <w:r w:rsidR="007F38D0">
                        <w:t xml:space="preserve">is component are </w:t>
                      </w:r>
                      <w:r w:rsidR="00473578">
                        <w:t>as follows</w:t>
                      </w:r>
                      <w:r w:rsidR="007F38D0">
                        <w:t>.</w:t>
                      </w:r>
                    </w:p>
                    <w:p w:rsidR="002973C3" w:rsidP="00CC3580" w:rsidRDefault="009A475A" w14:paraId="0681C48B" w14:textId="77777777">
                      <w:pPr>
                        <w:pStyle w:val="ListParagraph"/>
                        <w:numPr>
                          <w:ilvl w:val="0"/>
                          <w:numId w:val="9"/>
                        </w:numPr>
                        <w:spacing w:line="240" w:lineRule="auto"/>
                        <w:jc w:val="both"/>
                      </w:pPr>
                      <w:r>
                        <w:t>Building a</w:t>
                      </w:r>
                      <w:r w:rsidR="00E26D40">
                        <w:t xml:space="preserve"> data annotating tool to annotate entities easily without having to tag </w:t>
                      </w:r>
                      <w:r w:rsidR="00F5491D">
                        <w:t>each</w:t>
                      </w:r>
                      <w:r w:rsidR="00E26D40">
                        <w:t xml:space="preserve"> </w:t>
                      </w:r>
                      <w:r w:rsidR="00F5491D">
                        <w:t>entity in the training dataset manually.</w:t>
                      </w:r>
                      <w:r w:rsidR="00F359D6">
                        <w:t xml:space="preserve"> </w:t>
                      </w:r>
                    </w:p>
                    <w:p w:rsidR="00F5491D" w:rsidP="00CC3580" w:rsidRDefault="00110663" w14:paraId="250A53B8" w14:textId="67366B96">
                      <w:pPr>
                        <w:pStyle w:val="ListParagraph"/>
                        <w:numPr>
                          <w:ilvl w:val="0"/>
                          <w:numId w:val="9"/>
                        </w:numPr>
                        <w:spacing w:line="240" w:lineRule="auto"/>
                        <w:jc w:val="both"/>
                      </w:pPr>
                      <w:r>
                        <w:t>Exploring d</w:t>
                      </w:r>
                      <w:r w:rsidR="00F359D6">
                        <w:t xml:space="preserve">ifferent approaches to build the tool </w:t>
                      </w:r>
                      <w:r w:rsidR="00F4058D">
                        <w:t xml:space="preserve">such as </w:t>
                      </w:r>
                      <w:r w:rsidRPr="00F727D8" w:rsidR="00F4058D">
                        <w:t>n-grams</w:t>
                      </w:r>
                      <w:r w:rsidR="00B861F0">
                        <w:t>,</w:t>
                      </w:r>
                      <w:r w:rsidR="00F4058D">
                        <w:t xml:space="preserve"> </w:t>
                      </w:r>
                      <w:r w:rsidRPr="00F727D8" w:rsidR="00F4058D">
                        <w:t>reverse-</w:t>
                      </w:r>
                      <w:r w:rsidRPr="00B861F0" w:rsidR="00B861F0">
                        <w:t>stemming</w:t>
                      </w:r>
                      <w:r w:rsidR="004D41ED">
                        <w:t xml:space="preserve">, </w:t>
                      </w:r>
                      <w:r>
                        <w:t>word-</w:t>
                      </w:r>
                      <w:r w:rsidRPr="00571F40" w:rsidR="006F2676">
                        <w:t>wise</w:t>
                      </w:r>
                      <w:r w:rsidR="00571F40">
                        <w:t xml:space="preserve"> </w:t>
                      </w:r>
                      <w:r w:rsidRPr="00571F40" w:rsidR="00571F40">
                        <w:t>cosine similarity</w:t>
                      </w:r>
                      <w:r w:rsidR="009A7A53">
                        <w:t xml:space="preserve"> algorithms to effectively find </w:t>
                      </w:r>
                      <w:r w:rsidR="0019766E">
                        <w:t>different variations of the same token that share the same base</w:t>
                      </w:r>
                      <w:r w:rsidR="008929C6">
                        <w:t xml:space="preserve"> </w:t>
                      </w:r>
                      <w:r w:rsidR="0019766E">
                        <w:t>form</w:t>
                      </w:r>
                      <w:r w:rsidR="009A7A53">
                        <w:t>.</w:t>
                      </w:r>
                    </w:p>
                    <w:p w:rsidR="007A4BDD" w:rsidP="00CC3580" w:rsidRDefault="007A4BDD" w14:paraId="0DD9C068" w14:textId="0B0A987A">
                      <w:pPr>
                        <w:pStyle w:val="ListParagraph"/>
                        <w:numPr>
                          <w:ilvl w:val="0"/>
                          <w:numId w:val="9"/>
                        </w:numPr>
                        <w:spacing w:line="240" w:lineRule="auto"/>
                        <w:jc w:val="both"/>
                      </w:pPr>
                      <w:r>
                        <w:t xml:space="preserve">Evaluating the performance of the annotating tool </w:t>
                      </w:r>
                      <w:r w:rsidR="00C9097A">
                        <w:t xml:space="preserve">for each different approach </w:t>
                      </w:r>
                      <w:r w:rsidR="00355D51">
                        <w:t>mentioned above</w:t>
                      </w:r>
                      <w:r w:rsidR="00A32DE4">
                        <w:t>.</w:t>
                      </w:r>
                    </w:p>
                    <w:p w:rsidR="00F6436F" w:rsidP="00041D93" w:rsidRDefault="00F5491D" w14:paraId="2F833CD2" w14:textId="157A0927">
                      <w:pPr>
                        <w:pStyle w:val="ListParagraph"/>
                        <w:numPr>
                          <w:ilvl w:val="0"/>
                          <w:numId w:val="9"/>
                        </w:numPr>
                        <w:spacing w:line="240" w:lineRule="auto"/>
                        <w:jc w:val="both"/>
                      </w:pPr>
                      <w:r>
                        <w:t xml:space="preserve">Designing a deep learning </w:t>
                      </w:r>
                      <w:r w:rsidR="005B26D6">
                        <w:t>custom</w:t>
                      </w:r>
                      <w:r w:rsidR="003221AA">
                        <w:t xml:space="preserve"> entity recogni</w:t>
                      </w:r>
                      <w:r w:rsidR="00421DB1">
                        <w:t xml:space="preserve">tion model using </w:t>
                      </w:r>
                      <w:r w:rsidR="008B4CC6">
                        <w:t>the</w:t>
                      </w:r>
                      <w:r w:rsidR="00421DB1">
                        <w:t xml:space="preserve"> spaCy library </w:t>
                      </w:r>
                      <w:r w:rsidR="00572922">
                        <w:t xml:space="preserve">to detect domain-specific custom entities </w:t>
                      </w:r>
                      <w:r w:rsidR="00A4006D">
                        <w:t xml:space="preserve">in </w:t>
                      </w:r>
                      <w:r w:rsidR="00421DB1">
                        <w:t xml:space="preserve">Sinhala-English code-mixed </w:t>
                      </w:r>
                      <w:r w:rsidR="0043523A">
                        <w:t>dataset</w:t>
                      </w:r>
                      <w:r w:rsidR="007C0416">
                        <w:t xml:space="preserve"> and attaching it to the conversational AI.</w:t>
                      </w:r>
                    </w:p>
                  </w:txbxContent>
                </v:textbox>
                <w10:wrap anchorx="margin"/>
              </v:shape>
            </w:pict>
          </mc:Fallback>
        </mc:AlternateContent>
      </w:r>
    </w:p>
    <w:p w14:paraId="71E0625C" w14:textId="77777777" w:rsidR="00011313" w:rsidRDefault="00011313" w:rsidP="002D03A3">
      <w:pPr>
        <w:rPr>
          <w:rFonts w:cs="Iskoola Pota"/>
          <w:sz w:val="26"/>
          <w:szCs w:val="26"/>
          <w:lang w:bidi="si-LK"/>
        </w:rPr>
      </w:pPr>
    </w:p>
    <w:p w14:paraId="6E3F2FD3" w14:textId="77777777" w:rsidR="00F6436F" w:rsidRDefault="00F6436F" w:rsidP="002D03A3">
      <w:pPr>
        <w:rPr>
          <w:rFonts w:cs="Iskoola Pota"/>
          <w:sz w:val="26"/>
          <w:szCs w:val="26"/>
          <w:lang w:bidi="si-LK"/>
        </w:rPr>
      </w:pPr>
    </w:p>
    <w:p w14:paraId="5DC1ABED" w14:textId="77777777" w:rsidR="00F6436F" w:rsidRDefault="00F6436F" w:rsidP="002D03A3">
      <w:pPr>
        <w:rPr>
          <w:rFonts w:cs="Iskoola Pota"/>
          <w:sz w:val="26"/>
          <w:szCs w:val="26"/>
          <w:lang w:bidi="si-LK"/>
        </w:rPr>
      </w:pPr>
    </w:p>
    <w:p w14:paraId="5834E578" w14:textId="77777777" w:rsidR="00F6436F" w:rsidRDefault="00F6436F" w:rsidP="002D03A3">
      <w:pPr>
        <w:rPr>
          <w:rFonts w:cs="Iskoola Pota"/>
          <w:sz w:val="26"/>
          <w:szCs w:val="26"/>
          <w:lang w:bidi="si-LK"/>
        </w:rPr>
      </w:pPr>
    </w:p>
    <w:p w14:paraId="33B5746B" w14:textId="77777777" w:rsidR="00F6436F" w:rsidRDefault="00F6436F" w:rsidP="002D03A3">
      <w:pPr>
        <w:rPr>
          <w:rFonts w:cs="Iskoola Pota"/>
          <w:sz w:val="26"/>
          <w:szCs w:val="26"/>
          <w:lang w:bidi="si-LK"/>
        </w:rPr>
      </w:pPr>
    </w:p>
    <w:p w14:paraId="3CFD8ED7" w14:textId="77777777" w:rsidR="008B69EF" w:rsidRDefault="008B69EF" w:rsidP="002D03A3">
      <w:pPr>
        <w:rPr>
          <w:rFonts w:cs="Iskoola Pota"/>
          <w:sz w:val="26"/>
          <w:szCs w:val="26"/>
          <w:lang w:bidi="si-LK"/>
        </w:rPr>
      </w:pPr>
    </w:p>
    <w:p w14:paraId="2EED2406" w14:textId="77777777" w:rsidR="008B69EF" w:rsidRDefault="008B69EF" w:rsidP="002D03A3">
      <w:pPr>
        <w:rPr>
          <w:rFonts w:cs="Iskoola Pota"/>
          <w:sz w:val="26"/>
          <w:szCs w:val="26"/>
          <w:lang w:bidi="si-LK"/>
        </w:rPr>
      </w:pPr>
    </w:p>
    <w:p w14:paraId="3DFEBBC5" w14:textId="77777777" w:rsidR="008B69EF" w:rsidRDefault="008B69EF" w:rsidP="002D03A3">
      <w:pPr>
        <w:rPr>
          <w:rFonts w:cs="Iskoola Pota"/>
          <w:sz w:val="26"/>
          <w:szCs w:val="26"/>
          <w:lang w:bidi="si-LK"/>
        </w:rPr>
      </w:pPr>
    </w:p>
    <w:p w14:paraId="046E8BAF" w14:textId="77777777" w:rsidR="008B69EF" w:rsidRDefault="008B69EF" w:rsidP="002D03A3">
      <w:pPr>
        <w:rPr>
          <w:rFonts w:cs="Iskoola Pota"/>
          <w:sz w:val="26"/>
          <w:szCs w:val="26"/>
          <w:lang w:bidi="si-LK"/>
        </w:rPr>
      </w:pPr>
    </w:p>
    <w:p w14:paraId="0AAB8D55" w14:textId="77777777" w:rsidR="008B69EF" w:rsidRDefault="008B69EF" w:rsidP="002D03A3">
      <w:pPr>
        <w:rPr>
          <w:rFonts w:cs="Iskoola Pota"/>
          <w:sz w:val="26"/>
          <w:szCs w:val="26"/>
          <w:lang w:bidi="si-LK"/>
        </w:rPr>
      </w:pPr>
    </w:p>
    <w:p w14:paraId="73362B93" w14:textId="77777777" w:rsidR="008B69EF" w:rsidRDefault="008B69EF" w:rsidP="002D03A3">
      <w:pPr>
        <w:rPr>
          <w:rFonts w:cs="Iskoola Pota"/>
          <w:sz w:val="26"/>
          <w:szCs w:val="26"/>
          <w:lang w:bidi="si-LK"/>
        </w:rPr>
      </w:pPr>
    </w:p>
    <w:p w14:paraId="311A6679" w14:textId="77777777" w:rsidR="008B69EF" w:rsidRDefault="008B69EF" w:rsidP="002D03A3">
      <w:pPr>
        <w:rPr>
          <w:rFonts w:cs="Iskoola Pota"/>
          <w:sz w:val="26"/>
          <w:szCs w:val="26"/>
          <w:lang w:bidi="si-LK"/>
        </w:rPr>
      </w:pPr>
    </w:p>
    <w:p w14:paraId="30BCF971" w14:textId="77777777" w:rsidR="008B69EF" w:rsidRDefault="008B69EF" w:rsidP="002D03A3">
      <w:pPr>
        <w:rPr>
          <w:rFonts w:cs="Iskoola Pota"/>
          <w:sz w:val="26"/>
          <w:szCs w:val="26"/>
          <w:lang w:bidi="si-LK"/>
        </w:rPr>
      </w:pPr>
    </w:p>
    <w:p w14:paraId="6C0B31DB" w14:textId="77777777" w:rsidR="008B69EF" w:rsidRDefault="008B69EF" w:rsidP="002D03A3">
      <w:pPr>
        <w:rPr>
          <w:rFonts w:cs="Iskoola Pota"/>
          <w:sz w:val="26"/>
          <w:szCs w:val="26"/>
          <w:lang w:bidi="si-LK"/>
        </w:rPr>
      </w:pPr>
    </w:p>
    <w:p w14:paraId="6DD71BA7" w14:textId="77777777" w:rsidR="008B69EF" w:rsidRDefault="008B69EF" w:rsidP="002D03A3">
      <w:pPr>
        <w:rPr>
          <w:rFonts w:cs="Iskoola Pota"/>
          <w:sz w:val="26"/>
          <w:szCs w:val="26"/>
          <w:lang w:bidi="si-LK"/>
        </w:rPr>
      </w:pPr>
    </w:p>
    <w:p w14:paraId="4BBBE01B" w14:textId="77777777" w:rsidR="008B69EF" w:rsidRDefault="008B69EF" w:rsidP="002D03A3">
      <w:pPr>
        <w:rPr>
          <w:rFonts w:cs="Iskoola Pota"/>
          <w:sz w:val="26"/>
          <w:szCs w:val="26"/>
          <w:lang w:bidi="si-LK"/>
        </w:rPr>
      </w:pPr>
    </w:p>
    <w:p w14:paraId="3C214EE0" w14:textId="77777777" w:rsidR="008B69EF" w:rsidRDefault="008B69EF" w:rsidP="002D03A3">
      <w:pPr>
        <w:rPr>
          <w:rFonts w:cs="Iskoola Pota"/>
          <w:sz w:val="26"/>
          <w:szCs w:val="26"/>
          <w:lang w:bidi="si-LK"/>
        </w:rPr>
      </w:pPr>
    </w:p>
    <w:p w14:paraId="5CD280A7" w14:textId="77777777" w:rsidR="008B69EF" w:rsidRDefault="008B69EF" w:rsidP="002D03A3">
      <w:pPr>
        <w:rPr>
          <w:rFonts w:cs="Iskoola Pota"/>
          <w:sz w:val="26"/>
          <w:szCs w:val="26"/>
          <w:lang w:bidi="si-LK"/>
        </w:rPr>
      </w:pPr>
    </w:p>
    <w:p w14:paraId="60289590" w14:textId="77777777" w:rsidR="008B69EF" w:rsidRDefault="008B69EF" w:rsidP="002D03A3">
      <w:pPr>
        <w:rPr>
          <w:rFonts w:cs="Iskoola Pota"/>
          <w:sz w:val="26"/>
          <w:szCs w:val="26"/>
          <w:lang w:bidi="si-LK"/>
        </w:rPr>
      </w:pPr>
    </w:p>
    <w:p w14:paraId="34D7B08E" w14:textId="77777777" w:rsidR="008B69EF" w:rsidRDefault="008B69EF" w:rsidP="002D03A3">
      <w:pPr>
        <w:rPr>
          <w:rFonts w:cs="Iskoola Pota"/>
          <w:sz w:val="26"/>
          <w:szCs w:val="26"/>
          <w:lang w:bidi="si-LK"/>
        </w:rPr>
      </w:pPr>
    </w:p>
    <w:p w14:paraId="107342A1" w14:textId="77777777" w:rsidR="008B69EF" w:rsidRDefault="008B69EF" w:rsidP="002D03A3">
      <w:pPr>
        <w:rPr>
          <w:rFonts w:cs="Iskoola Pota"/>
          <w:sz w:val="26"/>
          <w:szCs w:val="26"/>
          <w:lang w:bidi="si-LK"/>
        </w:rPr>
      </w:pPr>
    </w:p>
    <w:p w14:paraId="2E9BF439" w14:textId="77777777" w:rsidR="008B69EF" w:rsidRDefault="008B69EF" w:rsidP="002D03A3">
      <w:pPr>
        <w:rPr>
          <w:rFonts w:cs="Iskoola Pota"/>
          <w:sz w:val="26"/>
          <w:szCs w:val="26"/>
          <w:lang w:bidi="si-LK"/>
        </w:rPr>
      </w:pPr>
    </w:p>
    <w:p w14:paraId="6550204C" w14:textId="77777777" w:rsidR="008B69EF" w:rsidRDefault="008B69EF" w:rsidP="002D03A3">
      <w:pPr>
        <w:rPr>
          <w:rFonts w:cs="Iskoola Pota"/>
          <w:sz w:val="26"/>
          <w:szCs w:val="26"/>
          <w:lang w:bidi="si-LK"/>
        </w:rPr>
      </w:pPr>
    </w:p>
    <w:p w14:paraId="23E743E3" w14:textId="77777777" w:rsidR="008B69EF" w:rsidRDefault="008B69EF" w:rsidP="002D03A3">
      <w:pPr>
        <w:rPr>
          <w:rFonts w:cs="Iskoola Pota"/>
          <w:sz w:val="26"/>
          <w:szCs w:val="26"/>
          <w:lang w:bidi="si-LK"/>
        </w:rPr>
      </w:pPr>
    </w:p>
    <w:p w14:paraId="341D2B90" w14:textId="4DF3FABF" w:rsidR="00D156C8" w:rsidRDefault="002D03A3" w:rsidP="002D03A3">
      <w:pPr>
        <w:rPr>
          <w:rFonts w:cs="Iskoola Pota"/>
          <w:sz w:val="26"/>
          <w:szCs w:val="26"/>
          <w:lang w:bidi="si-LK"/>
        </w:rPr>
      </w:pPr>
      <w:r w:rsidRPr="002D03A3">
        <w:rPr>
          <w:rFonts w:cs="Iskoola Pota"/>
          <w:sz w:val="26"/>
          <w:szCs w:val="26"/>
          <w:lang w:bidi="si-LK"/>
        </w:rPr>
        <w:lastRenderedPageBreak/>
        <w:t>Technologies to be used</w:t>
      </w:r>
      <w:r w:rsidR="00D87328">
        <w:rPr>
          <w:rFonts w:cs="Iskoola Pota"/>
          <w:sz w:val="26"/>
          <w:szCs w:val="26"/>
          <w:lang w:bidi="si-LK"/>
        </w:rPr>
        <w:t>:</w:t>
      </w:r>
    </w:p>
    <w:p w14:paraId="5E1CFA6B" w14:textId="3470E712" w:rsidR="00D156C8" w:rsidRPr="00D156C8" w:rsidRDefault="00E71D03" w:rsidP="00D156C8">
      <w:pPr>
        <w:rPr>
          <w:rFonts w:cs="Iskoola Pota"/>
          <w:sz w:val="26"/>
          <w:szCs w:val="26"/>
          <w:lang w:bidi="si-LK"/>
        </w:rPr>
      </w:pPr>
      <w:r>
        <w:rPr>
          <w:noProof/>
          <w:lang w:bidi="si-LK"/>
        </w:rPr>
        <mc:AlternateContent>
          <mc:Choice Requires="wps">
            <w:drawing>
              <wp:anchor distT="0" distB="0" distL="114300" distR="114300" simplePos="0" relativeHeight="251658241" behindDoc="0" locked="0" layoutInCell="1" allowOverlap="1" wp14:anchorId="7B541787" wp14:editId="0BBB9000">
                <wp:simplePos x="0" y="0"/>
                <wp:positionH relativeFrom="column">
                  <wp:posOffset>-7620</wp:posOffset>
                </wp:positionH>
                <wp:positionV relativeFrom="paragraph">
                  <wp:posOffset>110490</wp:posOffset>
                </wp:positionV>
                <wp:extent cx="5901055" cy="2689860"/>
                <wp:effectExtent l="0" t="0" r="23495" b="15240"/>
                <wp:wrapNone/>
                <wp:docPr id="2"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2689860"/>
                        </a:xfrm>
                        <a:prstGeom prst="rect">
                          <a:avLst/>
                        </a:prstGeom>
                        <a:solidFill>
                          <a:srgbClr val="FFFFFF"/>
                        </a:solidFill>
                        <a:ln w="9525">
                          <a:solidFill>
                            <a:schemeClr val="tx2">
                              <a:lumMod val="60000"/>
                              <a:lumOff val="40000"/>
                            </a:schemeClr>
                          </a:solidFill>
                          <a:miter lim="800000"/>
                          <a:headEnd/>
                          <a:tailEnd/>
                        </a:ln>
                      </wps:spPr>
                      <wps:txbx>
                        <w:txbxContent>
                          <w:p w14:paraId="424B088D" w14:textId="364E9222" w:rsidR="005E1E1C" w:rsidRDefault="00C61649" w:rsidP="005E1E1C">
                            <w:pPr>
                              <w:spacing w:after="0"/>
                            </w:pPr>
                            <w:r>
                              <w:t xml:space="preserve">For </w:t>
                            </w:r>
                            <w:r w:rsidR="00355D51">
                              <w:t>Custom</w:t>
                            </w:r>
                            <w:r>
                              <w:t xml:space="preserve"> Entity</w:t>
                            </w:r>
                            <w:r w:rsidR="00ED6F44">
                              <w:t xml:space="preserve"> training data tagging tool</w:t>
                            </w:r>
                            <w:r w:rsidR="009E14F1">
                              <w:t xml:space="preserve"> and Model</w:t>
                            </w:r>
                            <w:r w:rsidR="00ED6F44">
                              <w:t xml:space="preserve">: </w:t>
                            </w:r>
                            <w:r w:rsidR="00ED6F44">
                              <w:tab/>
                            </w:r>
                          </w:p>
                          <w:p w14:paraId="4B3BD85A" w14:textId="691E9A32" w:rsidR="002D03A3" w:rsidRDefault="00ED6F44" w:rsidP="005E1E1C">
                            <w:pPr>
                              <w:ind w:firstLine="720"/>
                            </w:pPr>
                            <w:r>
                              <w:t>Python 3</w:t>
                            </w:r>
                            <w:r w:rsidR="00A737B6">
                              <w:t xml:space="preserve">, </w:t>
                            </w:r>
                            <w:proofErr w:type="spellStart"/>
                            <w:r w:rsidR="00A737B6">
                              <w:t>spaCy</w:t>
                            </w:r>
                            <w:proofErr w:type="spellEnd"/>
                            <w:r w:rsidR="00A737B6">
                              <w:t xml:space="preserve">, React, </w:t>
                            </w:r>
                            <w:r w:rsidR="009E14F1">
                              <w:t>Flask</w:t>
                            </w:r>
                            <w:r w:rsidR="005E1E1C">
                              <w:t xml:space="preserve">, </w:t>
                            </w:r>
                            <w:r w:rsidR="008E0158">
                              <w:t xml:space="preserve">Rasa SDK, </w:t>
                            </w:r>
                            <w:r w:rsidR="005E1E1C">
                              <w:t xml:space="preserve">Google </w:t>
                            </w:r>
                            <w:proofErr w:type="spellStart"/>
                            <w:r w:rsidR="005E1E1C">
                              <w:t>Co</w:t>
                            </w:r>
                            <w:r w:rsidR="00F75252">
                              <w:t>l</w:t>
                            </w:r>
                            <w:r w:rsidR="005E1E1C">
                              <w:t>ab</w:t>
                            </w:r>
                            <w:proofErr w:type="spellEnd"/>
                            <w:r w:rsidR="005E1E1C">
                              <w:t xml:space="preserve"> notebook</w:t>
                            </w:r>
                            <w:r w:rsidR="00F75252">
                              <w:t>s</w:t>
                            </w:r>
                          </w:p>
                          <w:p w14:paraId="09EFD3C6" w14:textId="72CA13E1" w:rsidR="005E1E1C" w:rsidRDefault="005E1E1C" w:rsidP="007713B2">
                            <w:pPr>
                              <w:spacing w:after="0"/>
                            </w:pPr>
                            <w:r>
                              <w:t xml:space="preserve">For </w:t>
                            </w:r>
                            <w:r w:rsidR="00355D51">
                              <w:t xml:space="preserve">Explanation AI </w:t>
                            </w:r>
                            <w:r w:rsidR="00FD2841">
                              <w:t>algorithm development</w:t>
                            </w:r>
                            <w:r w:rsidR="00AD713A">
                              <w:t>:</w:t>
                            </w:r>
                          </w:p>
                          <w:p w14:paraId="6498B9C5" w14:textId="1C2949E6" w:rsidR="00AD713A" w:rsidRDefault="00AD713A" w:rsidP="002D03A3">
                            <w:r>
                              <w:tab/>
                            </w:r>
                            <w:r w:rsidR="007713B2">
                              <w:t xml:space="preserve">Python 3, </w:t>
                            </w:r>
                            <w:proofErr w:type="spellStart"/>
                            <w:r w:rsidR="00B459C4">
                              <w:t>sklearn</w:t>
                            </w:r>
                            <w:proofErr w:type="spellEnd"/>
                            <w:r w:rsidR="00EA52BB">
                              <w:t xml:space="preserve">, </w:t>
                            </w:r>
                            <w:r w:rsidR="00B459C4">
                              <w:t xml:space="preserve">Rasa SDK, </w:t>
                            </w:r>
                            <w:r w:rsidR="005A71A4">
                              <w:t xml:space="preserve">Flask, </w:t>
                            </w:r>
                            <w:r w:rsidR="00071A50">
                              <w:t xml:space="preserve">Google </w:t>
                            </w:r>
                            <w:proofErr w:type="spellStart"/>
                            <w:r w:rsidR="00071A50">
                              <w:t>Colab</w:t>
                            </w:r>
                            <w:proofErr w:type="spellEnd"/>
                            <w:r w:rsidR="00071A50">
                              <w:t xml:space="preserve"> notebooks</w:t>
                            </w:r>
                          </w:p>
                          <w:p w14:paraId="67B224E4" w14:textId="3BDD4686" w:rsidR="00AD713A" w:rsidRDefault="00AD713A" w:rsidP="007713B2">
                            <w:pPr>
                              <w:spacing w:after="0"/>
                            </w:pPr>
                            <w:r>
                              <w:t xml:space="preserve">For </w:t>
                            </w:r>
                            <w:r w:rsidR="00AB33B6">
                              <w:t>Token mapping tool and Keyboard Interface:</w:t>
                            </w:r>
                          </w:p>
                          <w:p w14:paraId="6E1AAB69" w14:textId="6D65C87A" w:rsidR="00AB33B6" w:rsidRDefault="00AB33B6" w:rsidP="002D03A3">
                            <w:r>
                              <w:tab/>
                            </w:r>
                            <w:r w:rsidR="009447F8">
                              <w:t xml:space="preserve">Python 3, </w:t>
                            </w:r>
                            <w:r w:rsidR="00601220">
                              <w:t xml:space="preserve">Flask, </w:t>
                            </w:r>
                            <w:r w:rsidR="006F48D8">
                              <w:t xml:space="preserve">NLTK, </w:t>
                            </w:r>
                            <w:proofErr w:type="spellStart"/>
                            <w:r w:rsidR="006F48D8">
                              <w:t>Gensim</w:t>
                            </w:r>
                            <w:proofErr w:type="spellEnd"/>
                            <w:r w:rsidR="006F48D8">
                              <w:t xml:space="preserve">, </w:t>
                            </w:r>
                            <w:r w:rsidR="008E0158">
                              <w:t xml:space="preserve">Rasa SDK, </w:t>
                            </w:r>
                            <w:r w:rsidR="001656F7">
                              <w:t xml:space="preserve">Google </w:t>
                            </w:r>
                            <w:proofErr w:type="spellStart"/>
                            <w:r w:rsidR="001656F7">
                              <w:t>Colab</w:t>
                            </w:r>
                            <w:proofErr w:type="spellEnd"/>
                            <w:r w:rsidR="001656F7">
                              <w:t xml:space="preserve"> notebooks</w:t>
                            </w:r>
                          </w:p>
                          <w:p w14:paraId="2598FD5E" w14:textId="11E87539" w:rsidR="009C72E0" w:rsidRDefault="009C72E0" w:rsidP="007713B2">
                            <w:pPr>
                              <w:spacing w:after="0"/>
                            </w:pPr>
                            <w:r>
                              <w:t xml:space="preserve">For </w:t>
                            </w:r>
                            <w:r w:rsidR="004C6AD8">
                              <w:t>Conversational AI Training and Testing Interface</w:t>
                            </w:r>
                            <w:r w:rsidR="00C239A4">
                              <w:t>:</w:t>
                            </w:r>
                          </w:p>
                          <w:p w14:paraId="6026E7FC" w14:textId="14F3C3B5" w:rsidR="0040352E" w:rsidRDefault="007713B2" w:rsidP="0040352E">
                            <w:r>
                              <w:tab/>
                            </w:r>
                            <w:r w:rsidR="00476908">
                              <w:t>Python 3, React, Flask, Tensor</w:t>
                            </w:r>
                            <w:r w:rsidR="00234E60">
                              <w:t>Flow</w:t>
                            </w:r>
                            <w:r w:rsidR="00A757BB">
                              <w:t>, Pandas</w:t>
                            </w:r>
                          </w:p>
                          <w:p w14:paraId="7ADD0755" w14:textId="093FADAC" w:rsidR="00071A50" w:rsidRDefault="00071A50" w:rsidP="007713B2">
                            <w:pPr>
                              <w:spacing w:after="0"/>
                            </w:pPr>
                            <w:r>
                              <w:t xml:space="preserve">For Conversational AI Development and Final </w:t>
                            </w:r>
                            <w:r w:rsidR="009447F8">
                              <w:t>product deployment:</w:t>
                            </w:r>
                          </w:p>
                          <w:p w14:paraId="0535CBED" w14:textId="43BBA42D" w:rsidR="009447F8" w:rsidRDefault="009447F8" w:rsidP="007713B2">
                            <w:pPr>
                              <w:spacing w:after="0"/>
                            </w:pPr>
                            <w:r>
                              <w:tab/>
                            </w:r>
                            <w:r w:rsidR="00290AAD">
                              <w:t xml:space="preserve">RASA Open Source </w:t>
                            </w:r>
                            <w:r w:rsidR="00A27484">
                              <w:t>2.8.12</w:t>
                            </w:r>
                            <w:r w:rsidR="00290AAD">
                              <w:t xml:space="preserve">, </w:t>
                            </w:r>
                            <w:r w:rsidR="00F12E67">
                              <w:t xml:space="preserve">Docker, NGINX, </w:t>
                            </w:r>
                            <w:r w:rsidR="00A83221">
                              <w:t>Flask, React JS, Chart JS</w:t>
                            </w:r>
                            <w:r w:rsidR="00857178">
                              <w:t>, Python 3</w:t>
                            </w:r>
                            <w:r w:rsidR="00712E61">
                              <w:t>, MongoDB</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39ECED18">
              <v:shape id="_x0000_s1044" style="position:absolute;margin-left:-.6pt;margin-top:8.7pt;width:464.65pt;height:211.8pt;z-index:25165824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strokecolor="#548dd4 [1951]"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" w14:anchorId="7B541787">
                <v:textbox>
                  <w:txbxContent>
                    <w:p w:rsidR="005E1E1C" w:rsidP="005E1E1C" w:rsidRDefault="00C61649" w14:paraId="4F1DB45D" w14:textId="364E9222">
                      <w:pPr>
                        <w:spacing w:after="0"/>
                      </w:pPr>
                      <w:r>
                        <w:t xml:space="preserve">For </w:t>
                      </w:r>
                      <w:r w:rsidR="00355D51">
                        <w:t>Custom</w:t>
                      </w:r>
                      <w:r>
                        <w:t xml:space="preserve"> Entity</w:t>
                      </w:r>
                      <w:r w:rsidR="00ED6F44">
                        <w:t xml:space="preserve"> training data tagging tool</w:t>
                      </w:r>
                      <w:r w:rsidR="009E14F1">
                        <w:t xml:space="preserve"> and Model</w:t>
                      </w:r>
                      <w:r w:rsidR="00ED6F44">
                        <w:t xml:space="preserve">: </w:t>
                      </w:r>
                      <w:r w:rsidR="00ED6F44">
                        <w:tab/>
                      </w:r>
                    </w:p>
                    <w:p w:rsidR="002D03A3" w:rsidP="005E1E1C" w:rsidRDefault="00ED6F44" w14:paraId="3D694EA1" w14:textId="691E9A32">
                      <w:pPr>
                        <w:ind w:firstLine="720"/>
                      </w:pPr>
                      <w:r>
                        <w:t>Python 3</w:t>
                      </w:r>
                      <w:r w:rsidR="00A737B6">
                        <w:t xml:space="preserve">, spaCy, React, </w:t>
                      </w:r>
                      <w:r w:rsidR="009E14F1">
                        <w:t>Flask</w:t>
                      </w:r>
                      <w:r w:rsidR="005E1E1C">
                        <w:t xml:space="preserve">, </w:t>
                      </w:r>
                      <w:r w:rsidR="008E0158">
                        <w:t xml:space="preserve">Rasa SDK, </w:t>
                      </w:r>
                      <w:r w:rsidR="005E1E1C">
                        <w:t>Google Co</w:t>
                      </w:r>
                      <w:r w:rsidR="00F75252">
                        <w:t>l</w:t>
                      </w:r>
                      <w:r w:rsidR="005E1E1C">
                        <w:t>ab notebook</w:t>
                      </w:r>
                      <w:r w:rsidR="00F75252">
                        <w:t>s</w:t>
                      </w:r>
                    </w:p>
                    <w:p w:rsidR="005E1E1C" w:rsidP="007713B2" w:rsidRDefault="005E1E1C" w14:paraId="3E67085C" w14:textId="72CA13E1">
                      <w:pPr>
                        <w:spacing w:after="0"/>
                      </w:pPr>
                      <w:r>
                        <w:t xml:space="preserve">For </w:t>
                      </w:r>
                      <w:r w:rsidR="00355D51">
                        <w:t xml:space="preserve">Explanation AI </w:t>
                      </w:r>
                      <w:r w:rsidR="00FD2841">
                        <w:t>algorithm development</w:t>
                      </w:r>
                      <w:r w:rsidR="00AD713A">
                        <w:t>:</w:t>
                      </w:r>
                    </w:p>
                    <w:p w:rsidR="00AD713A" w:rsidP="002D03A3" w:rsidRDefault="00AD713A" w14:paraId="7D7333A4" w14:textId="1C2949E6">
                      <w:r>
                        <w:tab/>
                      </w:r>
                      <w:r w:rsidR="007713B2">
                        <w:t xml:space="preserve">Python 3, </w:t>
                      </w:r>
                      <w:r w:rsidR="00B459C4">
                        <w:t>sklearn</w:t>
                      </w:r>
                      <w:r w:rsidR="00EA52BB">
                        <w:t xml:space="preserve">, </w:t>
                      </w:r>
                      <w:r w:rsidR="00B459C4">
                        <w:t xml:space="preserve">Rasa SDK, </w:t>
                      </w:r>
                      <w:r w:rsidR="005A71A4">
                        <w:t xml:space="preserve">Flask, </w:t>
                      </w:r>
                      <w:r w:rsidR="00071A50">
                        <w:t>Google Colab notebooks</w:t>
                      </w:r>
                    </w:p>
                    <w:p w:rsidR="00AD713A" w:rsidP="007713B2" w:rsidRDefault="00AD713A" w14:paraId="00400359" w14:textId="3BDD4686">
                      <w:pPr>
                        <w:spacing w:after="0"/>
                      </w:pPr>
                      <w:r>
                        <w:t xml:space="preserve">For </w:t>
                      </w:r>
                      <w:r w:rsidR="00AB33B6">
                        <w:t>Token mapping tool and Keyboard Interface:</w:t>
                      </w:r>
                    </w:p>
                    <w:p w:rsidR="00AB33B6" w:rsidP="002D03A3" w:rsidRDefault="00AB33B6" w14:paraId="742AA1D7" w14:textId="6D65C87A">
                      <w:r>
                        <w:tab/>
                      </w:r>
                      <w:r w:rsidR="009447F8">
                        <w:t xml:space="preserve">Python 3, </w:t>
                      </w:r>
                      <w:r w:rsidR="00601220">
                        <w:t xml:space="preserve">Flask, </w:t>
                      </w:r>
                      <w:r w:rsidR="006F48D8">
                        <w:t xml:space="preserve">NLTK, Gensim, </w:t>
                      </w:r>
                      <w:r w:rsidR="008E0158">
                        <w:t xml:space="preserve">Rasa SDK, </w:t>
                      </w:r>
                      <w:r w:rsidR="001656F7">
                        <w:t>Google Colab notebooks</w:t>
                      </w:r>
                    </w:p>
                    <w:p w:rsidR="009C72E0" w:rsidP="007713B2" w:rsidRDefault="009C72E0" w14:paraId="04015D43" w14:textId="11E87539">
                      <w:pPr>
                        <w:spacing w:after="0"/>
                      </w:pPr>
                      <w:r>
                        <w:t xml:space="preserve">For </w:t>
                      </w:r>
                      <w:r w:rsidR="004C6AD8">
                        <w:t>Conversational AI Training and Testing Interface</w:t>
                      </w:r>
                      <w:r w:rsidR="00C239A4">
                        <w:t>:</w:t>
                      </w:r>
                    </w:p>
                    <w:p w:rsidR="0040352E" w:rsidP="0040352E" w:rsidRDefault="007713B2" w14:paraId="7C70EFBD" w14:textId="14F3C3B5">
                      <w:r>
                        <w:tab/>
                      </w:r>
                      <w:r w:rsidR="00476908">
                        <w:t>Python 3, React, Flask, Tensor</w:t>
                      </w:r>
                      <w:r w:rsidR="00234E60">
                        <w:t>Flow</w:t>
                      </w:r>
                      <w:r w:rsidR="00A757BB">
                        <w:t>, Pandas</w:t>
                      </w:r>
                    </w:p>
                    <w:p w:rsidR="00071A50" w:rsidP="007713B2" w:rsidRDefault="00071A50" w14:paraId="43DEF69A" w14:textId="093FADAC">
                      <w:pPr>
                        <w:spacing w:after="0"/>
                      </w:pPr>
                      <w:r>
                        <w:t xml:space="preserve">For Conversational AI Development and Final </w:t>
                      </w:r>
                      <w:r w:rsidR="009447F8">
                        <w:t>product deployment:</w:t>
                      </w:r>
                    </w:p>
                    <w:p w:rsidR="009447F8" w:rsidP="007713B2" w:rsidRDefault="009447F8" w14:paraId="4E4D424B" w14:textId="43BBA42D">
                      <w:pPr>
                        <w:spacing w:after="0"/>
                      </w:pPr>
                      <w:r>
                        <w:tab/>
                      </w:r>
                      <w:r w:rsidR="00290AAD">
                        <w:t xml:space="preserve">RASA Open Source </w:t>
                      </w:r>
                      <w:r w:rsidR="00A27484">
                        <w:t>2.8.12</w:t>
                      </w:r>
                      <w:r w:rsidR="00290AAD">
                        <w:t xml:space="preserve">, </w:t>
                      </w:r>
                      <w:r w:rsidR="00F12E67">
                        <w:t xml:space="preserve">Docker, NGINX, </w:t>
                      </w:r>
                      <w:r w:rsidR="00A83221">
                        <w:t>Flask, React JS, Chart JS</w:t>
                      </w:r>
                      <w:r w:rsidR="00857178">
                        <w:t>, Python 3</w:t>
                      </w:r>
                      <w:r w:rsidR="00712E61">
                        <w:t>, MongoDB</w:t>
                      </w:r>
                    </w:p>
                  </w:txbxContent>
                </v:textbox>
              </v:shape>
            </w:pict>
          </mc:Fallback>
        </mc:AlternateContent>
      </w:r>
    </w:p>
    <w:p w14:paraId="18BFC32D" w14:textId="77777777" w:rsidR="00D156C8" w:rsidRPr="00D156C8" w:rsidRDefault="00D156C8" w:rsidP="00D156C8">
      <w:pPr>
        <w:rPr>
          <w:rFonts w:cs="Iskoola Pota"/>
          <w:sz w:val="26"/>
          <w:szCs w:val="26"/>
          <w:lang w:bidi="si-LK"/>
        </w:rPr>
      </w:pPr>
    </w:p>
    <w:p w14:paraId="0FAF42D5" w14:textId="53173DD1" w:rsidR="00D156C8" w:rsidRPr="00D156C8" w:rsidRDefault="00D156C8" w:rsidP="00D156C8">
      <w:pPr>
        <w:rPr>
          <w:rFonts w:cs="Iskoola Pota"/>
          <w:sz w:val="26"/>
          <w:szCs w:val="26"/>
          <w:lang w:bidi="si-LK"/>
        </w:rPr>
      </w:pPr>
    </w:p>
    <w:p w14:paraId="51A3A2AB" w14:textId="77777777" w:rsidR="00D156C8" w:rsidRPr="00D156C8" w:rsidRDefault="00D156C8" w:rsidP="00D156C8">
      <w:pPr>
        <w:rPr>
          <w:rFonts w:cs="Iskoola Pota"/>
          <w:sz w:val="26"/>
          <w:szCs w:val="26"/>
          <w:lang w:bidi="si-LK"/>
        </w:rPr>
      </w:pPr>
    </w:p>
    <w:p w14:paraId="0DA46A4B" w14:textId="77ECB743" w:rsidR="00D156C8" w:rsidRPr="00D156C8" w:rsidRDefault="00D156C8" w:rsidP="00D156C8">
      <w:pPr>
        <w:rPr>
          <w:rFonts w:cs="Iskoola Pota"/>
          <w:sz w:val="26"/>
          <w:szCs w:val="26"/>
          <w:lang w:bidi="si-LK"/>
        </w:rPr>
      </w:pPr>
    </w:p>
    <w:p w14:paraId="778E6F7F" w14:textId="77777777" w:rsidR="00D156C8" w:rsidRPr="00D156C8" w:rsidRDefault="00D156C8" w:rsidP="00D156C8">
      <w:pPr>
        <w:rPr>
          <w:rFonts w:cs="Iskoola Pota"/>
          <w:sz w:val="26"/>
          <w:szCs w:val="26"/>
          <w:lang w:bidi="si-LK"/>
        </w:rPr>
      </w:pPr>
    </w:p>
    <w:p w14:paraId="2E585A71" w14:textId="3C2E070F" w:rsidR="00D156C8" w:rsidRDefault="00D156C8" w:rsidP="00D156C8">
      <w:pPr>
        <w:rPr>
          <w:rFonts w:cs="Iskoola Pota"/>
          <w:sz w:val="26"/>
          <w:szCs w:val="26"/>
          <w:lang w:bidi="si-LK"/>
        </w:rPr>
      </w:pPr>
    </w:p>
    <w:p w14:paraId="0E926BE8" w14:textId="4E3060BD" w:rsidR="00943C33" w:rsidRDefault="00943C33" w:rsidP="00D156C8">
      <w:pPr>
        <w:ind w:firstLine="720"/>
        <w:rPr>
          <w:rFonts w:cs="Iskoola Pota"/>
          <w:sz w:val="26"/>
          <w:szCs w:val="26"/>
          <w:lang w:bidi="si-LK"/>
        </w:rPr>
      </w:pPr>
    </w:p>
    <w:p w14:paraId="065DE13D" w14:textId="77777777" w:rsidR="0040352E" w:rsidRDefault="0040352E" w:rsidP="004F5D07">
      <w:pPr>
        <w:spacing w:after="0" w:line="0" w:lineRule="atLeast"/>
        <w:rPr>
          <w:rFonts w:cs="Iskoola Pota"/>
          <w:bCs/>
          <w:sz w:val="26"/>
          <w:szCs w:val="26"/>
          <w:lang w:bidi="si-LK"/>
        </w:rPr>
      </w:pPr>
    </w:p>
    <w:p w14:paraId="3B3DCF5D" w14:textId="71A29C94" w:rsidR="00D33664" w:rsidRDefault="004F5D07" w:rsidP="004F5D07">
      <w:pPr>
        <w:spacing w:after="0" w:line="0" w:lineRule="atLeast"/>
        <w:rPr>
          <w:rFonts w:cs="Iskoola Pota"/>
          <w:bCs/>
          <w:sz w:val="26"/>
          <w:szCs w:val="26"/>
          <w:lang w:bidi="si-LK"/>
        </w:rPr>
      </w:pPr>
      <w:r w:rsidRPr="004F5D07">
        <w:rPr>
          <w:rFonts w:cs="Iskoola Pota"/>
          <w:bCs/>
          <w:sz w:val="26"/>
          <w:szCs w:val="26"/>
          <w:lang w:bidi="si-LK"/>
        </w:rPr>
        <w:t xml:space="preserve">If supervisor States that this </w:t>
      </w:r>
      <w:r w:rsidR="0036281D">
        <w:rPr>
          <w:rFonts w:cs="Iskoola Pota"/>
          <w:bCs/>
          <w:sz w:val="26"/>
          <w:szCs w:val="26"/>
          <w:lang w:bidi="si-LK"/>
        </w:rPr>
        <w:t xml:space="preserve">year is </w:t>
      </w:r>
      <w:r w:rsidRPr="004F5D07">
        <w:rPr>
          <w:rFonts w:cs="Iskoola Pota"/>
          <w:bCs/>
          <w:sz w:val="26"/>
          <w:szCs w:val="26"/>
          <w:lang w:bidi="si-LK"/>
        </w:rPr>
        <w:t xml:space="preserve">a continuation of previous work, state the </w:t>
      </w:r>
      <w:r w:rsidR="0036281D">
        <w:rPr>
          <w:rFonts w:cs="Iskoola Pota"/>
          <w:bCs/>
          <w:sz w:val="26"/>
          <w:szCs w:val="26"/>
          <w:lang w:bidi="si-LK"/>
        </w:rPr>
        <w:t>further</w:t>
      </w:r>
      <w:r w:rsidR="00D33664">
        <w:rPr>
          <w:rFonts w:cs="Iskoola Pota"/>
          <w:bCs/>
          <w:sz w:val="26"/>
          <w:szCs w:val="26"/>
          <w:lang w:bidi="si-LK"/>
        </w:rPr>
        <w:t xml:space="preserve"> work the students should do compared to </w:t>
      </w:r>
      <w:r w:rsidR="0036281D">
        <w:rPr>
          <w:rFonts w:cs="Iskoola Pota"/>
          <w:bCs/>
          <w:sz w:val="26"/>
          <w:szCs w:val="26"/>
          <w:lang w:bidi="si-LK"/>
        </w:rPr>
        <w:t>the previous</w:t>
      </w:r>
      <w:r w:rsidR="00D33664">
        <w:rPr>
          <w:rFonts w:cs="Iskoola Pota"/>
          <w:bCs/>
          <w:sz w:val="26"/>
          <w:szCs w:val="26"/>
          <w:lang w:bidi="si-LK"/>
        </w:rPr>
        <w:t xml:space="preserve"> years. </w:t>
      </w:r>
    </w:p>
    <w:p w14:paraId="1A75E1A2" w14:textId="15216FAB" w:rsidR="00040D36" w:rsidRPr="004F5D07" w:rsidRDefault="00D33664" w:rsidP="004F5D07">
      <w:pPr>
        <w:spacing w:after="0" w:line="0" w:lineRule="atLeast"/>
        <w:rPr>
          <w:rFonts w:cs="Iskoola Pota"/>
          <w:bCs/>
          <w:sz w:val="26"/>
          <w:szCs w:val="26"/>
          <w:lang w:bidi="si-LK"/>
        </w:rPr>
      </w:pPr>
      <w:r w:rsidRPr="00D33664">
        <w:rPr>
          <w:rFonts w:cs="Iskoola Pota"/>
          <w:bCs/>
          <w:sz w:val="26"/>
          <w:szCs w:val="26"/>
          <w:highlight w:val="yellow"/>
          <w:lang w:bidi="si-LK"/>
        </w:rPr>
        <w:t xml:space="preserve">(NOTE: This part </w:t>
      </w:r>
      <w:proofErr w:type="gramStart"/>
      <w:r w:rsidR="0036281D" w:rsidRPr="00D33664">
        <w:rPr>
          <w:rFonts w:cs="Iskoola Pota"/>
          <w:bCs/>
          <w:sz w:val="26"/>
          <w:szCs w:val="26"/>
          <w:highlight w:val="yellow"/>
          <w:lang w:bidi="si-LK"/>
        </w:rPr>
        <w:t>has to</w:t>
      </w:r>
      <w:proofErr w:type="gramEnd"/>
      <w:r w:rsidRPr="00D33664">
        <w:rPr>
          <w:rFonts w:cs="Iskoola Pota"/>
          <w:bCs/>
          <w:sz w:val="26"/>
          <w:szCs w:val="26"/>
          <w:highlight w:val="yellow"/>
          <w:lang w:bidi="si-LK"/>
        </w:rPr>
        <w:t xml:space="preserve"> be filled by the supervisor)</w:t>
      </w:r>
    </w:p>
    <w:p w14:paraId="223A9896" w14:textId="121934C4" w:rsidR="00040D36" w:rsidRDefault="00D33664">
      <w:pPr>
        <w:rPr>
          <w:rFonts w:cs="Iskoola Pota"/>
          <w:b/>
          <w:sz w:val="26"/>
          <w:szCs w:val="26"/>
          <w:u w:val="single"/>
          <w:lang w:bidi="si-LK"/>
        </w:rPr>
      </w:pPr>
      <w:r>
        <w:rPr>
          <w:noProof/>
          <w:lang w:bidi="si-LK"/>
        </w:rPr>
        <mc:AlternateContent>
          <mc:Choice Requires="wps">
            <w:drawing>
              <wp:anchor distT="0" distB="0" distL="114300" distR="114300" simplePos="0" relativeHeight="251658256" behindDoc="0" locked="0" layoutInCell="1" allowOverlap="1" wp14:anchorId="19027D41" wp14:editId="007A5454">
                <wp:simplePos x="0" y="0"/>
                <wp:positionH relativeFrom="column">
                  <wp:posOffset>15240</wp:posOffset>
                </wp:positionH>
                <wp:positionV relativeFrom="paragraph">
                  <wp:posOffset>92075</wp:posOffset>
                </wp:positionV>
                <wp:extent cx="5901055" cy="4541520"/>
                <wp:effectExtent l="0" t="0" r="23495" b="11430"/>
                <wp:wrapNone/>
                <wp:docPr id="8" name="Text Box 5"/>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901055" cy="4541520"/>
                        </a:xfrm>
                        <a:prstGeom prst="rect">
                          <a:avLst/>
                        </a:prstGeom>
                        <a:solidFill>
                          <a:srgbClr val="FFFFFF"/>
                        </a:solidFill>
                        <a:ln w="9525">
                          <a:solidFill>
                            <a:schemeClr val="tx2">
                              <a:lumMod val="60000"/>
                              <a:lumOff val="40000"/>
                            </a:schemeClr>
                          </a:solidFill>
                          <a:miter lim="800000"/>
                          <a:headEnd/>
                          <a:tailEnd/>
                        </a:ln>
                      </wps:spPr>
                      <wps:txbx>
                        <w:txbxContent>
                          <w:p w14:paraId="17BEAB85" w14:textId="6017D4C8" w:rsidR="00D33664" w:rsidRDefault="00434769" w:rsidP="002D03A3">
                            <w:r>
                              <w:t>Not a continuation of a previous work.</w:t>
                            </w: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xmlns:a14="http://schemas.microsoft.com/office/drawing/2010/main" xmlns:pic="http://schemas.openxmlformats.org/drawingml/2006/picture" xmlns:a="http://schemas.openxmlformats.org/drawingml/2006/main">
            <w:pict w14:anchorId="4B82FC9A">
              <v:shape id="_x0000_s1045" style="position:absolute;margin-left:1.2pt;margin-top:7.25pt;width:464.65pt;height:357.6pt;z-index:251658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strokecolor="#548dd4 [1951]"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" w14:anchorId="19027D41">
                <v:textbox>
                  <w:txbxContent>
                    <w:p w:rsidR="00D33664" w:rsidP="002D03A3" w:rsidRDefault="00434769" w14:paraId="05FB2EF9" w14:textId="6017D4C8">
                      <w:r>
                        <w:t>Not a continuation of a previous work.</w:t>
                      </w:r>
                    </w:p>
                  </w:txbxContent>
                </v:textbox>
              </v:shape>
            </w:pict>
          </mc:Fallback>
        </mc:AlternateContent>
      </w:r>
      <w:r w:rsidR="00040D36">
        <w:rPr>
          <w:rFonts w:cs="Iskoola Pota"/>
          <w:b/>
          <w:sz w:val="26"/>
          <w:szCs w:val="26"/>
          <w:u w:val="single"/>
          <w:lang w:bidi="si-LK"/>
        </w:rPr>
        <w:br w:type="page"/>
      </w:r>
    </w:p>
    <w:p w14:paraId="270C75CF" w14:textId="73AA2434" w:rsidR="008D019E" w:rsidRDefault="008D019E" w:rsidP="008D019E">
      <w:pPr>
        <w:spacing w:after="0" w:line="0" w:lineRule="atLeast"/>
        <w:rPr>
          <w:rFonts w:cs="Iskoola Pota"/>
          <w:bCs/>
          <w:sz w:val="26"/>
          <w:szCs w:val="26"/>
          <w:lang w:bidi="si-LK"/>
        </w:rPr>
      </w:pPr>
      <w:r>
        <w:rPr>
          <w:rFonts w:cs="Iskoola Pota"/>
          <w:bCs/>
          <w:sz w:val="26"/>
          <w:szCs w:val="26"/>
          <w:lang w:bidi="si-LK"/>
        </w:rPr>
        <w:lastRenderedPageBreak/>
        <w:t>Appendix</w:t>
      </w:r>
    </w:p>
    <w:p w14:paraId="7DDE0C53" w14:textId="11B48AE8" w:rsidR="00E30502" w:rsidRDefault="003C7DCC" w:rsidP="008D019E">
      <w:pPr>
        <w:spacing w:after="0" w:line="0" w:lineRule="atLeast"/>
        <w:rPr>
          <w:rFonts w:cs="Iskoola Pota"/>
          <w:bCs/>
          <w:lang w:bidi="si-LK"/>
        </w:rPr>
      </w:pPr>
      <w:r>
        <w:rPr>
          <w:rFonts w:cs="Iskoola Pota"/>
          <w:bCs/>
          <w:lang w:bidi="si-LK"/>
        </w:rPr>
        <w:t xml:space="preserve">Appendix 1: </w:t>
      </w:r>
      <w:r w:rsidR="00C5159B">
        <w:rPr>
          <w:rFonts w:cs="Iskoola Pota"/>
          <w:bCs/>
          <w:lang w:bidi="si-LK"/>
        </w:rPr>
        <w:t>Supervision and Co-supervision confirmation emails.</w:t>
      </w:r>
    </w:p>
    <w:p w14:paraId="2DBF60F9" w14:textId="77777777" w:rsidR="00C5159B" w:rsidRDefault="00C5159B" w:rsidP="008D019E">
      <w:pPr>
        <w:spacing w:after="0" w:line="0" w:lineRule="atLeast"/>
        <w:rPr>
          <w:rFonts w:cs="Iskoola Pota"/>
          <w:bCs/>
          <w:lang w:bidi="si-LK"/>
        </w:rPr>
      </w:pPr>
    </w:p>
    <w:p w14:paraId="43035F0A" w14:textId="29DA0505" w:rsidR="00C5159B" w:rsidRDefault="00513D40" w:rsidP="008D019E">
      <w:pPr>
        <w:spacing w:after="0" w:line="0" w:lineRule="atLeast"/>
        <w:rPr>
          <w:rFonts w:cs="Iskoola Pota"/>
          <w:bCs/>
          <w:lang w:bidi="si-LK"/>
        </w:rPr>
      </w:pPr>
      <w:r>
        <w:rPr>
          <w:noProof/>
        </w:rPr>
        <mc:AlternateContent>
          <mc:Choice Requires="wps">
            <w:drawing>
              <wp:anchor distT="0" distB="0" distL="114300" distR="114300" simplePos="0" relativeHeight="251658267" behindDoc="0" locked="0" layoutInCell="1" allowOverlap="1" wp14:anchorId="2BFF670F" wp14:editId="7A9BA686">
                <wp:simplePos x="0" y="0"/>
                <wp:positionH relativeFrom="column">
                  <wp:posOffset>19050</wp:posOffset>
                </wp:positionH>
                <wp:positionV relativeFrom="paragraph">
                  <wp:posOffset>1945640</wp:posOffset>
                </wp:positionV>
                <wp:extent cx="5732145" cy="635"/>
                <wp:effectExtent l="0" t="0" r="0" b="0"/>
                <wp:wrapTopAndBottom/>
                <wp:docPr id="26" name="Text Box 26"/>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wps:spPr>
                      <wps:txbx>
                        <w:txbxContent>
                          <w:p w14:paraId="3E6A1752" w14:textId="12A4BFA9" w:rsidR="00513D40" w:rsidRPr="004B1902" w:rsidRDefault="00513D40" w:rsidP="00513D40">
                            <w:pPr>
                              <w:pStyle w:val="Caption"/>
                              <w:jc w:val="center"/>
                              <w:rPr>
                                <w:i w:val="0"/>
                                <w:iCs w:val="0"/>
                                <w:noProof/>
                                <w:color w:val="000000" w:themeColor="text1"/>
                                <w:sz w:val="20"/>
                                <w:szCs w:val="20"/>
                              </w:rPr>
                            </w:pPr>
                            <w:r w:rsidRPr="004B1902">
                              <w:rPr>
                                <w:i w:val="0"/>
                                <w:iCs w:val="0"/>
                                <w:color w:val="000000" w:themeColor="text1"/>
                                <w:sz w:val="20"/>
                                <w:szCs w:val="20"/>
                              </w:rPr>
                              <w:t xml:space="preserve">Figure </w:t>
                            </w:r>
                            <w:r w:rsidRPr="004B1902">
                              <w:rPr>
                                <w:i w:val="0"/>
                                <w:iCs w:val="0"/>
                                <w:color w:val="000000" w:themeColor="text1"/>
                                <w:sz w:val="20"/>
                                <w:szCs w:val="20"/>
                              </w:rPr>
                              <w:fldChar w:fldCharType="begin"/>
                            </w:r>
                            <w:r w:rsidRPr="004B1902">
                              <w:rPr>
                                <w:i w:val="0"/>
                                <w:iCs w:val="0"/>
                                <w:color w:val="000000" w:themeColor="text1"/>
                                <w:sz w:val="20"/>
                                <w:szCs w:val="20"/>
                              </w:rPr>
                              <w:instrText xml:space="preserve"> SEQ Figure \* ARABIC </w:instrText>
                            </w:r>
                            <w:r w:rsidRPr="004B1902">
                              <w:rPr>
                                <w:i w:val="0"/>
                                <w:iCs w:val="0"/>
                                <w:color w:val="000000" w:themeColor="text1"/>
                                <w:sz w:val="20"/>
                                <w:szCs w:val="20"/>
                              </w:rPr>
                              <w:fldChar w:fldCharType="separate"/>
                            </w:r>
                            <w:r w:rsidR="001B7124">
                              <w:rPr>
                                <w:i w:val="0"/>
                                <w:iCs w:val="0"/>
                                <w:noProof/>
                                <w:color w:val="000000" w:themeColor="text1"/>
                                <w:sz w:val="20"/>
                                <w:szCs w:val="20"/>
                              </w:rPr>
                              <w:t>2</w:t>
                            </w:r>
                            <w:r w:rsidRPr="004B1902">
                              <w:rPr>
                                <w:i w:val="0"/>
                                <w:iCs w:val="0"/>
                                <w:color w:val="000000" w:themeColor="text1"/>
                                <w:sz w:val="20"/>
                                <w:szCs w:val="20"/>
                              </w:rPr>
                              <w:fldChar w:fldCharType="end"/>
                            </w:r>
                            <w:r w:rsidR="001B7124">
                              <w:rPr>
                                <w:i w:val="0"/>
                                <w:iCs w:val="0"/>
                                <w:color w:val="000000" w:themeColor="text1"/>
                                <w:sz w:val="20"/>
                                <w:szCs w:val="20"/>
                              </w:rPr>
                              <w:t>.</w:t>
                            </w:r>
                            <w:r w:rsidRPr="004B1902">
                              <w:rPr>
                                <w:i w:val="0"/>
                                <w:iCs w:val="0"/>
                                <w:color w:val="000000" w:themeColor="text1"/>
                                <w:sz w:val="20"/>
                                <w:szCs w:val="20"/>
                              </w:rPr>
                              <w:t xml:space="preserve"> Research project supervision confirmation emai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w:pict w14:anchorId="63962211">
              <v:shape id="Text Box 26" style="position:absolute;margin-left:1.5pt;margin-top:153.2pt;width:451.35pt;height:.05pt;z-index:251658267;visibility:visible;mso-wrap-style:square;mso-wrap-distance-left:9pt;mso-wrap-distance-top:0;mso-wrap-distance-right:9pt;mso-wrap-distance-bottom:0;mso-position-horizontal:absolute;mso-position-horizontal-relative:text;mso-position-vertical:absolute;mso-position-vertical-relative:text;v-text-anchor:top" o:spid="_x0000_s1046"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" w14:anchorId="2BFF670F">
                <v:textbox style="mso-fit-shape-to-text:t" inset="0,0,0,0">
                  <w:txbxContent>
                    <w:p w:rsidRPr="004B1902" w:rsidR="00513D40" w:rsidP="00513D40" w:rsidRDefault="00513D40" w14:paraId="16CEB435" w14:textId="12A4BFA9">
                      <w:pPr>
                        <w:pStyle w:val="Caption"/>
                        <w:jc w:val="center"/>
                        <w:rPr>
                          <w:i w:val="0"/>
                          <w:iCs w:val="0"/>
                          <w:noProof/>
                          <w:color w:val="000000" w:themeColor="text1"/>
                          <w:sz w:val="20"/>
                          <w:szCs w:val="20"/>
                        </w:rPr>
                      </w:pPr>
                      <w:r w:rsidRPr="004B1902">
                        <w:rPr>
                          <w:i w:val="0"/>
                          <w:iCs w:val="0"/>
                          <w:color w:val="000000" w:themeColor="text1"/>
                          <w:sz w:val="20"/>
                          <w:szCs w:val="20"/>
                        </w:rPr>
                        <w:t xml:space="preserve">Figure </w:t>
                      </w:r>
                      <w:r w:rsidRPr="004B1902">
                        <w:rPr>
                          <w:i w:val="0"/>
                          <w:iCs w:val="0"/>
                          <w:color w:val="000000" w:themeColor="text1"/>
                          <w:sz w:val="20"/>
                          <w:szCs w:val="20"/>
                        </w:rPr>
                        <w:fldChar w:fldCharType="begin"/>
                      </w:r>
                      <w:r w:rsidRPr="004B1902">
                        <w:rPr>
                          <w:i w:val="0"/>
                          <w:iCs w:val="0"/>
                          <w:color w:val="000000" w:themeColor="text1"/>
                          <w:sz w:val="20"/>
                          <w:szCs w:val="20"/>
                        </w:rPr>
                        <w:instrText xml:space="preserve"> SEQ Figure \* ARABIC </w:instrText>
                      </w:r>
                      <w:r w:rsidRPr="004B1902">
                        <w:rPr>
                          <w:i w:val="0"/>
                          <w:iCs w:val="0"/>
                          <w:color w:val="000000" w:themeColor="text1"/>
                          <w:sz w:val="20"/>
                          <w:szCs w:val="20"/>
                        </w:rPr>
                        <w:fldChar w:fldCharType="separate"/>
                      </w:r>
                      <w:r w:rsidR="001B7124">
                        <w:rPr>
                          <w:i w:val="0"/>
                          <w:iCs w:val="0"/>
                          <w:noProof/>
                          <w:color w:val="000000" w:themeColor="text1"/>
                          <w:sz w:val="20"/>
                          <w:szCs w:val="20"/>
                        </w:rPr>
                        <w:t>2</w:t>
                      </w:r>
                      <w:r w:rsidRPr="004B1902">
                        <w:rPr>
                          <w:i w:val="0"/>
                          <w:iCs w:val="0"/>
                          <w:color w:val="000000" w:themeColor="text1"/>
                          <w:sz w:val="20"/>
                          <w:szCs w:val="20"/>
                        </w:rPr>
                        <w:fldChar w:fldCharType="end"/>
                      </w:r>
                      <w:r w:rsidR="001B7124">
                        <w:rPr>
                          <w:i w:val="0"/>
                          <w:iCs w:val="0"/>
                          <w:color w:val="000000" w:themeColor="text1"/>
                          <w:sz w:val="20"/>
                          <w:szCs w:val="20"/>
                        </w:rPr>
                        <w:t>.</w:t>
                      </w:r>
                      <w:r w:rsidRPr="004B1902">
                        <w:rPr>
                          <w:i w:val="0"/>
                          <w:iCs w:val="0"/>
                          <w:color w:val="000000" w:themeColor="text1"/>
                          <w:sz w:val="20"/>
                          <w:szCs w:val="20"/>
                        </w:rPr>
                        <w:t xml:space="preserve"> Research project supervision confirmation email</w:t>
                      </w:r>
                    </w:p>
                  </w:txbxContent>
                </v:textbox>
                <w10:wrap type="topAndBottom"/>
              </v:shape>
            </w:pict>
          </mc:Fallback>
        </mc:AlternateContent>
      </w:r>
      <w:r>
        <w:rPr>
          <w:noProof/>
        </w:rPr>
        <w:drawing>
          <wp:anchor distT="0" distB="0" distL="114300" distR="114300" simplePos="0" relativeHeight="251658266" behindDoc="0" locked="0" layoutInCell="1" allowOverlap="1" wp14:anchorId="75CEA6E3" wp14:editId="66734E6D">
            <wp:simplePos x="0" y="0"/>
            <wp:positionH relativeFrom="column">
              <wp:posOffset>19050</wp:posOffset>
            </wp:positionH>
            <wp:positionV relativeFrom="paragraph">
              <wp:posOffset>22225</wp:posOffset>
            </wp:positionV>
            <wp:extent cx="5732145" cy="1866265"/>
            <wp:effectExtent l="19050" t="19050" r="20955" b="19685"/>
            <wp:wrapTopAndBottom/>
            <wp:docPr id="5" name="Picture 5"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 email&#10;&#10;Description automatically generated"/>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5732145" cy="1866265"/>
                    </a:xfrm>
                    <a:prstGeom prst="rect">
                      <a:avLst/>
                    </a:prstGeom>
                    <a:noFill/>
                    <a:ln>
                      <a:solidFill>
                        <a:schemeClr val="tx1"/>
                      </a:solidFill>
                    </a:ln>
                  </pic:spPr>
                </pic:pic>
              </a:graphicData>
            </a:graphic>
          </wp:anchor>
        </w:drawing>
      </w:r>
    </w:p>
    <w:p w14:paraId="18078FE9" w14:textId="77777777" w:rsidR="00513D40" w:rsidRDefault="00513D40" w:rsidP="008D019E">
      <w:pPr>
        <w:spacing w:after="0" w:line="0" w:lineRule="atLeast"/>
        <w:rPr>
          <w:rFonts w:cs="Iskoola Pota"/>
          <w:bCs/>
          <w:lang w:bidi="si-LK"/>
        </w:rPr>
      </w:pPr>
    </w:p>
    <w:p w14:paraId="32930A12" w14:textId="32628C35" w:rsidR="00513D40" w:rsidRPr="00C5159B" w:rsidRDefault="00513D40" w:rsidP="008D019E">
      <w:pPr>
        <w:spacing w:after="0" w:line="0" w:lineRule="atLeast"/>
        <w:rPr>
          <w:rFonts w:cs="Iskoola Pota"/>
          <w:bCs/>
          <w:lang w:bidi="si-LK"/>
        </w:rPr>
      </w:pPr>
      <w:r>
        <w:rPr>
          <w:noProof/>
        </w:rPr>
        <mc:AlternateContent>
          <mc:Choice Requires="wps">
            <w:drawing>
              <wp:anchor distT="0" distB="0" distL="114300" distR="114300" simplePos="0" relativeHeight="251658268" behindDoc="0" locked="0" layoutInCell="1" allowOverlap="1" wp14:anchorId="09A98AC6" wp14:editId="2B925FF6">
                <wp:simplePos x="0" y="0"/>
                <wp:positionH relativeFrom="column">
                  <wp:posOffset>19050</wp:posOffset>
                </wp:positionH>
                <wp:positionV relativeFrom="paragraph">
                  <wp:posOffset>1883410</wp:posOffset>
                </wp:positionV>
                <wp:extent cx="5732145" cy="635"/>
                <wp:effectExtent l="0" t="0" r="0" b="0"/>
                <wp:wrapTopAndBottom/>
                <wp:docPr id="27" name="Text Box 27"/>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wps:spPr>
                      <wps:txbx>
                        <w:txbxContent>
                          <w:p w14:paraId="6969D12E" w14:textId="7A8DE2F6" w:rsidR="00513D40" w:rsidRPr="004B1902" w:rsidRDefault="00513D40" w:rsidP="00513D40">
                            <w:pPr>
                              <w:pStyle w:val="Caption"/>
                              <w:jc w:val="center"/>
                              <w:rPr>
                                <w:i w:val="0"/>
                                <w:iCs w:val="0"/>
                                <w:noProof/>
                                <w:color w:val="000000" w:themeColor="text1"/>
                                <w:sz w:val="20"/>
                                <w:szCs w:val="20"/>
                              </w:rPr>
                            </w:pPr>
                            <w:r w:rsidRPr="004B1902">
                              <w:rPr>
                                <w:i w:val="0"/>
                                <w:iCs w:val="0"/>
                                <w:color w:val="000000" w:themeColor="text1"/>
                                <w:sz w:val="20"/>
                                <w:szCs w:val="20"/>
                              </w:rPr>
                              <w:t xml:space="preserve">Figure </w:t>
                            </w:r>
                            <w:r w:rsidRPr="004B1902">
                              <w:rPr>
                                <w:i w:val="0"/>
                                <w:iCs w:val="0"/>
                                <w:color w:val="000000" w:themeColor="text1"/>
                                <w:sz w:val="20"/>
                                <w:szCs w:val="20"/>
                              </w:rPr>
                              <w:fldChar w:fldCharType="begin"/>
                            </w:r>
                            <w:r w:rsidRPr="004B1902">
                              <w:rPr>
                                <w:i w:val="0"/>
                                <w:iCs w:val="0"/>
                                <w:color w:val="000000" w:themeColor="text1"/>
                                <w:sz w:val="20"/>
                                <w:szCs w:val="20"/>
                              </w:rPr>
                              <w:instrText xml:space="preserve"> SEQ Figure \* ARABIC </w:instrText>
                            </w:r>
                            <w:r w:rsidRPr="004B1902">
                              <w:rPr>
                                <w:i w:val="0"/>
                                <w:iCs w:val="0"/>
                                <w:color w:val="000000" w:themeColor="text1"/>
                                <w:sz w:val="20"/>
                                <w:szCs w:val="20"/>
                              </w:rPr>
                              <w:fldChar w:fldCharType="separate"/>
                            </w:r>
                            <w:r w:rsidR="001B7124">
                              <w:rPr>
                                <w:i w:val="0"/>
                                <w:iCs w:val="0"/>
                                <w:noProof/>
                                <w:color w:val="000000" w:themeColor="text1"/>
                                <w:sz w:val="20"/>
                                <w:szCs w:val="20"/>
                              </w:rPr>
                              <w:t>3</w:t>
                            </w:r>
                            <w:r w:rsidRPr="004B1902">
                              <w:rPr>
                                <w:i w:val="0"/>
                                <w:iCs w:val="0"/>
                                <w:color w:val="000000" w:themeColor="text1"/>
                                <w:sz w:val="20"/>
                                <w:szCs w:val="20"/>
                              </w:rPr>
                              <w:fldChar w:fldCharType="end"/>
                            </w:r>
                            <w:r w:rsidR="001B7124">
                              <w:rPr>
                                <w:i w:val="0"/>
                                <w:iCs w:val="0"/>
                                <w:color w:val="000000" w:themeColor="text1"/>
                                <w:sz w:val="20"/>
                                <w:szCs w:val="20"/>
                              </w:rPr>
                              <w:t>.</w:t>
                            </w:r>
                            <w:r w:rsidRPr="004B1902">
                              <w:rPr>
                                <w:i w:val="0"/>
                                <w:iCs w:val="0"/>
                                <w:color w:val="000000" w:themeColor="text1"/>
                                <w:sz w:val="20"/>
                                <w:szCs w:val="20"/>
                              </w:rPr>
                              <w:t xml:space="preserve"> Research project co-supervision confirmation email</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w:pict w14:anchorId="44EE1EAF">
              <v:shape id="Text Box 27" style="position:absolute;margin-left:1.5pt;margin-top:148.3pt;width:451.35pt;height:.05pt;z-index:251658268;visibility:visible;mso-wrap-style:square;mso-wrap-distance-left:9pt;mso-wrap-distance-top:0;mso-wrap-distance-right:9pt;mso-wrap-distance-bottom:0;mso-position-horizontal:absolute;mso-position-horizontal-relative:text;mso-position-vertical:absolute;mso-position-vertical-relative:text;v-text-anchor:top" o:spid="_x0000_s1047"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" w14:anchorId="09A98AC6">
                <v:textbox style="mso-fit-shape-to-text:t" inset="0,0,0,0">
                  <w:txbxContent>
                    <w:p w:rsidRPr="004B1902" w:rsidR="00513D40" w:rsidP="00513D40" w:rsidRDefault="00513D40" w14:paraId="7D93B1CE" w14:textId="7A8DE2F6">
                      <w:pPr>
                        <w:pStyle w:val="Caption"/>
                        <w:jc w:val="center"/>
                        <w:rPr>
                          <w:i w:val="0"/>
                          <w:iCs w:val="0"/>
                          <w:noProof/>
                          <w:color w:val="000000" w:themeColor="text1"/>
                          <w:sz w:val="20"/>
                          <w:szCs w:val="20"/>
                        </w:rPr>
                      </w:pPr>
                      <w:r w:rsidRPr="004B1902">
                        <w:rPr>
                          <w:i w:val="0"/>
                          <w:iCs w:val="0"/>
                          <w:color w:val="000000" w:themeColor="text1"/>
                          <w:sz w:val="20"/>
                          <w:szCs w:val="20"/>
                        </w:rPr>
                        <w:t xml:space="preserve">Figure </w:t>
                      </w:r>
                      <w:r w:rsidRPr="004B1902">
                        <w:rPr>
                          <w:i w:val="0"/>
                          <w:iCs w:val="0"/>
                          <w:color w:val="000000" w:themeColor="text1"/>
                          <w:sz w:val="20"/>
                          <w:szCs w:val="20"/>
                        </w:rPr>
                        <w:fldChar w:fldCharType="begin"/>
                      </w:r>
                      <w:r w:rsidRPr="004B1902">
                        <w:rPr>
                          <w:i w:val="0"/>
                          <w:iCs w:val="0"/>
                          <w:color w:val="000000" w:themeColor="text1"/>
                          <w:sz w:val="20"/>
                          <w:szCs w:val="20"/>
                        </w:rPr>
                        <w:instrText xml:space="preserve"> SEQ Figure \* ARABIC </w:instrText>
                      </w:r>
                      <w:r w:rsidRPr="004B1902">
                        <w:rPr>
                          <w:i w:val="0"/>
                          <w:iCs w:val="0"/>
                          <w:color w:val="000000" w:themeColor="text1"/>
                          <w:sz w:val="20"/>
                          <w:szCs w:val="20"/>
                        </w:rPr>
                        <w:fldChar w:fldCharType="separate"/>
                      </w:r>
                      <w:r w:rsidR="001B7124">
                        <w:rPr>
                          <w:i w:val="0"/>
                          <w:iCs w:val="0"/>
                          <w:noProof/>
                          <w:color w:val="000000" w:themeColor="text1"/>
                          <w:sz w:val="20"/>
                          <w:szCs w:val="20"/>
                        </w:rPr>
                        <w:t>3</w:t>
                      </w:r>
                      <w:r w:rsidRPr="004B1902">
                        <w:rPr>
                          <w:i w:val="0"/>
                          <w:iCs w:val="0"/>
                          <w:color w:val="000000" w:themeColor="text1"/>
                          <w:sz w:val="20"/>
                          <w:szCs w:val="20"/>
                        </w:rPr>
                        <w:fldChar w:fldCharType="end"/>
                      </w:r>
                      <w:r w:rsidR="001B7124">
                        <w:rPr>
                          <w:i w:val="0"/>
                          <w:iCs w:val="0"/>
                          <w:color w:val="000000" w:themeColor="text1"/>
                          <w:sz w:val="20"/>
                          <w:szCs w:val="20"/>
                        </w:rPr>
                        <w:t>.</w:t>
                      </w:r>
                      <w:r w:rsidRPr="004B1902">
                        <w:rPr>
                          <w:i w:val="0"/>
                          <w:iCs w:val="0"/>
                          <w:color w:val="000000" w:themeColor="text1"/>
                          <w:sz w:val="20"/>
                          <w:szCs w:val="20"/>
                        </w:rPr>
                        <w:t xml:space="preserve"> Research project co-supervision confirmation email</w:t>
                      </w:r>
                    </w:p>
                  </w:txbxContent>
                </v:textbox>
                <w10:wrap type="topAndBottom"/>
              </v:shape>
            </w:pict>
          </mc:Fallback>
        </mc:AlternateContent>
      </w:r>
      <w:r>
        <w:rPr>
          <w:noProof/>
        </w:rPr>
        <w:drawing>
          <wp:anchor distT="0" distB="0" distL="114300" distR="114300" simplePos="0" relativeHeight="251658265" behindDoc="0" locked="0" layoutInCell="1" allowOverlap="1" wp14:anchorId="370BF879" wp14:editId="237FC32C">
            <wp:simplePos x="0" y="0"/>
            <wp:positionH relativeFrom="column">
              <wp:posOffset>19050</wp:posOffset>
            </wp:positionH>
            <wp:positionV relativeFrom="paragraph">
              <wp:posOffset>19050</wp:posOffset>
            </wp:positionV>
            <wp:extent cx="5732145" cy="1807210"/>
            <wp:effectExtent l="19050" t="19050" r="20955" b="21590"/>
            <wp:wrapTopAndBottom/>
            <wp:docPr id="23" name="Picture 2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Graphical user interface, text, application, email&#10;&#10;Description automatically generated"/>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732145" cy="1807210"/>
                    </a:xfrm>
                    <a:prstGeom prst="rect">
                      <a:avLst/>
                    </a:prstGeom>
                    <a:noFill/>
                    <a:ln>
                      <a:solidFill>
                        <a:schemeClr val="tx1"/>
                      </a:solidFill>
                    </a:ln>
                  </pic:spPr>
                </pic:pic>
              </a:graphicData>
            </a:graphic>
          </wp:anchor>
        </w:drawing>
      </w:r>
    </w:p>
    <w:p w14:paraId="75E53693" w14:textId="77777777" w:rsidR="00021390" w:rsidRDefault="00021390" w:rsidP="006750F8">
      <w:pPr>
        <w:spacing w:after="0" w:line="0" w:lineRule="atLeast"/>
        <w:rPr>
          <w:rFonts w:cs="Iskoola Pota"/>
          <w:bCs/>
          <w:lang w:bidi="si-LK"/>
        </w:rPr>
      </w:pPr>
    </w:p>
    <w:p w14:paraId="39C08AE4" w14:textId="77777777" w:rsidR="00021390" w:rsidRDefault="00021390" w:rsidP="006750F8">
      <w:pPr>
        <w:spacing w:after="0" w:line="0" w:lineRule="atLeast"/>
        <w:rPr>
          <w:rFonts w:cs="Iskoola Pota"/>
          <w:bCs/>
          <w:lang w:bidi="si-LK"/>
        </w:rPr>
      </w:pPr>
    </w:p>
    <w:p w14:paraId="6A993784" w14:textId="77777777" w:rsidR="00021390" w:rsidRDefault="00021390" w:rsidP="006750F8">
      <w:pPr>
        <w:spacing w:after="0" w:line="0" w:lineRule="atLeast"/>
        <w:rPr>
          <w:rFonts w:cs="Iskoola Pota"/>
          <w:bCs/>
          <w:lang w:bidi="si-LK"/>
        </w:rPr>
      </w:pPr>
    </w:p>
    <w:p w14:paraId="06090F54" w14:textId="77777777" w:rsidR="00021390" w:rsidRDefault="00021390" w:rsidP="006750F8">
      <w:pPr>
        <w:spacing w:after="0" w:line="0" w:lineRule="atLeast"/>
        <w:rPr>
          <w:rFonts w:cs="Iskoola Pota"/>
          <w:bCs/>
          <w:lang w:bidi="si-LK"/>
        </w:rPr>
      </w:pPr>
    </w:p>
    <w:p w14:paraId="542E67E2" w14:textId="77777777" w:rsidR="00021390" w:rsidRDefault="00021390" w:rsidP="006750F8">
      <w:pPr>
        <w:spacing w:after="0" w:line="0" w:lineRule="atLeast"/>
        <w:rPr>
          <w:rFonts w:cs="Iskoola Pota"/>
          <w:bCs/>
          <w:lang w:bidi="si-LK"/>
        </w:rPr>
      </w:pPr>
    </w:p>
    <w:p w14:paraId="1F7DE5B9" w14:textId="77777777" w:rsidR="00021390" w:rsidRDefault="00021390" w:rsidP="006750F8">
      <w:pPr>
        <w:spacing w:after="0" w:line="0" w:lineRule="atLeast"/>
        <w:rPr>
          <w:rFonts w:cs="Iskoola Pota"/>
          <w:bCs/>
          <w:lang w:bidi="si-LK"/>
        </w:rPr>
      </w:pPr>
    </w:p>
    <w:p w14:paraId="03FB23E2" w14:textId="77777777" w:rsidR="00021390" w:rsidRDefault="00021390" w:rsidP="006750F8">
      <w:pPr>
        <w:spacing w:after="0" w:line="0" w:lineRule="atLeast"/>
        <w:rPr>
          <w:rFonts w:cs="Iskoola Pota"/>
          <w:bCs/>
          <w:lang w:bidi="si-LK"/>
        </w:rPr>
      </w:pPr>
    </w:p>
    <w:p w14:paraId="098533DB" w14:textId="77777777" w:rsidR="00021390" w:rsidRDefault="00021390" w:rsidP="006750F8">
      <w:pPr>
        <w:spacing w:after="0" w:line="0" w:lineRule="atLeast"/>
        <w:rPr>
          <w:rFonts w:cs="Iskoola Pota"/>
          <w:bCs/>
          <w:lang w:bidi="si-LK"/>
        </w:rPr>
      </w:pPr>
    </w:p>
    <w:p w14:paraId="1B4C3307" w14:textId="77777777" w:rsidR="00021390" w:rsidRDefault="00021390" w:rsidP="006750F8">
      <w:pPr>
        <w:spacing w:after="0" w:line="0" w:lineRule="atLeast"/>
        <w:rPr>
          <w:rFonts w:cs="Iskoola Pota"/>
          <w:bCs/>
          <w:lang w:bidi="si-LK"/>
        </w:rPr>
      </w:pPr>
    </w:p>
    <w:p w14:paraId="3996BF01" w14:textId="77777777" w:rsidR="00021390" w:rsidRDefault="00021390" w:rsidP="006750F8">
      <w:pPr>
        <w:spacing w:after="0" w:line="0" w:lineRule="atLeast"/>
        <w:rPr>
          <w:rFonts w:cs="Iskoola Pota"/>
          <w:bCs/>
          <w:lang w:bidi="si-LK"/>
        </w:rPr>
      </w:pPr>
    </w:p>
    <w:p w14:paraId="5D46F4ED" w14:textId="77777777" w:rsidR="00021390" w:rsidRDefault="00021390" w:rsidP="006750F8">
      <w:pPr>
        <w:spacing w:after="0" w:line="0" w:lineRule="atLeast"/>
        <w:rPr>
          <w:rFonts w:cs="Iskoola Pota"/>
          <w:bCs/>
          <w:lang w:bidi="si-LK"/>
        </w:rPr>
      </w:pPr>
    </w:p>
    <w:p w14:paraId="5874F74D" w14:textId="77777777" w:rsidR="00021390" w:rsidRDefault="00021390" w:rsidP="006750F8">
      <w:pPr>
        <w:spacing w:after="0" w:line="0" w:lineRule="atLeast"/>
        <w:rPr>
          <w:rFonts w:cs="Iskoola Pota"/>
          <w:bCs/>
          <w:lang w:bidi="si-LK"/>
        </w:rPr>
      </w:pPr>
    </w:p>
    <w:p w14:paraId="2ABC8E49" w14:textId="77777777" w:rsidR="00021390" w:rsidRDefault="00021390" w:rsidP="006750F8">
      <w:pPr>
        <w:spacing w:after="0" w:line="0" w:lineRule="atLeast"/>
        <w:rPr>
          <w:rFonts w:cs="Iskoola Pota"/>
          <w:bCs/>
          <w:lang w:bidi="si-LK"/>
        </w:rPr>
      </w:pPr>
    </w:p>
    <w:p w14:paraId="2D3B1683" w14:textId="77777777" w:rsidR="00021390" w:rsidRDefault="00021390" w:rsidP="006750F8">
      <w:pPr>
        <w:spacing w:after="0" w:line="0" w:lineRule="atLeast"/>
        <w:rPr>
          <w:rFonts w:cs="Iskoola Pota"/>
          <w:bCs/>
          <w:lang w:bidi="si-LK"/>
        </w:rPr>
      </w:pPr>
    </w:p>
    <w:p w14:paraId="536F9269" w14:textId="77777777" w:rsidR="00021390" w:rsidRDefault="00021390" w:rsidP="006750F8">
      <w:pPr>
        <w:spacing w:after="0" w:line="0" w:lineRule="atLeast"/>
        <w:rPr>
          <w:rFonts w:cs="Iskoola Pota"/>
          <w:bCs/>
          <w:lang w:bidi="si-LK"/>
        </w:rPr>
      </w:pPr>
    </w:p>
    <w:p w14:paraId="02A05204" w14:textId="77777777" w:rsidR="00021390" w:rsidRDefault="00021390" w:rsidP="006750F8">
      <w:pPr>
        <w:spacing w:after="0" w:line="0" w:lineRule="atLeast"/>
        <w:rPr>
          <w:rFonts w:cs="Iskoola Pota"/>
          <w:bCs/>
          <w:lang w:bidi="si-LK"/>
        </w:rPr>
      </w:pPr>
    </w:p>
    <w:p w14:paraId="01C60501" w14:textId="77777777" w:rsidR="00021390" w:rsidRDefault="00021390" w:rsidP="006750F8">
      <w:pPr>
        <w:spacing w:after="0" w:line="0" w:lineRule="atLeast"/>
        <w:rPr>
          <w:rFonts w:cs="Iskoola Pota"/>
          <w:bCs/>
          <w:lang w:bidi="si-LK"/>
        </w:rPr>
      </w:pPr>
    </w:p>
    <w:p w14:paraId="25FCC584" w14:textId="77777777" w:rsidR="00021390" w:rsidRDefault="00021390" w:rsidP="006750F8">
      <w:pPr>
        <w:spacing w:after="0" w:line="0" w:lineRule="atLeast"/>
        <w:rPr>
          <w:rFonts w:cs="Iskoola Pota"/>
          <w:bCs/>
          <w:lang w:bidi="si-LK"/>
        </w:rPr>
      </w:pPr>
    </w:p>
    <w:p w14:paraId="399FA9BF" w14:textId="77777777" w:rsidR="00021390" w:rsidRDefault="00021390" w:rsidP="006750F8">
      <w:pPr>
        <w:spacing w:after="0" w:line="0" w:lineRule="atLeast"/>
        <w:rPr>
          <w:rFonts w:cs="Iskoola Pota"/>
          <w:bCs/>
          <w:lang w:bidi="si-LK"/>
        </w:rPr>
      </w:pPr>
    </w:p>
    <w:p w14:paraId="55CA2DEA" w14:textId="77777777" w:rsidR="00021390" w:rsidRDefault="00021390" w:rsidP="006750F8">
      <w:pPr>
        <w:spacing w:after="0" w:line="0" w:lineRule="atLeast"/>
        <w:rPr>
          <w:rFonts w:cs="Iskoola Pota"/>
          <w:bCs/>
          <w:lang w:bidi="si-LK"/>
        </w:rPr>
      </w:pPr>
    </w:p>
    <w:p w14:paraId="6F203CE8" w14:textId="12F3A124" w:rsidR="00E30502" w:rsidRDefault="00AD74CD" w:rsidP="006750F8">
      <w:pPr>
        <w:spacing w:after="0" w:line="0" w:lineRule="atLeast"/>
        <w:rPr>
          <w:rFonts w:cs="Iskoola Pota"/>
          <w:bCs/>
          <w:lang w:bidi="si-LK"/>
        </w:rPr>
      </w:pPr>
      <w:r>
        <w:rPr>
          <w:rFonts w:cs="Iskoola Pota"/>
          <w:bCs/>
          <w:lang w:bidi="si-LK"/>
        </w:rPr>
        <w:lastRenderedPageBreak/>
        <w:t xml:space="preserve">Appendix 2: </w:t>
      </w:r>
      <w:r w:rsidR="00310174">
        <w:rPr>
          <w:rFonts w:cs="Iskoola Pota"/>
          <w:bCs/>
          <w:lang w:bidi="si-LK"/>
        </w:rPr>
        <w:t>Research c</w:t>
      </w:r>
      <w:r>
        <w:rPr>
          <w:rFonts w:cs="Iskoola Pota"/>
          <w:bCs/>
          <w:lang w:bidi="si-LK"/>
        </w:rPr>
        <w:t xml:space="preserve">omponent </w:t>
      </w:r>
      <w:r w:rsidR="00496663">
        <w:rPr>
          <w:rFonts w:cs="Iskoola Pota"/>
          <w:bCs/>
          <w:lang w:bidi="si-LK"/>
        </w:rPr>
        <w:t>alternation approval confirmation emails</w:t>
      </w:r>
      <w:r w:rsidR="002B566D">
        <w:rPr>
          <w:rFonts w:cs="Iskoola Pota"/>
          <w:bCs/>
          <w:lang w:bidi="si-LK"/>
        </w:rPr>
        <w:t>.</w:t>
      </w:r>
    </w:p>
    <w:p w14:paraId="498978A5" w14:textId="77777777" w:rsidR="00A23A97" w:rsidRDefault="00A23A97" w:rsidP="006750F8">
      <w:pPr>
        <w:spacing w:after="0" w:line="0" w:lineRule="atLeast"/>
        <w:rPr>
          <w:rFonts w:cs="Iskoola Pota"/>
          <w:bCs/>
          <w:lang w:bidi="si-LK"/>
        </w:rPr>
      </w:pPr>
    </w:p>
    <w:p w14:paraId="343EBADB" w14:textId="77777777" w:rsidR="00D9763A" w:rsidRDefault="00D9763A" w:rsidP="00D9763A">
      <w:pPr>
        <w:keepNext/>
        <w:spacing w:after="0" w:line="0" w:lineRule="atLeast"/>
      </w:pPr>
      <w:r w:rsidRPr="00D9763A">
        <w:rPr>
          <w:rFonts w:cs="Iskoola Pota"/>
          <w:bCs/>
          <w:noProof/>
          <w:lang w:bidi="si-LK"/>
        </w:rPr>
        <w:drawing>
          <wp:inline distT="0" distB="0" distL="0" distR="0" wp14:anchorId="0789800E" wp14:editId="03C67B62">
            <wp:extent cx="5732145" cy="1638935"/>
            <wp:effectExtent l="19050" t="19050" r="20955" b="18415"/>
            <wp:docPr id="29" name="Picture 2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 text, application, email&#10;&#10;Description automatically generated"/>
                    <pic:cNvPicPr/>
                  </pic:nvPicPr>
                  <pic:blipFill>
                    <a:blip r:embed="rId38"/>
                    <a:stretch>
                      <a:fillRect/>
                    </a:stretch>
                  </pic:blipFill>
                  <pic:spPr>
                    <a:xfrm>
                      <a:off x="0" y="0"/>
                      <a:ext cx="5732145" cy="1638935"/>
                    </a:xfrm>
                    <a:prstGeom prst="rect">
                      <a:avLst/>
                    </a:prstGeom>
                    <a:ln>
                      <a:solidFill>
                        <a:schemeClr val="tx1"/>
                      </a:solidFill>
                    </a:ln>
                  </pic:spPr>
                </pic:pic>
              </a:graphicData>
            </a:graphic>
          </wp:inline>
        </w:drawing>
      </w:r>
    </w:p>
    <w:p w14:paraId="7729720B" w14:textId="6BC8105B" w:rsidR="00A23A97" w:rsidRPr="00D9763A" w:rsidRDefault="00D9763A" w:rsidP="00D9763A">
      <w:pPr>
        <w:pStyle w:val="Caption"/>
        <w:jc w:val="center"/>
        <w:rPr>
          <w:rFonts w:cs="Iskoola Pota"/>
          <w:bCs/>
          <w:i w:val="0"/>
          <w:iCs w:val="0"/>
          <w:color w:val="auto"/>
          <w:sz w:val="20"/>
          <w:szCs w:val="20"/>
          <w:lang w:bidi="si-LK"/>
        </w:rPr>
      </w:pPr>
      <w:r w:rsidRPr="00D9763A">
        <w:rPr>
          <w:i w:val="0"/>
          <w:iCs w:val="0"/>
          <w:color w:val="auto"/>
          <w:sz w:val="20"/>
          <w:szCs w:val="20"/>
        </w:rPr>
        <w:t xml:space="preserve">Figure </w:t>
      </w:r>
      <w:r w:rsidRPr="00D9763A">
        <w:rPr>
          <w:i w:val="0"/>
          <w:iCs w:val="0"/>
          <w:color w:val="auto"/>
          <w:sz w:val="20"/>
          <w:szCs w:val="20"/>
        </w:rPr>
        <w:fldChar w:fldCharType="begin"/>
      </w:r>
      <w:r w:rsidRPr="00D9763A">
        <w:rPr>
          <w:i w:val="0"/>
          <w:iCs w:val="0"/>
          <w:color w:val="auto"/>
          <w:sz w:val="20"/>
          <w:szCs w:val="20"/>
        </w:rPr>
        <w:instrText xml:space="preserve"> SEQ Figure \* ARABIC </w:instrText>
      </w:r>
      <w:r w:rsidRPr="00D9763A">
        <w:rPr>
          <w:i w:val="0"/>
          <w:iCs w:val="0"/>
          <w:color w:val="auto"/>
          <w:sz w:val="20"/>
          <w:szCs w:val="20"/>
        </w:rPr>
        <w:fldChar w:fldCharType="separate"/>
      </w:r>
      <w:r w:rsidR="001B7124">
        <w:rPr>
          <w:i w:val="0"/>
          <w:iCs w:val="0"/>
          <w:noProof/>
          <w:color w:val="auto"/>
          <w:sz w:val="20"/>
          <w:szCs w:val="20"/>
        </w:rPr>
        <w:t>4</w:t>
      </w:r>
      <w:r w:rsidRPr="00D9763A">
        <w:rPr>
          <w:i w:val="0"/>
          <w:iCs w:val="0"/>
          <w:color w:val="auto"/>
          <w:sz w:val="20"/>
          <w:szCs w:val="20"/>
        </w:rPr>
        <w:fldChar w:fldCharType="end"/>
      </w:r>
      <w:r w:rsidR="001B7124">
        <w:rPr>
          <w:i w:val="0"/>
          <w:iCs w:val="0"/>
          <w:color w:val="auto"/>
          <w:sz w:val="20"/>
          <w:szCs w:val="20"/>
        </w:rPr>
        <w:t>.</w:t>
      </w:r>
      <w:r>
        <w:rPr>
          <w:i w:val="0"/>
          <w:iCs w:val="0"/>
          <w:color w:val="auto"/>
          <w:sz w:val="20"/>
          <w:szCs w:val="20"/>
        </w:rPr>
        <w:t xml:space="preserve"> </w:t>
      </w:r>
      <w:r w:rsidR="00310174">
        <w:rPr>
          <w:i w:val="0"/>
          <w:iCs w:val="0"/>
          <w:color w:val="auto"/>
          <w:sz w:val="20"/>
          <w:szCs w:val="20"/>
        </w:rPr>
        <w:t xml:space="preserve">Research component </w:t>
      </w:r>
      <w:r w:rsidR="003D422D">
        <w:rPr>
          <w:i w:val="0"/>
          <w:iCs w:val="0"/>
          <w:color w:val="auto"/>
          <w:sz w:val="20"/>
          <w:szCs w:val="20"/>
        </w:rPr>
        <w:t xml:space="preserve">alternation approval confirmation email sent </w:t>
      </w:r>
      <w:r w:rsidR="001B7124">
        <w:rPr>
          <w:i w:val="0"/>
          <w:iCs w:val="0"/>
          <w:color w:val="auto"/>
          <w:sz w:val="20"/>
          <w:szCs w:val="20"/>
        </w:rPr>
        <w:t>by the supervisor</w:t>
      </w:r>
    </w:p>
    <w:p w14:paraId="4DEB2C2C" w14:textId="77777777" w:rsidR="00A23A97" w:rsidRDefault="00A23A97" w:rsidP="006750F8">
      <w:pPr>
        <w:spacing w:after="0" w:line="0" w:lineRule="atLeast"/>
        <w:rPr>
          <w:rFonts w:cs="Iskoola Pota"/>
          <w:bCs/>
          <w:lang w:bidi="si-LK"/>
        </w:rPr>
      </w:pPr>
    </w:p>
    <w:p w14:paraId="7E42A524" w14:textId="77777777" w:rsidR="00AD74CD" w:rsidRDefault="00AD74CD" w:rsidP="006750F8">
      <w:pPr>
        <w:spacing w:after="0" w:line="0" w:lineRule="atLeast"/>
        <w:rPr>
          <w:rFonts w:cs="Iskoola Pota"/>
          <w:bCs/>
          <w:lang w:bidi="si-LK"/>
        </w:rPr>
      </w:pPr>
    </w:p>
    <w:p w14:paraId="66B6A080" w14:textId="5852D422" w:rsidR="006750F8" w:rsidRPr="006750F8" w:rsidRDefault="001B7124" w:rsidP="006750F8">
      <w:pPr>
        <w:spacing w:after="0" w:line="0" w:lineRule="atLeast"/>
        <w:rPr>
          <w:rFonts w:cs="Iskoola Pota"/>
          <w:bCs/>
          <w:lang w:bidi="si-LK"/>
        </w:rPr>
      </w:pPr>
      <w:r>
        <w:rPr>
          <w:noProof/>
        </w:rPr>
        <mc:AlternateContent>
          <mc:Choice Requires="wps">
            <w:drawing>
              <wp:anchor distT="0" distB="0" distL="114300" distR="114300" simplePos="0" relativeHeight="251661340" behindDoc="0" locked="0" layoutInCell="1" allowOverlap="1" wp14:anchorId="7CA107DF" wp14:editId="123E6292">
                <wp:simplePos x="0" y="0"/>
                <wp:positionH relativeFrom="column">
                  <wp:posOffset>19050</wp:posOffset>
                </wp:positionH>
                <wp:positionV relativeFrom="paragraph">
                  <wp:posOffset>1933575</wp:posOffset>
                </wp:positionV>
                <wp:extent cx="5732145" cy="635"/>
                <wp:effectExtent l="0" t="0" r="0" b="0"/>
                <wp:wrapTopAndBottom/>
                <wp:docPr id="32" name="Text Box 32"/>
                <wp:cNvGraphicFramePr/>
                <a:graphic xmlns:a="http://schemas.openxmlformats.org/drawingml/2006/main">
                  <a:graphicData uri="http://schemas.microsoft.com/office/word/2010/wordprocessingShape">
                    <wps:wsp>
                      <wps:cNvSpPr txBox="1"/>
                      <wps:spPr>
                        <a:xfrm>
                          <a:off x="0" y="0"/>
                          <a:ext cx="5732145" cy="635"/>
                        </a:xfrm>
                        <a:prstGeom prst="rect">
                          <a:avLst/>
                        </a:prstGeom>
                        <a:solidFill>
                          <a:prstClr val="white"/>
                        </a:solidFill>
                        <a:ln>
                          <a:noFill/>
                        </a:ln>
                      </wps:spPr>
                      <wps:txbx>
                        <w:txbxContent>
                          <w:p w14:paraId="315A7ADC" w14:textId="36046F93" w:rsidR="001B7124" w:rsidRPr="001B7124" w:rsidRDefault="001B7124" w:rsidP="001B7124">
                            <w:pPr>
                              <w:pStyle w:val="Caption"/>
                              <w:jc w:val="center"/>
                              <w:rPr>
                                <w:rFonts w:cs="Iskoola Pota"/>
                                <w:b/>
                                <w:i w:val="0"/>
                                <w:iCs w:val="0"/>
                                <w:color w:val="auto"/>
                                <w:sz w:val="20"/>
                                <w:szCs w:val="20"/>
                                <w:lang w:bidi="si-LK"/>
                              </w:rPr>
                            </w:pPr>
                            <w:r w:rsidRPr="001B7124">
                              <w:rPr>
                                <w:i w:val="0"/>
                                <w:iCs w:val="0"/>
                                <w:color w:val="auto"/>
                                <w:sz w:val="20"/>
                                <w:szCs w:val="20"/>
                              </w:rPr>
                              <w:t xml:space="preserve">Figure </w:t>
                            </w:r>
                            <w:r w:rsidRPr="001B7124">
                              <w:rPr>
                                <w:i w:val="0"/>
                                <w:iCs w:val="0"/>
                                <w:color w:val="auto"/>
                                <w:sz w:val="20"/>
                                <w:szCs w:val="20"/>
                              </w:rPr>
                              <w:fldChar w:fldCharType="begin"/>
                            </w:r>
                            <w:r w:rsidRPr="001B7124">
                              <w:rPr>
                                <w:i w:val="0"/>
                                <w:iCs w:val="0"/>
                                <w:color w:val="auto"/>
                                <w:sz w:val="20"/>
                                <w:szCs w:val="20"/>
                              </w:rPr>
                              <w:instrText xml:space="preserve"> SEQ Figure \* ARABIC </w:instrText>
                            </w:r>
                            <w:r w:rsidRPr="001B7124">
                              <w:rPr>
                                <w:i w:val="0"/>
                                <w:iCs w:val="0"/>
                                <w:color w:val="auto"/>
                                <w:sz w:val="20"/>
                                <w:szCs w:val="20"/>
                              </w:rPr>
                              <w:fldChar w:fldCharType="separate"/>
                            </w:r>
                            <w:r w:rsidRPr="001B7124">
                              <w:rPr>
                                <w:i w:val="0"/>
                                <w:iCs w:val="0"/>
                                <w:noProof/>
                                <w:color w:val="auto"/>
                                <w:sz w:val="20"/>
                                <w:szCs w:val="20"/>
                              </w:rPr>
                              <w:t>5</w:t>
                            </w:r>
                            <w:r w:rsidRPr="001B7124">
                              <w:rPr>
                                <w:i w:val="0"/>
                                <w:iCs w:val="0"/>
                                <w:color w:val="auto"/>
                                <w:sz w:val="20"/>
                                <w:szCs w:val="20"/>
                              </w:rPr>
                              <w:fldChar w:fldCharType="end"/>
                            </w:r>
                            <w:r>
                              <w:rPr>
                                <w:i w:val="0"/>
                                <w:iCs w:val="0"/>
                                <w:color w:val="auto"/>
                                <w:sz w:val="20"/>
                                <w:szCs w:val="20"/>
                              </w:rPr>
                              <w:t>.</w:t>
                            </w:r>
                            <w:r w:rsidRPr="001B7124">
                              <w:rPr>
                                <w:i w:val="0"/>
                                <w:iCs w:val="0"/>
                                <w:color w:val="auto"/>
                                <w:sz w:val="20"/>
                                <w:szCs w:val="20"/>
                              </w:rPr>
                              <w:t xml:space="preserve"> Research component alternation approval confirmation email sent by the co-supervis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xmlns:a14="http://schemas.microsoft.com/office/drawing/2010/main" xmlns:pic="http://schemas.openxmlformats.org/drawingml/2006/picture" xmlns:a="http://schemas.openxmlformats.org/drawingml/2006/main">
            <w:pict w14:anchorId="6E3C1DEF">
              <v:shape id="Text Box 32" style="position:absolute;margin-left:1.5pt;margin-top:152.25pt;width:451.35pt;height:.05pt;z-index:251661340;visibility:visible;mso-wrap-style:square;mso-wrap-distance-left:9pt;mso-wrap-distance-top:0;mso-wrap-distance-right:9pt;mso-wrap-distance-bottom:0;mso-position-horizontal:absolute;mso-position-horizontal-relative:text;mso-position-vertical:absolute;mso-position-vertical-relative:text;v-text-anchor:top" o:spid="_x0000_s1048" stroked="f" type="#_x0000_t20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" w14:anchorId="7CA107DF">
                <v:textbox style="mso-fit-shape-to-text:t" inset="0,0,0,0">
                  <w:txbxContent>
                    <w:p w:rsidRPr="001B7124" w:rsidR="001B7124" w:rsidP="001B7124" w:rsidRDefault="001B7124" w14:paraId="7929071F" w14:textId="36046F93">
                      <w:pPr>
                        <w:pStyle w:val="Caption"/>
                        <w:jc w:val="center"/>
                        <w:rPr>
                          <w:rFonts w:cs="Iskoola Pota"/>
                          <w:b/>
                          <w:i w:val="0"/>
                          <w:iCs w:val="0"/>
                          <w:color w:val="auto"/>
                          <w:sz w:val="20"/>
                          <w:szCs w:val="20"/>
                          <w:lang w:bidi="si-LK"/>
                        </w:rPr>
                      </w:pPr>
                      <w:r w:rsidRPr="001B7124">
                        <w:rPr>
                          <w:i w:val="0"/>
                          <w:iCs w:val="0"/>
                          <w:color w:val="auto"/>
                          <w:sz w:val="20"/>
                          <w:szCs w:val="20"/>
                        </w:rPr>
                        <w:t xml:space="preserve">Figure </w:t>
                      </w:r>
                      <w:r w:rsidRPr="001B7124">
                        <w:rPr>
                          <w:i w:val="0"/>
                          <w:iCs w:val="0"/>
                          <w:color w:val="auto"/>
                          <w:sz w:val="20"/>
                          <w:szCs w:val="20"/>
                        </w:rPr>
                        <w:fldChar w:fldCharType="begin"/>
                      </w:r>
                      <w:r w:rsidRPr="001B7124">
                        <w:rPr>
                          <w:i w:val="0"/>
                          <w:iCs w:val="0"/>
                          <w:color w:val="auto"/>
                          <w:sz w:val="20"/>
                          <w:szCs w:val="20"/>
                        </w:rPr>
                        <w:instrText xml:space="preserve"> SEQ Figure \* ARABIC </w:instrText>
                      </w:r>
                      <w:r w:rsidRPr="001B7124">
                        <w:rPr>
                          <w:i w:val="0"/>
                          <w:iCs w:val="0"/>
                          <w:color w:val="auto"/>
                          <w:sz w:val="20"/>
                          <w:szCs w:val="20"/>
                        </w:rPr>
                        <w:fldChar w:fldCharType="separate"/>
                      </w:r>
                      <w:r w:rsidRPr="001B7124">
                        <w:rPr>
                          <w:i w:val="0"/>
                          <w:iCs w:val="0"/>
                          <w:noProof/>
                          <w:color w:val="auto"/>
                          <w:sz w:val="20"/>
                          <w:szCs w:val="20"/>
                        </w:rPr>
                        <w:t>5</w:t>
                      </w:r>
                      <w:r w:rsidRPr="001B7124">
                        <w:rPr>
                          <w:i w:val="0"/>
                          <w:iCs w:val="0"/>
                          <w:color w:val="auto"/>
                          <w:sz w:val="20"/>
                          <w:szCs w:val="20"/>
                        </w:rPr>
                        <w:fldChar w:fldCharType="end"/>
                      </w:r>
                      <w:r>
                        <w:rPr>
                          <w:i w:val="0"/>
                          <w:iCs w:val="0"/>
                          <w:color w:val="auto"/>
                          <w:sz w:val="20"/>
                          <w:szCs w:val="20"/>
                        </w:rPr>
                        <w:t>.</w:t>
                      </w:r>
                      <w:r w:rsidRPr="001B7124">
                        <w:rPr>
                          <w:i w:val="0"/>
                          <w:iCs w:val="0"/>
                          <w:color w:val="auto"/>
                          <w:sz w:val="20"/>
                          <w:szCs w:val="20"/>
                        </w:rPr>
                        <w:t xml:space="preserve"> Research component alternation approval confirmation email sent by the co-supervisor</w:t>
                      </w:r>
                    </w:p>
                  </w:txbxContent>
                </v:textbox>
                <w10:wrap type="topAndBottom"/>
              </v:shape>
            </w:pict>
          </mc:Fallback>
        </mc:AlternateContent>
      </w:r>
      <w:r w:rsidR="006750F8" w:rsidRPr="006750F8">
        <w:rPr>
          <w:rFonts w:cs="Iskoola Pota"/>
          <w:b/>
          <w:noProof/>
          <w:sz w:val="26"/>
          <w:szCs w:val="26"/>
          <w:lang w:bidi="si-LK"/>
        </w:rPr>
        <w:drawing>
          <wp:anchor distT="0" distB="0" distL="114300" distR="114300" simplePos="0" relativeHeight="251659292" behindDoc="0" locked="0" layoutInCell="1" allowOverlap="1" wp14:anchorId="10F1BD76" wp14:editId="5E11CF72">
            <wp:simplePos x="0" y="0"/>
            <wp:positionH relativeFrom="column">
              <wp:posOffset>19050</wp:posOffset>
            </wp:positionH>
            <wp:positionV relativeFrom="paragraph">
              <wp:posOffset>19441</wp:posOffset>
            </wp:positionV>
            <wp:extent cx="5732145" cy="1857375"/>
            <wp:effectExtent l="19050" t="19050" r="20955" b="28575"/>
            <wp:wrapTopAndBottom/>
            <wp:docPr id="28" name="Picture 28" descr="Graphical user interface, text,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email&#10;&#10;Description automatically generated"/>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32145" cy="1857375"/>
                    </a:xfrm>
                    <a:prstGeom prst="rect">
                      <a:avLst/>
                    </a:prstGeom>
                    <a:ln>
                      <a:solidFill>
                        <a:schemeClr val="tx1"/>
                      </a:solidFill>
                    </a:ln>
                  </pic:spPr>
                </pic:pic>
              </a:graphicData>
            </a:graphic>
            <wp14:sizeRelH relativeFrom="page">
              <wp14:pctWidth>0</wp14:pctWidth>
            </wp14:sizeRelH>
            <wp14:sizeRelV relativeFrom="page">
              <wp14:pctHeight>0</wp14:pctHeight>
            </wp14:sizeRelV>
          </wp:anchor>
        </w:drawing>
      </w:r>
    </w:p>
    <w:p w14:paraId="5F640273" w14:textId="77777777" w:rsidR="00E30502" w:rsidRDefault="00E30502" w:rsidP="00DD4B5F">
      <w:pPr>
        <w:spacing w:after="0" w:line="0" w:lineRule="atLeast"/>
        <w:jc w:val="center"/>
        <w:rPr>
          <w:rFonts w:cs="Iskoola Pota"/>
          <w:b/>
          <w:sz w:val="26"/>
          <w:szCs w:val="26"/>
          <w:u w:val="single"/>
          <w:lang w:bidi="si-LK"/>
        </w:rPr>
      </w:pPr>
    </w:p>
    <w:p w14:paraId="285D2D79" w14:textId="13B10BDE" w:rsidR="00E30502" w:rsidRDefault="00E30502" w:rsidP="00DD4B5F">
      <w:pPr>
        <w:spacing w:after="0" w:line="0" w:lineRule="atLeast"/>
        <w:jc w:val="center"/>
        <w:rPr>
          <w:rFonts w:cs="Iskoola Pota"/>
          <w:b/>
          <w:sz w:val="26"/>
          <w:szCs w:val="26"/>
          <w:u w:val="single"/>
          <w:lang w:bidi="si-LK"/>
        </w:rPr>
      </w:pPr>
    </w:p>
    <w:p w14:paraId="1AB16312" w14:textId="77777777" w:rsidR="00E30502" w:rsidRDefault="00E30502" w:rsidP="00DD4B5F">
      <w:pPr>
        <w:spacing w:after="0" w:line="0" w:lineRule="atLeast"/>
        <w:jc w:val="center"/>
        <w:rPr>
          <w:rFonts w:cs="Iskoola Pota"/>
          <w:b/>
          <w:sz w:val="26"/>
          <w:szCs w:val="26"/>
          <w:u w:val="single"/>
          <w:lang w:bidi="si-LK"/>
        </w:rPr>
      </w:pPr>
    </w:p>
    <w:p w14:paraId="04EA28CE" w14:textId="77777777" w:rsidR="00E30502" w:rsidRDefault="00E30502" w:rsidP="00DD4B5F">
      <w:pPr>
        <w:spacing w:after="0" w:line="0" w:lineRule="atLeast"/>
        <w:jc w:val="center"/>
        <w:rPr>
          <w:rFonts w:cs="Iskoola Pota"/>
          <w:b/>
          <w:sz w:val="26"/>
          <w:szCs w:val="26"/>
          <w:u w:val="single"/>
          <w:lang w:bidi="si-LK"/>
        </w:rPr>
      </w:pPr>
    </w:p>
    <w:p w14:paraId="04FD209C" w14:textId="77777777" w:rsidR="00E30502" w:rsidRDefault="00E30502" w:rsidP="00DD4B5F">
      <w:pPr>
        <w:spacing w:after="0" w:line="0" w:lineRule="atLeast"/>
        <w:jc w:val="center"/>
        <w:rPr>
          <w:rFonts w:cs="Iskoola Pota"/>
          <w:b/>
          <w:sz w:val="26"/>
          <w:szCs w:val="26"/>
          <w:u w:val="single"/>
          <w:lang w:bidi="si-LK"/>
        </w:rPr>
      </w:pPr>
    </w:p>
    <w:p w14:paraId="7CD48F5D" w14:textId="77777777" w:rsidR="00E30502" w:rsidRDefault="00E30502" w:rsidP="00DD4B5F">
      <w:pPr>
        <w:spacing w:after="0" w:line="0" w:lineRule="atLeast"/>
        <w:jc w:val="center"/>
        <w:rPr>
          <w:rFonts w:cs="Iskoola Pota"/>
          <w:b/>
          <w:sz w:val="26"/>
          <w:szCs w:val="26"/>
          <w:u w:val="single"/>
          <w:lang w:bidi="si-LK"/>
        </w:rPr>
      </w:pPr>
    </w:p>
    <w:p w14:paraId="124C33EC" w14:textId="77777777" w:rsidR="00E30502" w:rsidRDefault="00E30502" w:rsidP="00DD4B5F">
      <w:pPr>
        <w:spacing w:after="0" w:line="0" w:lineRule="atLeast"/>
        <w:jc w:val="center"/>
        <w:rPr>
          <w:rFonts w:cs="Iskoola Pota"/>
          <w:b/>
          <w:sz w:val="26"/>
          <w:szCs w:val="26"/>
          <w:u w:val="single"/>
          <w:lang w:bidi="si-LK"/>
        </w:rPr>
      </w:pPr>
    </w:p>
    <w:p w14:paraId="4C4F787C" w14:textId="77777777" w:rsidR="00E30502" w:rsidRDefault="00E30502" w:rsidP="00DD4B5F">
      <w:pPr>
        <w:spacing w:after="0" w:line="0" w:lineRule="atLeast"/>
        <w:jc w:val="center"/>
        <w:rPr>
          <w:rFonts w:cs="Iskoola Pota"/>
          <w:b/>
          <w:sz w:val="26"/>
          <w:szCs w:val="26"/>
          <w:u w:val="single"/>
          <w:lang w:bidi="si-LK"/>
        </w:rPr>
      </w:pPr>
    </w:p>
    <w:p w14:paraId="40D212AB" w14:textId="77777777" w:rsidR="00E30502" w:rsidRDefault="00E30502" w:rsidP="00DD4B5F">
      <w:pPr>
        <w:spacing w:after="0" w:line="0" w:lineRule="atLeast"/>
        <w:jc w:val="center"/>
        <w:rPr>
          <w:rFonts w:cs="Iskoola Pota"/>
          <w:b/>
          <w:sz w:val="26"/>
          <w:szCs w:val="26"/>
          <w:u w:val="single"/>
          <w:lang w:bidi="si-LK"/>
        </w:rPr>
      </w:pPr>
    </w:p>
    <w:p w14:paraId="51AFE5AD" w14:textId="77777777" w:rsidR="00021390" w:rsidRDefault="00021390" w:rsidP="00021390">
      <w:pPr>
        <w:spacing w:after="0" w:line="0" w:lineRule="atLeast"/>
        <w:rPr>
          <w:rFonts w:cs="Iskoola Pota"/>
          <w:b/>
          <w:sz w:val="26"/>
          <w:szCs w:val="26"/>
          <w:u w:val="single"/>
          <w:lang w:bidi="si-LK"/>
        </w:rPr>
      </w:pPr>
    </w:p>
    <w:p w14:paraId="58BE21D3" w14:textId="77777777" w:rsidR="00021390" w:rsidRDefault="00021390" w:rsidP="00021390">
      <w:pPr>
        <w:spacing w:after="0" w:line="0" w:lineRule="atLeast"/>
        <w:rPr>
          <w:rFonts w:cs="Iskoola Pota"/>
          <w:b/>
          <w:sz w:val="26"/>
          <w:szCs w:val="26"/>
          <w:u w:val="single"/>
          <w:lang w:bidi="si-LK"/>
        </w:rPr>
      </w:pPr>
    </w:p>
    <w:p w14:paraId="161FF1D7" w14:textId="77777777" w:rsidR="00021390" w:rsidRDefault="00021390" w:rsidP="00DD4B5F">
      <w:pPr>
        <w:spacing w:after="0" w:line="0" w:lineRule="atLeast"/>
        <w:jc w:val="center"/>
        <w:rPr>
          <w:rFonts w:cs="Iskoola Pota"/>
          <w:b/>
          <w:sz w:val="26"/>
          <w:szCs w:val="26"/>
          <w:u w:val="single"/>
          <w:lang w:bidi="si-LK"/>
        </w:rPr>
      </w:pPr>
    </w:p>
    <w:p w14:paraId="6CAA6C02" w14:textId="77777777" w:rsidR="00021390" w:rsidRDefault="00021390" w:rsidP="00DD4B5F">
      <w:pPr>
        <w:spacing w:after="0" w:line="0" w:lineRule="atLeast"/>
        <w:jc w:val="center"/>
        <w:rPr>
          <w:rFonts w:cs="Iskoola Pota"/>
          <w:b/>
          <w:sz w:val="26"/>
          <w:szCs w:val="26"/>
          <w:u w:val="single"/>
          <w:lang w:bidi="si-LK"/>
        </w:rPr>
      </w:pPr>
    </w:p>
    <w:p w14:paraId="1DB89CBA" w14:textId="77777777" w:rsidR="00021390" w:rsidRDefault="00021390" w:rsidP="00DD4B5F">
      <w:pPr>
        <w:spacing w:after="0" w:line="0" w:lineRule="atLeast"/>
        <w:jc w:val="center"/>
        <w:rPr>
          <w:rFonts w:cs="Iskoola Pota"/>
          <w:b/>
          <w:sz w:val="26"/>
          <w:szCs w:val="26"/>
          <w:u w:val="single"/>
          <w:lang w:bidi="si-LK"/>
        </w:rPr>
      </w:pPr>
    </w:p>
    <w:p w14:paraId="077F75B6" w14:textId="77777777" w:rsidR="00021390" w:rsidRDefault="00021390" w:rsidP="00DD4B5F">
      <w:pPr>
        <w:spacing w:after="0" w:line="0" w:lineRule="atLeast"/>
        <w:jc w:val="center"/>
        <w:rPr>
          <w:rFonts w:cs="Iskoola Pota"/>
          <w:b/>
          <w:sz w:val="26"/>
          <w:szCs w:val="26"/>
          <w:u w:val="single"/>
          <w:lang w:bidi="si-LK"/>
        </w:rPr>
      </w:pPr>
    </w:p>
    <w:p w14:paraId="2F15CAC3" w14:textId="77777777" w:rsidR="00021390" w:rsidRDefault="00021390" w:rsidP="00DD4B5F">
      <w:pPr>
        <w:spacing w:after="0" w:line="0" w:lineRule="atLeast"/>
        <w:jc w:val="center"/>
        <w:rPr>
          <w:rFonts w:cs="Iskoola Pota"/>
          <w:b/>
          <w:sz w:val="26"/>
          <w:szCs w:val="26"/>
          <w:u w:val="single"/>
          <w:lang w:bidi="si-LK"/>
        </w:rPr>
      </w:pPr>
    </w:p>
    <w:p w14:paraId="7BA9B0C5" w14:textId="77777777" w:rsidR="00021390" w:rsidRDefault="00021390" w:rsidP="00DD4B5F">
      <w:pPr>
        <w:spacing w:after="0" w:line="0" w:lineRule="atLeast"/>
        <w:jc w:val="center"/>
        <w:rPr>
          <w:rFonts w:cs="Iskoola Pota"/>
          <w:b/>
          <w:sz w:val="26"/>
          <w:szCs w:val="26"/>
          <w:u w:val="single"/>
          <w:lang w:bidi="si-LK"/>
        </w:rPr>
      </w:pPr>
    </w:p>
    <w:p w14:paraId="611B3D27" w14:textId="77777777" w:rsidR="00E30502" w:rsidRDefault="00E30502" w:rsidP="00DD4B5F">
      <w:pPr>
        <w:spacing w:after="0" w:line="0" w:lineRule="atLeast"/>
        <w:jc w:val="center"/>
        <w:rPr>
          <w:rFonts w:cs="Iskoola Pota"/>
          <w:b/>
          <w:sz w:val="26"/>
          <w:szCs w:val="26"/>
          <w:u w:val="single"/>
          <w:lang w:bidi="si-LK"/>
        </w:rPr>
      </w:pPr>
    </w:p>
    <w:p w14:paraId="6D3C0484" w14:textId="77777777" w:rsidR="00E30502" w:rsidRDefault="00E30502" w:rsidP="78C35A7F">
      <w:pPr>
        <w:spacing w:after="0" w:line="0" w:lineRule="atLeast"/>
        <w:rPr>
          <w:rFonts w:cs="Iskoola Pota"/>
          <w:b/>
          <w:bCs/>
          <w:sz w:val="26"/>
          <w:szCs w:val="26"/>
          <w:u w:val="single"/>
          <w:lang w:bidi="si-LK"/>
        </w:rPr>
      </w:pPr>
    </w:p>
    <w:p w14:paraId="15A51DD7" w14:textId="35A20429" w:rsidR="00D34132" w:rsidRPr="00DD4B5F" w:rsidRDefault="00D34132" w:rsidP="78C35A7F">
      <w:pPr>
        <w:spacing w:after="0" w:line="0" w:lineRule="atLeast"/>
        <w:rPr>
          <w:rFonts w:cs="Iskoola Pota"/>
          <w:b/>
          <w:bCs/>
          <w:sz w:val="26"/>
          <w:szCs w:val="26"/>
          <w:u w:val="single"/>
          <w:lang w:bidi="si-LK"/>
        </w:rPr>
      </w:pPr>
    </w:p>
    <w:p w14:paraId="64499608" w14:textId="4C398C9E" w:rsidR="00D34132" w:rsidRPr="00DD4B5F" w:rsidRDefault="00D34132" w:rsidP="78C35A7F">
      <w:pPr>
        <w:spacing w:after="0" w:line="0" w:lineRule="atLeast"/>
        <w:rPr>
          <w:rFonts w:cs="Iskoola Pota"/>
          <w:b/>
          <w:bCs/>
          <w:sz w:val="26"/>
          <w:szCs w:val="26"/>
          <w:u w:val="single"/>
          <w:lang w:bidi="si-LK"/>
        </w:rPr>
      </w:pPr>
    </w:p>
    <w:p w14:paraId="08A60FF5" w14:textId="0ACFA3D5" w:rsidR="00D34132" w:rsidRPr="00DD4B5F" w:rsidRDefault="00D34132" w:rsidP="78C35A7F">
      <w:pPr>
        <w:spacing w:after="0" w:line="0" w:lineRule="atLeast"/>
        <w:rPr>
          <w:rFonts w:cs="Iskoola Pota"/>
          <w:b/>
          <w:bCs/>
          <w:sz w:val="26"/>
          <w:szCs w:val="26"/>
          <w:u w:val="single"/>
          <w:lang w:bidi="si-LK"/>
        </w:rPr>
      </w:pPr>
    </w:p>
    <w:p w14:paraId="075F1C9E" w14:textId="1A3E5D8B" w:rsidR="00D34132" w:rsidRPr="00DD4B5F" w:rsidRDefault="00D34132" w:rsidP="78C35A7F">
      <w:pPr>
        <w:spacing w:after="0" w:line="0" w:lineRule="atLeast"/>
        <w:rPr>
          <w:rFonts w:cs="Iskoola Pota"/>
          <w:b/>
          <w:bCs/>
          <w:sz w:val="26"/>
          <w:szCs w:val="26"/>
          <w:u w:val="single"/>
          <w:lang w:bidi="si-LK"/>
        </w:rPr>
      </w:pPr>
    </w:p>
    <w:p w14:paraId="4ED4F8F3" w14:textId="05A05B1A" w:rsidR="00D34132" w:rsidRPr="00DD4B5F" w:rsidRDefault="00D34132" w:rsidP="78C35A7F">
      <w:pPr>
        <w:spacing w:after="0" w:line="0" w:lineRule="atLeast"/>
        <w:rPr>
          <w:rFonts w:cs="Iskoola Pota"/>
          <w:b/>
          <w:bCs/>
          <w:sz w:val="26"/>
          <w:szCs w:val="26"/>
          <w:u w:val="single"/>
          <w:lang w:bidi="si-LK"/>
        </w:rPr>
      </w:pPr>
    </w:p>
    <w:p w14:paraId="79293727" w14:textId="1CDCC46F" w:rsidR="00D34132" w:rsidRPr="00DD4B5F" w:rsidRDefault="00D34132" w:rsidP="78C35A7F">
      <w:pPr>
        <w:spacing w:after="0" w:line="0" w:lineRule="atLeast"/>
        <w:rPr>
          <w:rFonts w:cs="Iskoola Pota"/>
          <w:b/>
          <w:bCs/>
          <w:sz w:val="26"/>
          <w:szCs w:val="26"/>
          <w:u w:val="single"/>
          <w:lang w:bidi="si-LK"/>
        </w:rPr>
      </w:pPr>
    </w:p>
    <w:p w14:paraId="50B36C3D" w14:textId="395D0FF8" w:rsidR="00D34132" w:rsidRPr="00DD4B5F" w:rsidRDefault="00D34132" w:rsidP="78C35A7F">
      <w:pPr>
        <w:spacing w:after="0" w:line="0" w:lineRule="atLeast"/>
        <w:rPr>
          <w:rFonts w:cs="Iskoola Pota"/>
          <w:b/>
          <w:bCs/>
          <w:sz w:val="26"/>
          <w:szCs w:val="26"/>
          <w:u w:val="single"/>
          <w:lang w:bidi="si-LK"/>
        </w:rPr>
      </w:pPr>
    </w:p>
    <w:p w14:paraId="6F071053" w14:textId="4426F867" w:rsidR="00D34132" w:rsidRPr="00DD4B5F" w:rsidRDefault="00D34132" w:rsidP="78C35A7F">
      <w:pPr>
        <w:spacing w:after="0" w:line="0" w:lineRule="atLeast"/>
        <w:rPr>
          <w:rFonts w:cs="Iskoola Pota"/>
          <w:b/>
          <w:bCs/>
          <w:sz w:val="26"/>
          <w:szCs w:val="26"/>
          <w:u w:val="single"/>
          <w:lang w:bidi="si-LK"/>
        </w:rPr>
      </w:pPr>
    </w:p>
    <w:p w14:paraId="605D4FC9" w14:textId="001B4327" w:rsidR="00D34132" w:rsidRPr="00DD4B5F" w:rsidRDefault="78C35A7F" w:rsidP="78C35A7F">
      <w:pPr>
        <w:spacing w:after="0" w:line="0" w:lineRule="atLeast"/>
        <w:rPr>
          <w:rFonts w:cs="Iskoola Pota"/>
          <w:b/>
          <w:bCs/>
          <w:sz w:val="26"/>
          <w:szCs w:val="26"/>
          <w:u w:val="single"/>
          <w:lang w:bidi="si-LK"/>
        </w:rPr>
      </w:pPr>
      <w:r w:rsidRPr="78C35A7F">
        <w:rPr>
          <w:rFonts w:cs="Iskoola Pota"/>
          <w:b/>
          <w:bCs/>
          <w:sz w:val="26"/>
          <w:szCs w:val="26"/>
          <w:u w:val="single"/>
          <w:lang w:bidi="si-LK"/>
        </w:rPr>
        <w:t>This part will be filled by the Topic Screening Panel members</w:t>
      </w:r>
    </w:p>
    <w:p w14:paraId="76CACEC6" w14:textId="77777777" w:rsidR="00D34132" w:rsidRDefault="00D34132" w:rsidP="0077262D">
      <w:pPr>
        <w:spacing w:after="0" w:line="0" w:lineRule="atLeast"/>
        <w:rPr>
          <w:rFonts w:cs="Iskoola Pota"/>
          <w:sz w:val="26"/>
          <w:szCs w:val="26"/>
          <w:lang w:bidi="si-LK"/>
        </w:rPr>
      </w:pPr>
    </w:p>
    <w:p w14:paraId="5D6B6C54" w14:textId="0FB996A7" w:rsidR="001A212C" w:rsidRDefault="78C35A7F" w:rsidP="78C35A7F">
      <w:pPr>
        <w:pStyle w:val="ListParagraph"/>
        <w:spacing w:line="240" w:lineRule="auto"/>
        <w:ind w:left="0"/>
        <w:rPr>
          <w:rFonts w:cs="Iskoola Pota"/>
          <w:sz w:val="24"/>
          <w:szCs w:val="24"/>
          <w:lang w:bidi="si-LK"/>
        </w:rPr>
      </w:pPr>
      <w:r w:rsidRPr="78C35A7F">
        <w:rPr>
          <w:rFonts w:cs="Iskoola Pota"/>
          <w:sz w:val="24"/>
          <w:szCs w:val="24"/>
          <w:lang w:bidi="si-LK"/>
        </w:rPr>
        <w:t>Acceptable:</w:t>
      </w:r>
      <w:r w:rsidR="00A72A2C">
        <w:tab/>
      </w:r>
      <w:r w:rsidRPr="78C35A7F">
        <w:rPr>
          <w:rFonts w:cs="Iskoola Pota"/>
          <w:sz w:val="24"/>
          <w:szCs w:val="24"/>
          <w:lang w:bidi="si-LK"/>
        </w:rPr>
        <w:t xml:space="preserve">Mark/select as necessary </w:t>
      </w:r>
    </w:p>
    <w:tbl>
      <w:tblPr>
        <w:tblStyle w:val="TableGrid"/>
        <w:tblW w:w="0" w:type="auto"/>
        <w:tblLook w:val="04A0" w:firstRow="1" w:lastRow="0" w:firstColumn="1" w:lastColumn="0" w:noHBand="0" w:noVBand="1"/>
      </w:tblPr>
      <w:tblGrid>
        <w:gridCol w:w="1502"/>
        <w:gridCol w:w="1503"/>
        <w:gridCol w:w="1503"/>
      </w:tblGrid>
      <w:tr w:rsidR="00DB5BF2" w14:paraId="2E980D55" w14:textId="77777777" w:rsidTr="78C35A7F">
        <w:tc>
          <w:tcPr>
            <w:tcW w:w="1502" w:type="dxa"/>
            <w:vMerge w:val="restart"/>
          </w:tcPr>
          <w:p w14:paraId="1687A8E7" w14:textId="32E591F5" w:rsidR="00DB5BF2" w:rsidRDefault="00DB5BF2" w:rsidP="0077262D">
            <w:pPr>
              <w:pStyle w:val="ListParagraph"/>
              <w:ind w:left="0"/>
              <w:rPr>
                <w:rFonts w:cs="Iskoola Pota"/>
                <w:sz w:val="24"/>
                <w:szCs w:val="24"/>
                <w:lang w:bidi="si-LK"/>
              </w:rPr>
            </w:pPr>
            <w:r>
              <w:rPr>
                <w:rFonts w:cs="Iskoola Pota"/>
                <w:sz w:val="24"/>
                <w:szCs w:val="24"/>
                <w:lang w:bidi="si-LK"/>
              </w:rPr>
              <w:t>Acceptance/</w:t>
            </w:r>
          </w:p>
          <w:p w14:paraId="03D53B79" w14:textId="5FFA0B12" w:rsidR="00DB5BF2" w:rsidRDefault="00DB5BF2" w:rsidP="0077262D">
            <w:pPr>
              <w:pStyle w:val="ListParagraph"/>
              <w:ind w:left="0"/>
              <w:rPr>
                <w:rFonts w:cs="Iskoola Pota"/>
                <w:sz w:val="24"/>
                <w:szCs w:val="24"/>
                <w:lang w:bidi="si-LK"/>
              </w:rPr>
            </w:pPr>
            <w:r>
              <w:rPr>
                <w:rFonts w:cs="Iskoola Pota"/>
                <w:sz w:val="24"/>
                <w:szCs w:val="24"/>
                <w:lang w:bidi="si-LK"/>
              </w:rPr>
              <w:t>Rejection</w:t>
            </w:r>
          </w:p>
        </w:tc>
        <w:tc>
          <w:tcPr>
            <w:tcW w:w="3006" w:type="dxa"/>
            <w:gridSpan w:val="2"/>
          </w:tcPr>
          <w:p w14:paraId="7D0E8650" w14:textId="24C333FF" w:rsidR="00DB5BF2" w:rsidRDefault="00DB5BF2" w:rsidP="0077262D">
            <w:pPr>
              <w:pStyle w:val="ListParagraph"/>
              <w:ind w:left="0"/>
              <w:rPr>
                <w:rFonts w:cs="Iskoola Pota"/>
                <w:sz w:val="24"/>
                <w:szCs w:val="24"/>
                <w:lang w:bidi="si-LK"/>
              </w:rPr>
            </w:pPr>
            <w:r>
              <w:rPr>
                <w:rFonts w:cs="Iskoola Pota"/>
                <w:sz w:val="24"/>
                <w:szCs w:val="24"/>
                <w:lang w:bidi="si-LK"/>
              </w:rPr>
              <w:t>Correction State</w:t>
            </w:r>
          </w:p>
        </w:tc>
      </w:tr>
      <w:tr w:rsidR="00DB5BF2" w14:paraId="60220478" w14:textId="77777777" w:rsidTr="78C35A7F">
        <w:tc>
          <w:tcPr>
            <w:tcW w:w="1502" w:type="dxa"/>
            <w:vMerge/>
          </w:tcPr>
          <w:p w14:paraId="1A444980" w14:textId="5EE10D77" w:rsidR="00DB5BF2" w:rsidRDefault="00DB5BF2" w:rsidP="0077262D">
            <w:pPr>
              <w:pStyle w:val="ListParagraph"/>
              <w:ind w:left="0"/>
              <w:rPr>
                <w:rFonts w:cs="Iskoola Pota"/>
                <w:sz w:val="24"/>
                <w:szCs w:val="24"/>
                <w:lang w:bidi="si-LK"/>
              </w:rPr>
            </w:pPr>
          </w:p>
        </w:tc>
        <w:tc>
          <w:tcPr>
            <w:tcW w:w="1503" w:type="dxa"/>
          </w:tcPr>
          <w:p w14:paraId="48C48240" w14:textId="4278EF34" w:rsidR="00DB5BF2" w:rsidRDefault="00DB5BF2" w:rsidP="0077262D">
            <w:pPr>
              <w:pStyle w:val="ListParagraph"/>
              <w:ind w:left="0"/>
              <w:rPr>
                <w:rFonts w:cs="Iskoola Pota"/>
                <w:sz w:val="24"/>
                <w:szCs w:val="24"/>
                <w:lang w:bidi="si-LK"/>
              </w:rPr>
            </w:pPr>
            <w:r>
              <w:rPr>
                <w:rFonts w:cs="Iskoola Pota"/>
                <w:sz w:val="24"/>
                <w:szCs w:val="24"/>
                <w:lang w:bidi="si-LK"/>
              </w:rPr>
              <w:t>Minor Correction</w:t>
            </w:r>
          </w:p>
        </w:tc>
        <w:tc>
          <w:tcPr>
            <w:tcW w:w="1503" w:type="dxa"/>
          </w:tcPr>
          <w:p w14:paraId="35C5A76B" w14:textId="473FBF09" w:rsidR="00DB5BF2" w:rsidRDefault="00DB5BF2" w:rsidP="0077262D">
            <w:pPr>
              <w:pStyle w:val="ListParagraph"/>
              <w:ind w:left="0"/>
              <w:rPr>
                <w:rFonts w:cs="Iskoola Pota"/>
                <w:sz w:val="24"/>
                <w:szCs w:val="24"/>
                <w:lang w:bidi="si-LK"/>
              </w:rPr>
            </w:pPr>
            <w:r>
              <w:rPr>
                <w:rFonts w:cs="Iskoola Pota"/>
                <w:sz w:val="24"/>
                <w:szCs w:val="24"/>
                <w:lang w:bidi="si-LK"/>
              </w:rPr>
              <w:t>Major Corrections</w:t>
            </w:r>
          </w:p>
        </w:tc>
      </w:tr>
      <w:tr w:rsidR="00DB5BF2" w14:paraId="3AB2AF0E" w14:textId="77777777" w:rsidTr="78C35A7F">
        <w:trPr>
          <w:trHeight w:val="596"/>
        </w:trPr>
        <w:tc>
          <w:tcPr>
            <w:tcW w:w="1502" w:type="dxa"/>
          </w:tcPr>
          <w:p w14:paraId="14124EC1" w14:textId="0F9D85F4" w:rsidR="00DB5BF2" w:rsidRDefault="00DB5BF2" w:rsidP="0077262D">
            <w:pPr>
              <w:pStyle w:val="ListParagraph"/>
              <w:ind w:left="0"/>
              <w:rPr>
                <w:rFonts w:cs="Iskoola Pota"/>
                <w:sz w:val="24"/>
                <w:szCs w:val="24"/>
                <w:lang w:bidi="si-LK"/>
              </w:rPr>
            </w:pPr>
            <w:r>
              <w:rPr>
                <w:rFonts w:cs="Iskoola Pota"/>
                <w:sz w:val="24"/>
                <w:szCs w:val="24"/>
                <w:lang w:bidi="si-LK"/>
              </w:rPr>
              <w:t>Accepted</w:t>
            </w:r>
          </w:p>
        </w:tc>
        <w:sdt>
          <w:sdtPr>
            <w:rPr>
              <w:rFonts w:cs="Iskoola Pota"/>
              <w:sz w:val="24"/>
              <w:szCs w:val="24"/>
              <w:lang w:bidi="si-LK"/>
            </w:rPr>
            <w:id w:val="-564492370"/>
            <w14:checkbox>
              <w14:checked w14:val="1"/>
              <w14:checkedState w14:val="2612" w14:font="MS Gothic"/>
              <w14:uncheckedState w14:val="2610" w14:font="MS Gothic"/>
            </w14:checkbox>
          </w:sdtPr>
          <w:sdtEndPr/>
          <w:sdtContent>
            <w:tc>
              <w:tcPr>
                <w:tcW w:w="1503" w:type="dxa"/>
              </w:tcPr>
              <w:p w14:paraId="1D640FD1" w14:textId="2216440C" w:rsidR="00DB5BF2" w:rsidRDefault="00562F22" w:rsidP="0077262D">
                <w:pPr>
                  <w:pStyle w:val="ListParagraph"/>
                  <w:ind w:left="0"/>
                  <w:rPr>
                    <w:rFonts w:cs="Iskoola Pota"/>
                    <w:sz w:val="24"/>
                    <w:szCs w:val="24"/>
                    <w:lang w:bidi="si-LK"/>
                  </w:rPr>
                </w:pPr>
                <w:r>
                  <w:rPr>
                    <w:rFonts w:ascii="MS Gothic" w:eastAsia="MS Gothic" w:hAnsi="MS Gothic" w:cs="Iskoola Pota" w:hint="eastAsia"/>
                    <w:sz w:val="24"/>
                    <w:szCs w:val="24"/>
                    <w:lang w:bidi="si-LK"/>
                  </w:rPr>
                  <w:t>☒</w:t>
                </w:r>
              </w:p>
            </w:tc>
          </w:sdtContent>
        </w:sdt>
        <w:sdt>
          <w:sdtPr>
            <w:rPr>
              <w:rFonts w:cs="Iskoola Pota"/>
              <w:sz w:val="24"/>
              <w:szCs w:val="24"/>
              <w:lang w:bidi="si-LK"/>
            </w:rPr>
            <w:id w:val="689799157"/>
            <w14:checkbox>
              <w14:checked w14:val="0"/>
              <w14:checkedState w14:val="2612" w14:font="MS Gothic"/>
              <w14:uncheckedState w14:val="2610" w14:font="MS Gothic"/>
            </w14:checkbox>
          </w:sdtPr>
          <w:sdtEndPr/>
          <w:sdtContent>
            <w:tc>
              <w:tcPr>
                <w:tcW w:w="1503" w:type="dxa"/>
              </w:tcPr>
              <w:p w14:paraId="22BF8644" w14:textId="22030CE6" w:rsidR="00DB5BF2" w:rsidRDefault="00AC6574" w:rsidP="0077262D">
                <w:pPr>
                  <w:pStyle w:val="ListParagraph"/>
                  <w:ind w:left="0"/>
                  <w:rPr>
                    <w:rFonts w:cs="Iskoola Pota"/>
                    <w:sz w:val="24"/>
                    <w:szCs w:val="24"/>
                    <w:lang w:bidi="si-LK"/>
                  </w:rPr>
                </w:pPr>
                <w:r>
                  <w:rPr>
                    <w:rFonts w:ascii="MS Gothic" w:eastAsia="MS Gothic" w:hAnsi="MS Gothic" w:cs="Iskoola Pota" w:hint="eastAsia"/>
                    <w:sz w:val="24"/>
                    <w:szCs w:val="24"/>
                    <w:lang w:bidi="si-LK"/>
                  </w:rPr>
                  <w:t>☐</w:t>
                </w:r>
              </w:p>
            </w:tc>
          </w:sdtContent>
        </w:sdt>
      </w:tr>
      <w:tr w:rsidR="00E54F20" w14:paraId="70A2AC1C" w14:textId="77777777" w:rsidTr="78C35A7F">
        <w:trPr>
          <w:trHeight w:val="596"/>
        </w:trPr>
        <w:tc>
          <w:tcPr>
            <w:tcW w:w="1502" w:type="dxa"/>
          </w:tcPr>
          <w:p w14:paraId="036C1E8D" w14:textId="75AB062D" w:rsidR="00E54F20" w:rsidRDefault="00E54F20" w:rsidP="0077262D">
            <w:pPr>
              <w:pStyle w:val="ListParagraph"/>
              <w:ind w:left="0"/>
              <w:rPr>
                <w:rFonts w:cs="Iskoola Pota"/>
                <w:sz w:val="24"/>
                <w:szCs w:val="24"/>
                <w:lang w:bidi="si-LK"/>
              </w:rPr>
            </w:pPr>
            <w:r>
              <w:rPr>
                <w:rFonts w:cs="Iskoola Pota"/>
                <w:sz w:val="24"/>
                <w:szCs w:val="24"/>
                <w:lang w:bidi="si-LK"/>
              </w:rPr>
              <w:t>Resubmit</w:t>
            </w:r>
          </w:p>
        </w:tc>
        <w:sdt>
          <w:sdtPr>
            <w:rPr>
              <w:rFonts w:cs="Iskoola Pota"/>
              <w:sz w:val="24"/>
              <w:szCs w:val="24"/>
              <w:lang w:bidi="si-LK"/>
            </w:rPr>
            <w:id w:val="650642270"/>
            <w14:checkbox>
              <w14:checked w14:val="0"/>
              <w14:checkedState w14:val="2612" w14:font="MS Gothic"/>
              <w14:uncheckedState w14:val="2610" w14:font="MS Gothic"/>
            </w14:checkbox>
          </w:sdtPr>
          <w:sdtEndPr/>
          <w:sdtContent>
            <w:tc>
              <w:tcPr>
                <w:tcW w:w="1503" w:type="dxa"/>
              </w:tcPr>
              <w:p w14:paraId="65DCC9FB" w14:textId="3D470589" w:rsidR="00E54F20" w:rsidRDefault="00AC6574" w:rsidP="0077262D">
                <w:pPr>
                  <w:pStyle w:val="ListParagraph"/>
                  <w:ind w:left="0"/>
                  <w:rPr>
                    <w:rFonts w:cs="Iskoola Pota"/>
                    <w:sz w:val="24"/>
                    <w:szCs w:val="24"/>
                    <w:lang w:bidi="si-LK"/>
                  </w:rPr>
                </w:pPr>
                <w:r>
                  <w:rPr>
                    <w:rFonts w:ascii="MS Gothic" w:eastAsia="MS Gothic" w:hAnsi="MS Gothic" w:cs="Iskoola Pota" w:hint="eastAsia"/>
                    <w:sz w:val="24"/>
                    <w:szCs w:val="24"/>
                    <w:lang w:bidi="si-LK"/>
                  </w:rPr>
                  <w:t>☐</w:t>
                </w:r>
              </w:p>
            </w:tc>
          </w:sdtContent>
        </w:sdt>
        <w:sdt>
          <w:sdtPr>
            <w:rPr>
              <w:rFonts w:cs="Iskoola Pota"/>
              <w:sz w:val="24"/>
              <w:szCs w:val="24"/>
              <w:lang w:bidi="si-LK"/>
            </w:rPr>
            <w:id w:val="-1909067418"/>
            <w14:checkbox>
              <w14:checked w14:val="0"/>
              <w14:checkedState w14:val="2612" w14:font="MS Gothic"/>
              <w14:uncheckedState w14:val="2610" w14:font="MS Gothic"/>
            </w14:checkbox>
          </w:sdtPr>
          <w:sdtEndPr/>
          <w:sdtContent>
            <w:tc>
              <w:tcPr>
                <w:tcW w:w="1503" w:type="dxa"/>
              </w:tcPr>
              <w:p w14:paraId="623D9C51" w14:textId="26BC4D03" w:rsidR="00E54F20" w:rsidRDefault="00AC6574" w:rsidP="0077262D">
                <w:pPr>
                  <w:pStyle w:val="ListParagraph"/>
                  <w:ind w:left="0"/>
                  <w:rPr>
                    <w:rFonts w:cs="Iskoola Pota"/>
                    <w:sz w:val="24"/>
                    <w:szCs w:val="24"/>
                    <w:lang w:bidi="si-LK"/>
                  </w:rPr>
                </w:pPr>
                <w:r>
                  <w:rPr>
                    <w:rFonts w:ascii="MS Gothic" w:eastAsia="MS Gothic" w:hAnsi="MS Gothic" w:cs="Iskoola Pota" w:hint="eastAsia"/>
                    <w:sz w:val="24"/>
                    <w:szCs w:val="24"/>
                    <w:lang w:bidi="si-LK"/>
                  </w:rPr>
                  <w:t>☐</w:t>
                </w:r>
              </w:p>
            </w:tc>
          </w:sdtContent>
        </w:sdt>
      </w:tr>
      <w:tr w:rsidR="00DB5BF2" w14:paraId="45998E36" w14:textId="77777777" w:rsidTr="78C35A7F">
        <w:trPr>
          <w:trHeight w:val="596"/>
        </w:trPr>
        <w:tc>
          <w:tcPr>
            <w:tcW w:w="1502" w:type="dxa"/>
          </w:tcPr>
          <w:p w14:paraId="718AEA13" w14:textId="222A9FC8" w:rsidR="00DB5BF2" w:rsidRDefault="00DB5BF2" w:rsidP="0077262D">
            <w:pPr>
              <w:pStyle w:val="ListParagraph"/>
              <w:ind w:left="0"/>
              <w:rPr>
                <w:rFonts w:cs="Iskoola Pota"/>
                <w:sz w:val="24"/>
                <w:szCs w:val="24"/>
                <w:lang w:bidi="si-LK"/>
              </w:rPr>
            </w:pPr>
            <w:r>
              <w:rPr>
                <w:rFonts w:cs="Iskoola Pota"/>
                <w:sz w:val="24"/>
                <w:szCs w:val="24"/>
                <w:lang w:bidi="si-LK"/>
              </w:rPr>
              <w:t>Rejected</w:t>
            </w:r>
          </w:p>
        </w:tc>
        <w:sdt>
          <w:sdtPr>
            <w:rPr>
              <w:rFonts w:cs="Iskoola Pota"/>
              <w:sz w:val="24"/>
              <w:szCs w:val="24"/>
              <w:lang w:bidi="si-LK"/>
            </w:rPr>
            <w:id w:val="-1963874094"/>
            <w14:checkbox>
              <w14:checked w14:val="0"/>
              <w14:checkedState w14:val="2612" w14:font="MS Gothic"/>
              <w14:uncheckedState w14:val="2610" w14:font="MS Gothic"/>
            </w14:checkbox>
          </w:sdtPr>
          <w:sdtEndPr/>
          <w:sdtContent>
            <w:tc>
              <w:tcPr>
                <w:tcW w:w="3006" w:type="dxa"/>
                <w:gridSpan w:val="2"/>
                <w:shd w:val="clear" w:color="auto" w:fill="auto"/>
              </w:tcPr>
              <w:p w14:paraId="159FE3C4" w14:textId="6FC32800" w:rsidR="00DB5BF2" w:rsidRDefault="00AC6574" w:rsidP="0077262D">
                <w:pPr>
                  <w:pStyle w:val="ListParagraph"/>
                  <w:ind w:left="0"/>
                  <w:rPr>
                    <w:rFonts w:cs="Iskoola Pota"/>
                    <w:sz w:val="24"/>
                    <w:szCs w:val="24"/>
                    <w:lang w:bidi="si-LK"/>
                  </w:rPr>
                </w:pPr>
                <w:r>
                  <w:rPr>
                    <w:rFonts w:ascii="MS Gothic" w:eastAsia="MS Gothic" w:hAnsi="MS Gothic" w:cs="Iskoola Pota" w:hint="eastAsia"/>
                    <w:sz w:val="24"/>
                    <w:szCs w:val="24"/>
                    <w:lang w:bidi="si-LK"/>
                  </w:rPr>
                  <w:t>☐</w:t>
                </w:r>
              </w:p>
            </w:tc>
          </w:sdtContent>
        </w:sdt>
      </w:tr>
    </w:tbl>
    <w:p w14:paraId="55962FEC" w14:textId="77777777" w:rsidR="001D4161" w:rsidRDefault="001D4161" w:rsidP="78C35A7F">
      <w:pPr>
        <w:pStyle w:val="ListParagraph"/>
        <w:spacing w:line="240" w:lineRule="auto"/>
        <w:ind w:left="0"/>
        <w:jc w:val="right"/>
        <w:rPr>
          <w:rFonts w:cs="Iskoola Pota"/>
          <w:sz w:val="24"/>
          <w:szCs w:val="24"/>
          <w:lang w:bidi="si-LK"/>
        </w:rPr>
      </w:pPr>
    </w:p>
    <w:p w14:paraId="055B947D" w14:textId="255C2C98" w:rsidR="0027165B" w:rsidRDefault="0027165B" w:rsidP="0077262D">
      <w:pPr>
        <w:pStyle w:val="ListParagraph"/>
        <w:spacing w:line="240" w:lineRule="auto"/>
        <w:ind w:left="0"/>
        <w:rPr>
          <w:rFonts w:cs="Iskoola Pota"/>
          <w:sz w:val="24"/>
          <w:szCs w:val="24"/>
          <w:lang w:bidi="si-LK"/>
        </w:rPr>
      </w:pPr>
    </w:p>
    <w:p w14:paraId="5C278B00" w14:textId="537F94F3" w:rsidR="0027165B" w:rsidRDefault="0027165B" w:rsidP="0077262D">
      <w:pPr>
        <w:pStyle w:val="ListParagraph"/>
        <w:spacing w:line="240" w:lineRule="auto"/>
        <w:ind w:left="0"/>
        <w:rPr>
          <w:rFonts w:cs="Iskoola Pota"/>
          <w:sz w:val="24"/>
          <w:szCs w:val="24"/>
          <w:lang w:bidi="si-LK"/>
        </w:rPr>
      </w:pPr>
      <w:r>
        <w:rPr>
          <w:rFonts w:cs="Iskoola Pota"/>
          <w:sz w:val="24"/>
          <w:szCs w:val="24"/>
          <w:lang w:bidi="si-LK"/>
        </w:rPr>
        <w:t>Corrections (if necessary)</w:t>
      </w:r>
    </w:p>
    <w:p w14:paraId="279D2108" w14:textId="5208FEF4" w:rsidR="0027165B" w:rsidRDefault="0027165B" w:rsidP="0077262D">
      <w:pPr>
        <w:pStyle w:val="ListParagraph"/>
        <w:spacing w:line="240" w:lineRule="auto"/>
        <w:ind w:left="0"/>
        <w:rPr>
          <w:rFonts w:cs="Iskoola Pota"/>
          <w:sz w:val="24"/>
          <w:szCs w:val="24"/>
          <w:lang w:bidi="si-LK"/>
        </w:rPr>
      </w:pPr>
    </w:p>
    <w:tbl>
      <w:tblPr>
        <w:tblStyle w:val="TableGrid"/>
        <w:tblW w:w="0" w:type="auto"/>
        <w:tblLayout w:type="fixed"/>
        <w:tblLook w:val="06A0" w:firstRow="1" w:lastRow="0" w:firstColumn="1" w:lastColumn="0" w:noHBand="1" w:noVBand="1"/>
      </w:tblPr>
      <w:tblGrid>
        <w:gridCol w:w="9015"/>
      </w:tblGrid>
      <w:tr w:rsidR="78C35A7F" w14:paraId="1BC93B9D" w14:textId="77777777" w:rsidTr="78C35A7F">
        <w:tc>
          <w:tcPr>
            <w:tcW w:w="9015" w:type="dxa"/>
          </w:tcPr>
          <w:p w14:paraId="4F15BD78" w14:textId="2DD6958A" w:rsidR="78C35A7F" w:rsidRDefault="78C35A7F" w:rsidP="78C35A7F">
            <w:pPr>
              <w:pStyle w:val="ListParagraph"/>
              <w:ind w:left="0"/>
              <w:rPr>
                <w:rFonts w:cs="Iskoola Pota"/>
                <w:sz w:val="24"/>
                <w:szCs w:val="24"/>
                <w:lang w:bidi="si-LK"/>
              </w:rPr>
            </w:pPr>
            <w:r w:rsidRPr="78C35A7F">
              <w:rPr>
                <w:sz w:val="24"/>
                <w:szCs w:val="24"/>
                <w:lang w:bidi="si-LK"/>
              </w:rPr>
              <w:t>Rephrase the title since it is not clear</w:t>
            </w:r>
            <w:r>
              <w:br/>
            </w:r>
          </w:p>
        </w:tc>
      </w:tr>
    </w:tbl>
    <w:p w14:paraId="7D27A9A7" w14:textId="1709033E" w:rsidR="0077262D" w:rsidRDefault="0077262D" w:rsidP="78C35A7F">
      <w:pPr>
        <w:spacing w:line="240" w:lineRule="auto"/>
        <w:rPr>
          <w:rFonts w:cs="Iskoola Pota"/>
          <w:sz w:val="24"/>
          <w:szCs w:val="24"/>
          <w:lang w:bidi="si-LK"/>
        </w:rPr>
      </w:pPr>
    </w:p>
    <w:p w14:paraId="41382B69" w14:textId="3EF6A719" w:rsidR="0077262D" w:rsidRDefault="0027165B" w:rsidP="00934B8A">
      <w:pPr>
        <w:spacing w:line="600" w:lineRule="auto"/>
        <w:rPr>
          <w:rFonts w:cs="Iskoola Pota"/>
          <w:sz w:val="24"/>
          <w:szCs w:val="24"/>
          <w:lang w:bidi="si-LK"/>
        </w:rPr>
      </w:pPr>
      <w:r>
        <w:rPr>
          <w:rFonts w:cs="Iskoola Pota"/>
          <w:sz w:val="24"/>
          <w:szCs w:val="24"/>
          <w:lang w:bidi="si-LK"/>
        </w:rPr>
        <w:t>Major c</w:t>
      </w:r>
      <w:r w:rsidR="00A72A2C" w:rsidRPr="00D34132">
        <w:rPr>
          <w:rFonts w:cs="Iskoola Pota"/>
          <w:sz w:val="24"/>
          <w:szCs w:val="24"/>
          <w:lang w:bidi="si-LK"/>
        </w:rPr>
        <w:t>hanges</w:t>
      </w:r>
      <w:r w:rsidR="00D87328">
        <w:rPr>
          <w:rFonts w:cs="Iskoola Pota"/>
          <w:sz w:val="24"/>
          <w:szCs w:val="24"/>
          <w:lang w:bidi="si-LK"/>
        </w:rPr>
        <w:t xml:space="preserve"> proposed</w:t>
      </w:r>
      <w:r w:rsidR="00A72A2C" w:rsidRPr="00D34132">
        <w:rPr>
          <w:rFonts w:cs="Iskoola Pota"/>
          <w:sz w:val="24"/>
          <w:szCs w:val="24"/>
          <w:lang w:bidi="si-LK"/>
        </w:rPr>
        <w:t>:  ________________________________________________________________________________________________________________________________________________________________________________________________________________________</w:t>
      </w:r>
      <w:r w:rsidR="0008608B">
        <w:rPr>
          <w:rFonts w:cs="Iskoola Pota"/>
          <w:sz w:val="24"/>
          <w:szCs w:val="24"/>
          <w:lang w:bidi="si-LK"/>
        </w:rPr>
        <w:t>_________</w:t>
      </w:r>
      <w:r w:rsidR="00DD4B5F">
        <w:rPr>
          <w:rFonts w:cs="Iskoola Pota"/>
          <w:sz w:val="24"/>
          <w:szCs w:val="24"/>
          <w:lang w:bidi="si-LK"/>
        </w:rPr>
        <w:t>___________________________________________________________________________</w:t>
      </w:r>
    </w:p>
    <w:p w14:paraId="7EE75E2C" w14:textId="77777777" w:rsidR="00E54F20" w:rsidRDefault="00E54F20">
      <w:pPr>
        <w:rPr>
          <w:rFonts w:cs="Iskoola Pota"/>
          <w:sz w:val="24"/>
          <w:szCs w:val="24"/>
          <w:lang w:bidi="si-LK"/>
        </w:rPr>
      </w:pPr>
      <w:r>
        <w:rPr>
          <w:rFonts w:cs="Iskoola Pota"/>
          <w:sz w:val="24"/>
          <w:szCs w:val="24"/>
          <w:lang w:bidi="si-LK"/>
        </w:rPr>
        <w:br w:type="page"/>
      </w:r>
    </w:p>
    <w:p w14:paraId="22E629E5" w14:textId="3D18E3C9" w:rsidR="00A72A2C" w:rsidRPr="00D34132" w:rsidRDefault="00A72A2C" w:rsidP="00934B8A">
      <w:pPr>
        <w:spacing w:line="600" w:lineRule="auto"/>
        <w:rPr>
          <w:rFonts w:cs="Iskoola Pota"/>
          <w:sz w:val="24"/>
          <w:szCs w:val="24"/>
          <w:lang w:bidi="si-LK"/>
        </w:rPr>
      </w:pPr>
      <w:r w:rsidRPr="00D34132">
        <w:rPr>
          <w:rFonts w:cs="Iskoola Pota"/>
          <w:sz w:val="24"/>
          <w:szCs w:val="24"/>
          <w:lang w:bidi="si-LK"/>
        </w:rPr>
        <w:lastRenderedPageBreak/>
        <w:t>Any other Comments:  ________________________________________________________________________________________________________________________________________________________________________________________________________________________</w:t>
      </w:r>
      <w:r w:rsidR="0008608B">
        <w:rPr>
          <w:rFonts w:cs="Iskoola Pota"/>
          <w:sz w:val="24"/>
          <w:szCs w:val="24"/>
          <w:lang w:bidi="si-LK"/>
        </w:rPr>
        <w:t>_________</w:t>
      </w:r>
    </w:p>
    <w:p w14:paraId="6500FAEA" w14:textId="52505456" w:rsidR="00A72A2C" w:rsidRDefault="00A72A2C" w:rsidP="00E54F20">
      <w:pPr>
        <w:rPr>
          <w:rFonts w:cs="Iskoola Pota"/>
          <w:sz w:val="24"/>
          <w:szCs w:val="24"/>
          <w:lang w:bidi="si-LK"/>
        </w:rPr>
      </w:pPr>
      <w:r w:rsidRPr="00D34132">
        <w:rPr>
          <w:rFonts w:cs="Iskoola Pota"/>
          <w:sz w:val="24"/>
          <w:szCs w:val="24"/>
          <w:lang w:bidi="si-LK"/>
        </w:rPr>
        <w:t xml:space="preserve">Approved by </w:t>
      </w:r>
      <w:r w:rsidR="000E0F96">
        <w:rPr>
          <w:rFonts w:cs="Iskoola Pota"/>
          <w:sz w:val="24"/>
          <w:szCs w:val="24"/>
          <w:lang w:bidi="si-LK"/>
        </w:rPr>
        <w:t>the review panel</w:t>
      </w:r>
      <w:r w:rsidRPr="00D34132">
        <w:rPr>
          <w:rFonts w:cs="Iskoola Pota"/>
          <w:sz w:val="24"/>
          <w:szCs w:val="24"/>
          <w:lang w:bidi="si-LK"/>
        </w:rPr>
        <w:t xml:space="preserve">: </w:t>
      </w:r>
    </w:p>
    <w:tbl>
      <w:tblPr>
        <w:tblStyle w:val="TableGrid"/>
        <w:tblW w:w="0" w:type="auto"/>
        <w:tblLook w:val="04A0" w:firstRow="1" w:lastRow="0" w:firstColumn="1" w:lastColumn="0" w:noHBand="0" w:noVBand="1"/>
      </w:tblPr>
      <w:tblGrid>
        <w:gridCol w:w="4509"/>
        <w:gridCol w:w="4508"/>
      </w:tblGrid>
      <w:tr w:rsidR="00042F36" w14:paraId="4DD3CE0A" w14:textId="77777777" w:rsidTr="78C35A7F">
        <w:trPr>
          <w:trHeight w:val="432"/>
        </w:trPr>
        <w:tc>
          <w:tcPr>
            <w:tcW w:w="4509" w:type="dxa"/>
          </w:tcPr>
          <w:p w14:paraId="71A6C696" w14:textId="77777777" w:rsidR="00042F36" w:rsidRPr="00042F36" w:rsidRDefault="00042F36" w:rsidP="00042F36">
            <w:pPr>
              <w:jc w:val="center"/>
              <w:rPr>
                <w:rFonts w:cs="Iskoola Pota"/>
                <w:b/>
                <w:sz w:val="24"/>
                <w:szCs w:val="24"/>
                <w:lang w:bidi="si-LK"/>
              </w:rPr>
            </w:pPr>
            <w:r w:rsidRPr="00042F36">
              <w:rPr>
                <w:rFonts w:cs="Iskoola Pota"/>
                <w:b/>
                <w:sz w:val="24"/>
                <w:szCs w:val="24"/>
                <w:lang w:bidi="si-LK"/>
              </w:rPr>
              <w:t>Member’s Name</w:t>
            </w:r>
          </w:p>
        </w:tc>
        <w:tc>
          <w:tcPr>
            <w:tcW w:w="4508" w:type="dxa"/>
          </w:tcPr>
          <w:p w14:paraId="261D51B2" w14:textId="77777777" w:rsidR="00042F36" w:rsidRPr="00042F36" w:rsidRDefault="00042F36" w:rsidP="00042F36">
            <w:pPr>
              <w:jc w:val="center"/>
              <w:rPr>
                <w:rFonts w:cs="Iskoola Pota"/>
                <w:b/>
                <w:sz w:val="24"/>
                <w:szCs w:val="24"/>
                <w:lang w:bidi="si-LK"/>
              </w:rPr>
            </w:pPr>
            <w:r w:rsidRPr="00042F36">
              <w:rPr>
                <w:rFonts w:cs="Iskoola Pota"/>
                <w:b/>
                <w:sz w:val="24"/>
                <w:szCs w:val="24"/>
                <w:lang w:bidi="si-LK"/>
              </w:rPr>
              <w:t>Signature</w:t>
            </w:r>
          </w:p>
        </w:tc>
      </w:tr>
      <w:tr w:rsidR="00042F36" w14:paraId="3FD41FBD" w14:textId="77777777" w:rsidTr="78C35A7F">
        <w:trPr>
          <w:trHeight w:val="432"/>
        </w:trPr>
        <w:tc>
          <w:tcPr>
            <w:tcW w:w="4509" w:type="dxa"/>
          </w:tcPr>
          <w:p w14:paraId="51942E33" w14:textId="00336BBC" w:rsidR="000E0F96" w:rsidRDefault="78C35A7F" w:rsidP="78C35A7F">
            <w:pPr>
              <w:rPr>
                <w:rFonts w:cs="Iskoola Pota"/>
                <w:sz w:val="24"/>
                <w:szCs w:val="24"/>
                <w:lang w:bidi="si-LK"/>
              </w:rPr>
            </w:pPr>
            <w:r w:rsidRPr="78C35A7F">
              <w:rPr>
                <w:rFonts w:cs="Iskoola Pota"/>
                <w:sz w:val="24"/>
                <w:szCs w:val="24"/>
                <w:lang w:bidi="si-LK"/>
              </w:rPr>
              <w:t xml:space="preserve">Dr. Anuradha </w:t>
            </w:r>
            <w:proofErr w:type="spellStart"/>
            <w:r w:rsidRPr="78C35A7F">
              <w:rPr>
                <w:rFonts w:cs="Iskoola Pota"/>
                <w:sz w:val="24"/>
                <w:szCs w:val="24"/>
                <w:lang w:bidi="si-LK"/>
              </w:rPr>
              <w:t>Karunnasena</w:t>
            </w:r>
            <w:proofErr w:type="spellEnd"/>
            <w:r w:rsidRPr="78C35A7F">
              <w:rPr>
                <w:rFonts w:cs="Iskoola Pota"/>
                <w:sz w:val="24"/>
                <w:szCs w:val="24"/>
                <w:lang w:bidi="si-LK"/>
              </w:rPr>
              <w:t xml:space="preserve"> </w:t>
            </w:r>
          </w:p>
        </w:tc>
        <w:tc>
          <w:tcPr>
            <w:tcW w:w="4508" w:type="dxa"/>
          </w:tcPr>
          <w:p w14:paraId="3CBD28D4" w14:textId="77777777" w:rsidR="00042F36" w:rsidRDefault="00042F36" w:rsidP="006B6AA4">
            <w:pPr>
              <w:rPr>
                <w:rFonts w:cs="Iskoola Pota"/>
                <w:sz w:val="24"/>
                <w:szCs w:val="24"/>
                <w:lang w:bidi="si-LK"/>
              </w:rPr>
            </w:pPr>
          </w:p>
        </w:tc>
      </w:tr>
      <w:tr w:rsidR="00042F36" w14:paraId="64DC529D" w14:textId="77777777" w:rsidTr="78C35A7F">
        <w:trPr>
          <w:trHeight w:val="432"/>
        </w:trPr>
        <w:tc>
          <w:tcPr>
            <w:tcW w:w="4509" w:type="dxa"/>
          </w:tcPr>
          <w:p w14:paraId="47D25D84" w14:textId="1B4CAD71" w:rsidR="000E0F96" w:rsidRDefault="78C35A7F" w:rsidP="78C35A7F">
            <w:pPr>
              <w:rPr>
                <w:rFonts w:cs="Iskoola Pota"/>
                <w:sz w:val="24"/>
                <w:szCs w:val="24"/>
                <w:lang w:bidi="si-LK"/>
              </w:rPr>
            </w:pPr>
            <w:r w:rsidRPr="78C35A7F">
              <w:rPr>
                <w:rFonts w:cs="Iskoola Pota"/>
                <w:sz w:val="24"/>
                <w:szCs w:val="24"/>
                <w:lang w:bidi="si-LK"/>
              </w:rPr>
              <w:t xml:space="preserve">Ms. </w:t>
            </w:r>
            <w:proofErr w:type="spellStart"/>
            <w:r w:rsidRPr="78C35A7F">
              <w:rPr>
                <w:rFonts w:cs="Iskoola Pota"/>
                <w:sz w:val="24"/>
                <w:szCs w:val="24"/>
                <w:lang w:bidi="si-LK"/>
              </w:rPr>
              <w:t>Sanjeevi</w:t>
            </w:r>
            <w:proofErr w:type="spellEnd"/>
            <w:r w:rsidRPr="78C35A7F">
              <w:rPr>
                <w:rFonts w:cs="Iskoola Pota"/>
                <w:sz w:val="24"/>
                <w:szCs w:val="24"/>
                <w:lang w:bidi="si-LK"/>
              </w:rPr>
              <w:t xml:space="preserve"> </w:t>
            </w:r>
            <w:proofErr w:type="spellStart"/>
            <w:r w:rsidRPr="78C35A7F">
              <w:rPr>
                <w:rFonts w:cs="Iskoola Pota"/>
                <w:sz w:val="24"/>
                <w:szCs w:val="24"/>
                <w:lang w:bidi="si-LK"/>
              </w:rPr>
              <w:t>Chandrasiri</w:t>
            </w:r>
            <w:proofErr w:type="spellEnd"/>
          </w:p>
        </w:tc>
        <w:tc>
          <w:tcPr>
            <w:tcW w:w="4508" w:type="dxa"/>
          </w:tcPr>
          <w:p w14:paraId="6C5A7235" w14:textId="77777777" w:rsidR="00042F36" w:rsidRDefault="00042F36" w:rsidP="006B6AA4">
            <w:pPr>
              <w:rPr>
                <w:rFonts w:cs="Iskoola Pota"/>
                <w:sz w:val="24"/>
                <w:szCs w:val="24"/>
                <w:lang w:bidi="si-LK"/>
              </w:rPr>
            </w:pPr>
          </w:p>
        </w:tc>
      </w:tr>
      <w:tr w:rsidR="00042F36" w14:paraId="3C76DEDA" w14:textId="77777777" w:rsidTr="78C35A7F">
        <w:trPr>
          <w:trHeight w:val="432"/>
        </w:trPr>
        <w:tc>
          <w:tcPr>
            <w:tcW w:w="4509" w:type="dxa"/>
          </w:tcPr>
          <w:p w14:paraId="735A3882" w14:textId="4F7AC03F" w:rsidR="000E0F96" w:rsidRDefault="78C35A7F" w:rsidP="78C35A7F">
            <w:pPr>
              <w:rPr>
                <w:rFonts w:cs="Iskoola Pota"/>
                <w:sz w:val="24"/>
                <w:szCs w:val="24"/>
                <w:lang w:bidi="si-LK"/>
              </w:rPr>
            </w:pPr>
            <w:r w:rsidRPr="78C35A7F">
              <w:rPr>
                <w:rFonts w:cs="Iskoola Pota"/>
                <w:sz w:val="24"/>
                <w:szCs w:val="24"/>
                <w:lang w:bidi="si-LK"/>
              </w:rPr>
              <w:t xml:space="preserve">Ms. </w:t>
            </w:r>
            <w:proofErr w:type="spellStart"/>
            <w:r w:rsidRPr="78C35A7F">
              <w:rPr>
                <w:rFonts w:cs="Iskoola Pota"/>
                <w:sz w:val="24"/>
                <w:szCs w:val="24"/>
                <w:lang w:bidi="si-LK"/>
              </w:rPr>
              <w:t>Lokesha</w:t>
            </w:r>
            <w:proofErr w:type="spellEnd"/>
            <w:r w:rsidRPr="78C35A7F">
              <w:rPr>
                <w:rFonts w:cs="Iskoola Pota"/>
                <w:sz w:val="24"/>
                <w:szCs w:val="24"/>
                <w:lang w:bidi="si-LK"/>
              </w:rPr>
              <w:t xml:space="preserve"> Weerasinghe</w:t>
            </w:r>
          </w:p>
        </w:tc>
        <w:tc>
          <w:tcPr>
            <w:tcW w:w="4508" w:type="dxa"/>
          </w:tcPr>
          <w:p w14:paraId="6736CD82" w14:textId="77777777" w:rsidR="00042F36" w:rsidRDefault="00042F36" w:rsidP="006B6AA4">
            <w:pPr>
              <w:rPr>
                <w:rFonts w:cs="Iskoola Pota"/>
                <w:sz w:val="24"/>
                <w:szCs w:val="24"/>
                <w:lang w:bidi="si-LK"/>
              </w:rPr>
            </w:pPr>
          </w:p>
        </w:tc>
      </w:tr>
      <w:tr w:rsidR="78C35A7F" w14:paraId="482EACCD" w14:textId="77777777" w:rsidTr="78C35A7F">
        <w:trPr>
          <w:trHeight w:val="432"/>
        </w:trPr>
        <w:tc>
          <w:tcPr>
            <w:tcW w:w="4509" w:type="dxa"/>
          </w:tcPr>
          <w:p w14:paraId="154CB7FF" w14:textId="05ED1959" w:rsidR="78C35A7F" w:rsidRDefault="78C35A7F" w:rsidP="78C35A7F">
            <w:pPr>
              <w:rPr>
                <w:rFonts w:cs="Iskoola Pota"/>
                <w:sz w:val="24"/>
                <w:szCs w:val="24"/>
                <w:lang w:bidi="si-LK"/>
              </w:rPr>
            </w:pPr>
            <w:r w:rsidRPr="78C35A7F">
              <w:rPr>
                <w:rFonts w:cs="Iskoola Pota"/>
                <w:sz w:val="24"/>
                <w:szCs w:val="24"/>
                <w:lang w:bidi="si-LK"/>
              </w:rPr>
              <w:t xml:space="preserve">Ms. </w:t>
            </w:r>
            <w:proofErr w:type="spellStart"/>
            <w:r w:rsidRPr="78C35A7F">
              <w:rPr>
                <w:rFonts w:cs="Iskoola Pota"/>
                <w:sz w:val="24"/>
                <w:szCs w:val="24"/>
                <w:lang w:bidi="si-LK"/>
              </w:rPr>
              <w:t>Thamali</w:t>
            </w:r>
            <w:proofErr w:type="spellEnd"/>
            <w:r w:rsidRPr="78C35A7F">
              <w:rPr>
                <w:rFonts w:cs="Iskoola Pota"/>
                <w:sz w:val="24"/>
                <w:szCs w:val="24"/>
                <w:lang w:bidi="si-LK"/>
              </w:rPr>
              <w:t xml:space="preserve"> </w:t>
            </w:r>
            <w:proofErr w:type="spellStart"/>
            <w:r w:rsidRPr="78C35A7F">
              <w:rPr>
                <w:rFonts w:cs="Iskoola Pota"/>
                <w:sz w:val="24"/>
                <w:szCs w:val="24"/>
                <w:lang w:bidi="si-LK"/>
              </w:rPr>
              <w:t>Dassanayake</w:t>
            </w:r>
            <w:proofErr w:type="spellEnd"/>
          </w:p>
        </w:tc>
        <w:tc>
          <w:tcPr>
            <w:tcW w:w="4508" w:type="dxa"/>
          </w:tcPr>
          <w:p w14:paraId="7475DCFF" w14:textId="6A1C545C" w:rsidR="78C35A7F" w:rsidRDefault="78C35A7F" w:rsidP="78C35A7F">
            <w:pPr>
              <w:rPr>
                <w:rFonts w:cs="Iskoola Pota"/>
                <w:sz w:val="24"/>
                <w:szCs w:val="24"/>
                <w:lang w:bidi="si-LK"/>
              </w:rPr>
            </w:pPr>
          </w:p>
        </w:tc>
      </w:tr>
    </w:tbl>
    <w:p w14:paraId="11C915CB" w14:textId="77777777" w:rsidR="00A50972" w:rsidRDefault="00A50972" w:rsidP="006B6AA4">
      <w:pPr>
        <w:spacing w:line="240" w:lineRule="auto"/>
        <w:rPr>
          <w:rFonts w:cs="Iskoola Pota"/>
          <w:b/>
          <w:sz w:val="24"/>
          <w:szCs w:val="24"/>
          <w:lang w:bidi="si-LK"/>
        </w:rPr>
      </w:pPr>
    </w:p>
    <w:p w14:paraId="7997D43B" w14:textId="158105D2" w:rsidR="00D87328" w:rsidRDefault="001873B9" w:rsidP="006B6AA4">
      <w:pPr>
        <w:spacing w:line="240" w:lineRule="auto"/>
        <w:rPr>
          <w:rFonts w:cs="Iskoola Pota"/>
          <w:sz w:val="24"/>
          <w:szCs w:val="24"/>
          <w:lang w:bidi="si-LK"/>
        </w:rPr>
      </w:pPr>
      <w:r w:rsidRPr="001873B9">
        <w:rPr>
          <w:rFonts w:cs="Iskoola Pota"/>
          <w:b/>
          <w:sz w:val="24"/>
          <w:szCs w:val="24"/>
          <w:lang w:bidi="si-LK"/>
        </w:rPr>
        <w:t>Important</w:t>
      </w:r>
      <w:r>
        <w:rPr>
          <w:rFonts w:cs="Iskoola Pota"/>
          <w:sz w:val="24"/>
          <w:szCs w:val="24"/>
          <w:lang w:bidi="si-LK"/>
        </w:rPr>
        <w:t>:</w:t>
      </w:r>
    </w:p>
    <w:p w14:paraId="6C9D6390" w14:textId="653EB6D4" w:rsidR="001873B9" w:rsidRDefault="001873B9" w:rsidP="001873B9">
      <w:pPr>
        <w:pStyle w:val="ListParagraph"/>
        <w:numPr>
          <w:ilvl w:val="0"/>
          <w:numId w:val="3"/>
        </w:numPr>
        <w:spacing w:line="240" w:lineRule="auto"/>
        <w:ind w:left="360"/>
        <w:rPr>
          <w:rFonts w:cs="Iskoola Pota"/>
          <w:sz w:val="24"/>
          <w:szCs w:val="24"/>
          <w:lang w:bidi="si-LK"/>
        </w:rPr>
      </w:pPr>
      <w:r w:rsidRPr="001873B9">
        <w:rPr>
          <w:rFonts w:cs="Iskoola Pota"/>
          <w:sz w:val="24"/>
          <w:szCs w:val="24"/>
          <w:lang w:bidi="si-LK"/>
        </w:rPr>
        <w:t>According to the comments given by the panel, do the necessary modification</w:t>
      </w:r>
      <w:r>
        <w:rPr>
          <w:rFonts w:cs="Iskoola Pota"/>
          <w:sz w:val="24"/>
          <w:szCs w:val="24"/>
          <w:lang w:bidi="si-LK"/>
        </w:rPr>
        <w:t>s</w:t>
      </w:r>
      <w:r w:rsidRPr="001873B9">
        <w:rPr>
          <w:rFonts w:cs="Iskoola Pota"/>
          <w:sz w:val="24"/>
          <w:szCs w:val="24"/>
          <w:lang w:bidi="si-LK"/>
        </w:rPr>
        <w:t xml:space="preserve"> and get the approval by the </w:t>
      </w:r>
      <w:r w:rsidRPr="00F63681">
        <w:rPr>
          <w:rFonts w:cs="Iskoola Pota"/>
          <w:b/>
          <w:sz w:val="24"/>
          <w:szCs w:val="24"/>
          <w:lang w:bidi="si-LK"/>
        </w:rPr>
        <w:t>same panel</w:t>
      </w:r>
      <w:r w:rsidRPr="001873B9">
        <w:rPr>
          <w:rFonts w:cs="Iskoola Pota"/>
          <w:sz w:val="24"/>
          <w:szCs w:val="24"/>
          <w:lang w:bidi="si-LK"/>
        </w:rPr>
        <w:t>.</w:t>
      </w:r>
    </w:p>
    <w:p w14:paraId="31F8BCDB" w14:textId="408AC1AC" w:rsidR="001873B9" w:rsidRDefault="001873B9" w:rsidP="001873B9">
      <w:pPr>
        <w:pStyle w:val="ListParagraph"/>
        <w:numPr>
          <w:ilvl w:val="0"/>
          <w:numId w:val="3"/>
        </w:numPr>
        <w:spacing w:line="240" w:lineRule="auto"/>
        <w:ind w:left="360"/>
        <w:rPr>
          <w:rFonts w:cs="Iskoola Pota"/>
          <w:sz w:val="24"/>
          <w:szCs w:val="24"/>
          <w:lang w:bidi="si-LK"/>
        </w:rPr>
      </w:pPr>
      <w:r>
        <w:rPr>
          <w:rFonts w:cs="Iskoola Pota"/>
          <w:sz w:val="24"/>
          <w:szCs w:val="24"/>
          <w:lang w:bidi="si-LK"/>
        </w:rPr>
        <w:t xml:space="preserve">If </w:t>
      </w:r>
      <w:r w:rsidR="00F63681">
        <w:rPr>
          <w:rFonts w:cs="Iskoola Pota"/>
          <w:sz w:val="24"/>
          <w:szCs w:val="24"/>
          <w:lang w:bidi="si-LK"/>
        </w:rPr>
        <w:t xml:space="preserve">the </w:t>
      </w:r>
      <w:r>
        <w:rPr>
          <w:rFonts w:cs="Iskoola Pota"/>
          <w:sz w:val="24"/>
          <w:szCs w:val="24"/>
          <w:lang w:bidi="si-LK"/>
        </w:rPr>
        <w:t>project topic is rejected, find out a new topic and inform the CDAP Group for</w:t>
      </w:r>
      <w:r w:rsidR="00F63681">
        <w:rPr>
          <w:rFonts w:cs="Iskoola Pota"/>
          <w:sz w:val="24"/>
          <w:szCs w:val="24"/>
          <w:lang w:bidi="si-LK"/>
        </w:rPr>
        <w:t xml:space="preserve"> a</w:t>
      </w:r>
      <w:r>
        <w:rPr>
          <w:rFonts w:cs="Iskoola Pota"/>
          <w:sz w:val="24"/>
          <w:szCs w:val="24"/>
          <w:lang w:bidi="si-LK"/>
        </w:rPr>
        <w:t xml:space="preserve"> new topic pre-assessment</w:t>
      </w:r>
      <w:r w:rsidR="00F63681">
        <w:rPr>
          <w:rFonts w:cs="Iskoola Pota"/>
          <w:sz w:val="24"/>
          <w:szCs w:val="24"/>
          <w:lang w:bidi="si-LK"/>
        </w:rPr>
        <w:t>.</w:t>
      </w:r>
    </w:p>
    <w:p w14:paraId="58441BF6" w14:textId="7193CABC" w:rsidR="001873B9" w:rsidRPr="001873B9" w:rsidRDefault="001873B9" w:rsidP="001873B9">
      <w:pPr>
        <w:pStyle w:val="ListParagraph"/>
        <w:numPr>
          <w:ilvl w:val="0"/>
          <w:numId w:val="3"/>
        </w:numPr>
        <w:spacing w:line="240" w:lineRule="auto"/>
        <w:ind w:left="360"/>
        <w:rPr>
          <w:rFonts w:cs="Iskoola Pota"/>
          <w:sz w:val="24"/>
          <w:szCs w:val="24"/>
          <w:lang w:bidi="si-LK"/>
        </w:rPr>
      </w:pPr>
      <w:r>
        <w:rPr>
          <w:rFonts w:cs="Iskoola Pota"/>
          <w:sz w:val="24"/>
          <w:szCs w:val="24"/>
          <w:lang w:bidi="si-LK"/>
        </w:rPr>
        <w:t xml:space="preserve">A </w:t>
      </w:r>
      <w:r w:rsidR="00F63681">
        <w:rPr>
          <w:rFonts w:cs="Iskoola Pota"/>
          <w:sz w:val="24"/>
          <w:szCs w:val="24"/>
          <w:lang w:bidi="si-LK"/>
        </w:rPr>
        <w:t xml:space="preserve">form </w:t>
      </w:r>
      <w:r w:rsidR="00361186">
        <w:rPr>
          <w:rFonts w:cs="Iskoola Pota"/>
          <w:sz w:val="24"/>
          <w:szCs w:val="24"/>
          <w:lang w:bidi="si-LK"/>
        </w:rPr>
        <w:t>approv</w:t>
      </w:r>
      <w:r w:rsidR="00F63681">
        <w:rPr>
          <w:rFonts w:cs="Iskoola Pota"/>
          <w:sz w:val="24"/>
          <w:szCs w:val="24"/>
          <w:lang w:bidi="si-LK"/>
        </w:rPr>
        <w:t>ed by the panel m</w:t>
      </w:r>
      <w:r w:rsidR="00361186">
        <w:rPr>
          <w:rFonts w:cs="Iskoola Pota"/>
          <w:sz w:val="24"/>
          <w:szCs w:val="24"/>
          <w:lang w:bidi="si-LK"/>
        </w:rPr>
        <w:t xml:space="preserve">ust be attached to the </w:t>
      </w:r>
      <w:r w:rsidR="00361186" w:rsidRPr="00F63681">
        <w:rPr>
          <w:rFonts w:cs="Iskoola Pota"/>
          <w:b/>
          <w:sz w:val="24"/>
          <w:szCs w:val="24"/>
          <w:lang w:bidi="si-LK"/>
        </w:rPr>
        <w:t>Project Charter Form</w:t>
      </w:r>
      <w:r w:rsidR="00361186">
        <w:rPr>
          <w:rFonts w:cs="Iskoola Pota"/>
          <w:sz w:val="24"/>
          <w:szCs w:val="24"/>
          <w:lang w:bidi="si-LK"/>
        </w:rPr>
        <w:t>.</w:t>
      </w:r>
    </w:p>
    <w:sectPr w:rsidR="001873B9" w:rsidRPr="001873B9" w:rsidSect="0022133C">
      <w:headerReference w:type="default" r:id="rId40"/>
      <w:footerReference w:type="default" r:id="rId41"/>
      <w:pgSz w:w="11907" w:h="16839" w:code="9"/>
      <w:pgMar w:top="990" w:right="1440" w:bottom="63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906F9" w14:textId="77777777" w:rsidR="00FA4B8F" w:rsidRDefault="00FA4B8F" w:rsidP="002741A6">
      <w:pPr>
        <w:spacing w:after="0" w:line="240" w:lineRule="auto"/>
      </w:pPr>
      <w:r>
        <w:separator/>
      </w:r>
    </w:p>
  </w:endnote>
  <w:endnote w:type="continuationSeparator" w:id="0">
    <w:p w14:paraId="70C5316B" w14:textId="77777777" w:rsidR="00FA4B8F" w:rsidRDefault="00FA4B8F" w:rsidP="002741A6">
      <w:pPr>
        <w:spacing w:after="0" w:line="240" w:lineRule="auto"/>
      </w:pPr>
      <w:r>
        <w:continuationSeparator/>
      </w:r>
    </w:p>
  </w:endnote>
  <w:endnote w:type="continuationNotice" w:id="1">
    <w:p w14:paraId="6FA54EAB" w14:textId="77777777" w:rsidR="00FA4B8F" w:rsidRDefault="00FA4B8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Iskoola Pota">
    <w:altName w:val="Nirmala UI"/>
    <w:panose1 w:val="020B0502040204020203"/>
    <w:charset w:val="00"/>
    <w:family w:val="swiss"/>
    <w:pitch w:val="variable"/>
    <w:sig w:usb0="00000003" w:usb1="00000000" w:usb2="00000200" w:usb3="00000000" w:csb0="00000001" w:csb1="00000000"/>
  </w:font>
  <w:font w:name="Monotype Corsiva">
    <w:panose1 w:val="03010101010201010101"/>
    <w:charset w:val="00"/>
    <w:family w:val="script"/>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65502642"/>
      <w:docPartObj>
        <w:docPartGallery w:val="Page Numbers (Bottom of Page)"/>
        <w:docPartUnique/>
      </w:docPartObj>
    </w:sdtPr>
    <w:sdtEndPr/>
    <w:sdtContent>
      <w:p w14:paraId="2C952553" w14:textId="77777777" w:rsidR="00170C76" w:rsidRDefault="00170C76">
        <w:pPr>
          <w:pStyle w:val="Footer"/>
          <w:jc w:val="right"/>
        </w:pPr>
        <w:r>
          <w:t xml:space="preserve">Page | </w:t>
        </w:r>
        <w:r w:rsidR="00EE1EBB">
          <w:fldChar w:fldCharType="begin"/>
        </w:r>
        <w:r w:rsidR="00491CFC">
          <w:instrText xml:space="preserve"> PAGE   \* MERGEFORMAT </w:instrText>
        </w:r>
        <w:r w:rsidR="00EE1EBB">
          <w:fldChar w:fldCharType="separate"/>
        </w:r>
        <w:r w:rsidR="0021117A">
          <w:rPr>
            <w:noProof/>
          </w:rPr>
          <w:t>2</w:t>
        </w:r>
        <w:r w:rsidR="00EE1EBB">
          <w:rPr>
            <w:noProof/>
          </w:rPr>
          <w:fldChar w:fldCharType="end"/>
        </w:r>
      </w:p>
    </w:sdtContent>
  </w:sdt>
  <w:p w14:paraId="70C5B00D" w14:textId="77777777" w:rsidR="00FD7ADC" w:rsidRDefault="00FD7AD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AF2ACE" w14:textId="77777777" w:rsidR="00FA4B8F" w:rsidRDefault="00FA4B8F" w:rsidP="002741A6">
      <w:pPr>
        <w:spacing w:after="0" w:line="240" w:lineRule="auto"/>
      </w:pPr>
      <w:r>
        <w:separator/>
      </w:r>
    </w:p>
  </w:footnote>
  <w:footnote w:type="continuationSeparator" w:id="0">
    <w:p w14:paraId="09B15BB4" w14:textId="77777777" w:rsidR="00FA4B8F" w:rsidRDefault="00FA4B8F" w:rsidP="002741A6">
      <w:pPr>
        <w:spacing w:after="0" w:line="240" w:lineRule="auto"/>
      </w:pPr>
      <w:r>
        <w:continuationSeparator/>
      </w:r>
    </w:p>
  </w:footnote>
  <w:footnote w:type="continuationNotice" w:id="1">
    <w:p w14:paraId="4BCBB9A0" w14:textId="77777777" w:rsidR="00FA4B8F" w:rsidRDefault="00FA4B8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D32324A" w14:textId="5BBA2C0F" w:rsidR="00321FC4" w:rsidRPr="007006CF" w:rsidRDefault="00875897" w:rsidP="00321FC4">
    <w:pPr>
      <w:tabs>
        <w:tab w:val="left" w:pos="8460"/>
      </w:tabs>
      <w:ind w:right="-270"/>
      <w:rPr>
        <w:rFonts w:ascii="Monotype Corsiva" w:hAnsi="Monotype Corsiva"/>
        <w:color w:val="808080" w:themeColor="background1" w:themeShade="80"/>
      </w:rPr>
    </w:pPr>
    <w:r w:rsidRPr="007006CF">
      <w:rPr>
        <w:rFonts w:ascii="Monotype Corsiva" w:hAnsi="Monotype Corsiva"/>
        <w:color w:val="808080" w:themeColor="background1" w:themeShade="80"/>
      </w:rPr>
      <w:t>Project Topic Assessment-</w:t>
    </w:r>
    <w:r w:rsidR="00593F0E">
      <w:rPr>
        <w:rFonts w:ascii="Monotype Corsiva" w:hAnsi="Monotype Corsiva"/>
        <w:color w:val="808080" w:themeColor="background1" w:themeShade="80"/>
      </w:rPr>
      <w:t>Final Year Project-</w:t>
    </w:r>
    <w:r w:rsidR="00934B8A">
      <w:rPr>
        <w:rFonts w:ascii="Monotype Corsiva" w:hAnsi="Monotype Corsiva"/>
        <w:color w:val="808080" w:themeColor="background1" w:themeShade="80"/>
      </w:rPr>
      <w:t>202</w:t>
    </w:r>
    <w:r w:rsidR="00221ED4">
      <w:rPr>
        <w:rFonts w:ascii="Monotype Corsiva" w:hAnsi="Monotype Corsiva"/>
        <w:color w:val="808080" w:themeColor="background1" w:themeShade="80"/>
      </w:rPr>
      <w:t>1</w:t>
    </w:r>
    <w:r w:rsidR="007B18E4">
      <w:rPr>
        <w:rFonts w:ascii="Monotype Corsiva" w:hAnsi="Monotype Corsiva"/>
        <w:color w:val="808080" w:themeColor="background1" w:themeShade="80"/>
      </w:rPr>
      <w:t xml:space="preserve"> June</w:t>
    </w:r>
    <w:r w:rsidR="00321FC4" w:rsidRPr="007006CF">
      <w:rPr>
        <w:rFonts w:ascii="Monotype Corsiva" w:hAnsi="Monotype Corsiva"/>
        <w:color w:val="808080" w:themeColor="background1" w:themeShade="80"/>
      </w:rPr>
      <w:t xml:space="preserve">                                                                            </w:t>
    </w:r>
    <w:r w:rsidR="00321FC4" w:rsidRPr="007006CF">
      <w:rPr>
        <w:rFonts w:ascii="Monotype Corsiva" w:hAnsi="Monotype Corsiva"/>
        <w:color w:val="808080" w:themeColor="background1" w:themeShade="80"/>
      </w:rPr>
      <w:tab/>
    </w:r>
    <w:r w:rsidR="00321FC4" w:rsidRPr="007006CF">
      <w:rPr>
        <w:rFonts w:ascii="Calibri" w:hAnsi="Calibri" w:cs="Calibri"/>
        <w:color w:val="808080" w:themeColor="background1" w:themeShade="80"/>
      </w:rPr>
      <w:t>CDAP-01</w:t>
    </w:r>
  </w:p>
  <w:p w14:paraId="49C00B83" w14:textId="77777777" w:rsidR="00321FC4" w:rsidRDefault="00321FC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A37F1C"/>
    <w:multiLevelType w:val="hybridMultilevel"/>
    <w:tmpl w:val="6E1A5876"/>
    <w:lvl w:ilvl="0" w:tplc="29B4634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5856596"/>
    <w:multiLevelType w:val="multilevel"/>
    <w:tmpl w:val="AA1C88D4"/>
    <w:numStyleLink w:val="Style1"/>
  </w:abstractNum>
  <w:abstractNum w:abstractNumId="2" w15:restartNumberingAfterBreak="0">
    <w:nsid w:val="09506A86"/>
    <w:multiLevelType w:val="multilevel"/>
    <w:tmpl w:val="CBAAE5E6"/>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0BFE2FE2"/>
    <w:multiLevelType w:val="multilevel"/>
    <w:tmpl w:val="4C5CEF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176007F"/>
    <w:multiLevelType w:val="multilevel"/>
    <w:tmpl w:val="65CCD0B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1953451C"/>
    <w:multiLevelType w:val="hybridMultilevel"/>
    <w:tmpl w:val="D81AD6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A241D47"/>
    <w:multiLevelType w:val="multilevel"/>
    <w:tmpl w:val="A5D430D0"/>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C726627"/>
    <w:multiLevelType w:val="multilevel"/>
    <w:tmpl w:val="60E21C16"/>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8" w15:restartNumberingAfterBreak="0">
    <w:nsid w:val="1D015A5A"/>
    <w:multiLevelType w:val="hybridMultilevel"/>
    <w:tmpl w:val="2E52808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3790CFC"/>
    <w:multiLevelType w:val="multilevel"/>
    <w:tmpl w:val="A93286E4"/>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0" w15:restartNumberingAfterBreak="0">
    <w:nsid w:val="2506211C"/>
    <w:multiLevelType w:val="hybridMultilevel"/>
    <w:tmpl w:val="53BE21A6"/>
    <w:lvl w:ilvl="0" w:tplc="0409000F">
      <w:start w:val="6"/>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56F4F73"/>
    <w:multiLevelType w:val="hybridMultilevel"/>
    <w:tmpl w:val="790A158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A04586"/>
    <w:multiLevelType w:val="hybridMultilevel"/>
    <w:tmpl w:val="0ACA302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BA4693"/>
    <w:multiLevelType w:val="multilevel"/>
    <w:tmpl w:val="7A4659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12E67F5"/>
    <w:multiLevelType w:val="hybridMultilevel"/>
    <w:tmpl w:val="6BB6863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6B27E2E"/>
    <w:multiLevelType w:val="hybridMultilevel"/>
    <w:tmpl w:val="7C0A22A6"/>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6" w15:restartNumberingAfterBreak="0">
    <w:nsid w:val="37464368"/>
    <w:multiLevelType w:val="hybridMultilevel"/>
    <w:tmpl w:val="3A82EC8E"/>
    <w:lvl w:ilvl="0" w:tplc="0409000F">
      <w:start w:val="1"/>
      <w:numFmt w:val="decimal"/>
      <w:lvlText w:val="%1."/>
      <w:lvlJc w:val="left"/>
      <w:pPr>
        <w:ind w:left="720" w:hanging="360"/>
      </w:pPr>
      <w:rPr>
        <w:rFonts w:hint="default"/>
      </w:rPr>
    </w:lvl>
    <w:lvl w:ilvl="1" w:tplc="FFFFFFFF" w:tentative="1">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7" w15:restartNumberingAfterBreak="0">
    <w:nsid w:val="3B822168"/>
    <w:multiLevelType w:val="hybridMultilevel"/>
    <w:tmpl w:val="0C6CDE1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BF02590"/>
    <w:multiLevelType w:val="hybridMultilevel"/>
    <w:tmpl w:val="65D87550"/>
    <w:lvl w:ilvl="0" w:tplc="A9B657A4">
      <w:start w:val="6"/>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FA56239"/>
    <w:multiLevelType w:val="hybridMultilevel"/>
    <w:tmpl w:val="F97A53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41563B57"/>
    <w:multiLevelType w:val="hybridMultilevel"/>
    <w:tmpl w:val="6088A92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442C0749"/>
    <w:multiLevelType w:val="multilevel"/>
    <w:tmpl w:val="5FF82D34"/>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2" w15:restartNumberingAfterBreak="0">
    <w:nsid w:val="448016CB"/>
    <w:multiLevelType w:val="multilevel"/>
    <w:tmpl w:val="291A289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44FD6121"/>
    <w:multiLevelType w:val="multilevel"/>
    <w:tmpl w:val="E660B5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5B440E1"/>
    <w:multiLevelType w:val="multilevel"/>
    <w:tmpl w:val="90323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9AA4894"/>
    <w:multiLevelType w:val="multilevel"/>
    <w:tmpl w:val="45AA0F28"/>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6" w15:restartNumberingAfterBreak="0">
    <w:nsid w:val="4C231EEE"/>
    <w:multiLevelType w:val="hybridMultilevel"/>
    <w:tmpl w:val="68D6340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C9365E1"/>
    <w:multiLevelType w:val="hybridMultilevel"/>
    <w:tmpl w:val="45A67D6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9183D2D"/>
    <w:multiLevelType w:val="hybridMultilevel"/>
    <w:tmpl w:val="54B4E2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ABE7520"/>
    <w:multiLevelType w:val="multilevel"/>
    <w:tmpl w:val="AA1C88D4"/>
    <w:styleLink w:val="Style1"/>
    <w:lvl w:ilvl="0">
      <w:start w:val="1"/>
      <w:numFmt w:val="decimal"/>
      <w:lvlText w:val="[%1]. "/>
      <w:lvlJc w:val="left"/>
      <w:pPr>
        <w:ind w:left="360" w:hanging="36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30" w15:restartNumberingAfterBreak="0">
    <w:nsid w:val="5D623F21"/>
    <w:multiLevelType w:val="hybridMultilevel"/>
    <w:tmpl w:val="1F4E753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EF816B0"/>
    <w:multiLevelType w:val="hybridMultilevel"/>
    <w:tmpl w:val="E6F266CA"/>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61A70130"/>
    <w:multiLevelType w:val="multilevel"/>
    <w:tmpl w:val="6A9417AC"/>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3" w15:restartNumberingAfterBreak="0">
    <w:nsid w:val="61E96F7E"/>
    <w:multiLevelType w:val="multilevel"/>
    <w:tmpl w:val="1124E2AE"/>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4" w15:restartNumberingAfterBreak="0">
    <w:nsid w:val="644025D2"/>
    <w:multiLevelType w:val="hybridMultilevel"/>
    <w:tmpl w:val="476EAE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8A2FC0"/>
    <w:multiLevelType w:val="hybridMultilevel"/>
    <w:tmpl w:val="2ABE42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7171FF2"/>
    <w:multiLevelType w:val="multilevel"/>
    <w:tmpl w:val="6C3C9A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7" w15:restartNumberingAfterBreak="0">
    <w:nsid w:val="67BE24CA"/>
    <w:multiLevelType w:val="hybridMultilevel"/>
    <w:tmpl w:val="1F0A04F8"/>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8" w15:restartNumberingAfterBreak="0">
    <w:nsid w:val="68FC5281"/>
    <w:multiLevelType w:val="hybridMultilevel"/>
    <w:tmpl w:val="E99E1A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6ACB367F"/>
    <w:multiLevelType w:val="multilevel"/>
    <w:tmpl w:val="AA1C88D4"/>
    <w:numStyleLink w:val="Style1"/>
  </w:abstractNum>
  <w:abstractNum w:abstractNumId="40" w15:restartNumberingAfterBreak="0">
    <w:nsid w:val="6E656719"/>
    <w:multiLevelType w:val="hybridMultilevel"/>
    <w:tmpl w:val="CCFEE4E8"/>
    <w:lvl w:ilvl="0" w:tplc="FFFFFFF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3BF27D7"/>
    <w:multiLevelType w:val="multilevel"/>
    <w:tmpl w:val="470E7414"/>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2" w15:restartNumberingAfterBreak="0">
    <w:nsid w:val="772E7423"/>
    <w:multiLevelType w:val="multilevel"/>
    <w:tmpl w:val="7A326D6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3" w15:restartNumberingAfterBreak="0">
    <w:nsid w:val="7BBB76D3"/>
    <w:multiLevelType w:val="hybridMultilevel"/>
    <w:tmpl w:val="360CE432"/>
    <w:lvl w:ilvl="0" w:tplc="A9B657A4">
      <w:start w:val="6"/>
      <w:numFmt w:val="decimal"/>
      <w:lvlText w:val="%1."/>
      <w:lvlJc w:val="left"/>
      <w:pPr>
        <w:ind w:left="720" w:hanging="360"/>
      </w:pPr>
      <w:rPr>
        <w:rFonts w:ascii="Calibri" w:hAnsi="Calibri" w:cs="Calibri"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F665333"/>
    <w:multiLevelType w:val="hybridMultilevel"/>
    <w:tmpl w:val="7C0A22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8"/>
  </w:num>
  <w:num w:numId="2">
    <w:abstractNumId w:val="19"/>
  </w:num>
  <w:num w:numId="3">
    <w:abstractNumId w:val="20"/>
  </w:num>
  <w:num w:numId="4">
    <w:abstractNumId w:val="35"/>
  </w:num>
  <w:num w:numId="5">
    <w:abstractNumId w:val="0"/>
  </w:num>
  <w:num w:numId="6">
    <w:abstractNumId w:val="44"/>
  </w:num>
  <w:num w:numId="7">
    <w:abstractNumId w:val="12"/>
  </w:num>
  <w:num w:numId="8">
    <w:abstractNumId w:val="34"/>
  </w:num>
  <w:num w:numId="9">
    <w:abstractNumId w:val="16"/>
  </w:num>
  <w:num w:numId="10">
    <w:abstractNumId w:val="17"/>
  </w:num>
  <w:num w:numId="11">
    <w:abstractNumId w:val="14"/>
  </w:num>
  <w:num w:numId="12">
    <w:abstractNumId w:val="10"/>
  </w:num>
  <w:num w:numId="13">
    <w:abstractNumId w:val="29"/>
  </w:num>
  <w:num w:numId="14">
    <w:abstractNumId w:val="39"/>
  </w:num>
  <w:num w:numId="15">
    <w:abstractNumId w:val="1"/>
  </w:num>
  <w:num w:numId="16">
    <w:abstractNumId w:val="8"/>
  </w:num>
  <w:num w:numId="17">
    <w:abstractNumId w:val="15"/>
  </w:num>
  <w:num w:numId="18">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9"/>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7"/>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27"/>
  </w:num>
  <w:num w:numId="24">
    <w:abstractNumId w:val="11"/>
  </w:num>
  <w:num w:numId="25">
    <w:abstractNumId w:val="4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2"/>
    <w:lvlOverride w:ilvl="0">
      <w:startOverride w:val="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2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25"/>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41"/>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42"/>
  </w:num>
  <w:num w:numId="31">
    <w:abstractNumId w:val="32"/>
  </w:num>
  <w:num w:numId="32">
    <w:abstractNumId w:val="21"/>
  </w:num>
  <w:num w:numId="33">
    <w:abstractNumId w:val="25"/>
  </w:num>
  <w:num w:numId="34">
    <w:abstractNumId w:val="41"/>
  </w:num>
  <w:num w:numId="35">
    <w:abstractNumId w:val="28"/>
  </w:num>
  <w:num w:numId="36">
    <w:abstractNumId w:val="30"/>
  </w:num>
  <w:num w:numId="37">
    <w:abstractNumId w:val="26"/>
  </w:num>
  <w:num w:numId="38">
    <w:abstractNumId w:val="31"/>
  </w:num>
  <w:num w:numId="39">
    <w:abstractNumId w:val="40"/>
  </w:num>
  <w:num w:numId="40">
    <w:abstractNumId w:val="43"/>
  </w:num>
  <w:num w:numId="41">
    <w:abstractNumId w:val="24"/>
  </w:num>
  <w:num w:numId="42">
    <w:abstractNumId w:val="13"/>
  </w:num>
  <w:num w:numId="43">
    <w:abstractNumId w:val="3"/>
  </w:num>
  <w:num w:numId="44">
    <w:abstractNumId w:val="22"/>
  </w:num>
  <w:num w:numId="45">
    <w:abstractNumId w:val="23"/>
  </w:num>
  <w:num w:numId="46">
    <w:abstractNumId w:val="4"/>
  </w:num>
  <w:num w:numId="47">
    <w:abstractNumId w:val="36"/>
  </w:num>
  <w:num w:numId="48">
    <w:abstractNumId w:val="37"/>
  </w:num>
  <w:num w:numId="49">
    <w:abstractNumId w:val="18"/>
  </w:num>
  <w:num w:numId="5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5"/>
  <w:hideSpellingErrors/>
  <w:hideGrammaticalErrors/>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O3MLAwt7Q0NbcwMjFQ0lEKTi0uzszPAykwNKoFACtAxDktAAAA"/>
  </w:docVars>
  <w:rsids>
    <w:rsidRoot w:val="00683DE1"/>
    <w:rsid w:val="00000D2C"/>
    <w:rsid w:val="00002311"/>
    <w:rsid w:val="00004672"/>
    <w:rsid w:val="00005873"/>
    <w:rsid w:val="000076B2"/>
    <w:rsid w:val="00010465"/>
    <w:rsid w:val="00010C46"/>
    <w:rsid w:val="00011313"/>
    <w:rsid w:val="00011CF7"/>
    <w:rsid w:val="00013C3B"/>
    <w:rsid w:val="00013D6B"/>
    <w:rsid w:val="00014839"/>
    <w:rsid w:val="00015581"/>
    <w:rsid w:val="00016453"/>
    <w:rsid w:val="0001703F"/>
    <w:rsid w:val="00017347"/>
    <w:rsid w:val="00017F15"/>
    <w:rsid w:val="00020962"/>
    <w:rsid w:val="00021390"/>
    <w:rsid w:val="00022527"/>
    <w:rsid w:val="0002356E"/>
    <w:rsid w:val="000274A8"/>
    <w:rsid w:val="00027883"/>
    <w:rsid w:val="00027B14"/>
    <w:rsid w:val="00031760"/>
    <w:rsid w:val="000321EF"/>
    <w:rsid w:val="000326D5"/>
    <w:rsid w:val="00032B09"/>
    <w:rsid w:val="000332BA"/>
    <w:rsid w:val="00033999"/>
    <w:rsid w:val="0003776E"/>
    <w:rsid w:val="00037D64"/>
    <w:rsid w:val="00040D36"/>
    <w:rsid w:val="00041D93"/>
    <w:rsid w:val="00042DC1"/>
    <w:rsid w:val="00042F36"/>
    <w:rsid w:val="00043B6C"/>
    <w:rsid w:val="00043E8E"/>
    <w:rsid w:val="00046850"/>
    <w:rsid w:val="0004780E"/>
    <w:rsid w:val="00047F5A"/>
    <w:rsid w:val="0005596B"/>
    <w:rsid w:val="00056CC0"/>
    <w:rsid w:val="00056E58"/>
    <w:rsid w:val="000576F9"/>
    <w:rsid w:val="000578A9"/>
    <w:rsid w:val="00060F24"/>
    <w:rsid w:val="000622A4"/>
    <w:rsid w:val="000635A9"/>
    <w:rsid w:val="00063C22"/>
    <w:rsid w:val="00063D7B"/>
    <w:rsid w:val="000646FE"/>
    <w:rsid w:val="00065835"/>
    <w:rsid w:val="00065F59"/>
    <w:rsid w:val="00070648"/>
    <w:rsid w:val="00071A50"/>
    <w:rsid w:val="00072AE3"/>
    <w:rsid w:val="000732D9"/>
    <w:rsid w:val="000738EF"/>
    <w:rsid w:val="0007431A"/>
    <w:rsid w:val="00074525"/>
    <w:rsid w:val="00074872"/>
    <w:rsid w:val="00074970"/>
    <w:rsid w:val="00076DB9"/>
    <w:rsid w:val="00076E56"/>
    <w:rsid w:val="000777EE"/>
    <w:rsid w:val="000802D7"/>
    <w:rsid w:val="00080C55"/>
    <w:rsid w:val="000810CA"/>
    <w:rsid w:val="0008361D"/>
    <w:rsid w:val="000836C6"/>
    <w:rsid w:val="00083805"/>
    <w:rsid w:val="00083E10"/>
    <w:rsid w:val="0008495E"/>
    <w:rsid w:val="00084E36"/>
    <w:rsid w:val="0008608B"/>
    <w:rsid w:val="00086317"/>
    <w:rsid w:val="00086D81"/>
    <w:rsid w:val="00090383"/>
    <w:rsid w:val="0009247E"/>
    <w:rsid w:val="0009273B"/>
    <w:rsid w:val="00092764"/>
    <w:rsid w:val="00094059"/>
    <w:rsid w:val="0009558F"/>
    <w:rsid w:val="00095871"/>
    <w:rsid w:val="00096AB8"/>
    <w:rsid w:val="000A43DB"/>
    <w:rsid w:val="000A4757"/>
    <w:rsid w:val="000A55A3"/>
    <w:rsid w:val="000A5806"/>
    <w:rsid w:val="000A7330"/>
    <w:rsid w:val="000B0CEC"/>
    <w:rsid w:val="000B19C6"/>
    <w:rsid w:val="000B1D41"/>
    <w:rsid w:val="000B231A"/>
    <w:rsid w:val="000B26CF"/>
    <w:rsid w:val="000B2E68"/>
    <w:rsid w:val="000B347E"/>
    <w:rsid w:val="000C01B0"/>
    <w:rsid w:val="000C17DB"/>
    <w:rsid w:val="000C17E7"/>
    <w:rsid w:val="000C227B"/>
    <w:rsid w:val="000C2291"/>
    <w:rsid w:val="000C2513"/>
    <w:rsid w:val="000C3F21"/>
    <w:rsid w:val="000C4D36"/>
    <w:rsid w:val="000C5689"/>
    <w:rsid w:val="000C749D"/>
    <w:rsid w:val="000D4DD6"/>
    <w:rsid w:val="000D51E1"/>
    <w:rsid w:val="000D74F7"/>
    <w:rsid w:val="000E05FD"/>
    <w:rsid w:val="000E0F96"/>
    <w:rsid w:val="000E25C2"/>
    <w:rsid w:val="000E2CA9"/>
    <w:rsid w:val="000E2D42"/>
    <w:rsid w:val="000E3008"/>
    <w:rsid w:val="000E5529"/>
    <w:rsid w:val="000E5960"/>
    <w:rsid w:val="000E673E"/>
    <w:rsid w:val="000F0A7C"/>
    <w:rsid w:val="000F0D53"/>
    <w:rsid w:val="000F364A"/>
    <w:rsid w:val="000F4E8D"/>
    <w:rsid w:val="000F4FE8"/>
    <w:rsid w:val="000F5A62"/>
    <w:rsid w:val="000F6364"/>
    <w:rsid w:val="000F67AD"/>
    <w:rsid w:val="000F731B"/>
    <w:rsid w:val="001005BA"/>
    <w:rsid w:val="00100A07"/>
    <w:rsid w:val="00101B62"/>
    <w:rsid w:val="00102358"/>
    <w:rsid w:val="001037AB"/>
    <w:rsid w:val="001050CC"/>
    <w:rsid w:val="0010605B"/>
    <w:rsid w:val="001072B6"/>
    <w:rsid w:val="00110663"/>
    <w:rsid w:val="00110C6C"/>
    <w:rsid w:val="00111876"/>
    <w:rsid w:val="001155FF"/>
    <w:rsid w:val="001157E7"/>
    <w:rsid w:val="0011606C"/>
    <w:rsid w:val="0011628A"/>
    <w:rsid w:val="00122E63"/>
    <w:rsid w:val="00122FAE"/>
    <w:rsid w:val="001251E9"/>
    <w:rsid w:val="00125B3D"/>
    <w:rsid w:val="00125F33"/>
    <w:rsid w:val="001271C4"/>
    <w:rsid w:val="001276B6"/>
    <w:rsid w:val="001277E7"/>
    <w:rsid w:val="0013150D"/>
    <w:rsid w:val="00131C03"/>
    <w:rsid w:val="0013255E"/>
    <w:rsid w:val="0013346E"/>
    <w:rsid w:val="001345BE"/>
    <w:rsid w:val="00134FBF"/>
    <w:rsid w:val="00135E6C"/>
    <w:rsid w:val="001362D8"/>
    <w:rsid w:val="00136F80"/>
    <w:rsid w:val="00137201"/>
    <w:rsid w:val="0014239F"/>
    <w:rsid w:val="00142BD3"/>
    <w:rsid w:val="00142ECC"/>
    <w:rsid w:val="00143276"/>
    <w:rsid w:val="001433CC"/>
    <w:rsid w:val="00145E97"/>
    <w:rsid w:val="00151995"/>
    <w:rsid w:val="00151C3F"/>
    <w:rsid w:val="00151C5F"/>
    <w:rsid w:val="001557DA"/>
    <w:rsid w:val="00156898"/>
    <w:rsid w:val="00156E94"/>
    <w:rsid w:val="001572F1"/>
    <w:rsid w:val="00157923"/>
    <w:rsid w:val="00160CB5"/>
    <w:rsid w:val="0016519F"/>
    <w:rsid w:val="001656F7"/>
    <w:rsid w:val="00167D0C"/>
    <w:rsid w:val="00170B17"/>
    <w:rsid w:val="00170C76"/>
    <w:rsid w:val="00170F5C"/>
    <w:rsid w:val="00171C7A"/>
    <w:rsid w:val="0017257A"/>
    <w:rsid w:val="001727CF"/>
    <w:rsid w:val="00173DF1"/>
    <w:rsid w:val="00174165"/>
    <w:rsid w:val="00177A5D"/>
    <w:rsid w:val="00177AA5"/>
    <w:rsid w:val="00177D30"/>
    <w:rsid w:val="00180B5D"/>
    <w:rsid w:val="00181963"/>
    <w:rsid w:val="001842FD"/>
    <w:rsid w:val="00185041"/>
    <w:rsid w:val="001873B9"/>
    <w:rsid w:val="00187563"/>
    <w:rsid w:val="001923FD"/>
    <w:rsid w:val="00194C6D"/>
    <w:rsid w:val="001959B9"/>
    <w:rsid w:val="0019766E"/>
    <w:rsid w:val="00197F28"/>
    <w:rsid w:val="001A0B8A"/>
    <w:rsid w:val="001A212C"/>
    <w:rsid w:val="001A35B0"/>
    <w:rsid w:val="001A379E"/>
    <w:rsid w:val="001A72CA"/>
    <w:rsid w:val="001B0AE2"/>
    <w:rsid w:val="001B1630"/>
    <w:rsid w:val="001B235A"/>
    <w:rsid w:val="001B2693"/>
    <w:rsid w:val="001B3024"/>
    <w:rsid w:val="001B5DF5"/>
    <w:rsid w:val="001B7124"/>
    <w:rsid w:val="001B753C"/>
    <w:rsid w:val="001B7D1C"/>
    <w:rsid w:val="001C0684"/>
    <w:rsid w:val="001C09FB"/>
    <w:rsid w:val="001C106C"/>
    <w:rsid w:val="001C209E"/>
    <w:rsid w:val="001C3365"/>
    <w:rsid w:val="001C3CE4"/>
    <w:rsid w:val="001C5575"/>
    <w:rsid w:val="001C6CD0"/>
    <w:rsid w:val="001D0D6A"/>
    <w:rsid w:val="001D0E1C"/>
    <w:rsid w:val="001D40E2"/>
    <w:rsid w:val="001D4161"/>
    <w:rsid w:val="001E0DBB"/>
    <w:rsid w:val="001E595A"/>
    <w:rsid w:val="001E5AB9"/>
    <w:rsid w:val="001E5DD2"/>
    <w:rsid w:val="001E5E12"/>
    <w:rsid w:val="001E5FF3"/>
    <w:rsid w:val="001E7244"/>
    <w:rsid w:val="001F14CB"/>
    <w:rsid w:val="001F1C32"/>
    <w:rsid w:val="001F4F06"/>
    <w:rsid w:val="00200140"/>
    <w:rsid w:val="00200C3B"/>
    <w:rsid w:val="00204488"/>
    <w:rsid w:val="00205749"/>
    <w:rsid w:val="002100E2"/>
    <w:rsid w:val="0021117A"/>
    <w:rsid w:val="00211D77"/>
    <w:rsid w:val="002133A6"/>
    <w:rsid w:val="00214DFB"/>
    <w:rsid w:val="00216016"/>
    <w:rsid w:val="002174E8"/>
    <w:rsid w:val="002178A2"/>
    <w:rsid w:val="00217C4B"/>
    <w:rsid w:val="0022133C"/>
    <w:rsid w:val="0022156D"/>
    <w:rsid w:val="00221D8C"/>
    <w:rsid w:val="00221ED4"/>
    <w:rsid w:val="00222500"/>
    <w:rsid w:val="002238B8"/>
    <w:rsid w:val="002245EE"/>
    <w:rsid w:val="00225B85"/>
    <w:rsid w:val="00226D19"/>
    <w:rsid w:val="00227869"/>
    <w:rsid w:val="00234E60"/>
    <w:rsid w:val="002351FF"/>
    <w:rsid w:val="00235726"/>
    <w:rsid w:val="00236FDB"/>
    <w:rsid w:val="002378D7"/>
    <w:rsid w:val="00237BF0"/>
    <w:rsid w:val="002402B1"/>
    <w:rsid w:val="0024362C"/>
    <w:rsid w:val="002439CD"/>
    <w:rsid w:val="00243E90"/>
    <w:rsid w:val="00243F1D"/>
    <w:rsid w:val="00244404"/>
    <w:rsid w:val="00245C80"/>
    <w:rsid w:val="00246132"/>
    <w:rsid w:val="00246620"/>
    <w:rsid w:val="002547DA"/>
    <w:rsid w:val="0025517A"/>
    <w:rsid w:val="00255ED1"/>
    <w:rsid w:val="002573A8"/>
    <w:rsid w:val="00257509"/>
    <w:rsid w:val="0026079F"/>
    <w:rsid w:val="00260F2B"/>
    <w:rsid w:val="002702D4"/>
    <w:rsid w:val="0027071B"/>
    <w:rsid w:val="00271115"/>
    <w:rsid w:val="0027165B"/>
    <w:rsid w:val="00271F0A"/>
    <w:rsid w:val="00273500"/>
    <w:rsid w:val="002741A6"/>
    <w:rsid w:val="00274D74"/>
    <w:rsid w:val="0027577B"/>
    <w:rsid w:val="00276466"/>
    <w:rsid w:val="002767E5"/>
    <w:rsid w:val="00276D3E"/>
    <w:rsid w:val="002772E7"/>
    <w:rsid w:val="00280CD4"/>
    <w:rsid w:val="00281983"/>
    <w:rsid w:val="00282769"/>
    <w:rsid w:val="00283346"/>
    <w:rsid w:val="002834B9"/>
    <w:rsid w:val="002835C6"/>
    <w:rsid w:val="00285360"/>
    <w:rsid w:val="00285875"/>
    <w:rsid w:val="00286AAC"/>
    <w:rsid w:val="00290AAD"/>
    <w:rsid w:val="002911D8"/>
    <w:rsid w:val="00295BAE"/>
    <w:rsid w:val="002973C3"/>
    <w:rsid w:val="00297676"/>
    <w:rsid w:val="00297B00"/>
    <w:rsid w:val="002A29C5"/>
    <w:rsid w:val="002A2AF3"/>
    <w:rsid w:val="002A3601"/>
    <w:rsid w:val="002A4545"/>
    <w:rsid w:val="002A5ABB"/>
    <w:rsid w:val="002A677E"/>
    <w:rsid w:val="002A773B"/>
    <w:rsid w:val="002A7FC1"/>
    <w:rsid w:val="002B07DA"/>
    <w:rsid w:val="002B0A00"/>
    <w:rsid w:val="002B23DE"/>
    <w:rsid w:val="002B280B"/>
    <w:rsid w:val="002B2FA0"/>
    <w:rsid w:val="002B33A6"/>
    <w:rsid w:val="002B4A07"/>
    <w:rsid w:val="002B4E18"/>
    <w:rsid w:val="002B50FF"/>
    <w:rsid w:val="002B566D"/>
    <w:rsid w:val="002B78C8"/>
    <w:rsid w:val="002C02C4"/>
    <w:rsid w:val="002C165D"/>
    <w:rsid w:val="002C374A"/>
    <w:rsid w:val="002C77A8"/>
    <w:rsid w:val="002C7DA1"/>
    <w:rsid w:val="002D03A3"/>
    <w:rsid w:val="002D1C00"/>
    <w:rsid w:val="002D27B7"/>
    <w:rsid w:val="002D3539"/>
    <w:rsid w:val="002D4381"/>
    <w:rsid w:val="002D7355"/>
    <w:rsid w:val="002D75DD"/>
    <w:rsid w:val="002E0727"/>
    <w:rsid w:val="002E3BD3"/>
    <w:rsid w:val="002E47D5"/>
    <w:rsid w:val="002E4A24"/>
    <w:rsid w:val="002E5A98"/>
    <w:rsid w:val="002F042B"/>
    <w:rsid w:val="002F09F8"/>
    <w:rsid w:val="002F0DEB"/>
    <w:rsid w:val="002F168C"/>
    <w:rsid w:val="002F22D6"/>
    <w:rsid w:val="002F34AE"/>
    <w:rsid w:val="002F3CC9"/>
    <w:rsid w:val="002F6655"/>
    <w:rsid w:val="002F6F32"/>
    <w:rsid w:val="00301DE6"/>
    <w:rsid w:val="003029F3"/>
    <w:rsid w:val="003036EC"/>
    <w:rsid w:val="003041D1"/>
    <w:rsid w:val="003049C2"/>
    <w:rsid w:val="00304BD0"/>
    <w:rsid w:val="00310174"/>
    <w:rsid w:val="003102B4"/>
    <w:rsid w:val="00311C5C"/>
    <w:rsid w:val="0031449E"/>
    <w:rsid w:val="00320168"/>
    <w:rsid w:val="00320592"/>
    <w:rsid w:val="00320E17"/>
    <w:rsid w:val="00321FC4"/>
    <w:rsid w:val="003221AA"/>
    <w:rsid w:val="00322D3B"/>
    <w:rsid w:val="003274E3"/>
    <w:rsid w:val="00330D83"/>
    <w:rsid w:val="0033148A"/>
    <w:rsid w:val="00331890"/>
    <w:rsid w:val="003324F0"/>
    <w:rsid w:val="00334C8F"/>
    <w:rsid w:val="0033561C"/>
    <w:rsid w:val="00335F55"/>
    <w:rsid w:val="00341BD6"/>
    <w:rsid w:val="003424AC"/>
    <w:rsid w:val="003424B8"/>
    <w:rsid w:val="00342BE7"/>
    <w:rsid w:val="00342D11"/>
    <w:rsid w:val="00342DC5"/>
    <w:rsid w:val="00344C5C"/>
    <w:rsid w:val="00344FEA"/>
    <w:rsid w:val="00347D3A"/>
    <w:rsid w:val="00347FF7"/>
    <w:rsid w:val="003500C4"/>
    <w:rsid w:val="00350204"/>
    <w:rsid w:val="00350A7A"/>
    <w:rsid w:val="0035157D"/>
    <w:rsid w:val="00352127"/>
    <w:rsid w:val="00352FB3"/>
    <w:rsid w:val="00354F71"/>
    <w:rsid w:val="00355403"/>
    <w:rsid w:val="003558F2"/>
    <w:rsid w:val="00355D51"/>
    <w:rsid w:val="00357BF9"/>
    <w:rsid w:val="003607A5"/>
    <w:rsid w:val="00361186"/>
    <w:rsid w:val="00361735"/>
    <w:rsid w:val="0036281D"/>
    <w:rsid w:val="00362A80"/>
    <w:rsid w:val="003635F0"/>
    <w:rsid w:val="00364821"/>
    <w:rsid w:val="00371990"/>
    <w:rsid w:val="00375454"/>
    <w:rsid w:val="00376629"/>
    <w:rsid w:val="003768FE"/>
    <w:rsid w:val="003809DE"/>
    <w:rsid w:val="00381868"/>
    <w:rsid w:val="003846A9"/>
    <w:rsid w:val="0038586F"/>
    <w:rsid w:val="00385AE0"/>
    <w:rsid w:val="00386A8C"/>
    <w:rsid w:val="00386D24"/>
    <w:rsid w:val="00387677"/>
    <w:rsid w:val="00390E84"/>
    <w:rsid w:val="003916AF"/>
    <w:rsid w:val="00393459"/>
    <w:rsid w:val="0039388D"/>
    <w:rsid w:val="00393F84"/>
    <w:rsid w:val="00394720"/>
    <w:rsid w:val="00394987"/>
    <w:rsid w:val="00396F15"/>
    <w:rsid w:val="00397AAB"/>
    <w:rsid w:val="003A0305"/>
    <w:rsid w:val="003A0B3A"/>
    <w:rsid w:val="003A1BB9"/>
    <w:rsid w:val="003A1F21"/>
    <w:rsid w:val="003A3548"/>
    <w:rsid w:val="003A3601"/>
    <w:rsid w:val="003A609C"/>
    <w:rsid w:val="003A68AB"/>
    <w:rsid w:val="003A6CCB"/>
    <w:rsid w:val="003A7DED"/>
    <w:rsid w:val="003B3909"/>
    <w:rsid w:val="003B661E"/>
    <w:rsid w:val="003B79A1"/>
    <w:rsid w:val="003B7A34"/>
    <w:rsid w:val="003C0000"/>
    <w:rsid w:val="003C1EF4"/>
    <w:rsid w:val="003C376D"/>
    <w:rsid w:val="003C40BB"/>
    <w:rsid w:val="003C48EA"/>
    <w:rsid w:val="003C55E6"/>
    <w:rsid w:val="003C6282"/>
    <w:rsid w:val="003C6F22"/>
    <w:rsid w:val="003C7361"/>
    <w:rsid w:val="003C7DCC"/>
    <w:rsid w:val="003D422D"/>
    <w:rsid w:val="003D4DD9"/>
    <w:rsid w:val="003D7610"/>
    <w:rsid w:val="003E0291"/>
    <w:rsid w:val="003E07CD"/>
    <w:rsid w:val="003E0B70"/>
    <w:rsid w:val="003E2FC8"/>
    <w:rsid w:val="003E350C"/>
    <w:rsid w:val="003E3CB1"/>
    <w:rsid w:val="003E3F77"/>
    <w:rsid w:val="003E4FA9"/>
    <w:rsid w:val="003E5D36"/>
    <w:rsid w:val="003E6256"/>
    <w:rsid w:val="003E6D8A"/>
    <w:rsid w:val="003E76A9"/>
    <w:rsid w:val="003F1869"/>
    <w:rsid w:val="003F2F66"/>
    <w:rsid w:val="003F3836"/>
    <w:rsid w:val="003F41EE"/>
    <w:rsid w:val="003F5094"/>
    <w:rsid w:val="003F5D51"/>
    <w:rsid w:val="003F6239"/>
    <w:rsid w:val="003F6872"/>
    <w:rsid w:val="003F7254"/>
    <w:rsid w:val="003F7B1A"/>
    <w:rsid w:val="00402401"/>
    <w:rsid w:val="00403456"/>
    <w:rsid w:val="00403475"/>
    <w:rsid w:val="0040352E"/>
    <w:rsid w:val="00404D25"/>
    <w:rsid w:val="00407153"/>
    <w:rsid w:val="004111EF"/>
    <w:rsid w:val="0041157A"/>
    <w:rsid w:val="00414D84"/>
    <w:rsid w:val="00414DAA"/>
    <w:rsid w:val="0041792E"/>
    <w:rsid w:val="00421DB1"/>
    <w:rsid w:val="00422F02"/>
    <w:rsid w:val="004236A7"/>
    <w:rsid w:val="00424F98"/>
    <w:rsid w:val="00426460"/>
    <w:rsid w:val="00427F84"/>
    <w:rsid w:val="00430D54"/>
    <w:rsid w:val="00434769"/>
    <w:rsid w:val="0043523A"/>
    <w:rsid w:val="004409F3"/>
    <w:rsid w:val="00441954"/>
    <w:rsid w:val="00442109"/>
    <w:rsid w:val="004435B2"/>
    <w:rsid w:val="004445BB"/>
    <w:rsid w:val="0045021C"/>
    <w:rsid w:val="00450A9E"/>
    <w:rsid w:val="00450D38"/>
    <w:rsid w:val="00452B6C"/>
    <w:rsid w:val="004534B0"/>
    <w:rsid w:val="004539B6"/>
    <w:rsid w:val="00463620"/>
    <w:rsid w:val="00464054"/>
    <w:rsid w:val="004652A9"/>
    <w:rsid w:val="00466589"/>
    <w:rsid w:val="00467D30"/>
    <w:rsid w:val="00470064"/>
    <w:rsid w:val="00471CDC"/>
    <w:rsid w:val="00472734"/>
    <w:rsid w:val="004731E9"/>
    <w:rsid w:val="00473578"/>
    <w:rsid w:val="0047413F"/>
    <w:rsid w:val="00474226"/>
    <w:rsid w:val="00474D04"/>
    <w:rsid w:val="00474DCC"/>
    <w:rsid w:val="004758D1"/>
    <w:rsid w:val="00475AB3"/>
    <w:rsid w:val="00476908"/>
    <w:rsid w:val="004806A4"/>
    <w:rsid w:val="00480974"/>
    <w:rsid w:val="00481F45"/>
    <w:rsid w:val="00482EC8"/>
    <w:rsid w:val="00483AB9"/>
    <w:rsid w:val="00484208"/>
    <w:rsid w:val="00486CE2"/>
    <w:rsid w:val="00490164"/>
    <w:rsid w:val="00491CFC"/>
    <w:rsid w:val="00491D95"/>
    <w:rsid w:val="004937B3"/>
    <w:rsid w:val="0049421C"/>
    <w:rsid w:val="00494AAC"/>
    <w:rsid w:val="00494D99"/>
    <w:rsid w:val="00496663"/>
    <w:rsid w:val="004A04D9"/>
    <w:rsid w:val="004A2D70"/>
    <w:rsid w:val="004A4304"/>
    <w:rsid w:val="004A4CFB"/>
    <w:rsid w:val="004A4D93"/>
    <w:rsid w:val="004A57B7"/>
    <w:rsid w:val="004A6470"/>
    <w:rsid w:val="004B0139"/>
    <w:rsid w:val="004B07B8"/>
    <w:rsid w:val="004B0D16"/>
    <w:rsid w:val="004B1902"/>
    <w:rsid w:val="004B1C17"/>
    <w:rsid w:val="004B2351"/>
    <w:rsid w:val="004B289B"/>
    <w:rsid w:val="004B2B4C"/>
    <w:rsid w:val="004B4190"/>
    <w:rsid w:val="004B4D69"/>
    <w:rsid w:val="004B4DDB"/>
    <w:rsid w:val="004C01B5"/>
    <w:rsid w:val="004C398D"/>
    <w:rsid w:val="004C40A4"/>
    <w:rsid w:val="004C5F98"/>
    <w:rsid w:val="004C675E"/>
    <w:rsid w:val="004C6AD8"/>
    <w:rsid w:val="004C6ADF"/>
    <w:rsid w:val="004C7569"/>
    <w:rsid w:val="004C7CE4"/>
    <w:rsid w:val="004D0B1E"/>
    <w:rsid w:val="004D1C5B"/>
    <w:rsid w:val="004D41ED"/>
    <w:rsid w:val="004D557B"/>
    <w:rsid w:val="004D5A5F"/>
    <w:rsid w:val="004D6AD8"/>
    <w:rsid w:val="004D6B5F"/>
    <w:rsid w:val="004D71CD"/>
    <w:rsid w:val="004E03C5"/>
    <w:rsid w:val="004E14BE"/>
    <w:rsid w:val="004E23FA"/>
    <w:rsid w:val="004E4F33"/>
    <w:rsid w:val="004E734C"/>
    <w:rsid w:val="004F0954"/>
    <w:rsid w:val="004F0D5C"/>
    <w:rsid w:val="004F2142"/>
    <w:rsid w:val="004F2A16"/>
    <w:rsid w:val="004F4FDB"/>
    <w:rsid w:val="004F5741"/>
    <w:rsid w:val="004F5D07"/>
    <w:rsid w:val="004F7982"/>
    <w:rsid w:val="00501045"/>
    <w:rsid w:val="0050361A"/>
    <w:rsid w:val="00504AE9"/>
    <w:rsid w:val="005074AC"/>
    <w:rsid w:val="00510076"/>
    <w:rsid w:val="0051097B"/>
    <w:rsid w:val="0051098A"/>
    <w:rsid w:val="00511537"/>
    <w:rsid w:val="0051187A"/>
    <w:rsid w:val="00513D40"/>
    <w:rsid w:val="00515498"/>
    <w:rsid w:val="00515617"/>
    <w:rsid w:val="00515DA0"/>
    <w:rsid w:val="005167CF"/>
    <w:rsid w:val="00521697"/>
    <w:rsid w:val="005224B1"/>
    <w:rsid w:val="00523574"/>
    <w:rsid w:val="00531778"/>
    <w:rsid w:val="005332B7"/>
    <w:rsid w:val="00535210"/>
    <w:rsid w:val="0053635B"/>
    <w:rsid w:val="00536517"/>
    <w:rsid w:val="00536F3B"/>
    <w:rsid w:val="005373D0"/>
    <w:rsid w:val="005409F9"/>
    <w:rsid w:val="00541246"/>
    <w:rsid w:val="00542F53"/>
    <w:rsid w:val="00543F6E"/>
    <w:rsid w:val="0054494D"/>
    <w:rsid w:val="005465BD"/>
    <w:rsid w:val="00546C8C"/>
    <w:rsid w:val="005476DB"/>
    <w:rsid w:val="00547D91"/>
    <w:rsid w:val="005508AD"/>
    <w:rsid w:val="00551298"/>
    <w:rsid w:val="005529C6"/>
    <w:rsid w:val="00552B67"/>
    <w:rsid w:val="00552E1B"/>
    <w:rsid w:val="005537E7"/>
    <w:rsid w:val="0055508E"/>
    <w:rsid w:val="005570D1"/>
    <w:rsid w:val="00557A8D"/>
    <w:rsid w:val="00560789"/>
    <w:rsid w:val="0056127C"/>
    <w:rsid w:val="005613B3"/>
    <w:rsid w:val="00562B44"/>
    <w:rsid w:val="00562F22"/>
    <w:rsid w:val="00564216"/>
    <w:rsid w:val="00564F0D"/>
    <w:rsid w:val="0056779C"/>
    <w:rsid w:val="005679FA"/>
    <w:rsid w:val="00571CB9"/>
    <w:rsid w:val="00571F39"/>
    <w:rsid w:val="00571F40"/>
    <w:rsid w:val="00572922"/>
    <w:rsid w:val="00573AE1"/>
    <w:rsid w:val="00573C83"/>
    <w:rsid w:val="005742BF"/>
    <w:rsid w:val="00574756"/>
    <w:rsid w:val="00576193"/>
    <w:rsid w:val="0057717B"/>
    <w:rsid w:val="00580770"/>
    <w:rsid w:val="00581E2A"/>
    <w:rsid w:val="005822EA"/>
    <w:rsid w:val="00582821"/>
    <w:rsid w:val="00582EB0"/>
    <w:rsid w:val="00584FA3"/>
    <w:rsid w:val="0058509F"/>
    <w:rsid w:val="005850B6"/>
    <w:rsid w:val="00585D26"/>
    <w:rsid w:val="005865BA"/>
    <w:rsid w:val="00586BC1"/>
    <w:rsid w:val="00593F0E"/>
    <w:rsid w:val="00594AF1"/>
    <w:rsid w:val="005958A5"/>
    <w:rsid w:val="005A3F59"/>
    <w:rsid w:val="005A4A9A"/>
    <w:rsid w:val="005A5236"/>
    <w:rsid w:val="005A5263"/>
    <w:rsid w:val="005A5A18"/>
    <w:rsid w:val="005A62DF"/>
    <w:rsid w:val="005A71A4"/>
    <w:rsid w:val="005A7688"/>
    <w:rsid w:val="005B26D6"/>
    <w:rsid w:val="005B367A"/>
    <w:rsid w:val="005B407C"/>
    <w:rsid w:val="005B4BF8"/>
    <w:rsid w:val="005B547B"/>
    <w:rsid w:val="005B6756"/>
    <w:rsid w:val="005C04D6"/>
    <w:rsid w:val="005C2480"/>
    <w:rsid w:val="005C25A4"/>
    <w:rsid w:val="005C2A53"/>
    <w:rsid w:val="005C4193"/>
    <w:rsid w:val="005C5E49"/>
    <w:rsid w:val="005C6276"/>
    <w:rsid w:val="005C628B"/>
    <w:rsid w:val="005C70F2"/>
    <w:rsid w:val="005D2061"/>
    <w:rsid w:val="005D2693"/>
    <w:rsid w:val="005D2D2C"/>
    <w:rsid w:val="005D3630"/>
    <w:rsid w:val="005D3C08"/>
    <w:rsid w:val="005D3D99"/>
    <w:rsid w:val="005D7FD1"/>
    <w:rsid w:val="005E087F"/>
    <w:rsid w:val="005E1053"/>
    <w:rsid w:val="005E1E1C"/>
    <w:rsid w:val="005E2230"/>
    <w:rsid w:val="005E3D2A"/>
    <w:rsid w:val="005E43D0"/>
    <w:rsid w:val="005E4A92"/>
    <w:rsid w:val="005E6DFE"/>
    <w:rsid w:val="005F1175"/>
    <w:rsid w:val="005F13BA"/>
    <w:rsid w:val="005F1AE0"/>
    <w:rsid w:val="005F2772"/>
    <w:rsid w:val="005F28EC"/>
    <w:rsid w:val="005F62C6"/>
    <w:rsid w:val="005F6CF9"/>
    <w:rsid w:val="00600120"/>
    <w:rsid w:val="00600751"/>
    <w:rsid w:val="00601220"/>
    <w:rsid w:val="00603BC0"/>
    <w:rsid w:val="00604C14"/>
    <w:rsid w:val="00607DE7"/>
    <w:rsid w:val="00610768"/>
    <w:rsid w:val="00610AD0"/>
    <w:rsid w:val="00612441"/>
    <w:rsid w:val="00613AF6"/>
    <w:rsid w:val="00613FF6"/>
    <w:rsid w:val="00614793"/>
    <w:rsid w:val="00615198"/>
    <w:rsid w:val="006175D5"/>
    <w:rsid w:val="00620926"/>
    <w:rsid w:val="00626F0C"/>
    <w:rsid w:val="00627E0B"/>
    <w:rsid w:val="00630CFF"/>
    <w:rsid w:val="00630EBD"/>
    <w:rsid w:val="006323B6"/>
    <w:rsid w:val="0063254B"/>
    <w:rsid w:val="00633B2F"/>
    <w:rsid w:val="006347A9"/>
    <w:rsid w:val="00641E9C"/>
    <w:rsid w:val="00641F94"/>
    <w:rsid w:val="00642807"/>
    <w:rsid w:val="00642AD3"/>
    <w:rsid w:val="006431B9"/>
    <w:rsid w:val="00643575"/>
    <w:rsid w:val="006449DD"/>
    <w:rsid w:val="0064563B"/>
    <w:rsid w:val="00646478"/>
    <w:rsid w:val="00647A24"/>
    <w:rsid w:val="00652B2A"/>
    <w:rsid w:val="006532FA"/>
    <w:rsid w:val="0065366F"/>
    <w:rsid w:val="0065384D"/>
    <w:rsid w:val="00655A61"/>
    <w:rsid w:val="00655ED4"/>
    <w:rsid w:val="00657BBE"/>
    <w:rsid w:val="006622E5"/>
    <w:rsid w:val="00665EAD"/>
    <w:rsid w:val="00670646"/>
    <w:rsid w:val="006731FC"/>
    <w:rsid w:val="0067397D"/>
    <w:rsid w:val="00674C33"/>
    <w:rsid w:val="006750F8"/>
    <w:rsid w:val="00675434"/>
    <w:rsid w:val="00676562"/>
    <w:rsid w:val="00677D91"/>
    <w:rsid w:val="006812FE"/>
    <w:rsid w:val="00681655"/>
    <w:rsid w:val="00681669"/>
    <w:rsid w:val="0068178B"/>
    <w:rsid w:val="00681EF5"/>
    <w:rsid w:val="006820EA"/>
    <w:rsid w:val="00683568"/>
    <w:rsid w:val="00683DE1"/>
    <w:rsid w:val="00683EDC"/>
    <w:rsid w:val="00684F8F"/>
    <w:rsid w:val="0069180B"/>
    <w:rsid w:val="00694298"/>
    <w:rsid w:val="00694745"/>
    <w:rsid w:val="006965C1"/>
    <w:rsid w:val="00696F04"/>
    <w:rsid w:val="006A0003"/>
    <w:rsid w:val="006A0360"/>
    <w:rsid w:val="006A07A9"/>
    <w:rsid w:val="006A5014"/>
    <w:rsid w:val="006A53E2"/>
    <w:rsid w:val="006B0F7A"/>
    <w:rsid w:val="006B2F0D"/>
    <w:rsid w:val="006B3D06"/>
    <w:rsid w:val="006B3EC6"/>
    <w:rsid w:val="006B4E46"/>
    <w:rsid w:val="006B5D02"/>
    <w:rsid w:val="006B60B4"/>
    <w:rsid w:val="006B6650"/>
    <w:rsid w:val="006B6AA4"/>
    <w:rsid w:val="006B74AA"/>
    <w:rsid w:val="006C1247"/>
    <w:rsid w:val="006C1F49"/>
    <w:rsid w:val="006C2259"/>
    <w:rsid w:val="006C45CB"/>
    <w:rsid w:val="006C4A17"/>
    <w:rsid w:val="006C5381"/>
    <w:rsid w:val="006C7D3D"/>
    <w:rsid w:val="006D21FA"/>
    <w:rsid w:val="006D3F6E"/>
    <w:rsid w:val="006D481F"/>
    <w:rsid w:val="006D5B69"/>
    <w:rsid w:val="006D7461"/>
    <w:rsid w:val="006D7CCA"/>
    <w:rsid w:val="006E2090"/>
    <w:rsid w:val="006E408A"/>
    <w:rsid w:val="006E4588"/>
    <w:rsid w:val="006E5518"/>
    <w:rsid w:val="006E5E4E"/>
    <w:rsid w:val="006E6594"/>
    <w:rsid w:val="006E6908"/>
    <w:rsid w:val="006E6C37"/>
    <w:rsid w:val="006E7174"/>
    <w:rsid w:val="006F1AD6"/>
    <w:rsid w:val="006F2676"/>
    <w:rsid w:val="006F26EF"/>
    <w:rsid w:val="006F2EC4"/>
    <w:rsid w:val="006F302B"/>
    <w:rsid w:val="006F48D8"/>
    <w:rsid w:val="006F64B5"/>
    <w:rsid w:val="006F6617"/>
    <w:rsid w:val="006F67F1"/>
    <w:rsid w:val="006F73C7"/>
    <w:rsid w:val="0070066F"/>
    <w:rsid w:val="007006CF"/>
    <w:rsid w:val="007010EE"/>
    <w:rsid w:val="00701B99"/>
    <w:rsid w:val="00701E81"/>
    <w:rsid w:val="00701FFA"/>
    <w:rsid w:val="007026E5"/>
    <w:rsid w:val="00703B4A"/>
    <w:rsid w:val="00705A2A"/>
    <w:rsid w:val="00707C54"/>
    <w:rsid w:val="00712AAE"/>
    <w:rsid w:val="00712E61"/>
    <w:rsid w:val="007130A1"/>
    <w:rsid w:val="00713DC5"/>
    <w:rsid w:val="00714512"/>
    <w:rsid w:val="00714AA5"/>
    <w:rsid w:val="007154A1"/>
    <w:rsid w:val="00715F2F"/>
    <w:rsid w:val="0071706F"/>
    <w:rsid w:val="00720976"/>
    <w:rsid w:val="00721355"/>
    <w:rsid w:val="00721767"/>
    <w:rsid w:val="00722C9F"/>
    <w:rsid w:val="00727402"/>
    <w:rsid w:val="00727C53"/>
    <w:rsid w:val="00730360"/>
    <w:rsid w:val="00730518"/>
    <w:rsid w:val="0073097D"/>
    <w:rsid w:val="00730AC4"/>
    <w:rsid w:val="00732FE4"/>
    <w:rsid w:val="007343B0"/>
    <w:rsid w:val="00735177"/>
    <w:rsid w:val="00735ADC"/>
    <w:rsid w:val="00737511"/>
    <w:rsid w:val="00741088"/>
    <w:rsid w:val="007410E3"/>
    <w:rsid w:val="00744740"/>
    <w:rsid w:val="00745C87"/>
    <w:rsid w:val="0074609A"/>
    <w:rsid w:val="00746F0F"/>
    <w:rsid w:val="00750EAC"/>
    <w:rsid w:val="00750F32"/>
    <w:rsid w:val="0075222C"/>
    <w:rsid w:val="00756CA6"/>
    <w:rsid w:val="00756F8B"/>
    <w:rsid w:val="00761A30"/>
    <w:rsid w:val="007623ED"/>
    <w:rsid w:val="00762992"/>
    <w:rsid w:val="00764EF5"/>
    <w:rsid w:val="00767582"/>
    <w:rsid w:val="00767C1E"/>
    <w:rsid w:val="00770C7D"/>
    <w:rsid w:val="007713B2"/>
    <w:rsid w:val="00771635"/>
    <w:rsid w:val="007717AD"/>
    <w:rsid w:val="0077262D"/>
    <w:rsid w:val="007750B2"/>
    <w:rsid w:val="0077670E"/>
    <w:rsid w:val="0077716D"/>
    <w:rsid w:val="00781E25"/>
    <w:rsid w:val="00781F0B"/>
    <w:rsid w:val="007824BC"/>
    <w:rsid w:val="0078442E"/>
    <w:rsid w:val="007844A9"/>
    <w:rsid w:val="007857F6"/>
    <w:rsid w:val="00786115"/>
    <w:rsid w:val="007862FC"/>
    <w:rsid w:val="007866AC"/>
    <w:rsid w:val="007866B9"/>
    <w:rsid w:val="0078728F"/>
    <w:rsid w:val="007903C7"/>
    <w:rsid w:val="007906EB"/>
    <w:rsid w:val="007914A6"/>
    <w:rsid w:val="00791657"/>
    <w:rsid w:val="00791809"/>
    <w:rsid w:val="00792266"/>
    <w:rsid w:val="00793E26"/>
    <w:rsid w:val="00794241"/>
    <w:rsid w:val="007957DC"/>
    <w:rsid w:val="00795EF0"/>
    <w:rsid w:val="0079691A"/>
    <w:rsid w:val="007977A7"/>
    <w:rsid w:val="007A0D92"/>
    <w:rsid w:val="007A3287"/>
    <w:rsid w:val="007A3C95"/>
    <w:rsid w:val="007A41ED"/>
    <w:rsid w:val="007A4BDD"/>
    <w:rsid w:val="007A58EF"/>
    <w:rsid w:val="007A5F78"/>
    <w:rsid w:val="007A604A"/>
    <w:rsid w:val="007A65FE"/>
    <w:rsid w:val="007B071D"/>
    <w:rsid w:val="007B180B"/>
    <w:rsid w:val="007B18E4"/>
    <w:rsid w:val="007B27BA"/>
    <w:rsid w:val="007B4276"/>
    <w:rsid w:val="007B46BD"/>
    <w:rsid w:val="007B4DF4"/>
    <w:rsid w:val="007B5C83"/>
    <w:rsid w:val="007C015A"/>
    <w:rsid w:val="007C0416"/>
    <w:rsid w:val="007C0CE1"/>
    <w:rsid w:val="007C18F6"/>
    <w:rsid w:val="007C2CF9"/>
    <w:rsid w:val="007C3F08"/>
    <w:rsid w:val="007C7750"/>
    <w:rsid w:val="007C797C"/>
    <w:rsid w:val="007D03D6"/>
    <w:rsid w:val="007D3594"/>
    <w:rsid w:val="007D3CF2"/>
    <w:rsid w:val="007D52BC"/>
    <w:rsid w:val="007D7C69"/>
    <w:rsid w:val="007E0DA2"/>
    <w:rsid w:val="007E2A1F"/>
    <w:rsid w:val="007E3E3C"/>
    <w:rsid w:val="007E3F02"/>
    <w:rsid w:val="007E4F4B"/>
    <w:rsid w:val="007E5D69"/>
    <w:rsid w:val="007E6790"/>
    <w:rsid w:val="007E6F4C"/>
    <w:rsid w:val="007F09E1"/>
    <w:rsid w:val="007F0AE7"/>
    <w:rsid w:val="007F0CD6"/>
    <w:rsid w:val="007F2528"/>
    <w:rsid w:val="007F38D0"/>
    <w:rsid w:val="007F38E7"/>
    <w:rsid w:val="007F59BB"/>
    <w:rsid w:val="007F742C"/>
    <w:rsid w:val="007F7B69"/>
    <w:rsid w:val="00801856"/>
    <w:rsid w:val="00801FBB"/>
    <w:rsid w:val="0080266B"/>
    <w:rsid w:val="0080401B"/>
    <w:rsid w:val="0080625A"/>
    <w:rsid w:val="00806A5F"/>
    <w:rsid w:val="00810529"/>
    <w:rsid w:val="008134B4"/>
    <w:rsid w:val="008139B3"/>
    <w:rsid w:val="0081482C"/>
    <w:rsid w:val="00814B35"/>
    <w:rsid w:val="00816406"/>
    <w:rsid w:val="0081640F"/>
    <w:rsid w:val="00817D96"/>
    <w:rsid w:val="008203CB"/>
    <w:rsid w:val="00823486"/>
    <w:rsid w:val="00825881"/>
    <w:rsid w:val="00827074"/>
    <w:rsid w:val="0082775C"/>
    <w:rsid w:val="00827ED9"/>
    <w:rsid w:val="00830C86"/>
    <w:rsid w:val="0083127C"/>
    <w:rsid w:val="00831F84"/>
    <w:rsid w:val="00832AF6"/>
    <w:rsid w:val="00832B46"/>
    <w:rsid w:val="008334E3"/>
    <w:rsid w:val="008349B4"/>
    <w:rsid w:val="00835C4C"/>
    <w:rsid w:val="008361F3"/>
    <w:rsid w:val="0083675F"/>
    <w:rsid w:val="00840916"/>
    <w:rsid w:val="00840E80"/>
    <w:rsid w:val="008415C1"/>
    <w:rsid w:val="00843718"/>
    <w:rsid w:val="00844161"/>
    <w:rsid w:val="00846455"/>
    <w:rsid w:val="00847C3C"/>
    <w:rsid w:val="00851883"/>
    <w:rsid w:val="00851D0D"/>
    <w:rsid w:val="00852C9C"/>
    <w:rsid w:val="008532FF"/>
    <w:rsid w:val="00853311"/>
    <w:rsid w:val="00853518"/>
    <w:rsid w:val="00857178"/>
    <w:rsid w:val="008571D5"/>
    <w:rsid w:val="00860A8D"/>
    <w:rsid w:val="0086146A"/>
    <w:rsid w:val="00861C61"/>
    <w:rsid w:val="0086218C"/>
    <w:rsid w:val="00862FA3"/>
    <w:rsid w:val="00862FE4"/>
    <w:rsid w:val="0086316D"/>
    <w:rsid w:val="00866983"/>
    <w:rsid w:val="008674F6"/>
    <w:rsid w:val="00867D07"/>
    <w:rsid w:val="00870529"/>
    <w:rsid w:val="00871C44"/>
    <w:rsid w:val="0087327B"/>
    <w:rsid w:val="00874604"/>
    <w:rsid w:val="00874C06"/>
    <w:rsid w:val="00875501"/>
    <w:rsid w:val="00875897"/>
    <w:rsid w:val="0087604B"/>
    <w:rsid w:val="008761C9"/>
    <w:rsid w:val="008803C2"/>
    <w:rsid w:val="00882474"/>
    <w:rsid w:val="00883CFD"/>
    <w:rsid w:val="008872B6"/>
    <w:rsid w:val="0088759E"/>
    <w:rsid w:val="0089112B"/>
    <w:rsid w:val="00891268"/>
    <w:rsid w:val="008929C6"/>
    <w:rsid w:val="0089536F"/>
    <w:rsid w:val="00895644"/>
    <w:rsid w:val="00896648"/>
    <w:rsid w:val="00896F48"/>
    <w:rsid w:val="0089712D"/>
    <w:rsid w:val="00897B19"/>
    <w:rsid w:val="00897DF9"/>
    <w:rsid w:val="008A1516"/>
    <w:rsid w:val="008A20B4"/>
    <w:rsid w:val="008A2786"/>
    <w:rsid w:val="008A4508"/>
    <w:rsid w:val="008A4B96"/>
    <w:rsid w:val="008A4BDB"/>
    <w:rsid w:val="008A5272"/>
    <w:rsid w:val="008A5E5E"/>
    <w:rsid w:val="008A6A8C"/>
    <w:rsid w:val="008A70F7"/>
    <w:rsid w:val="008B176E"/>
    <w:rsid w:val="008B2102"/>
    <w:rsid w:val="008B2CDD"/>
    <w:rsid w:val="008B3ADB"/>
    <w:rsid w:val="008B4111"/>
    <w:rsid w:val="008B4CC6"/>
    <w:rsid w:val="008B5640"/>
    <w:rsid w:val="008B591F"/>
    <w:rsid w:val="008B68FA"/>
    <w:rsid w:val="008B69EF"/>
    <w:rsid w:val="008C1AD5"/>
    <w:rsid w:val="008C333A"/>
    <w:rsid w:val="008D019E"/>
    <w:rsid w:val="008D1773"/>
    <w:rsid w:val="008D2C84"/>
    <w:rsid w:val="008D4A3B"/>
    <w:rsid w:val="008D53EC"/>
    <w:rsid w:val="008D69E1"/>
    <w:rsid w:val="008D737C"/>
    <w:rsid w:val="008D7D9B"/>
    <w:rsid w:val="008E0158"/>
    <w:rsid w:val="008E1EEF"/>
    <w:rsid w:val="008E216F"/>
    <w:rsid w:val="008E5898"/>
    <w:rsid w:val="008E5CD1"/>
    <w:rsid w:val="008E661E"/>
    <w:rsid w:val="008F072E"/>
    <w:rsid w:val="008F0D60"/>
    <w:rsid w:val="008F0FF2"/>
    <w:rsid w:val="008F238D"/>
    <w:rsid w:val="008F398D"/>
    <w:rsid w:val="008F4C04"/>
    <w:rsid w:val="008F6B7E"/>
    <w:rsid w:val="008F6C7C"/>
    <w:rsid w:val="0090000F"/>
    <w:rsid w:val="00901941"/>
    <w:rsid w:val="00901DAF"/>
    <w:rsid w:val="009023C4"/>
    <w:rsid w:val="00904B52"/>
    <w:rsid w:val="0090553C"/>
    <w:rsid w:val="00905AD3"/>
    <w:rsid w:val="00906BC5"/>
    <w:rsid w:val="009074B3"/>
    <w:rsid w:val="0090761A"/>
    <w:rsid w:val="00912145"/>
    <w:rsid w:val="00912721"/>
    <w:rsid w:val="00914004"/>
    <w:rsid w:val="0091428E"/>
    <w:rsid w:val="009146FE"/>
    <w:rsid w:val="00914C30"/>
    <w:rsid w:val="0091528B"/>
    <w:rsid w:val="0091536E"/>
    <w:rsid w:val="00916A90"/>
    <w:rsid w:val="00916F3B"/>
    <w:rsid w:val="009200F8"/>
    <w:rsid w:val="00920799"/>
    <w:rsid w:val="0092280D"/>
    <w:rsid w:val="00923B73"/>
    <w:rsid w:val="00925DC8"/>
    <w:rsid w:val="00926E28"/>
    <w:rsid w:val="00927B60"/>
    <w:rsid w:val="009324B6"/>
    <w:rsid w:val="00932F91"/>
    <w:rsid w:val="00933DCB"/>
    <w:rsid w:val="00934B57"/>
    <w:rsid w:val="00934B8A"/>
    <w:rsid w:val="00935A72"/>
    <w:rsid w:val="00936921"/>
    <w:rsid w:val="009377F4"/>
    <w:rsid w:val="00940B98"/>
    <w:rsid w:val="00941DEB"/>
    <w:rsid w:val="00942BA6"/>
    <w:rsid w:val="00943C33"/>
    <w:rsid w:val="00944554"/>
    <w:rsid w:val="009447F8"/>
    <w:rsid w:val="00945648"/>
    <w:rsid w:val="009465D9"/>
    <w:rsid w:val="00947642"/>
    <w:rsid w:val="0094768D"/>
    <w:rsid w:val="00947783"/>
    <w:rsid w:val="0095064F"/>
    <w:rsid w:val="00951923"/>
    <w:rsid w:val="009523E3"/>
    <w:rsid w:val="00955D48"/>
    <w:rsid w:val="00956C5A"/>
    <w:rsid w:val="0095705C"/>
    <w:rsid w:val="00961713"/>
    <w:rsid w:val="00961D02"/>
    <w:rsid w:val="0096257F"/>
    <w:rsid w:val="00962DFD"/>
    <w:rsid w:val="00965190"/>
    <w:rsid w:val="00965F93"/>
    <w:rsid w:val="00970377"/>
    <w:rsid w:val="009709A8"/>
    <w:rsid w:val="00970A01"/>
    <w:rsid w:val="00971A1C"/>
    <w:rsid w:val="009723BC"/>
    <w:rsid w:val="00972DA9"/>
    <w:rsid w:val="00973BDD"/>
    <w:rsid w:val="00974C6F"/>
    <w:rsid w:val="009765EE"/>
    <w:rsid w:val="00976E68"/>
    <w:rsid w:val="00982156"/>
    <w:rsid w:val="00982CA3"/>
    <w:rsid w:val="0098465C"/>
    <w:rsid w:val="009851EE"/>
    <w:rsid w:val="009908AB"/>
    <w:rsid w:val="009918A3"/>
    <w:rsid w:val="00994794"/>
    <w:rsid w:val="009965D0"/>
    <w:rsid w:val="0099669B"/>
    <w:rsid w:val="009A0D8E"/>
    <w:rsid w:val="009A19FA"/>
    <w:rsid w:val="009A1A3B"/>
    <w:rsid w:val="009A2795"/>
    <w:rsid w:val="009A475A"/>
    <w:rsid w:val="009A5C63"/>
    <w:rsid w:val="009A7003"/>
    <w:rsid w:val="009A7A53"/>
    <w:rsid w:val="009B0059"/>
    <w:rsid w:val="009B01CD"/>
    <w:rsid w:val="009B0396"/>
    <w:rsid w:val="009B07A8"/>
    <w:rsid w:val="009B2898"/>
    <w:rsid w:val="009B3AE6"/>
    <w:rsid w:val="009B6981"/>
    <w:rsid w:val="009C059C"/>
    <w:rsid w:val="009C23AC"/>
    <w:rsid w:val="009C4267"/>
    <w:rsid w:val="009C456B"/>
    <w:rsid w:val="009C47B2"/>
    <w:rsid w:val="009C51EA"/>
    <w:rsid w:val="009C5562"/>
    <w:rsid w:val="009C5B58"/>
    <w:rsid w:val="009C72E0"/>
    <w:rsid w:val="009D0FD8"/>
    <w:rsid w:val="009D172B"/>
    <w:rsid w:val="009D35F3"/>
    <w:rsid w:val="009D7C80"/>
    <w:rsid w:val="009E0867"/>
    <w:rsid w:val="009E0DD6"/>
    <w:rsid w:val="009E14F1"/>
    <w:rsid w:val="009E170F"/>
    <w:rsid w:val="009E2922"/>
    <w:rsid w:val="009E3450"/>
    <w:rsid w:val="009E394A"/>
    <w:rsid w:val="009E7393"/>
    <w:rsid w:val="009F1691"/>
    <w:rsid w:val="009F22F1"/>
    <w:rsid w:val="009F23E1"/>
    <w:rsid w:val="009F3200"/>
    <w:rsid w:val="009F337C"/>
    <w:rsid w:val="009F62E7"/>
    <w:rsid w:val="009F68FE"/>
    <w:rsid w:val="009F6DEA"/>
    <w:rsid w:val="00A001B2"/>
    <w:rsid w:val="00A0129B"/>
    <w:rsid w:val="00A02E4B"/>
    <w:rsid w:val="00A03319"/>
    <w:rsid w:val="00A0346A"/>
    <w:rsid w:val="00A03EE5"/>
    <w:rsid w:val="00A067B4"/>
    <w:rsid w:val="00A07022"/>
    <w:rsid w:val="00A07154"/>
    <w:rsid w:val="00A11653"/>
    <w:rsid w:val="00A1328B"/>
    <w:rsid w:val="00A132DA"/>
    <w:rsid w:val="00A133C3"/>
    <w:rsid w:val="00A14E9A"/>
    <w:rsid w:val="00A1542C"/>
    <w:rsid w:val="00A154F9"/>
    <w:rsid w:val="00A15F4B"/>
    <w:rsid w:val="00A16150"/>
    <w:rsid w:val="00A17C09"/>
    <w:rsid w:val="00A2147B"/>
    <w:rsid w:val="00A21773"/>
    <w:rsid w:val="00A22525"/>
    <w:rsid w:val="00A2282B"/>
    <w:rsid w:val="00A22BC4"/>
    <w:rsid w:val="00A23A97"/>
    <w:rsid w:val="00A27357"/>
    <w:rsid w:val="00A27484"/>
    <w:rsid w:val="00A30226"/>
    <w:rsid w:val="00A32DE4"/>
    <w:rsid w:val="00A33A3B"/>
    <w:rsid w:val="00A35CFD"/>
    <w:rsid w:val="00A4006D"/>
    <w:rsid w:val="00A42DAA"/>
    <w:rsid w:val="00A4353A"/>
    <w:rsid w:val="00A444ED"/>
    <w:rsid w:val="00A44EEB"/>
    <w:rsid w:val="00A45587"/>
    <w:rsid w:val="00A50972"/>
    <w:rsid w:val="00A5217D"/>
    <w:rsid w:val="00A532B4"/>
    <w:rsid w:val="00A538F9"/>
    <w:rsid w:val="00A54F88"/>
    <w:rsid w:val="00A55CE9"/>
    <w:rsid w:val="00A56544"/>
    <w:rsid w:val="00A57AED"/>
    <w:rsid w:val="00A604AE"/>
    <w:rsid w:val="00A60BC2"/>
    <w:rsid w:val="00A61705"/>
    <w:rsid w:val="00A627D4"/>
    <w:rsid w:val="00A635C1"/>
    <w:rsid w:val="00A64322"/>
    <w:rsid w:val="00A65B01"/>
    <w:rsid w:val="00A67C08"/>
    <w:rsid w:val="00A71926"/>
    <w:rsid w:val="00A72A2C"/>
    <w:rsid w:val="00A737B6"/>
    <w:rsid w:val="00A757BB"/>
    <w:rsid w:val="00A75A8A"/>
    <w:rsid w:val="00A765F2"/>
    <w:rsid w:val="00A77635"/>
    <w:rsid w:val="00A8182D"/>
    <w:rsid w:val="00A825F0"/>
    <w:rsid w:val="00A83221"/>
    <w:rsid w:val="00A83B08"/>
    <w:rsid w:val="00A8452C"/>
    <w:rsid w:val="00A858E5"/>
    <w:rsid w:val="00A863C5"/>
    <w:rsid w:val="00A866BF"/>
    <w:rsid w:val="00A878F4"/>
    <w:rsid w:val="00A8791A"/>
    <w:rsid w:val="00A91D1F"/>
    <w:rsid w:val="00A926E3"/>
    <w:rsid w:val="00A9352D"/>
    <w:rsid w:val="00A937DA"/>
    <w:rsid w:val="00A94F48"/>
    <w:rsid w:val="00A960A0"/>
    <w:rsid w:val="00A96322"/>
    <w:rsid w:val="00A968BA"/>
    <w:rsid w:val="00A96D5F"/>
    <w:rsid w:val="00A97D10"/>
    <w:rsid w:val="00AA290A"/>
    <w:rsid w:val="00AA51E0"/>
    <w:rsid w:val="00AA60CC"/>
    <w:rsid w:val="00AA6536"/>
    <w:rsid w:val="00AA6835"/>
    <w:rsid w:val="00AA707E"/>
    <w:rsid w:val="00AA71FD"/>
    <w:rsid w:val="00AA7791"/>
    <w:rsid w:val="00AA7C80"/>
    <w:rsid w:val="00AA7EDE"/>
    <w:rsid w:val="00AB0E6D"/>
    <w:rsid w:val="00AB1C12"/>
    <w:rsid w:val="00AB33B6"/>
    <w:rsid w:val="00AB557F"/>
    <w:rsid w:val="00AB6479"/>
    <w:rsid w:val="00AB6F64"/>
    <w:rsid w:val="00AB78E0"/>
    <w:rsid w:val="00AC0006"/>
    <w:rsid w:val="00AC0594"/>
    <w:rsid w:val="00AC08E5"/>
    <w:rsid w:val="00AC0EAD"/>
    <w:rsid w:val="00AC1B42"/>
    <w:rsid w:val="00AC3884"/>
    <w:rsid w:val="00AC4055"/>
    <w:rsid w:val="00AC61D6"/>
    <w:rsid w:val="00AC62F0"/>
    <w:rsid w:val="00AC6574"/>
    <w:rsid w:val="00AC68A4"/>
    <w:rsid w:val="00AC722D"/>
    <w:rsid w:val="00AC7C7B"/>
    <w:rsid w:val="00AC7E9F"/>
    <w:rsid w:val="00AD015C"/>
    <w:rsid w:val="00AD053F"/>
    <w:rsid w:val="00AD1F59"/>
    <w:rsid w:val="00AD4CFE"/>
    <w:rsid w:val="00AD594F"/>
    <w:rsid w:val="00AD5BB6"/>
    <w:rsid w:val="00AD713A"/>
    <w:rsid w:val="00AD74CD"/>
    <w:rsid w:val="00AD7AA0"/>
    <w:rsid w:val="00AE0398"/>
    <w:rsid w:val="00AE0E54"/>
    <w:rsid w:val="00AE1761"/>
    <w:rsid w:val="00AE300E"/>
    <w:rsid w:val="00AE3730"/>
    <w:rsid w:val="00AE49F4"/>
    <w:rsid w:val="00AE5774"/>
    <w:rsid w:val="00AF00F3"/>
    <w:rsid w:val="00AF0E18"/>
    <w:rsid w:val="00AF1598"/>
    <w:rsid w:val="00AF417B"/>
    <w:rsid w:val="00AF64AC"/>
    <w:rsid w:val="00AF73D6"/>
    <w:rsid w:val="00AF76D5"/>
    <w:rsid w:val="00B0043D"/>
    <w:rsid w:val="00B022ED"/>
    <w:rsid w:val="00B0270E"/>
    <w:rsid w:val="00B02D91"/>
    <w:rsid w:val="00B038E5"/>
    <w:rsid w:val="00B104B0"/>
    <w:rsid w:val="00B109D2"/>
    <w:rsid w:val="00B12217"/>
    <w:rsid w:val="00B12F8E"/>
    <w:rsid w:val="00B14E25"/>
    <w:rsid w:val="00B15A14"/>
    <w:rsid w:val="00B16446"/>
    <w:rsid w:val="00B17D3B"/>
    <w:rsid w:val="00B203BF"/>
    <w:rsid w:val="00B21360"/>
    <w:rsid w:val="00B24722"/>
    <w:rsid w:val="00B25821"/>
    <w:rsid w:val="00B25DF9"/>
    <w:rsid w:val="00B26DF4"/>
    <w:rsid w:val="00B30A5C"/>
    <w:rsid w:val="00B30EA9"/>
    <w:rsid w:val="00B3192E"/>
    <w:rsid w:val="00B31EEB"/>
    <w:rsid w:val="00B32125"/>
    <w:rsid w:val="00B33912"/>
    <w:rsid w:val="00B373A4"/>
    <w:rsid w:val="00B37D5D"/>
    <w:rsid w:val="00B459C4"/>
    <w:rsid w:val="00B475FB"/>
    <w:rsid w:val="00B50B39"/>
    <w:rsid w:val="00B5255C"/>
    <w:rsid w:val="00B5318D"/>
    <w:rsid w:val="00B55B33"/>
    <w:rsid w:val="00B57C5D"/>
    <w:rsid w:val="00B64066"/>
    <w:rsid w:val="00B640AA"/>
    <w:rsid w:val="00B660F1"/>
    <w:rsid w:val="00B67FBF"/>
    <w:rsid w:val="00B70C28"/>
    <w:rsid w:val="00B71566"/>
    <w:rsid w:val="00B71987"/>
    <w:rsid w:val="00B7226C"/>
    <w:rsid w:val="00B7240D"/>
    <w:rsid w:val="00B72AC8"/>
    <w:rsid w:val="00B748B0"/>
    <w:rsid w:val="00B75130"/>
    <w:rsid w:val="00B77085"/>
    <w:rsid w:val="00B774AE"/>
    <w:rsid w:val="00B8195A"/>
    <w:rsid w:val="00B8348F"/>
    <w:rsid w:val="00B861F0"/>
    <w:rsid w:val="00B86887"/>
    <w:rsid w:val="00B86DB9"/>
    <w:rsid w:val="00B90771"/>
    <w:rsid w:val="00B9190B"/>
    <w:rsid w:val="00B91ABA"/>
    <w:rsid w:val="00B9479B"/>
    <w:rsid w:val="00B94D17"/>
    <w:rsid w:val="00B9647C"/>
    <w:rsid w:val="00B968FB"/>
    <w:rsid w:val="00B97C5E"/>
    <w:rsid w:val="00BA0145"/>
    <w:rsid w:val="00BA0FAF"/>
    <w:rsid w:val="00BA1ACE"/>
    <w:rsid w:val="00BA3FF8"/>
    <w:rsid w:val="00BA44DE"/>
    <w:rsid w:val="00BB1BB2"/>
    <w:rsid w:val="00BB1EC4"/>
    <w:rsid w:val="00BB5DF6"/>
    <w:rsid w:val="00BB600A"/>
    <w:rsid w:val="00BB668E"/>
    <w:rsid w:val="00BB6CCE"/>
    <w:rsid w:val="00BB7ECB"/>
    <w:rsid w:val="00BC084E"/>
    <w:rsid w:val="00BC0FF3"/>
    <w:rsid w:val="00BC24F6"/>
    <w:rsid w:val="00BC351E"/>
    <w:rsid w:val="00BC640B"/>
    <w:rsid w:val="00BD1B2D"/>
    <w:rsid w:val="00BD1C87"/>
    <w:rsid w:val="00BD20A7"/>
    <w:rsid w:val="00BD34E4"/>
    <w:rsid w:val="00BD588F"/>
    <w:rsid w:val="00BD7BFD"/>
    <w:rsid w:val="00BD7E39"/>
    <w:rsid w:val="00BE22B9"/>
    <w:rsid w:val="00BE33A7"/>
    <w:rsid w:val="00BE5195"/>
    <w:rsid w:val="00BF3054"/>
    <w:rsid w:val="00BF6884"/>
    <w:rsid w:val="00BF6F1E"/>
    <w:rsid w:val="00C005F2"/>
    <w:rsid w:val="00C02841"/>
    <w:rsid w:val="00C0371E"/>
    <w:rsid w:val="00C046BB"/>
    <w:rsid w:val="00C04EE4"/>
    <w:rsid w:val="00C05A27"/>
    <w:rsid w:val="00C1053F"/>
    <w:rsid w:val="00C112DC"/>
    <w:rsid w:val="00C156F4"/>
    <w:rsid w:val="00C167F3"/>
    <w:rsid w:val="00C16AC8"/>
    <w:rsid w:val="00C16B1C"/>
    <w:rsid w:val="00C1709E"/>
    <w:rsid w:val="00C20599"/>
    <w:rsid w:val="00C219CD"/>
    <w:rsid w:val="00C21A1E"/>
    <w:rsid w:val="00C21FA4"/>
    <w:rsid w:val="00C221B2"/>
    <w:rsid w:val="00C227C1"/>
    <w:rsid w:val="00C230D8"/>
    <w:rsid w:val="00C239A4"/>
    <w:rsid w:val="00C24508"/>
    <w:rsid w:val="00C24CA1"/>
    <w:rsid w:val="00C26BDE"/>
    <w:rsid w:val="00C26CEC"/>
    <w:rsid w:val="00C2747C"/>
    <w:rsid w:val="00C31920"/>
    <w:rsid w:val="00C32550"/>
    <w:rsid w:val="00C32B5F"/>
    <w:rsid w:val="00C3427F"/>
    <w:rsid w:val="00C342D7"/>
    <w:rsid w:val="00C34E56"/>
    <w:rsid w:val="00C356F6"/>
    <w:rsid w:val="00C35EB2"/>
    <w:rsid w:val="00C40364"/>
    <w:rsid w:val="00C40FB8"/>
    <w:rsid w:val="00C41361"/>
    <w:rsid w:val="00C416E7"/>
    <w:rsid w:val="00C41FC9"/>
    <w:rsid w:val="00C42D92"/>
    <w:rsid w:val="00C45FD4"/>
    <w:rsid w:val="00C46435"/>
    <w:rsid w:val="00C5020D"/>
    <w:rsid w:val="00C513AF"/>
    <w:rsid w:val="00C5159B"/>
    <w:rsid w:val="00C52F8A"/>
    <w:rsid w:val="00C538B8"/>
    <w:rsid w:val="00C55226"/>
    <w:rsid w:val="00C552BA"/>
    <w:rsid w:val="00C5624A"/>
    <w:rsid w:val="00C56667"/>
    <w:rsid w:val="00C60D4E"/>
    <w:rsid w:val="00C61649"/>
    <w:rsid w:val="00C64172"/>
    <w:rsid w:val="00C64951"/>
    <w:rsid w:val="00C65D2C"/>
    <w:rsid w:val="00C66074"/>
    <w:rsid w:val="00C665E9"/>
    <w:rsid w:val="00C67282"/>
    <w:rsid w:val="00C70203"/>
    <w:rsid w:val="00C71AE2"/>
    <w:rsid w:val="00C72864"/>
    <w:rsid w:val="00C74A4E"/>
    <w:rsid w:val="00C75150"/>
    <w:rsid w:val="00C76810"/>
    <w:rsid w:val="00C76BFE"/>
    <w:rsid w:val="00C77B5C"/>
    <w:rsid w:val="00C862CB"/>
    <w:rsid w:val="00C87251"/>
    <w:rsid w:val="00C9097A"/>
    <w:rsid w:val="00C9238C"/>
    <w:rsid w:val="00C93392"/>
    <w:rsid w:val="00C949CA"/>
    <w:rsid w:val="00C94A1A"/>
    <w:rsid w:val="00C95D81"/>
    <w:rsid w:val="00C9681C"/>
    <w:rsid w:val="00CA0018"/>
    <w:rsid w:val="00CA219C"/>
    <w:rsid w:val="00CA3C82"/>
    <w:rsid w:val="00CA3F73"/>
    <w:rsid w:val="00CA585D"/>
    <w:rsid w:val="00CA5E33"/>
    <w:rsid w:val="00CA6994"/>
    <w:rsid w:val="00CA6CDA"/>
    <w:rsid w:val="00CB1B11"/>
    <w:rsid w:val="00CB1B5A"/>
    <w:rsid w:val="00CB2307"/>
    <w:rsid w:val="00CB4464"/>
    <w:rsid w:val="00CC1380"/>
    <w:rsid w:val="00CC3580"/>
    <w:rsid w:val="00CC4F32"/>
    <w:rsid w:val="00CC60B3"/>
    <w:rsid w:val="00CC6657"/>
    <w:rsid w:val="00CC7CFA"/>
    <w:rsid w:val="00CD0737"/>
    <w:rsid w:val="00CD1E07"/>
    <w:rsid w:val="00CD27A7"/>
    <w:rsid w:val="00CD2CA1"/>
    <w:rsid w:val="00CD369C"/>
    <w:rsid w:val="00CD382A"/>
    <w:rsid w:val="00CD4A88"/>
    <w:rsid w:val="00CD4E63"/>
    <w:rsid w:val="00CD4EAF"/>
    <w:rsid w:val="00CD66EF"/>
    <w:rsid w:val="00CE01BB"/>
    <w:rsid w:val="00CE270B"/>
    <w:rsid w:val="00CE432E"/>
    <w:rsid w:val="00CE69CE"/>
    <w:rsid w:val="00CE7B81"/>
    <w:rsid w:val="00CF0011"/>
    <w:rsid w:val="00CF22AC"/>
    <w:rsid w:val="00CF2394"/>
    <w:rsid w:val="00CF4628"/>
    <w:rsid w:val="00CF4EDD"/>
    <w:rsid w:val="00CF65F5"/>
    <w:rsid w:val="00D028E4"/>
    <w:rsid w:val="00D0313C"/>
    <w:rsid w:val="00D03184"/>
    <w:rsid w:val="00D047D2"/>
    <w:rsid w:val="00D059B2"/>
    <w:rsid w:val="00D07A7E"/>
    <w:rsid w:val="00D07A85"/>
    <w:rsid w:val="00D125E5"/>
    <w:rsid w:val="00D12B74"/>
    <w:rsid w:val="00D135C6"/>
    <w:rsid w:val="00D14D9C"/>
    <w:rsid w:val="00D156C8"/>
    <w:rsid w:val="00D1748C"/>
    <w:rsid w:val="00D2042C"/>
    <w:rsid w:val="00D2186E"/>
    <w:rsid w:val="00D2191F"/>
    <w:rsid w:val="00D22A12"/>
    <w:rsid w:val="00D22E96"/>
    <w:rsid w:val="00D23CAB"/>
    <w:rsid w:val="00D24254"/>
    <w:rsid w:val="00D242F2"/>
    <w:rsid w:val="00D246F2"/>
    <w:rsid w:val="00D2485F"/>
    <w:rsid w:val="00D24A9D"/>
    <w:rsid w:val="00D25D34"/>
    <w:rsid w:val="00D26278"/>
    <w:rsid w:val="00D26AA3"/>
    <w:rsid w:val="00D319CC"/>
    <w:rsid w:val="00D31CB7"/>
    <w:rsid w:val="00D33664"/>
    <w:rsid w:val="00D34132"/>
    <w:rsid w:val="00D34E80"/>
    <w:rsid w:val="00D354E8"/>
    <w:rsid w:val="00D360A8"/>
    <w:rsid w:val="00D37336"/>
    <w:rsid w:val="00D37466"/>
    <w:rsid w:val="00D408D1"/>
    <w:rsid w:val="00D419E0"/>
    <w:rsid w:val="00D41C51"/>
    <w:rsid w:val="00D42619"/>
    <w:rsid w:val="00D42B0E"/>
    <w:rsid w:val="00D42EC6"/>
    <w:rsid w:val="00D439AB"/>
    <w:rsid w:val="00D457F1"/>
    <w:rsid w:val="00D46BBA"/>
    <w:rsid w:val="00D47E46"/>
    <w:rsid w:val="00D53D20"/>
    <w:rsid w:val="00D54426"/>
    <w:rsid w:val="00D55112"/>
    <w:rsid w:val="00D555BF"/>
    <w:rsid w:val="00D56818"/>
    <w:rsid w:val="00D56DB4"/>
    <w:rsid w:val="00D57432"/>
    <w:rsid w:val="00D57800"/>
    <w:rsid w:val="00D600C9"/>
    <w:rsid w:val="00D60376"/>
    <w:rsid w:val="00D61BF7"/>
    <w:rsid w:val="00D627AB"/>
    <w:rsid w:val="00D62B84"/>
    <w:rsid w:val="00D62D61"/>
    <w:rsid w:val="00D63E44"/>
    <w:rsid w:val="00D6506B"/>
    <w:rsid w:val="00D65C76"/>
    <w:rsid w:val="00D66B2C"/>
    <w:rsid w:val="00D701B1"/>
    <w:rsid w:val="00D71FE8"/>
    <w:rsid w:val="00D724D2"/>
    <w:rsid w:val="00D74E6D"/>
    <w:rsid w:val="00D760B9"/>
    <w:rsid w:val="00D76BE0"/>
    <w:rsid w:val="00D76E43"/>
    <w:rsid w:val="00D80868"/>
    <w:rsid w:val="00D80ECF"/>
    <w:rsid w:val="00D819B8"/>
    <w:rsid w:val="00D82998"/>
    <w:rsid w:val="00D84100"/>
    <w:rsid w:val="00D84C7D"/>
    <w:rsid w:val="00D870AD"/>
    <w:rsid w:val="00D87328"/>
    <w:rsid w:val="00D87859"/>
    <w:rsid w:val="00D879C3"/>
    <w:rsid w:val="00D9041A"/>
    <w:rsid w:val="00D91365"/>
    <w:rsid w:val="00D92251"/>
    <w:rsid w:val="00D92514"/>
    <w:rsid w:val="00D92BAE"/>
    <w:rsid w:val="00D94D25"/>
    <w:rsid w:val="00D9542C"/>
    <w:rsid w:val="00D95EA2"/>
    <w:rsid w:val="00D9763A"/>
    <w:rsid w:val="00D97BB4"/>
    <w:rsid w:val="00D97DFB"/>
    <w:rsid w:val="00DA0861"/>
    <w:rsid w:val="00DA0D04"/>
    <w:rsid w:val="00DA1CEB"/>
    <w:rsid w:val="00DA2A3A"/>
    <w:rsid w:val="00DA3659"/>
    <w:rsid w:val="00DA40FA"/>
    <w:rsid w:val="00DA4873"/>
    <w:rsid w:val="00DA522C"/>
    <w:rsid w:val="00DA5486"/>
    <w:rsid w:val="00DA6389"/>
    <w:rsid w:val="00DB1009"/>
    <w:rsid w:val="00DB209D"/>
    <w:rsid w:val="00DB2110"/>
    <w:rsid w:val="00DB379A"/>
    <w:rsid w:val="00DB458C"/>
    <w:rsid w:val="00DB59C3"/>
    <w:rsid w:val="00DB5BF2"/>
    <w:rsid w:val="00DB5FA1"/>
    <w:rsid w:val="00DB6C71"/>
    <w:rsid w:val="00DB7B52"/>
    <w:rsid w:val="00DB7D6A"/>
    <w:rsid w:val="00DC4566"/>
    <w:rsid w:val="00DC5EBE"/>
    <w:rsid w:val="00DC6D0F"/>
    <w:rsid w:val="00DC7F47"/>
    <w:rsid w:val="00DD0955"/>
    <w:rsid w:val="00DD13DB"/>
    <w:rsid w:val="00DD2A42"/>
    <w:rsid w:val="00DD2B31"/>
    <w:rsid w:val="00DD3FA6"/>
    <w:rsid w:val="00DD4988"/>
    <w:rsid w:val="00DD4B5F"/>
    <w:rsid w:val="00DE2D3C"/>
    <w:rsid w:val="00DE39E6"/>
    <w:rsid w:val="00DE444F"/>
    <w:rsid w:val="00DE4633"/>
    <w:rsid w:val="00DE49F5"/>
    <w:rsid w:val="00DE4C9E"/>
    <w:rsid w:val="00DE5A25"/>
    <w:rsid w:val="00DE62B4"/>
    <w:rsid w:val="00DE6C4F"/>
    <w:rsid w:val="00DE78CE"/>
    <w:rsid w:val="00DE7916"/>
    <w:rsid w:val="00DF0F30"/>
    <w:rsid w:val="00DF1F84"/>
    <w:rsid w:val="00DF31C6"/>
    <w:rsid w:val="00DF5AE5"/>
    <w:rsid w:val="00DF5C1C"/>
    <w:rsid w:val="00DF5D93"/>
    <w:rsid w:val="00DF6E75"/>
    <w:rsid w:val="00DF7BFC"/>
    <w:rsid w:val="00E01962"/>
    <w:rsid w:val="00E02204"/>
    <w:rsid w:val="00E02330"/>
    <w:rsid w:val="00E036E1"/>
    <w:rsid w:val="00E04E96"/>
    <w:rsid w:val="00E05C22"/>
    <w:rsid w:val="00E0762D"/>
    <w:rsid w:val="00E10297"/>
    <w:rsid w:val="00E108BA"/>
    <w:rsid w:val="00E13F14"/>
    <w:rsid w:val="00E15291"/>
    <w:rsid w:val="00E16021"/>
    <w:rsid w:val="00E2094F"/>
    <w:rsid w:val="00E21F10"/>
    <w:rsid w:val="00E2236C"/>
    <w:rsid w:val="00E23702"/>
    <w:rsid w:val="00E23EB9"/>
    <w:rsid w:val="00E24757"/>
    <w:rsid w:val="00E25212"/>
    <w:rsid w:val="00E2617E"/>
    <w:rsid w:val="00E26417"/>
    <w:rsid w:val="00E267BC"/>
    <w:rsid w:val="00E26A77"/>
    <w:rsid w:val="00E26AEB"/>
    <w:rsid w:val="00E26D40"/>
    <w:rsid w:val="00E30120"/>
    <w:rsid w:val="00E30502"/>
    <w:rsid w:val="00E30A2C"/>
    <w:rsid w:val="00E30F8A"/>
    <w:rsid w:val="00E312B0"/>
    <w:rsid w:val="00E32B7D"/>
    <w:rsid w:val="00E3431A"/>
    <w:rsid w:val="00E34D21"/>
    <w:rsid w:val="00E36141"/>
    <w:rsid w:val="00E37A68"/>
    <w:rsid w:val="00E37AC4"/>
    <w:rsid w:val="00E41FEE"/>
    <w:rsid w:val="00E4324E"/>
    <w:rsid w:val="00E44ABC"/>
    <w:rsid w:val="00E45376"/>
    <w:rsid w:val="00E45E6B"/>
    <w:rsid w:val="00E52367"/>
    <w:rsid w:val="00E539E1"/>
    <w:rsid w:val="00E54F20"/>
    <w:rsid w:val="00E55DF2"/>
    <w:rsid w:val="00E56B35"/>
    <w:rsid w:val="00E607AB"/>
    <w:rsid w:val="00E6172B"/>
    <w:rsid w:val="00E618D7"/>
    <w:rsid w:val="00E62094"/>
    <w:rsid w:val="00E64793"/>
    <w:rsid w:val="00E6707B"/>
    <w:rsid w:val="00E672BC"/>
    <w:rsid w:val="00E67A8C"/>
    <w:rsid w:val="00E67B7B"/>
    <w:rsid w:val="00E70120"/>
    <w:rsid w:val="00E70D0C"/>
    <w:rsid w:val="00E70EC1"/>
    <w:rsid w:val="00E7147F"/>
    <w:rsid w:val="00E71D03"/>
    <w:rsid w:val="00E74D02"/>
    <w:rsid w:val="00E771D2"/>
    <w:rsid w:val="00E777D4"/>
    <w:rsid w:val="00E77DA7"/>
    <w:rsid w:val="00E83C37"/>
    <w:rsid w:val="00E86349"/>
    <w:rsid w:val="00E91B4F"/>
    <w:rsid w:val="00E923B2"/>
    <w:rsid w:val="00E92C4B"/>
    <w:rsid w:val="00E93913"/>
    <w:rsid w:val="00E96A60"/>
    <w:rsid w:val="00E97CE0"/>
    <w:rsid w:val="00EA0DB1"/>
    <w:rsid w:val="00EA52BB"/>
    <w:rsid w:val="00EA55A8"/>
    <w:rsid w:val="00EA73C9"/>
    <w:rsid w:val="00EB011F"/>
    <w:rsid w:val="00EB0129"/>
    <w:rsid w:val="00EB5BE3"/>
    <w:rsid w:val="00EB6870"/>
    <w:rsid w:val="00EB6BFD"/>
    <w:rsid w:val="00EB7AF5"/>
    <w:rsid w:val="00EC148A"/>
    <w:rsid w:val="00EC2719"/>
    <w:rsid w:val="00EC4552"/>
    <w:rsid w:val="00EC6930"/>
    <w:rsid w:val="00ED1B53"/>
    <w:rsid w:val="00ED1E09"/>
    <w:rsid w:val="00ED1E3F"/>
    <w:rsid w:val="00ED526B"/>
    <w:rsid w:val="00ED589A"/>
    <w:rsid w:val="00ED634F"/>
    <w:rsid w:val="00ED6512"/>
    <w:rsid w:val="00ED6F44"/>
    <w:rsid w:val="00EE0E0D"/>
    <w:rsid w:val="00EE13E1"/>
    <w:rsid w:val="00EE1BB3"/>
    <w:rsid w:val="00EE1EBB"/>
    <w:rsid w:val="00EE2C69"/>
    <w:rsid w:val="00EE555C"/>
    <w:rsid w:val="00EE62F9"/>
    <w:rsid w:val="00EE7890"/>
    <w:rsid w:val="00EE7ED1"/>
    <w:rsid w:val="00EF0E3A"/>
    <w:rsid w:val="00EF1232"/>
    <w:rsid w:val="00EF2F08"/>
    <w:rsid w:val="00EF38A7"/>
    <w:rsid w:val="00EF4073"/>
    <w:rsid w:val="00EF418C"/>
    <w:rsid w:val="00EF465E"/>
    <w:rsid w:val="00F00428"/>
    <w:rsid w:val="00F02001"/>
    <w:rsid w:val="00F0336B"/>
    <w:rsid w:val="00F035C8"/>
    <w:rsid w:val="00F045A9"/>
    <w:rsid w:val="00F04977"/>
    <w:rsid w:val="00F04E5D"/>
    <w:rsid w:val="00F11CB1"/>
    <w:rsid w:val="00F12BCF"/>
    <w:rsid w:val="00F12D2D"/>
    <w:rsid w:val="00F12E67"/>
    <w:rsid w:val="00F16A44"/>
    <w:rsid w:val="00F25078"/>
    <w:rsid w:val="00F2601B"/>
    <w:rsid w:val="00F3358A"/>
    <w:rsid w:val="00F33A86"/>
    <w:rsid w:val="00F33FCD"/>
    <w:rsid w:val="00F352AB"/>
    <w:rsid w:val="00F35542"/>
    <w:rsid w:val="00F359D6"/>
    <w:rsid w:val="00F3673D"/>
    <w:rsid w:val="00F36B65"/>
    <w:rsid w:val="00F37A49"/>
    <w:rsid w:val="00F4058D"/>
    <w:rsid w:val="00F4084A"/>
    <w:rsid w:val="00F41171"/>
    <w:rsid w:val="00F41322"/>
    <w:rsid w:val="00F426F3"/>
    <w:rsid w:val="00F442D3"/>
    <w:rsid w:val="00F44847"/>
    <w:rsid w:val="00F44DD3"/>
    <w:rsid w:val="00F4510D"/>
    <w:rsid w:val="00F45506"/>
    <w:rsid w:val="00F47197"/>
    <w:rsid w:val="00F47D34"/>
    <w:rsid w:val="00F5030D"/>
    <w:rsid w:val="00F52DD3"/>
    <w:rsid w:val="00F52E32"/>
    <w:rsid w:val="00F532F1"/>
    <w:rsid w:val="00F53315"/>
    <w:rsid w:val="00F53959"/>
    <w:rsid w:val="00F5491D"/>
    <w:rsid w:val="00F5552B"/>
    <w:rsid w:val="00F61C66"/>
    <w:rsid w:val="00F61E37"/>
    <w:rsid w:val="00F6233F"/>
    <w:rsid w:val="00F6288C"/>
    <w:rsid w:val="00F63681"/>
    <w:rsid w:val="00F63745"/>
    <w:rsid w:val="00F6436F"/>
    <w:rsid w:val="00F646F6"/>
    <w:rsid w:val="00F647DD"/>
    <w:rsid w:val="00F660A9"/>
    <w:rsid w:val="00F66437"/>
    <w:rsid w:val="00F67B09"/>
    <w:rsid w:val="00F67B4F"/>
    <w:rsid w:val="00F71343"/>
    <w:rsid w:val="00F71580"/>
    <w:rsid w:val="00F72299"/>
    <w:rsid w:val="00F727D8"/>
    <w:rsid w:val="00F73A14"/>
    <w:rsid w:val="00F73F13"/>
    <w:rsid w:val="00F74147"/>
    <w:rsid w:val="00F75252"/>
    <w:rsid w:val="00F75269"/>
    <w:rsid w:val="00F7619B"/>
    <w:rsid w:val="00F77866"/>
    <w:rsid w:val="00F778EF"/>
    <w:rsid w:val="00F80F6B"/>
    <w:rsid w:val="00F83F3C"/>
    <w:rsid w:val="00F83F9D"/>
    <w:rsid w:val="00F84A74"/>
    <w:rsid w:val="00F86163"/>
    <w:rsid w:val="00F866CB"/>
    <w:rsid w:val="00F90937"/>
    <w:rsid w:val="00F91DC8"/>
    <w:rsid w:val="00F93C33"/>
    <w:rsid w:val="00F945E1"/>
    <w:rsid w:val="00F9560E"/>
    <w:rsid w:val="00F95FDD"/>
    <w:rsid w:val="00FA352B"/>
    <w:rsid w:val="00FA3A68"/>
    <w:rsid w:val="00FA4B8F"/>
    <w:rsid w:val="00FA5842"/>
    <w:rsid w:val="00FA6D6A"/>
    <w:rsid w:val="00FA784A"/>
    <w:rsid w:val="00FB0A2E"/>
    <w:rsid w:val="00FB0B5F"/>
    <w:rsid w:val="00FB357A"/>
    <w:rsid w:val="00FB4013"/>
    <w:rsid w:val="00FB49E9"/>
    <w:rsid w:val="00FB4A21"/>
    <w:rsid w:val="00FB5735"/>
    <w:rsid w:val="00FB580D"/>
    <w:rsid w:val="00FB64AE"/>
    <w:rsid w:val="00FB67F4"/>
    <w:rsid w:val="00FB726C"/>
    <w:rsid w:val="00FB73C2"/>
    <w:rsid w:val="00FC036E"/>
    <w:rsid w:val="00FC130E"/>
    <w:rsid w:val="00FC1855"/>
    <w:rsid w:val="00FC3353"/>
    <w:rsid w:val="00FC366C"/>
    <w:rsid w:val="00FC5870"/>
    <w:rsid w:val="00FC5946"/>
    <w:rsid w:val="00FC60F4"/>
    <w:rsid w:val="00FD1943"/>
    <w:rsid w:val="00FD19DC"/>
    <w:rsid w:val="00FD256D"/>
    <w:rsid w:val="00FD2617"/>
    <w:rsid w:val="00FD2841"/>
    <w:rsid w:val="00FD72E2"/>
    <w:rsid w:val="00FD7ADC"/>
    <w:rsid w:val="00FE0D93"/>
    <w:rsid w:val="00FE0DA5"/>
    <w:rsid w:val="00FE1242"/>
    <w:rsid w:val="00FE1912"/>
    <w:rsid w:val="00FE34D3"/>
    <w:rsid w:val="00FE505B"/>
    <w:rsid w:val="00FE5B76"/>
    <w:rsid w:val="00FE69A4"/>
    <w:rsid w:val="00FE7DFE"/>
    <w:rsid w:val="00FF010F"/>
    <w:rsid w:val="00FF0746"/>
    <w:rsid w:val="00FF0963"/>
    <w:rsid w:val="00FF489E"/>
    <w:rsid w:val="00FF5DBD"/>
    <w:rsid w:val="00FF6EF5"/>
    <w:rsid w:val="00FF7433"/>
    <w:rsid w:val="78C35A7F"/>
  </w:rsids>
  <m:mathPr>
    <m:mathFont m:val="Cambria Math"/>
    <m:brkBin m:val="before"/>
    <m:brkBinSub m:val="--"/>
    <m:smallFrac/>
    <m:dispDef/>
    <m:lMargin m:val="0"/>
    <m:rMargin m:val="0"/>
    <m:defJc m:val="centerGroup"/>
    <m:wrapIndent m:val="1440"/>
    <m:intLim m:val="subSup"/>
    <m:naryLim m:val="undOvr"/>
  </m:mathPr>
  <w:themeFontLang w:val="en-US" w:eastAsia="ja-JP" w:bidi="ta-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4EA882E"/>
  <w15:docId w15:val="{7DAC5200-77F7-4577-ABA4-0C806736E9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ta-IN"/>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36141"/>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rsid w:val="00177A5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77A5D"/>
    <w:rPr>
      <w:rFonts w:ascii="Tahoma" w:hAnsi="Tahoma" w:cs="Tahoma"/>
      <w:sz w:val="16"/>
      <w:szCs w:val="16"/>
    </w:rPr>
  </w:style>
  <w:style w:type="table" w:styleId="TableGrid">
    <w:name w:val="Table Grid"/>
    <w:basedOn w:val="TableNormal"/>
    <w:uiPriority w:val="59"/>
    <w:rsid w:val="009F6DEA"/>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table" w:styleId="LightShading-Accent1">
    <w:name w:val="Light Shading Accent 1"/>
    <w:basedOn w:val="TableNormal"/>
    <w:uiPriority w:val="60"/>
    <w:rsid w:val="009F6DEA"/>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ListParagraph">
    <w:name w:val="List Paragraph"/>
    <w:basedOn w:val="Normal"/>
    <w:uiPriority w:val="34"/>
    <w:qFormat/>
    <w:rsid w:val="0077262D"/>
    <w:pPr>
      <w:ind w:left="720"/>
      <w:contextualSpacing/>
    </w:pPr>
  </w:style>
  <w:style w:type="paragraph" w:styleId="Header">
    <w:name w:val="header"/>
    <w:basedOn w:val="Normal"/>
    <w:link w:val="HeaderChar"/>
    <w:uiPriority w:val="99"/>
    <w:unhideWhenUsed/>
    <w:rsid w:val="002741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2741A6"/>
  </w:style>
  <w:style w:type="paragraph" w:styleId="Footer">
    <w:name w:val="footer"/>
    <w:basedOn w:val="Normal"/>
    <w:link w:val="FooterChar"/>
    <w:uiPriority w:val="99"/>
    <w:unhideWhenUsed/>
    <w:rsid w:val="002741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2741A6"/>
  </w:style>
  <w:style w:type="paragraph" w:styleId="Subtitle">
    <w:name w:val="Subtitle"/>
    <w:basedOn w:val="Normal"/>
    <w:next w:val="Normal"/>
    <w:link w:val="SubtitleChar"/>
    <w:uiPriority w:val="11"/>
    <w:qFormat/>
    <w:rsid w:val="00A960A0"/>
    <w:pPr>
      <w:numPr>
        <w:ilvl w:val="1"/>
      </w:numPr>
      <w:spacing w:after="160"/>
    </w:pPr>
    <w:rPr>
      <w:color w:val="5A5A5A" w:themeColor="text1" w:themeTint="A5"/>
      <w:spacing w:val="15"/>
    </w:rPr>
  </w:style>
  <w:style w:type="character" w:customStyle="1" w:styleId="SubtitleChar">
    <w:name w:val="Subtitle Char"/>
    <w:basedOn w:val="DefaultParagraphFont"/>
    <w:link w:val="Subtitle"/>
    <w:uiPriority w:val="11"/>
    <w:rsid w:val="00A960A0"/>
    <w:rPr>
      <w:color w:val="5A5A5A" w:themeColor="text1" w:themeTint="A5"/>
      <w:spacing w:val="15"/>
    </w:rPr>
  </w:style>
  <w:style w:type="character" w:styleId="PlaceholderText">
    <w:name w:val="Placeholder Text"/>
    <w:basedOn w:val="DefaultParagraphFont"/>
    <w:uiPriority w:val="99"/>
    <w:semiHidden/>
    <w:rsid w:val="00BD20A7"/>
    <w:rPr>
      <w:color w:val="808080"/>
    </w:rPr>
  </w:style>
  <w:style w:type="character" w:styleId="Emphasis">
    <w:name w:val="Emphasis"/>
    <w:basedOn w:val="DefaultParagraphFont"/>
    <w:uiPriority w:val="20"/>
    <w:qFormat/>
    <w:rsid w:val="00FD256D"/>
    <w:rPr>
      <w:i/>
      <w:iCs/>
    </w:rPr>
  </w:style>
  <w:style w:type="character" w:styleId="Strong">
    <w:name w:val="Strong"/>
    <w:basedOn w:val="DefaultParagraphFont"/>
    <w:uiPriority w:val="22"/>
    <w:qFormat/>
    <w:rsid w:val="00FD256D"/>
    <w:rPr>
      <w:b/>
      <w:bCs/>
    </w:rPr>
  </w:style>
  <w:style w:type="character" w:styleId="Hyperlink">
    <w:name w:val="Hyperlink"/>
    <w:basedOn w:val="DefaultParagraphFont"/>
    <w:uiPriority w:val="99"/>
    <w:unhideWhenUsed/>
    <w:rsid w:val="00BD34E4"/>
    <w:rPr>
      <w:color w:val="0000FF" w:themeColor="hyperlink"/>
      <w:u w:val="single"/>
    </w:rPr>
  </w:style>
  <w:style w:type="character" w:styleId="UnresolvedMention">
    <w:name w:val="Unresolved Mention"/>
    <w:basedOn w:val="DefaultParagraphFont"/>
    <w:uiPriority w:val="99"/>
    <w:semiHidden/>
    <w:unhideWhenUsed/>
    <w:rsid w:val="00BD34E4"/>
    <w:rPr>
      <w:color w:val="605E5C"/>
      <w:shd w:val="clear" w:color="auto" w:fill="E1DFDD"/>
    </w:rPr>
  </w:style>
  <w:style w:type="paragraph" w:styleId="Revision">
    <w:name w:val="Revision"/>
    <w:hidden/>
    <w:uiPriority w:val="99"/>
    <w:semiHidden/>
    <w:rsid w:val="003F6872"/>
    <w:pPr>
      <w:spacing w:after="0" w:line="240" w:lineRule="auto"/>
    </w:pPr>
  </w:style>
  <w:style w:type="numbering" w:customStyle="1" w:styleId="Style1">
    <w:name w:val="Style1"/>
    <w:uiPriority w:val="99"/>
    <w:rsid w:val="00D059B2"/>
    <w:pPr>
      <w:numPr>
        <w:numId w:val="13"/>
      </w:numPr>
    </w:pPr>
  </w:style>
  <w:style w:type="character" w:styleId="FollowedHyperlink">
    <w:name w:val="FollowedHyperlink"/>
    <w:basedOn w:val="DefaultParagraphFont"/>
    <w:uiPriority w:val="99"/>
    <w:semiHidden/>
    <w:unhideWhenUsed/>
    <w:rsid w:val="004B0139"/>
    <w:rPr>
      <w:color w:val="800080" w:themeColor="followedHyperlink"/>
      <w:u w:val="single"/>
    </w:rPr>
  </w:style>
  <w:style w:type="paragraph" w:styleId="NormalWeb">
    <w:name w:val="Normal (Web)"/>
    <w:basedOn w:val="Normal"/>
    <w:uiPriority w:val="99"/>
    <w:unhideWhenUsed/>
    <w:rsid w:val="00D408D1"/>
    <w:pPr>
      <w:spacing w:before="100" w:beforeAutospacing="1" w:after="100" w:afterAutospacing="1" w:line="240" w:lineRule="auto"/>
    </w:pPr>
    <w:rPr>
      <w:rFonts w:ascii="Times New Roman" w:eastAsia="Times New Roman" w:hAnsi="Times New Roman" w:cs="Times New Roman"/>
      <w:sz w:val="24"/>
      <w:szCs w:val="24"/>
      <w:lang w:bidi="ar-SA"/>
    </w:rPr>
  </w:style>
  <w:style w:type="paragraph" w:styleId="Caption">
    <w:name w:val="caption"/>
    <w:basedOn w:val="Normal"/>
    <w:next w:val="Normal"/>
    <w:uiPriority w:val="35"/>
    <w:unhideWhenUsed/>
    <w:qFormat/>
    <w:rsid w:val="00513D40"/>
    <w:pPr>
      <w:spacing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3797">
      <w:bodyDiv w:val="1"/>
      <w:marLeft w:val="0"/>
      <w:marRight w:val="0"/>
      <w:marTop w:val="0"/>
      <w:marBottom w:val="0"/>
      <w:divBdr>
        <w:top w:val="none" w:sz="0" w:space="0" w:color="auto"/>
        <w:left w:val="none" w:sz="0" w:space="0" w:color="auto"/>
        <w:bottom w:val="none" w:sz="0" w:space="0" w:color="auto"/>
        <w:right w:val="none" w:sz="0" w:space="0" w:color="auto"/>
      </w:divBdr>
    </w:div>
    <w:div w:id="241526482">
      <w:bodyDiv w:val="1"/>
      <w:marLeft w:val="0"/>
      <w:marRight w:val="0"/>
      <w:marTop w:val="0"/>
      <w:marBottom w:val="0"/>
      <w:divBdr>
        <w:top w:val="none" w:sz="0" w:space="0" w:color="auto"/>
        <w:left w:val="none" w:sz="0" w:space="0" w:color="auto"/>
        <w:bottom w:val="none" w:sz="0" w:space="0" w:color="auto"/>
        <w:right w:val="none" w:sz="0" w:space="0" w:color="auto"/>
      </w:divBdr>
    </w:div>
    <w:div w:id="337929817">
      <w:bodyDiv w:val="1"/>
      <w:marLeft w:val="0"/>
      <w:marRight w:val="0"/>
      <w:marTop w:val="0"/>
      <w:marBottom w:val="0"/>
      <w:divBdr>
        <w:top w:val="none" w:sz="0" w:space="0" w:color="auto"/>
        <w:left w:val="none" w:sz="0" w:space="0" w:color="auto"/>
        <w:bottom w:val="none" w:sz="0" w:space="0" w:color="auto"/>
        <w:right w:val="none" w:sz="0" w:space="0" w:color="auto"/>
      </w:divBdr>
    </w:div>
    <w:div w:id="676881478">
      <w:bodyDiv w:val="1"/>
      <w:marLeft w:val="0"/>
      <w:marRight w:val="0"/>
      <w:marTop w:val="0"/>
      <w:marBottom w:val="0"/>
      <w:divBdr>
        <w:top w:val="none" w:sz="0" w:space="0" w:color="auto"/>
        <w:left w:val="none" w:sz="0" w:space="0" w:color="auto"/>
        <w:bottom w:val="none" w:sz="0" w:space="0" w:color="auto"/>
        <w:right w:val="none" w:sz="0" w:space="0" w:color="auto"/>
      </w:divBdr>
    </w:div>
    <w:div w:id="680278648">
      <w:bodyDiv w:val="1"/>
      <w:marLeft w:val="0"/>
      <w:marRight w:val="0"/>
      <w:marTop w:val="0"/>
      <w:marBottom w:val="0"/>
      <w:divBdr>
        <w:top w:val="none" w:sz="0" w:space="0" w:color="auto"/>
        <w:left w:val="none" w:sz="0" w:space="0" w:color="auto"/>
        <w:bottom w:val="none" w:sz="0" w:space="0" w:color="auto"/>
        <w:right w:val="none" w:sz="0" w:space="0" w:color="auto"/>
      </w:divBdr>
    </w:div>
    <w:div w:id="917448423">
      <w:bodyDiv w:val="1"/>
      <w:marLeft w:val="0"/>
      <w:marRight w:val="0"/>
      <w:marTop w:val="0"/>
      <w:marBottom w:val="0"/>
      <w:divBdr>
        <w:top w:val="none" w:sz="0" w:space="0" w:color="auto"/>
        <w:left w:val="none" w:sz="0" w:space="0" w:color="auto"/>
        <w:bottom w:val="none" w:sz="0" w:space="0" w:color="auto"/>
        <w:right w:val="none" w:sz="0" w:space="0" w:color="auto"/>
      </w:divBdr>
    </w:div>
    <w:div w:id="1741057244">
      <w:bodyDiv w:val="1"/>
      <w:marLeft w:val="0"/>
      <w:marRight w:val="0"/>
      <w:marTop w:val="0"/>
      <w:marBottom w:val="0"/>
      <w:divBdr>
        <w:top w:val="none" w:sz="0" w:space="0" w:color="auto"/>
        <w:left w:val="none" w:sz="0" w:space="0" w:color="auto"/>
        <w:bottom w:val="none" w:sz="0" w:space="0" w:color="auto"/>
        <w:right w:val="none" w:sz="0" w:space="0" w:color="auto"/>
      </w:divBdr>
    </w:div>
    <w:div w:id="1854999420">
      <w:bodyDiv w:val="1"/>
      <w:marLeft w:val="0"/>
      <w:marRight w:val="0"/>
      <w:marTop w:val="0"/>
      <w:marBottom w:val="0"/>
      <w:divBdr>
        <w:top w:val="none" w:sz="0" w:space="0" w:color="auto"/>
        <w:left w:val="none" w:sz="0" w:space="0" w:color="auto"/>
        <w:bottom w:val="none" w:sz="0" w:space="0" w:color="auto"/>
        <w:right w:val="none" w:sz="0" w:space="0" w:color="auto"/>
      </w:divBdr>
      <w:divsChild>
        <w:div w:id="450318735">
          <w:marLeft w:val="0"/>
          <w:marRight w:val="0"/>
          <w:marTop w:val="0"/>
          <w:marBottom w:val="0"/>
          <w:divBdr>
            <w:top w:val="none" w:sz="0" w:space="0" w:color="auto"/>
            <w:left w:val="none" w:sz="0" w:space="0" w:color="auto"/>
            <w:bottom w:val="none" w:sz="0" w:space="0" w:color="auto"/>
            <w:right w:val="none" w:sz="0" w:space="0" w:color="auto"/>
          </w:divBdr>
        </w:div>
      </w:divsChild>
    </w:div>
    <w:div w:id="1932353342">
      <w:bodyDiv w:val="1"/>
      <w:marLeft w:val="0"/>
      <w:marRight w:val="0"/>
      <w:marTop w:val="0"/>
      <w:marBottom w:val="0"/>
      <w:divBdr>
        <w:top w:val="none" w:sz="0" w:space="0" w:color="auto"/>
        <w:left w:val="none" w:sz="0" w:space="0" w:color="auto"/>
        <w:bottom w:val="none" w:sz="0" w:space="0" w:color="auto"/>
        <w:right w:val="none" w:sz="0" w:space="0" w:color="auto"/>
      </w:divBdr>
    </w:div>
    <w:div w:id="2081096834">
      <w:bodyDiv w:val="1"/>
      <w:marLeft w:val="0"/>
      <w:marRight w:val="0"/>
      <w:marTop w:val="0"/>
      <w:marBottom w:val="0"/>
      <w:divBdr>
        <w:top w:val="none" w:sz="0" w:space="0" w:color="auto"/>
        <w:left w:val="none" w:sz="0" w:space="0" w:color="auto"/>
        <w:bottom w:val="none" w:sz="0" w:space="0" w:color="auto"/>
        <w:right w:val="none" w:sz="0" w:space="0" w:color="auto"/>
      </w:divBdr>
      <w:divsChild>
        <w:div w:id="1421214717">
          <w:marLeft w:val="0"/>
          <w:marRight w:val="0"/>
          <w:marTop w:val="0"/>
          <w:marBottom w:val="0"/>
          <w:divBdr>
            <w:top w:val="none" w:sz="0" w:space="0" w:color="auto"/>
            <w:left w:val="none" w:sz="0" w:space="0" w:color="auto"/>
            <w:bottom w:val="none" w:sz="0" w:space="0" w:color="auto"/>
            <w:right w:val="none" w:sz="0" w:space="0" w:color="auto"/>
          </w:divBdr>
        </w:div>
        <w:div w:id="1735394571">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l.acm.org/doi/10.1145/3392846" TargetMode="External"/><Relationship Id="rId18" Type="http://schemas.openxmlformats.org/officeDocument/2006/relationships/hyperlink" Target="https://doi.org/10.1016/j.artint.2021.103457" TargetMode="External"/><Relationship Id="rId26" Type="http://schemas.openxmlformats.org/officeDocument/2006/relationships/hyperlink" Target="https://arxiv.org/abs/1712.05181" TargetMode="External"/><Relationship Id="rId39" Type="http://schemas.openxmlformats.org/officeDocument/2006/relationships/image" Target="media/image7.png"/><Relationship Id="rId21" Type="http://schemas.openxmlformats.org/officeDocument/2006/relationships/hyperlink" Target="https://arxiv.org/abs/2004.09936" TargetMode="External"/><Relationship Id="rId34" Type="http://schemas.openxmlformats.org/officeDocument/2006/relationships/image" Target="media/image3.png"/><Relationship Id="rId42" Type="http://schemas.openxmlformats.org/officeDocument/2006/relationships/fontTable" Target="fontTab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arxiv.org/abs/1602.04938" TargetMode="External"/><Relationship Id="rId20" Type="http://schemas.openxmlformats.org/officeDocument/2006/relationships/hyperlink" Target="https://dl.acm.org/doi/10.1145/3392846" TargetMode="External"/><Relationship Id="rId29" Type="http://schemas.openxmlformats.org/officeDocument/2006/relationships/hyperlink" Target="https://www.sliit.lk/" TargetMode="External"/><Relationship Id="rId41"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hyperlink" Target="https://arxiv.org/abs/1705.07874" TargetMode="External"/><Relationship Id="rId32" Type="http://schemas.openxmlformats.org/officeDocument/2006/relationships/hyperlink" Target="https://www.sliit.lk/" TargetMode="External"/><Relationship Id="rId37" Type="http://schemas.openxmlformats.org/officeDocument/2006/relationships/image" Target="media/image5.png"/><Relationship Id="rId40"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hyperlink" Target="https://www.youtube.com/watch?v=CY3t11vuuOM&amp;list=TLPQMjYxMjIwMjHjkkneYrcmyg&amp;index=2" TargetMode="External"/><Relationship Id="rId23" Type="http://schemas.openxmlformats.org/officeDocument/2006/relationships/hyperlink" Target="https://arxiv.org/abs/1602.04938" TargetMode="External"/><Relationship Id="rId28" Type="http://schemas.openxmlformats.org/officeDocument/2006/relationships/hyperlink" Target="https://sliitinternational.lk/" TargetMode="External"/><Relationship Id="rId36" Type="http://schemas.openxmlformats.org/officeDocument/2006/relationships/image" Target="media/image4.png"/><Relationship Id="rId10" Type="http://schemas.openxmlformats.org/officeDocument/2006/relationships/endnotes" Target="endnotes.xml"/><Relationship Id="rId19" Type="http://schemas.openxmlformats.org/officeDocument/2006/relationships/hyperlink" Target="https://arxiv.org/abs/1712.05181" TargetMode="External"/><Relationship Id="rId31" Type="http://schemas.openxmlformats.org/officeDocument/2006/relationships/hyperlink" Target="https://sliitinternational.lk/" TargetMode="External"/><Relationship Id="rId44"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arxiv.org/abs/2004.09936" TargetMode="External"/><Relationship Id="rId22" Type="http://schemas.openxmlformats.org/officeDocument/2006/relationships/hyperlink" Target="https://www.youtube.com/watch?v=CY3t11vuuOM&amp;list=TLPQMjYxMjIwMjHjkkneYrcmyg&amp;index=2" TargetMode="External"/><Relationship Id="rId27" Type="http://schemas.openxmlformats.org/officeDocument/2006/relationships/hyperlink" Target="https://support.sliit.lk/" TargetMode="External"/><Relationship Id="rId30" Type="http://schemas.openxmlformats.org/officeDocument/2006/relationships/hyperlink" Target="https://support.sliit.lk/" TargetMode="External"/><Relationship Id="rId35" Type="http://schemas.openxmlformats.org/officeDocument/2006/relationships/image" Target="media/image30.png"/><Relationship Id="rId43" Type="http://schemas.openxmlformats.org/officeDocument/2006/relationships/glossaryDocument" Target="glossary/document.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hyperlink" Target="https://arxiv.org/abs/1705.07874" TargetMode="External"/><Relationship Id="rId25" Type="http://schemas.openxmlformats.org/officeDocument/2006/relationships/hyperlink" Target="https://doi.org/10.1016/j.artint.2021.103457" TargetMode="External"/><Relationship Id="rId33" Type="http://schemas.openxmlformats.org/officeDocument/2006/relationships/hyperlink" Target="https://app.diagrams.net/" TargetMode="External"/><Relationship Id="rId38" Type="http://schemas.openxmlformats.org/officeDocument/2006/relationships/image" Target="media/image6.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38"/>
        <w:category>
          <w:name w:val="General"/>
          <w:gallery w:val="placeholder"/>
        </w:category>
        <w:types>
          <w:type w:val="bbPlcHdr"/>
        </w:types>
        <w:behaviors>
          <w:behavior w:val="content"/>
        </w:behaviors>
        <w:guid w:val="{B9656A6C-13B5-4CED-B1E2-7023741206D8}"/>
      </w:docPartPr>
      <w:docPartBody>
        <w:p w:rsidR="00346AC3" w:rsidRDefault="00864037">
          <w:r w:rsidRPr="00766632">
            <w:rPr>
              <w:rStyle w:val="PlaceholderText"/>
            </w:rPr>
            <w:t>Choose an item.</w:t>
          </w:r>
        </w:p>
      </w:docPartBody>
    </w:docPart>
    <w:docPart>
      <w:docPartPr>
        <w:name w:val="56EA319E066B43EEB760261F330E6118"/>
        <w:category>
          <w:name w:val="General"/>
          <w:gallery w:val="placeholder"/>
        </w:category>
        <w:types>
          <w:type w:val="bbPlcHdr"/>
        </w:types>
        <w:behaviors>
          <w:behavior w:val="content"/>
        </w:behaviors>
        <w:guid w:val="{25D4CFC8-DD9A-4253-9CAD-7F7CC4D84EA1}"/>
      </w:docPartPr>
      <w:docPartBody>
        <w:p w:rsidR="00346AC3" w:rsidRDefault="00864037" w:rsidP="00864037">
          <w:pPr>
            <w:pStyle w:val="56EA319E066B43EEB760261F330E6118"/>
          </w:pPr>
          <w:r w:rsidRPr="00766632">
            <w:rPr>
              <w:rStyle w:val="PlaceholderText"/>
            </w:rPr>
            <w:t>Choose an item.</w:t>
          </w:r>
        </w:p>
      </w:docPartBody>
    </w:docPart>
    <w:docPart>
      <w:docPartPr>
        <w:name w:val="41E881E377FD4A3E82DD5A033E00C772"/>
        <w:category>
          <w:name w:val="General"/>
          <w:gallery w:val="placeholder"/>
        </w:category>
        <w:types>
          <w:type w:val="bbPlcHdr"/>
        </w:types>
        <w:behaviors>
          <w:behavior w:val="content"/>
        </w:behaviors>
        <w:guid w:val="{AD558E4B-6F0B-4C27-8A16-CF0131121DDE}"/>
      </w:docPartPr>
      <w:docPartBody>
        <w:p w:rsidR="00346AC3" w:rsidRDefault="00864037" w:rsidP="00864037">
          <w:pPr>
            <w:pStyle w:val="41E881E377FD4A3E82DD5A033E00C772"/>
          </w:pPr>
          <w:r w:rsidRPr="00766632">
            <w:rPr>
              <w:rStyle w:val="PlaceholderText"/>
            </w:rPr>
            <w:t>Choose an item.</w:t>
          </w:r>
        </w:p>
      </w:docPartBody>
    </w:docPart>
    <w:docPart>
      <w:docPartPr>
        <w:name w:val="15C0478EAE4B4456A52AAC7094E0978C"/>
        <w:category>
          <w:name w:val="General"/>
          <w:gallery w:val="placeholder"/>
        </w:category>
        <w:types>
          <w:type w:val="bbPlcHdr"/>
        </w:types>
        <w:behaviors>
          <w:behavior w:val="content"/>
        </w:behaviors>
        <w:guid w:val="{3BD80CDB-9723-42DA-BCCF-B933C17C0DDB}"/>
      </w:docPartPr>
      <w:docPartBody>
        <w:p w:rsidR="00346AC3" w:rsidRDefault="00864037" w:rsidP="00864037">
          <w:pPr>
            <w:pStyle w:val="15C0478EAE4B4456A52AAC7094E0978C"/>
          </w:pPr>
          <w:r w:rsidRPr="00766632">
            <w:rPr>
              <w:rStyle w:val="PlaceholderText"/>
            </w:rPr>
            <w:t>Choose an item.</w:t>
          </w:r>
        </w:p>
      </w:docPartBody>
    </w:docPart>
    <w:docPart>
      <w:docPartPr>
        <w:name w:val="88BD5A9BDEA14D3BAD234A10C95FBD19"/>
        <w:category>
          <w:name w:val="General"/>
          <w:gallery w:val="placeholder"/>
        </w:category>
        <w:types>
          <w:type w:val="bbPlcHdr"/>
        </w:types>
        <w:behaviors>
          <w:behavior w:val="content"/>
        </w:behaviors>
        <w:guid w:val="{13F1466F-C5ED-4289-88EB-AE0C75A6CBDC}"/>
      </w:docPartPr>
      <w:docPartBody>
        <w:p w:rsidR="00346AC3" w:rsidRDefault="00864037" w:rsidP="00864037">
          <w:pPr>
            <w:pStyle w:val="88BD5A9BDEA14D3BAD234A10C95FBD19"/>
          </w:pPr>
          <w:r w:rsidRPr="00766632">
            <w:rPr>
              <w:rStyle w:val="PlaceholderText"/>
            </w:rPr>
            <w:t>Choose an item.</w:t>
          </w:r>
        </w:p>
      </w:docPartBody>
    </w:docPart>
    <w:docPart>
      <w:docPartPr>
        <w:name w:val="EEA3CE78126949428E9D5123AA6C7072"/>
        <w:category>
          <w:name w:val="General"/>
          <w:gallery w:val="placeholder"/>
        </w:category>
        <w:types>
          <w:type w:val="bbPlcHdr"/>
        </w:types>
        <w:behaviors>
          <w:behavior w:val="content"/>
        </w:behaviors>
        <w:guid w:val="{FA8BB690-86AC-43C7-8608-A9926ECA856C}"/>
      </w:docPartPr>
      <w:docPartBody>
        <w:p w:rsidR="00552A4A" w:rsidRDefault="008F61F5" w:rsidP="008F61F5">
          <w:pPr>
            <w:pStyle w:val="EEA3CE78126949428E9D5123AA6C7072"/>
          </w:pPr>
          <w:r w:rsidRPr="00766632">
            <w:rPr>
              <w:rStyle w:val="PlaceholderText"/>
            </w:rPr>
            <w:t>Choose an item.</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Latha">
    <w:panose1 w:val="020B0604020202020204"/>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Iskoola Pota">
    <w:altName w:val="Nirmala UI"/>
    <w:panose1 w:val="020B0502040204020203"/>
    <w:charset w:val="00"/>
    <w:family w:val="swiss"/>
    <w:pitch w:val="variable"/>
    <w:sig w:usb0="00000003" w:usb1="00000000" w:usb2="00000200" w:usb3="00000000" w:csb0="00000001" w:csb1="00000000"/>
  </w:font>
  <w:font w:name="Monotype Corsiva">
    <w:panose1 w:val="03010101010201010101"/>
    <w:charset w:val="00"/>
    <w:family w:val="script"/>
    <w:pitch w:val="variable"/>
    <w:sig w:usb0="00000287" w:usb1="00000000" w:usb2="00000000" w:usb3="00000000" w:csb0="0000009F" w:csb1="00000000"/>
  </w:font>
  <w:font w:name="Cambria">
    <w:panose1 w:val="02040503050406030204"/>
    <w:charset w:val="00"/>
    <w:family w:val="roman"/>
    <w:pitch w:val="variable"/>
    <w:sig w:usb0="E00006FF" w:usb1="400004FF" w:usb2="00000000" w:usb3="00000000" w:csb0="0000019F" w:csb1="00000000"/>
  </w:font>
  <w:font w:name="Yu Mincho">
    <w:panose1 w:val="02020400000000000000"/>
    <w:charset w:val="80"/>
    <w:family w:val="roman"/>
    <w:pitch w:val="variable"/>
    <w:sig w:usb0="800002E7" w:usb1="2AC7FCFF" w:usb2="00000012" w:usb3="00000000" w:csb0="0002009F" w:csb1="00000000"/>
  </w:font>
  <w:font w:name="Mangal">
    <w:panose1 w:val="02040503050203030202"/>
    <w:charset w:val="00"/>
    <w:family w:val="roman"/>
    <w:pitch w:val="variable"/>
    <w:sig w:usb0="00008003" w:usb1="00000000" w:usb2="00000000" w:usb3="00000000" w:csb0="00000001"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64037"/>
    <w:rsid w:val="00055C1D"/>
    <w:rsid w:val="00254766"/>
    <w:rsid w:val="00336A44"/>
    <w:rsid w:val="00346AC3"/>
    <w:rsid w:val="003926C8"/>
    <w:rsid w:val="00552A4A"/>
    <w:rsid w:val="00671920"/>
    <w:rsid w:val="00686937"/>
    <w:rsid w:val="006903DD"/>
    <w:rsid w:val="006A4D0F"/>
    <w:rsid w:val="0070603A"/>
    <w:rsid w:val="0073695F"/>
    <w:rsid w:val="007653BF"/>
    <w:rsid w:val="00787DBF"/>
    <w:rsid w:val="007F436C"/>
    <w:rsid w:val="00864037"/>
    <w:rsid w:val="0088039B"/>
    <w:rsid w:val="008F61F5"/>
    <w:rsid w:val="009279F3"/>
    <w:rsid w:val="00932B47"/>
    <w:rsid w:val="00976A31"/>
    <w:rsid w:val="00A1716E"/>
    <w:rsid w:val="00A66DCF"/>
    <w:rsid w:val="00AB6C27"/>
    <w:rsid w:val="00B44396"/>
    <w:rsid w:val="00BC0EA7"/>
    <w:rsid w:val="00C064AC"/>
    <w:rsid w:val="00D450AE"/>
    <w:rsid w:val="00E8439F"/>
    <w:rsid w:val="00F238FD"/>
    <w:rsid w:val="00F97FE7"/>
  </w:rsids>
  <m:mathPr>
    <m:mathFont m:val="Cambria Math"/>
    <m:brkBin m:val="before"/>
    <m:brkBinSub m:val="--"/>
    <m:smallFrac m:val="0"/>
    <m:dispDef/>
    <m:lMargin m:val="0"/>
    <m:rMargin m:val="0"/>
    <m:defJc m:val="centerGroup"/>
    <m:wrapIndent m:val="1440"/>
    <m:intLim m:val="subSup"/>
    <m:naryLim m:val="undOvr"/>
  </m:mathPr>
  <w:themeFontLang w:val="en-US" w:eastAsia="ja-JP" w:bidi="si-LK"/>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ja-JP"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8F61F5"/>
    <w:rPr>
      <w:color w:val="808080"/>
    </w:rPr>
  </w:style>
  <w:style w:type="paragraph" w:customStyle="1" w:styleId="56EA319E066B43EEB760261F330E6118">
    <w:name w:val="56EA319E066B43EEB760261F330E6118"/>
    <w:rsid w:val="00864037"/>
  </w:style>
  <w:style w:type="paragraph" w:customStyle="1" w:styleId="41E881E377FD4A3E82DD5A033E00C772">
    <w:name w:val="41E881E377FD4A3E82DD5A033E00C772"/>
    <w:rsid w:val="00864037"/>
  </w:style>
  <w:style w:type="paragraph" w:customStyle="1" w:styleId="15C0478EAE4B4456A52AAC7094E0978C">
    <w:name w:val="15C0478EAE4B4456A52AAC7094E0978C"/>
    <w:rsid w:val="00864037"/>
  </w:style>
  <w:style w:type="paragraph" w:customStyle="1" w:styleId="88BD5A9BDEA14D3BAD234A10C95FBD19">
    <w:name w:val="88BD5A9BDEA14D3BAD234A10C95FBD19"/>
    <w:rsid w:val="00864037"/>
  </w:style>
  <w:style w:type="paragraph" w:customStyle="1" w:styleId="EEA3CE78126949428E9D5123AA6C7072">
    <w:name w:val="EEA3CE78126949428E9D5123AA6C7072"/>
    <w:rsid w:val="008F61F5"/>
    <w:rPr>
      <w:rFonts w:cs="Mangal"/>
      <w:szCs w:val="20"/>
      <w:lang w:eastAsia="zh-CN" w:bidi="hi-IN"/>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p:properties xmlns:p="http://schemas.microsoft.com/office/2006/metadata/properties" xmlns:xsi="http://www.w3.org/2001/XMLSchema-instance" xmlns:pc="http://schemas.microsoft.com/office/infopath/2007/PartnerControls">
  <documentManagement>
    <TaxCatchAll xmlns="db72c12f-87a4-44ab-bbc5-4cc8306b158a" xsi:nil="true"/>
    <lcf76f155ced4ddcb4097134ff3c332f xmlns="78bd6dbf-34e2-4ad5-a201-56ef37f8caa2">
      <Terms xmlns="http://schemas.microsoft.com/office/infopath/2007/PartnerControls"/>
    </lcf76f155ced4ddcb4097134ff3c332f>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A5FC9859AF96E64A9727D8D6B570C786" ma:contentTypeVersion="15" ma:contentTypeDescription="Create a new document." ma:contentTypeScope="" ma:versionID="8758a8c0aa0ee5e2449a5e1b11cbea68">
  <xsd:schema xmlns:xsd="http://www.w3.org/2001/XMLSchema" xmlns:xs="http://www.w3.org/2001/XMLSchema" xmlns:p="http://schemas.microsoft.com/office/2006/metadata/properties" xmlns:ns2="db72c12f-87a4-44ab-bbc5-4cc8306b158a" xmlns:ns3="78bd6dbf-34e2-4ad5-a201-56ef37f8caa2" targetNamespace="http://schemas.microsoft.com/office/2006/metadata/properties" ma:root="true" ma:fieldsID="84ed940fd8a359e50ed93e6fbc1e5d56" ns2:_="" ns3:_="">
    <xsd:import namespace="db72c12f-87a4-44ab-bbc5-4cc8306b158a"/>
    <xsd:import namespace="78bd6dbf-34e2-4ad5-a201-56ef37f8caa2"/>
    <xsd:element name="properties">
      <xsd:complexType>
        <xsd:sequence>
          <xsd:element name="documentManagement">
            <xsd:complexType>
              <xsd:all>
                <xsd:element ref="ns2:SharedWithUsers" minOccurs="0"/>
                <xsd:element ref="ns2:SharedWithDetails" minOccurs="0"/>
                <xsd:element ref="ns3:MediaServiceMetadata" minOccurs="0"/>
                <xsd:element ref="ns3:MediaServiceFastMetadata" minOccurs="0"/>
                <xsd:element ref="ns3:MediaServiceAutoKeyPoints" minOccurs="0"/>
                <xsd:element ref="ns3:MediaServiceKeyPoints" minOccurs="0"/>
                <xsd:element ref="ns3:MediaLengthInSeconds" minOccurs="0"/>
                <xsd:element ref="ns3:MediaServiceOCR" minOccurs="0"/>
                <xsd:element ref="ns3:MediaServiceGenerationTime" minOccurs="0"/>
                <xsd:element ref="ns3:MediaServiceEventHashCode" minOccurs="0"/>
                <xsd:element ref="ns3:MediaServiceDateTaken" minOccurs="0"/>
                <xsd:element ref="ns3:lcf76f155ced4ddcb4097134ff3c332f" minOccurs="0"/>
                <xsd:element ref="ns2:TaxCatchAll"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b72c12f-87a4-44ab-bbc5-4cc8306b158a"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TaxCatchAll" ma:index="21" nillable="true" ma:displayName="Taxonomy Catch All Column" ma:hidden="true" ma:list="{4a90b710-f748-4220-b362-4102ae550bf9}" ma:internalName="TaxCatchAll" ma:showField="CatchAllData" ma:web="db72c12f-87a4-44ab-bbc5-4cc8306b158a">
      <xsd:complexType>
        <xsd:complexContent>
          <xsd:extension base="dms:MultiChoiceLookup">
            <xsd:sequence>
              <xsd:element name="Value" type="dms:Lookup" maxOccurs="unbounded" minOccurs="0" nillable="true"/>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78bd6dbf-34e2-4ad5-a201-56ef37f8caa2"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LengthInSeconds" ma:index="14" nillable="true" ma:displayName="MediaLengthInSeconds" ma:hidden="true"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c8a686f-bba2-44f2-819b-edf0b3003fbd" ma:termSetId="09814cd3-568e-fe90-9814-8d621ff8fb84" ma:anchorId="fba54fb3-c3e1-fe81-a776-ca4b69148c4d" ma:open="true" ma:isKeyword="false">
      <xsd:complexType>
        <xsd:sequence>
          <xsd:element ref="pc:Terms" minOccurs="0" maxOccurs="1"/>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D8223FAF-AD9A-46FF-89E2-CB25CE9DE396}">
  <ds:schemaRefs>
    <ds:schemaRef ds:uri="http://schemas.openxmlformats.org/officeDocument/2006/bibliography"/>
  </ds:schemaRefs>
</ds:datastoreItem>
</file>

<file path=customXml/itemProps2.xml><?xml version="1.0" encoding="utf-8"?>
<ds:datastoreItem xmlns:ds="http://schemas.openxmlformats.org/officeDocument/2006/customXml" ds:itemID="{7EAFD85B-6FE2-47B3-B4A2-866E261EB6A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22C8496-9ACE-4551-8250-4A5F9FD13095}"/>
</file>

<file path=customXml/itemProps4.xml><?xml version="1.0" encoding="utf-8"?>
<ds:datastoreItem xmlns:ds="http://schemas.openxmlformats.org/officeDocument/2006/customXml" ds:itemID="{B51EC8EB-EDF3-4FAC-8DAB-7430A1192378}">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16</Pages>
  <Words>535</Words>
  <Characters>3055</Characters>
  <Application>Microsoft Office Word</Application>
  <DocSecurity>0</DocSecurity>
  <Lines>25</Lines>
  <Paragraphs>7</Paragraphs>
  <ScaleCrop>false</ScaleCrop>
  <Company/>
  <LinksUpToDate>false</LinksUpToDate>
  <CharactersWithSpaces>35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chi.r</dc:creator>
  <cp:keywords/>
  <dc:description/>
  <cp:lastModifiedBy>Thamali Dassanayake</cp:lastModifiedBy>
  <cp:revision>4</cp:revision>
  <cp:lastPrinted>2019-07-05T07:19:00Z</cp:lastPrinted>
  <dcterms:created xsi:type="dcterms:W3CDTF">2021-12-27T15:05:00Z</dcterms:created>
  <dcterms:modified xsi:type="dcterms:W3CDTF">2022-01-07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5FC9859AF96E64A9727D8D6B570C786</vt:lpwstr>
  </property>
  <property fmtid="{D5CDD505-2E9C-101B-9397-08002B2CF9AE}" pid="3" name="MediaServiceImageTags">
    <vt:lpwstr/>
  </property>
</Properties>
</file>